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0B68" w:rsidRPr="002E0B68" w:rsidRDefault="007F0B34" w:rsidP="002E0B6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D53669">
        <w:rPr>
          <w:rFonts w:ascii="SassoonPrimaryInfant" w:hAnsi="SassoonPrimaryInfant"/>
          <w:sz w:val="24"/>
          <w:szCs w:val="24"/>
        </w:rPr>
        <w:t xml:space="preserve">Name: </w:t>
      </w:r>
      <w:r w:rsidRPr="00D53669">
        <w:rPr>
          <w:rFonts w:ascii="SassoonPrimaryInfant" w:hAnsi="SassoonPrimaryInfant"/>
          <w:sz w:val="24"/>
          <w:szCs w:val="24"/>
        </w:rPr>
        <w:tab/>
      </w:r>
      <w:r w:rsidRPr="00D53669">
        <w:rPr>
          <w:rFonts w:ascii="SassoonPrimaryInfant" w:hAnsi="SassoonPrimaryInfant"/>
          <w:sz w:val="24"/>
          <w:szCs w:val="24"/>
        </w:rPr>
        <w:tab/>
        <w:t>Date:</w:t>
      </w:r>
      <w:r w:rsidRPr="00D53669">
        <w:rPr>
          <w:rFonts w:ascii="SassoonPrimaryInfant" w:hAnsi="SassoonPrimaryInfant"/>
          <w:sz w:val="24"/>
          <w:szCs w:val="24"/>
        </w:rPr>
        <w:tab/>
      </w:r>
    </w:p>
    <w:p w:rsidR="002E0B68" w:rsidRDefault="002E0B68" w:rsidP="002E0B68">
      <w:pPr>
        <w:spacing w:line="240" w:lineRule="auto"/>
        <w:jc w:val="center"/>
        <w:rPr>
          <w:rFonts w:ascii="SassoonPrimaryInfant" w:eastAsiaTheme="minorHAnsi" w:hAnsi="SassoonPrimaryInfant" w:cs="Calibri"/>
          <w:b/>
          <w:color w:val="auto"/>
          <w:sz w:val="24"/>
          <w:szCs w:val="24"/>
          <w:u w:val="double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639"/>
      </w:tblGrid>
      <w:tr w:rsidR="00846E18" w:rsidTr="00595AAF">
        <w:trPr>
          <w:trHeight w:val="3231"/>
        </w:trPr>
        <w:tc>
          <w:tcPr>
            <w:tcW w:w="9639" w:type="dxa"/>
            <w:tcBorders>
              <w:top w:val="single" w:sz="12" w:space="0" w:color="4F81BD" w:themeColor="accent1"/>
              <w:left w:val="single" w:sz="12" w:space="0" w:color="4F81BD" w:themeColor="accent1"/>
              <w:bottom w:val="single" w:sz="12" w:space="0" w:color="4F81BD" w:themeColor="accent1"/>
              <w:right w:val="single" w:sz="12" w:space="0" w:color="4F81BD" w:themeColor="accent1"/>
            </w:tcBorders>
            <w:shd w:val="clear" w:color="auto" w:fill="FFFFFF" w:themeFill="background1"/>
          </w:tcPr>
          <w:p w:rsidR="00846E18" w:rsidRPr="002A191C" w:rsidRDefault="00846E18" w:rsidP="00846E18">
            <w:pPr>
              <w:spacing w:before="240" w:after="120"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theme="minorBid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0255938A" wp14:editId="2809CE61">
                      <wp:simplePos x="0" y="0"/>
                      <wp:positionH relativeFrom="column">
                        <wp:posOffset>4691103</wp:posOffset>
                      </wp:positionH>
                      <wp:positionV relativeFrom="paragraph">
                        <wp:posOffset>293370</wp:posOffset>
                      </wp:positionV>
                      <wp:extent cx="983152" cy="342900"/>
                      <wp:effectExtent l="0" t="0" r="26670" b="19050"/>
                      <wp:wrapNone/>
                      <wp:docPr id="3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3152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E06AD" w:rsidRPr="009F3A9A" w:rsidRDefault="005E06AD" w:rsidP="00755E41">
                                  <w:pPr>
                                    <w:shd w:val="clear" w:color="auto" w:fill="FFFFFF" w:themeFill="background1"/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sz w:val="32"/>
                                      <w:szCs w:val="32"/>
                                    </w:rPr>
                                    <w:t xml:space="preserve">½ b × </w:t>
                                  </w:r>
                                  <w:r w:rsidRPr="009F3A9A">
                                    <w:rPr>
                                      <w:rFonts w:cstheme="minorHAnsi"/>
                                      <w:b/>
                                      <w:sz w:val="32"/>
                                      <w:szCs w:val="32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vert="horz" wrap="square" lIns="36000" tIns="45720" rIns="3600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69.4pt;margin-top:23.1pt;width:77.4pt;height:27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" fillcolor="white [3212]" strokecolor="#4f81bd [3204]" strokeweight="1.5pt">
                      <v:textbox inset="1mm,,1mm">
                        <w:txbxContent>
                          <w:p w:rsidR="005E06AD" w:rsidRPr="009F3A9A" w:rsidRDefault="005E06AD" w:rsidP="00755E41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 xml:space="preserve">½ b × </w:t>
                            </w:r>
                            <w:r w:rsidRPr="009F3A9A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Finding the area of a triangle </w:t>
            </w:r>
          </w:p>
          <w:p w:rsidR="00846E18" w:rsidRPr="002A191C" w:rsidRDefault="00846E18" w:rsidP="00846E18">
            <w:pPr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“length × width ÷2” ... </w:t>
            </w:r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>“T for Triangle/ T for Two – divide by 2”</w:t>
            </w:r>
          </w:p>
          <w:p w:rsidR="00846E18" w:rsidRPr="002A191C" w:rsidRDefault="00E313A1" w:rsidP="00846E18">
            <w:pPr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952128" behindDoc="0" locked="0" layoutInCell="1" allowOverlap="1" wp14:anchorId="7C9F5378" wp14:editId="07520ABF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104833</wp:posOffset>
                      </wp:positionV>
                      <wp:extent cx="1809750" cy="1283970"/>
                      <wp:effectExtent l="0" t="0" r="57150" b="0"/>
                      <wp:wrapNone/>
                      <wp:docPr id="290" name="Group 2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09750" cy="1283970"/>
                                <a:chOff x="0" y="0"/>
                                <a:chExt cx="1809750" cy="1284374"/>
                              </a:xfrm>
                            </wpg:grpSpPr>
                            <wpg:grpSp>
                              <wpg:cNvPr id="288" name="Group 288"/>
                              <wpg:cNvGrpSpPr/>
                              <wpg:grpSpPr>
                                <a:xfrm>
                                  <a:off x="0" y="0"/>
                                  <a:ext cx="1809750" cy="980209"/>
                                  <a:chOff x="0" y="0"/>
                                  <a:chExt cx="1809750" cy="980209"/>
                                </a:xfrm>
                              </wpg:grpSpPr>
                              <wpg:grpSp>
                                <wpg:cNvPr id="331" name="Group 33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81000" y="27709"/>
                                    <a:ext cx="1428750" cy="952500"/>
                                    <a:chOff x="1575" y="3315"/>
                                    <a:chExt cx="1650" cy="1200"/>
                                  </a:xfrm>
                                </wpg:grpSpPr>
                                <wps:wsp>
                                  <wps:cNvPr id="351" name="AutoShape 17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1575" y="3315"/>
                                      <a:ext cx="1650" cy="1200"/>
                                    </a:xfrm>
                                    <a:prstGeom prst="rtTriangl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9050">
                                      <a:solidFill>
                                        <a:schemeClr val="accent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352" name="Rectangle 18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1576" y="4207"/>
                                      <a:ext cx="285" cy="3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chemeClr val="accent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501" name="Group 501"/>
                                <wpg:cNvGrpSpPr/>
                                <wpg:grpSpPr>
                                  <a:xfrm>
                                    <a:off x="1011382" y="0"/>
                                    <a:ext cx="564515" cy="605155"/>
                                    <a:chOff x="0" y="0"/>
                                    <a:chExt cx="564515" cy="605155"/>
                                  </a:xfrm>
                                </wpg:grpSpPr>
                                <wps:wsp>
                                  <wps:cNvPr id="2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159327"/>
                                      <a:ext cx="564515" cy="3426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9050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E313A1" w:rsidRPr="00E313A1" w:rsidRDefault="00E313A1" w:rsidP="00E313A1">
                                        <w:pPr>
                                          <w:shd w:val="clear" w:color="auto" w:fill="FFFFFF" w:themeFill="background1"/>
                                          <w:jc w:val="center"/>
                                          <w:rPr>
                                            <w:rFonts w:ascii="SassoonPrimaryInfant" w:hAnsi="SassoonPrimaryInfant"/>
                                            <w:sz w:val="24"/>
                                            <w:szCs w:val="32"/>
                                          </w:rPr>
                                        </w:pPr>
                                        <w:r w:rsidRPr="00E313A1">
                                          <w:rPr>
                                            <w:rFonts w:ascii="SassoonPrimaryInfant" w:hAnsi="SassoonPrimaryInfant" w:cstheme="minorHAnsi"/>
                                            <w:sz w:val="24"/>
                                            <w:szCs w:val="32"/>
                                          </w:rPr>
                                          <w:t>5</w:t>
                                        </w:r>
                                        <w:r w:rsidR="00941529">
                                          <w:rPr>
                                            <w:rFonts w:ascii="SassoonPrimaryInfant" w:hAnsi="SassoonPrimaryInfant" w:cstheme="minorHAnsi"/>
                                            <w:sz w:val="24"/>
                                            <w:szCs w:val="32"/>
                                          </w:rPr>
                                          <w:t xml:space="preserve"> </w:t>
                                        </w:r>
                                        <w:r w:rsidRPr="00E313A1">
                                          <w:rPr>
                                            <w:rFonts w:ascii="SassoonPrimaryInfant" w:hAnsi="SassoonPrimaryInfant" w:cstheme="minorHAnsi"/>
                                            <w:sz w:val="24"/>
                                            <w:szCs w:val="32"/>
                                          </w:rPr>
                                          <w:t>m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36000" tIns="45720" rIns="36000" bIns="45720" anchor="t" anchorCtr="0">
                                    <a:noAutofit/>
                                  </wps:bodyPr>
                                </wps:wsp>
                                <wpg:grpSp>
                                  <wpg:cNvPr id="353" name="Group 353"/>
                                  <wpg:cNvGrpSpPr/>
                                  <wpg:grpSpPr>
                                    <a:xfrm>
                                      <a:off x="103909" y="0"/>
                                      <a:ext cx="347980" cy="605155"/>
                                      <a:chOff x="1" y="0"/>
                                      <a:chExt cx="208800" cy="208800"/>
                                    </a:xfrm>
                                    <a:noFill/>
                                  </wpg:grpSpPr>
                                  <wps:wsp>
                                    <wps:cNvPr id="354" name="Straight Connector 354"/>
                                    <wps:cNvCnPr/>
                                    <wps:spPr>
                                      <a:xfrm rot="2700000">
                                        <a:off x="104400" y="0"/>
                                        <a:ext cx="0" cy="208800"/>
                                      </a:xfrm>
                                      <a:prstGeom prst="line">
                                        <a:avLst/>
                                      </a:prstGeom>
                                      <a:grpFill/>
                                      <a:ln w="9525" cap="flat" cmpd="sng" algn="ctr">
                                        <a:solidFill>
                                          <a:srgbClr val="4F81BD">
                                            <a:shade val="95000"/>
                                            <a:satMod val="105000"/>
                                          </a:srgbClr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355" name="Straight Connector 355"/>
                                    <wps:cNvCnPr/>
                                    <wps:spPr>
                                      <a:xfrm rot="18900000" flipH="1">
                                        <a:off x="104400" y="0"/>
                                        <a:ext cx="0" cy="208800"/>
                                      </a:xfrm>
                                      <a:prstGeom prst="line">
                                        <a:avLst/>
                                      </a:prstGeom>
                                      <a:grpFill/>
                                      <a:ln w="9525" cap="flat" cmpd="sng" algn="ctr">
                                        <a:solidFill>
                                          <a:srgbClr val="4F81BD">
                                            <a:shade val="95000"/>
                                            <a:satMod val="105000"/>
                                          </a:srgbClr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grpSp>
                              </wpg:grpSp>
                              <wps:wsp>
                                <wps:cNvPr id="60" name="Text Box 60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374072"/>
                                    <a:ext cx="359871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9050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E313A1" w:rsidRPr="00E313A1" w:rsidRDefault="00E313A1" w:rsidP="00E313A1">
                                      <w:pPr>
                                        <w:shd w:val="clear" w:color="auto" w:fill="FFFFFF" w:themeFill="background1"/>
                                        <w:jc w:val="center"/>
                                        <w:rPr>
                                          <w:rFonts w:ascii="SassoonPrimaryInfant" w:hAnsi="SassoonPrimaryInfant"/>
                                          <w:sz w:val="24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ascii="SassoonPrimaryInfant" w:hAnsi="SassoonPrimaryInfant" w:cstheme="minorHAnsi"/>
                                          <w:sz w:val="24"/>
                                          <w:szCs w:val="32"/>
                                        </w:rPr>
                                        <w:t>3</w:t>
                                      </w:r>
                                      <w:r w:rsidR="00941529">
                                        <w:rPr>
                                          <w:rFonts w:ascii="SassoonPrimaryInfant" w:hAnsi="SassoonPrimaryInfant" w:cstheme="minorHAnsi"/>
                                          <w:sz w:val="24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Pr="00E313A1">
                                        <w:rPr>
                                          <w:rFonts w:ascii="SassoonPrimaryInfant" w:hAnsi="SassoonPrimaryInfant" w:cstheme="minorHAnsi"/>
                                          <w:sz w:val="24"/>
                                          <w:szCs w:val="32"/>
                                        </w:rPr>
                                        <w:t>m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45720" rIns="36000" bIns="45720" anchor="t" anchorCtr="0">
                                  <a:noAutofit/>
                                </wps:bodyPr>
                              </wps:wsp>
                            </wpg:grpSp>
                            <wps:wsp>
                              <wps:cNvPr id="289" name="Text Box 28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10491" y="942109"/>
                                  <a:ext cx="359410" cy="34226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9050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E313A1" w:rsidRPr="00E313A1" w:rsidRDefault="00E313A1" w:rsidP="00E313A1">
                                    <w:pPr>
                                      <w:shd w:val="clear" w:color="auto" w:fill="FFFFFF" w:themeFill="background1"/>
                                      <w:jc w:val="center"/>
                                      <w:rPr>
                                        <w:rFonts w:ascii="SassoonPrimaryInfant" w:hAnsi="SassoonPrimaryInfant"/>
                                        <w:sz w:val="24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rFonts w:ascii="SassoonPrimaryInfant" w:hAnsi="SassoonPrimaryInfant" w:cstheme="minorHAnsi"/>
                                        <w:sz w:val="24"/>
                                        <w:szCs w:val="32"/>
                                      </w:rPr>
                                      <w:t>4</w:t>
                                    </w:r>
                                    <w:r w:rsidR="00941529">
                                      <w:rPr>
                                        <w:rFonts w:ascii="SassoonPrimaryInfant" w:hAnsi="SassoonPrimaryInfant" w:cstheme="minorHAnsi"/>
                                        <w:sz w:val="24"/>
                                        <w:szCs w:val="32"/>
                                      </w:rPr>
                                      <w:t xml:space="preserve"> </w:t>
                                    </w:r>
                                    <w:r w:rsidRPr="00E313A1">
                                      <w:rPr>
                                        <w:rFonts w:ascii="SassoonPrimaryInfant" w:hAnsi="SassoonPrimaryInfant" w:cstheme="minorHAnsi"/>
                                        <w:sz w:val="24"/>
                                        <w:szCs w:val="32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vert="horz" wrap="square" lIns="36000" tIns="45720" rIns="3600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290" o:spid="_x0000_s1027" style="position:absolute;margin-left:24.6pt;margin-top:8.25pt;width:142.5pt;height:101.1pt;z-index:251952128" coordsize="18097,12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">
                      <v:group id="Group 288" o:spid="_x0000_s1028" style="position:absolute;width:18097;height:9802" coordsize="18097,98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0T0fM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1hs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NE9HzCAAAA3AAAAA8A&#10;AAAAAAAAAAAAAAAAqgIAAGRycy9kb3ducmV2LnhtbFBLBQYAAAAABAAEAPoAAACZAwAAAAA=&#10;">
                        <v:group id="Group 331" o:spid="_x0000_s1029" style="position:absolute;left:3810;top:277;width:14287;height:9525" coordorigin="1575,3315" coordsize="1650,12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yCbm8QAAADcAAAA&#10;DwAAAAAAAAAAAAAAAACqAgAAZHJzL2Rvd25yZXYueG1sUEsFBgAAAAAEAAQA+gAAAJsDAAAAAA==&#10;">
                          <v:shapetype id="_x0000_t6" coordsize="21600,21600" o:spt="6" path="m,l,21600r21600,xe">
                            <v:stroke joinstyle="miter"/>
                            <v:path gradientshapeok="t" o:connecttype="custom" o:connectlocs="0,0;0,10800;0,21600;10800,21600;21600,21600;10800,10800" textboxrect="1800,12600,12600,19800"/>
                          </v:shapetype>
                          <v:shape id="AutoShape 17" o:spid="_x0000_s1030" type="#_x0000_t6" style="position:absolute;left:1575;top:3315;width:1650;height:1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P2k8QA&#10;AADcAAAADwAAAGRycy9kb3ducmV2LnhtbESPQWvCQBSE70L/w/KE3nSjYimpq4glIIgHjb2/Zp/Z&#10;YPZtyK5J2l/fFYQeh5n5hlltBluLjlpfOVYwmyYgiAunKy4VXPJs8g7CB2SNtWNS8EMeNuuX0QpT&#10;7Xo+UXcOpYgQ9ikqMCE0qZS+MGTRT11DHL2ray2GKNtS6hb7CLe1nCfJm7RYcVww2NDOUHE7360C&#10;+5Udr525HD6/k132e+qL/HDzSr2Oh+0HiEBD+A8/23utYLGcweNMPAJ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9T9pPEAAAA3AAAAA8AAAAAAAAAAAAAAAAAmAIAAGRycy9k&#10;b3ducmV2LnhtbFBLBQYAAAAABAAEAPUAAACJAwAAAAA=&#10;" strokecolor="#4f81bd [3204]" strokeweight="1.5pt"/>
                          <v:rect id="Rectangle 18" o:spid="_x0000_s1031" style="position:absolute;left:1576;top:4207;width:285;height: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Y12MUA&#10;AADcAAAADwAAAGRycy9kb3ducmV2LnhtbESP3WrCQBSE7wXfYTlCb6RuVPoXXUUKBRGlbar3p9lj&#10;EsyeDdltXN/eFQpeDjPzDTNfBlOLjlpXWVYwHiUgiHOrKy4U7H8+Hl9BOI+ssbZMCi7kYLno9+aY&#10;anvmb+oyX4gIYZeigtL7JpXS5SUZdCPbEEfvaFuDPsq2kLrFc4SbWk6S5FkarDgulNjQe0n5Kfsz&#10;CsL2s5ge7Ndhs8Mw1C/749vvsFPqYRBWMxCegr+H/9trrWD6NIHbmXgE5O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ljXYxQAAANwAAAAPAAAAAAAAAAAAAAAAAJgCAABkcnMv&#10;ZG93bnJldi54bWxQSwUGAAAAAAQABAD1AAAAigMAAAAA&#10;" strokecolor="#4f81bd [3204]" strokeweight="1pt"/>
                        </v:group>
                        <v:group id="Group 501" o:spid="_x0000_s1032" style="position:absolute;left:10113;width:5645;height:6051" coordsize="5645,60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weT3sUAAADc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qSKIbH&#10;mXAE5Po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8Hk97FAAAA3AAA&#10;AA8AAAAAAAAAAAAAAAAAqgIAAGRycy9kb3ducmV2LnhtbFBLBQYAAAAABAAEAPoAAACcAwAAAAA=&#10;"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_x0000_s1033" type="#_x0000_t202" style="position:absolute;top:1593;width:5645;height:34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BrrcAA&#10;AADaAAAADwAAAGRycy9kb3ducmV2LnhtbESPzarCMBSE9xd8h3AEd9dEhatWo6ggiDt/cH1ojm2x&#10;OSlNtNWnvxEEl8PMfMPMl60txYNqXzjWMOgrEMSpMwVnGs6n7e8EhA/IBkvHpOFJHpaLzs8cE+Ma&#10;PtDjGDIRIewT1JCHUCVS+jQni77vKuLoXV1tMURZZ9LU2ES4LeVQqT9pseC4kGNFm5zS2/FuNfAl&#10;jFfTwZrVS40ufjve75r1Xutet13NQARqwzf8ae+MhiG8r8QbIB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RBrrcAAAADaAAAADwAAAAAAAAAAAAAAAACYAgAAZHJzL2Rvd25y&#10;ZXYueG1sUEsFBgAAAAAEAAQA9QAAAIUDAAAAAA==&#10;" filled="f" stroked="f" strokeweight="1.5pt">
                            <v:textbox inset="1mm,,1mm">
                              <w:txbxContent>
                                <w:p w:rsidR="00E313A1" w:rsidRPr="00E313A1" w:rsidRDefault="00E313A1" w:rsidP="00E313A1">
                                  <w:pPr>
                                    <w:shd w:val="clear" w:color="auto" w:fill="FFFFFF" w:themeFill="background1"/>
                                    <w:jc w:val="center"/>
                                    <w:rPr>
                                      <w:rFonts w:ascii="SassoonPrimaryInfant" w:hAnsi="SassoonPrimaryInfant"/>
                                      <w:sz w:val="24"/>
                                      <w:szCs w:val="32"/>
                                    </w:rPr>
                                  </w:pPr>
                                  <w:r w:rsidRPr="00E313A1">
                                    <w:rPr>
                                      <w:rFonts w:ascii="SassoonPrimaryInfant" w:hAnsi="SassoonPrimaryInfant" w:cstheme="minorHAnsi"/>
                                      <w:sz w:val="24"/>
                                      <w:szCs w:val="32"/>
                                    </w:rPr>
                                    <w:t>5</w:t>
                                  </w:r>
                                  <w:r w:rsidR="00941529">
                                    <w:rPr>
                                      <w:rFonts w:ascii="SassoonPrimaryInfant" w:hAnsi="SassoonPrimaryInfant" w:cstheme="minorHAnsi"/>
                                      <w:sz w:val="24"/>
                                      <w:szCs w:val="32"/>
                                    </w:rPr>
                                    <w:t xml:space="preserve"> </w:t>
                                  </w:r>
                                  <w:r w:rsidRPr="00E313A1">
                                    <w:rPr>
                                      <w:rFonts w:ascii="SassoonPrimaryInfant" w:hAnsi="SassoonPrimaryInfant" w:cstheme="minorHAnsi"/>
                                      <w:sz w:val="24"/>
                                      <w:szCs w:val="32"/>
                                    </w:rPr>
                                    <w:t>m</w:t>
                                  </w:r>
                                </w:p>
                              </w:txbxContent>
                            </v:textbox>
                          </v:shape>
                          <v:group id="Group 353" o:spid="_x0000_s1034" style="position:absolute;left:1039;width:3479;height:6051" coordorigin="1" coordsize="208800,2088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WFF18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hmC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VhRdfFAAAA3AAA&#10;AA8AAAAAAAAAAAAAAAAAqgIAAGRycy9kb3ducmV2LnhtbFBLBQYAAAAABAAEAPoAAACcAwAAAAA=&#10;">
                            <v:line id="Straight Connector 354" o:spid="_x0000_s1035" style="position:absolute;rotation:45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VVzcMUAAADcAAAADwAAAGRycy9kb3ducmV2LnhtbESPQWvCQBSE7wX/w/IEL0E31SoSXUUK&#10;ghehtR48PrPPJJh9G3fXGPvru4VCj8PMfMMs152pRUvOV5YVvI5SEMS51RUXCo5f2+EchA/IGmvL&#10;pOBJHtar3ssSM20f/EntIRQiQthnqKAMocmk9HlJBv3INsTRu1hnMETpCqkdPiLc1HKcpjNpsOK4&#10;UGJD7yXl18PdKJg+peN9OLc3u//4PnGSGHNNlBr0u80CRKAu/If/2jutYDJ9g98z8QjI1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VVzcMUAAADcAAAADwAAAAAAAAAA&#10;AAAAAAChAgAAZHJzL2Rvd25yZXYueG1sUEsFBgAAAAAEAAQA+QAAAJMDAAAAAA==&#10;" strokecolor="#4a7ebb"/>
                            <v:line id="Straight Connector 355" o:spid="_x0000_s1036" style="position:absolute;rotation:45;flip:x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UmBDsUAAADcAAAADwAAAGRycy9kb3ducmV2LnhtbESPwWrDMBBE74X+g9hAL6WRm+ASnMjG&#10;FAImt6ShuLfF2lgm1spYamL/fVUo9DjMzBtmV0y2FzcafedYwesyAUHcON1xq+D8sX/ZgPABWWPv&#10;mBTM5KHIHx92mGl35yPdTqEVEcI+QwUmhCGT0jeGLPqlG4ijd3GjxRDl2Eo94j3CbS9XSfImLXYc&#10;FwwO9G6ouZ6+rQJfP39+pbKs5tqcD4dyUw8zVko9LaZyCyLQFP7Df+1KK1inKfyeiUdA5j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UmBDsUAAADcAAAADwAAAAAAAAAA&#10;AAAAAAChAgAAZHJzL2Rvd25yZXYueG1sUEsFBgAAAAAEAAQA+QAAAJMDAAAAAA==&#10;" strokecolor="#4a7ebb"/>
                          </v:group>
                        </v:group>
                        <v:shape id="Text Box 60" o:spid="_x0000_s1037" type="#_x0000_t202" style="position:absolute;top:3740;width:3598;height:34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XwB78A&#10;AADbAAAADwAAAGRycy9kb3ducmV2LnhtbERPy4rCMBTdD/gP4Q64GxMVfHRMiwqCuPNB15fmTlum&#10;uSlNtNWvnywGXB7Oe5MNthEP6nztWMN0okAQF87UXGq4XQ9fKxA+IBtsHJOGJ3nI0tHHBhPjej7T&#10;4xJKEUPYJ6ihCqFNpPRFRRb9xLXEkftxncUQYVdK02Efw20jZ0otpMWaY0OFLe0rKn4vd6uB87Dc&#10;rqc7Vi81z/1heTr2u5PW489h+w0i0BDe4n/30WhYxPXxS/wBMv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xfAHvwAAANsAAAAPAAAAAAAAAAAAAAAAAJgCAABkcnMvZG93bnJl&#10;di54bWxQSwUGAAAAAAQABAD1AAAAhAMAAAAA&#10;" filled="f" stroked="f" strokeweight="1.5pt">
                          <v:textbox inset="1mm,,1mm">
                            <w:txbxContent>
                              <w:p w:rsidR="00E313A1" w:rsidRPr="00E313A1" w:rsidRDefault="00E313A1" w:rsidP="00E313A1">
                                <w:pPr>
                                  <w:shd w:val="clear" w:color="auto" w:fill="FFFFFF" w:themeFill="background1"/>
                                  <w:jc w:val="center"/>
                                  <w:rPr>
                                    <w:rFonts w:ascii="SassoonPrimaryInfant" w:hAnsi="SassoonPrimaryInfant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SassoonPrimaryInfant" w:hAnsi="SassoonPrimaryInfant" w:cstheme="minorHAnsi"/>
                                    <w:sz w:val="24"/>
                                    <w:szCs w:val="32"/>
                                  </w:rPr>
                                  <w:t>3</w:t>
                                </w:r>
                                <w:r w:rsidR="00941529">
                                  <w:rPr>
                                    <w:rFonts w:ascii="SassoonPrimaryInfant" w:hAnsi="SassoonPrimaryInfant" w:cstheme="minorHAnsi"/>
                                    <w:sz w:val="24"/>
                                    <w:szCs w:val="32"/>
                                  </w:rPr>
                                  <w:t xml:space="preserve"> </w:t>
                                </w:r>
                                <w:r w:rsidRPr="00E313A1">
                                  <w:rPr>
                                    <w:rFonts w:ascii="SassoonPrimaryInfant" w:hAnsi="SassoonPrimaryInfant" w:cstheme="minorHAnsi"/>
                                    <w:sz w:val="24"/>
                                    <w:szCs w:val="32"/>
                                  </w:rPr>
                                  <w:t>m</w:t>
                                </w:r>
                              </w:p>
                            </w:txbxContent>
                          </v:textbox>
                        </v:shape>
                      </v:group>
                      <v:shape id="Text Box 289" o:spid="_x0000_s1038" type="#_x0000_t202" style="position:absolute;left:8104;top:9421;width:3595;height:34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/mKsIA&#10;AADcAAAADwAAAGRycy9kb3ducmV2LnhtbESPS6vCMBSE94L/IRzBnSYq+Og1igqCuPOB60NzbMtt&#10;TkoTbe/99UYQXA4z8w2zXLe2FE+qfeFYw2ioQBCnzhScabhe9oM5CB+QDZaOScMfeVivup0lJsY1&#10;fKLnOWQiQtgnqCEPoUqk9GlOFv3QVcTRu7vaYoiyzqSpsYlwW8qxUlNpseC4kGNFu5zS3/PDauBb&#10;mG0Woy2rfzW5+f3seGi2R637vXbzAyJQG77hT/tgNIznC3ifiUdAr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T+YqwgAAANwAAAAPAAAAAAAAAAAAAAAAAJgCAABkcnMvZG93&#10;bnJldi54bWxQSwUGAAAAAAQABAD1AAAAhwMAAAAA&#10;" filled="f" stroked="f" strokeweight="1.5pt">
                        <v:textbox inset="1mm,,1mm">
                          <w:txbxContent>
                            <w:p w:rsidR="00E313A1" w:rsidRPr="00E313A1" w:rsidRDefault="00E313A1" w:rsidP="00E313A1">
                              <w:pPr>
                                <w:shd w:val="clear" w:color="auto" w:fill="FFFFFF" w:themeFill="background1"/>
                                <w:jc w:val="center"/>
                                <w:rPr>
                                  <w:rFonts w:ascii="SassoonPrimaryInfant" w:hAnsi="SassoonPrimaryInfant"/>
                                  <w:sz w:val="24"/>
                                  <w:szCs w:val="32"/>
                                </w:rPr>
                              </w:pPr>
                              <w:r>
                                <w:rPr>
                                  <w:rFonts w:ascii="SassoonPrimaryInfant" w:hAnsi="SassoonPrimaryInfant" w:cstheme="minorHAnsi"/>
                                  <w:sz w:val="24"/>
                                  <w:szCs w:val="32"/>
                                </w:rPr>
                                <w:t>4</w:t>
                              </w:r>
                              <w:r w:rsidR="00941529">
                                <w:rPr>
                                  <w:rFonts w:ascii="SassoonPrimaryInfant" w:hAnsi="SassoonPrimaryInfant" w:cstheme="minorHAnsi"/>
                                  <w:sz w:val="24"/>
                                  <w:szCs w:val="32"/>
                                </w:rPr>
                                <w:t xml:space="preserve"> </w:t>
                              </w:r>
                              <w:r w:rsidRPr="00E313A1">
                                <w:rPr>
                                  <w:rFonts w:ascii="SassoonPrimaryInfant" w:hAnsi="SassoonPrimaryInfant" w:cstheme="minorHAnsi"/>
                                  <w:sz w:val="24"/>
                                  <w:szCs w:val="32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:rsidR="00846E18" w:rsidRPr="002A191C" w:rsidRDefault="00846E18" w:rsidP="00846E18">
            <w:pPr>
              <w:spacing w:line="240" w:lineRule="auto"/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e.g.                                                                             </w:t>
            </w:r>
          </w:p>
          <w:p w:rsidR="00846E18" w:rsidRPr="002A191C" w:rsidRDefault="00846E18" w:rsidP="00846E18">
            <w:pPr>
              <w:tabs>
                <w:tab w:val="left" w:pos="3592"/>
              </w:tabs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Area = </w:t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3 </w:t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× </w:t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4</w:t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÷ 2</w:t>
            </w:r>
          </w:p>
          <w:p w:rsidR="00846E18" w:rsidRPr="002A191C" w:rsidRDefault="00846E18" w:rsidP="00755E41">
            <w:pPr>
              <w:tabs>
                <w:tab w:val="left" w:pos="459"/>
                <w:tab w:val="left" w:pos="2019"/>
                <w:tab w:val="left" w:pos="3578"/>
              </w:tabs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ab/>
            </w:r>
            <w:r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ab/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= </w:t>
            </w:r>
            <w:r w:rsidRPr="00E313A1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6 m</w:t>
            </w:r>
            <w:r w:rsidRPr="00E313A1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  <w:vertAlign w:val="superscript"/>
              </w:rPr>
              <w:t>2</w:t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                                     </w:t>
            </w:r>
          </w:p>
          <w:p w:rsidR="00846E18" w:rsidRPr="002A191C" w:rsidRDefault="00846E18" w:rsidP="00846E18">
            <w:pPr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</w:p>
          <w:p w:rsidR="00846E18" w:rsidRPr="002A191C" w:rsidRDefault="00846E18" w:rsidP="00846E18">
            <w:pPr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                       </w:t>
            </w:r>
          </w:p>
          <w:p w:rsidR="00846E18" w:rsidRDefault="00846E18" w:rsidP="00846E18">
            <w:pPr>
              <w:spacing w:line="240" w:lineRule="auto"/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  <w:u w:val="double"/>
              </w:rPr>
            </w:pPr>
          </w:p>
        </w:tc>
        <w:bookmarkStart w:id="0" w:name="_GoBack"/>
        <w:bookmarkEnd w:id="0"/>
      </w:tr>
    </w:tbl>
    <w:p w:rsidR="002E0B68" w:rsidRPr="002A191C" w:rsidRDefault="002E0B68" w:rsidP="008F1B93">
      <w:pPr>
        <w:spacing w:before="360" w:line="12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Exercise</w:t>
      </w:r>
      <w:r w:rsidRPr="00221A48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: </w:t>
      </w:r>
      <w:r w:rsid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F</w:t>
      </w:r>
      <w:r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ind</w:t>
      </w:r>
      <w:r w:rsidR="00E313A1"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 xml:space="preserve"> </w:t>
      </w:r>
      <w:r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the area of these triangles. Don’t forget the units.</w:t>
      </w:r>
    </w:p>
    <w:p w:rsidR="002E0B68" w:rsidRPr="002A191C" w:rsidRDefault="00E313A1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56224" behindDoc="0" locked="0" layoutInCell="1" allowOverlap="1" wp14:anchorId="0E2E08EC" wp14:editId="1718F8B0">
                <wp:simplePos x="0" y="0"/>
                <wp:positionH relativeFrom="column">
                  <wp:posOffset>3512185</wp:posOffset>
                </wp:positionH>
                <wp:positionV relativeFrom="paragraph">
                  <wp:posOffset>31115</wp:posOffset>
                </wp:positionV>
                <wp:extent cx="2438400" cy="1407795"/>
                <wp:effectExtent l="38100" t="19050" r="0" b="1905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1407795"/>
                          <a:chOff x="0" y="0"/>
                          <a:chExt cx="2438400" cy="1407969"/>
                        </a:xfrm>
                      </wpg:grpSpPr>
                      <wpg:grpSp>
                        <wpg:cNvPr id="411" name="Group 411"/>
                        <wpg:cNvGrpSpPr/>
                        <wpg:grpSpPr>
                          <a:xfrm>
                            <a:off x="0" y="0"/>
                            <a:ext cx="2438400" cy="1143000"/>
                            <a:chOff x="0" y="0"/>
                            <a:chExt cx="2438400" cy="1143000"/>
                          </a:xfrm>
                        </wpg:grpSpPr>
                        <wpg:grpSp>
                          <wpg:cNvPr id="332" name="Group 332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0"/>
                              <a:ext cx="1828800" cy="1143000"/>
                              <a:chOff x="1575" y="3315"/>
                              <a:chExt cx="1650" cy="1200"/>
                            </a:xfrm>
                          </wpg:grpSpPr>
                          <wps:wsp>
                            <wps:cNvPr id="333" name="AutoShape 2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75" y="3315"/>
                                <a:ext cx="1650" cy="1200"/>
                              </a:xfrm>
                              <a:prstGeom prst="rtTriangle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34" name="Rectangle 2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76" y="4207"/>
                                <a:ext cx="285" cy="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00" name="Text Box 400"/>
                          <wps:cNvSpPr txBox="1"/>
                          <wps:spPr>
                            <a:xfrm>
                              <a:off x="674114" y="231198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1978"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0" name="Text Box 410"/>
                          <wps:cNvSpPr txBox="1"/>
                          <wps:spPr>
                            <a:xfrm>
                              <a:off x="1828800" y="3429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1978">
                                <w:pPr>
                                  <w:ind w:right="93"/>
                                </w:pP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3" name="Text Box 293"/>
                        <wps:cNvSpPr txBox="1"/>
                        <wps:spPr>
                          <a:xfrm>
                            <a:off x="678873" y="1122219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313A1" w:rsidRDefault="00E313A1" w:rsidP="00E313A1"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2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94" o:spid="_x0000_s1039" style="position:absolute;margin-left:276.55pt;margin-top:2.45pt;width:192pt;height:110.85pt;z-index:251956224" coordsize="24384,140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">
                <v:group id="Group 411" o:spid="_x0000_s1040" style="position:absolute;width:24384;height:11430" coordsize="24384,114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8KnsUAAADcAAAADwAAAGRycy9kb3ducmV2LnhtbESPQWvCQBSE7wX/w/KE&#10;3upmtS0SXUWklh5EqAri7ZF9JsHs25DdJvHfu4LQ4zAz3zDzZW8r0VLjS8ca1CgBQZw5U3Ku4XjY&#10;vE1B+IBssHJMGm7kYbkYvMwxNa7jX2r3IRcRwj5FDUUIdSqlzwqy6EeuJo7exTUWQ5RNLk2DXYTb&#10;So6T5FNaLDkuFFjTuqDsuv+zGr477FYT9dVur5f17Xz42J22irR+HfarGYhAffgPP9s/RsO7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/Cp7FAAAA3AAA&#10;AA8AAAAAAAAAAAAAAAAAqgIAAGRycy9kb3ducmV2LnhtbFBLBQYAAAAABAAEAPoAAACcAwAAAAA=&#10;">
                  <v:group id="Group 332" o:spid="_x0000_s1041" style="position:absolute;width:18288;height:11430;flip:x" coordorigin="1575,3315" coordsize="1650,12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FT31MQAAADcAAAA&#10;DwAAAAAAAAAAAAAAAACqAgAAZHJzL2Rvd25yZXYueG1sUEsFBgAAAAAEAAQA+gAAAJsDAAAAAA==&#10;">
                    <v:shape id="AutoShape 20" o:spid="_x0000_s1042" type="#_x0000_t6" style="position:absolute;left:1575;top:3315;width:1650;height:1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Io38UA&#10;AADcAAAADwAAAGRycy9kb3ducmV2LnhtbESPwWrDMBBE74H8g9hAb4ncGEpxI4eSYCiEHpI49621&#10;tkyslbFU2+3XV4VCj8PMvGF2+9l2YqTBt44VPG4SEMSV0y03CsprsX4G4QOyxs4xKfgiD/t8udhh&#10;pt3EZxovoRERwj5DBSaEPpPSV4Ys+o3riaNXu8FiiHJopB5winDbyW2SPEmLLccFgz0dDFX3y6dV&#10;YG/Fez2a8nT8SA7F93mqrqe7V+phNb++gAg0h//wX/tNK0jTFH7PxCMg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EijfxQAAANwAAAAPAAAAAAAAAAAAAAAAAJgCAABkcnMv&#10;ZG93bnJldi54bWxQSwUGAAAAAAQABAD1AAAAigMAAAAA&#10;" strokecolor="#4f81bd [3204]" strokeweight="1.5pt"/>
                    <v:rect id="Rectangle 21" o:spid="_x0000_s1043" style="position:absolute;left:1576;top:4207;width:285;height: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ztl8YA&#10;AADcAAAADwAAAGRycy9kb3ducmV2LnhtbESPS2vDMBCE74X+B7GFXEIiNy55OFFCKQRKaWme9421&#10;sU2tlbEUR/n3UaHQ4zAz3zCLVTC16Kh1lWUFz8MEBHFudcWFgsN+PZiCcB5ZY22ZFNzIwWr5+LDA&#10;TNsrb6nb+UJECLsMFZTeN5mULi/JoBvahjh6Z9sa9FG2hdQtXiPc1HKUJGNpsOK4UGJDbyXlP7uL&#10;URA+v4v0aDfHjy8MfT05nGenfqdU7ym8zkF4Cv4//Nd+1wrS9AV+z8QjIJ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Oztl8YAAADcAAAADwAAAAAAAAAAAAAAAACYAgAAZHJz&#10;L2Rvd25yZXYueG1sUEsFBgAAAAAEAAQA9QAAAIsDAAAAAA==&#10;" strokecolor="#4f81bd [3204]" strokeweight="1pt"/>
                  </v:group>
                  <v:shape id="Text Box 400" o:spid="_x0000_s1044" type="#_x0000_t202" style="position:absolute;left:6741;top:2311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qph8QA&#10;AADc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qMwP5wJR0A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6qYfEAAAA3AAAAA8AAAAAAAAAAAAAAAAAmAIAAGRycy9k&#10;b3ducmV2LnhtbFBLBQYAAAAABAAEAPUAAACJAwAAAAA=&#10;" filled="f" stroked="f" strokeweight=".5pt">
                    <v:textbox>
                      <w:txbxContent>
                        <w:p w:rsidR="005E06AD" w:rsidRDefault="005E06AD" w:rsidP="00A31978"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3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410" o:spid="_x0000_s1045" type="#_x0000_t202" style="position:absolute;left:18288;top:3429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M/WsMA&#10;AADcAAAADwAAAGRycy9kb3ducmV2LnhtbERPTWvCQBC9F/wPywje6ibSFomuQQLSIvZg9OJtzI5J&#10;MDsbs1sT++u7h4LHx/tepoNpxJ06V1tWEE8jEMSF1TWXCo6HzeschPPIGhvLpOBBDtLV6GWJibY9&#10;7+me+1KEEHYJKqi8bxMpXVGRQTe1LXHgLrYz6APsSqk77EO4aeQsij6kwZpDQ4UtZRUV1/zHKNhm&#10;m2/cn2dm/ttkn7vLur0dT+9KTcbDegHC0+Cf4n/3l1bwFof54Uw4AnL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SM/WsMAAADcAAAADwAAAAAAAAAAAAAAAACYAgAAZHJzL2Rv&#10;d25yZXYueG1sUEsFBgAAAAAEAAQA9QAAAIgDAAAAAA==&#10;" filled="f" stroked="f" strokeweight=".5pt">
                    <v:textbox>
                      <w:txbxContent>
                        <w:p w:rsidR="005E06AD" w:rsidRDefault="005E06AD" w:rsidP="00A31978">
                          <w:pPr>
                            <w:ind w:right="93"/>
                          </w:pP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293" o:spid="_x0000_s1046" type="#_x0000_t202" style="position:absolute;left:6788;top:11222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lgj8cA&#10;AADcAAAADwAAAGRycy9kb3ducmV2LnhtbESPzWvCQBTE7wX/h+UJ3urGlBaNWUUC0lLswY+Lt2f2&#10;5QOzb2N21dS/vlso9DjMzG+YdNmbRtyoc7VlBZNxBII4t7rmUsFhv36egnAeWWNjmRR8k4PlYvCU&#10;YqLtnbd02/lSBAi7BBVU3reJlC6vyKAb25Y4eIXtDPogu1LqDu8BbhoZR9GbNFhzWKiwpayi/Ly7&#10;GgWf2foLt6fYTB9N9r4pVu3lcHxVajTsV3MQnnr/H/5rf2gF8ewF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ppYI/HAAAA3AAAAA8AAAAAAAAAAAAAAAAAmAIAAGRy&#10;cy9kb3ducmV2LnhtbFBLBQYAAAAABAAEAPUAAACMAwAAAAA=&#10;" filled="f" stroked="f" strokeweight=".5pt">
                  <v:textbox>
                    <w:txbxContent>
                      <w:p w:rsidR="00E313A1" w:rsidRDefault="00E313A1" w:rsidP="00E313A1"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2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34093F32" wp14:editId="61CA3109">
                <wp:simplePos x="0" y="0"/>
                <wp:positionH relativeFrom="column">
                  <wp:posOffset>69215</wp:posOffset>
                </wp:positionH>
                <wp:positionV relativeFrom="paragraph">
                  <wp:posOffset>115628</wp:posOffset>
                </wp:positionV>
                <wp:extent cx="2305050" cy="1509395"/>
                <wp:effectExtent l="0" t="19050" r="57150" b="0"/>
                <wp:wrapNone/>
                <wp:docPr id="292" name="Group 2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05050" cy="1509395"/>
                          <a:chOff x="0" y="0"/>
                          <a:chExt cx="2305050" cy="1509453"/>
                        </a:xfrm>
                      </wpg:grpSpPr>
                      <wpg:grpSp>
                        <wpg:cNvPr id="412" name="Group 412"/>
                        <wpg:cNvGrpSpPr/>
                        <wpg:grpSpPr>
                          <a:xfrm>
                            <a:off x="0" y="0"/>
                            <a:ext cx="2305050" cy="1143000"/>
                            <a:chOff x="0" y="0"/>
                            <a:chExt cx="2305050" cy="1143000"/>
                          </a:xfrm>
                        </wpg:grpSpPr>
                        <wpg:grpSp>
                          <wpg:cNvPr id="303" name="Group 303"/>
                          <wpg:cNvGrpSpPr>
                            <a:grpSpLocks/>
                          </wpg:cNvGrpSpPr>
                          <wpg:grpSpPr bwMode="auto">
                            <a:xfrm>
                              <a:off x="476250" y="0"/>
                              <a:ext cx="1828800" cy="1143000"/>
                              <a:chOff x="1575" y="3315"/>
                              <a:chExt cx="1650" cy="1200"/>
                            </a:xfrm>
                          </wpg:grpSpPr>
                          <wps:wsp>
                            <wps:cNvPr id="304" name="AutoShape 2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75" y="3315"/>
                                <a:ext cx="1650" cy="1200"/>
                              </a:xfrm>
                              <a:prstGeom prst="rtTriangle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05" name="Rectangle 2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76" y="4207"/>
                                <a:ext cx="285" cy="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56" name="Text Box 356"/>
                          <wps:cNvSpPr txBox="1"/>
                          <wps:spPr>
                            <a:xfrm>
                              <a:off x="1238250" y="21907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0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7" name="Text Box 357"/>
                          <wps:cNvSpPr txBox="1"/>
                          <wps:spPr>
                            <a:xfrm>
                              <a:off x="0" y="476250"/>
                              <a:ext cx="552450" cy="373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A31978"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6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1" name="Text Box 291"/>
                        <wps:cNvSpPr txBox="1"/>
                        <wps:spPr>
                          <a:xfrm>
                            <a:off x="976746" y="1136073"/>
                            <a:ext cx="552450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313A1" w:rsidRPr="00755E41" w:rsidRDefault="00E313A1" w:rsidP="00E313A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92" o:spid="_x0000_s1047" style="position:absolute;margin-left:5.45pt;margin-top:9.1pt;width:181.5pt;height:118.85pt;z-index:251954176" coordsize="23050,150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">
                <v:group id="Group 412" o:spid="_x0000_s1048" style="position:absolute;width:23050;height:11430" coordsize="23050,114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2U6c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N4B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O2U6cQAAADcAAAA&#10;DwAAAAAAAAAAAAAAAACqAgAAZHJzL2Rvd25yZXYueG1sUEsFBgAAAAAEAAQA+gAAAJsDAAAAAA==&#10;">
                  <v:group id="Group 303" o:spid="_x0000_s1049" style="position:absolute;left:4762;width:18288;height:11430" coordorigin="1575,3315" coordsize="1650,12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bSasrFAAAA3AAA&#10;AA8AAAAAAAAAAAAAAAAAqgIAAGRycy9kb3ducmV2LnhtbFBLBQYAAAAABAAEAPoAAACcAwAAAAA=&#10;">
                    <v:shape id="AutoShape 20" o:spid="_x0000_s1050" type="#_x0000_t6" style="position:absolute;left:1575;top:3315;width:1650;height:1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d6FsUA&#10;AADcAAAADwAAAGRycy9kb3ducmV2LnhtbESPT2sCMRTE74V+h/AK3mrSVkRWo4hloSAe/NP76+a5&#10;Wdy8LJt0d+2nbwTB4zAzv2EWq8HVoqM2VJ41vI0VCOLCm4pLDadj/joDESKywdozabhSgNXy+WmB&#10;mfE976k7xFIkCIcMNdgYm0zKUFhyGMa+IU7e2bcOY5JtKU2LfYK7Wr4rNZUOK04LFhvaWCouh1+n&#10;wX3nu3NnT9vPH7XJ//Z9cdxegtajl2E9BxFpiI/wvf1lNHyoCdzOpCMgl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l3oWxQAAANwAAAAPAAAAAAAAAAAAAAAAAJgCAABkcnMv&#10;ZG93bnJldi54bWxQSwUGAAAAAAQABAD1AAAAigMAAAAA&#10;" strokecolor="#4f81bd [3204]" strokeweight="1.5pt"/>
                    <v:rect id="Rectangle 21" o:spid="_x0000_s1051" style="position:absolute;left:1576;top:4207;width:285;height: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yCscYA&#10;AADcAAAADwAAAGRycy9kb3ducmV2LnhtbESP3WoCMRSE7wu+QzhCb0SzVrTtapRSEEQqWn/uj5vj&#10;7uLmZNnENX37piD0cpiZb5jZIphKtNS40rKC4SABQZxZXXKu4HhY9t9AOI+ssbJMCn7IwWLeeZph&#10;qu2dv6nd+1xECLsUFRTe16mULivIoBvYmjh6F9sY9FE2udQN3iPcVPIlSSbSYMlxocCaPgvKrvub&#10;URC+tvnoZHen9QZDT78eL+/nXqvUczd8TEF4Cv4//GivtIJRMoa/M/EI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cyCscYAAADcAAAADwAAAAAAAAAAAAAAAACYAgAAZHJz&#10;L2Rvd25yZXYueG1sUEsFBgAAAAAEAAQA9QAAAIsDAAAAAA==&#10;" strokecolor="#4f81bd [3204]" strokeweight="1pt"/>
                  </v:group>
                  <v:shape id="Text Box 356" o:spid="_x0000_s1052" type="#_x0000_t202" style="position:absolute;left:12382;top:2190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Z2EMcA&#10;AADcAAAADwAAAGRycy9kb3ducmV2LnhtbESPQWvCQBSE70L/w/IKvelGSySkriIBaRF7SOqlt9fs&#10;Mwlm36bZrYn++m6h4HGYmW+Y1WY0rbhQ7xrLCuazCARxaXXDlYLjx26agHAeWWNrmRRcycFm/TBZ&#10;YartwDldCl+JAGGXooLa+y6V0pU1GXQz2xEH72R7gz7IvpK6xyHATSsXUbSUBhsOCzV2lNVUnosf&#10;o2Cf7d4x/1qY5NZmr4fTtvs+fsZKPT2O2xcQnkZ/D/+337SC53gJ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dGdhD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0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  <v:shape id="Text Box 357" o:spid="_x0000_s1053" type="#_x0000_t202" style="position:absolute;top:4762;width:5524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rTi8cA&#10;AADcAAAADwAAAGRycy9kb3ducmV2LnhtbESPQWvCQBSE7wX/w/KE3upGizVEV5GAWEp70ObS2zP7&#10;TILZtzG7TdL++m5B8DjMzDfMajOYWnTUusqygukkAkGcW11xoSD73D3FIJxH1lhbJgU/5GCzHj2s&#10;MNG25wN1R1+IAGGXoILS+yaR0uUlGXQT2xAH72xbgz7ItpC6xT7ATS1nUfQiDVYcFkpsKC0pvxy/&#10;jYK3dPeBh9PMxL91un8/b5tr9jVX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gK04vHAAAA3AAAAA8AAAAAAAAAAAAAAAAAmAIAAGRy&#10;cy9kb3ducmV2LnhtbFBLBQYAAAAABAAEAPUAAACMAwAAAAA=&#10;" filled="f" stroked="f" strokeweight=".5pt">
                    <v:textbox>
                      <w:txbxContent>
                        <w:p w:rsidR="005E06AD" w:rsidRPr="00755E41" w:rsidRDefault="005E06AD" w:rsidP="00A31978"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6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</v:group>
                <v:shape id="Text Box 291" o:spid="_x0000_s1054" type="#_x0000_t202" style="position:absolute;left:9767;top:11360;width:5524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dbY8cA&#10;AADcAAAADwAAAGRycy9kb3ducmV2LnhtbESPzWrDMBCE74G+g9hCbolsQ0vqRgnGYFJCesjPpbet&#10;tbFNrZVrKY7Tp68KhRyHmfmGWa5H04qBetdYVhDPIxDEpdUNVwpOx2K2AOE8ssbWMim4kYP16mGy&#10;xFTbK+9pOPhKBAi7FBXU3neplK6syaCb2444eGfbG/RB9pXUPV4D3LQyiaJnabDhsFBjR3lN5dfh&#10;YhRs8+Id95+JWfy0+WZ3zrrv08eTUtPHMXsF4Wn09/B/+00rSF5i+DsTjoBc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X3W2PHAAAA3AAAAA8AAAAAAAAAAAAAAAAAmAIAAGRy&#10;cy9kb3ducmV2LnhtbFBLBQYAAAAABAAEAPUAAACMAwAAAAA=&#10;" filled="f" stroked="f" strokeweight=".5pt">
                  <v:textbox>
                    <w:txbxContent>
                      <w:p w:rsidR="00E313A1" w:rsidRPr="00755E41" w:rsidRDefault="00E313A1" w:rsidP="00E313A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2E0B68" w:rsidRPr="002A191C" w:rsidRDefault="002E0B68" w:rsidP="00A31978">
      <w:pPr>
        <w:tabs>
          <w:tab w:val="left" w:pos="5103"/>
        </w:tabs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1. </w:t>
      </w:r>
      <w:r w:rsidR="00A31978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ab/>
      </w: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2.</w:t>
      </w:r>
      <w:r w:rsidR="00A31978" w:rsidRPr="00A31978"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w:t xml:space="preserve"> </w:t>
      </w:r>
    </w:p>
    <w:p w:rsidR="002E0B68" w:rsidRDefault="002E0B68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A31978" w:rsidRPr="002A191C" w:rsidRDefault="00A31978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E0B68" w:rsidRPr="002A191C" w:rsidRDefault="002E0B68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E0B68" w:rsidRPr="002A191C" w:rsidRDefault="002E0B68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E0B68" w:rsidRPr="002A191C" w:rsidRDefault="002E0B68" w:rsidP="002E0B68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E0B68" w:rsidRPr="002A191C" w:rsidRDefault="002E0B68" w:rsidP="002E0B68">
      <w:pPr>
        <w:spacing w:line="12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E0B68" w:rsidRPr="002A191C" w:rsidRDefault="00E313A1" w:rsidP="008C2094">
      <w:pPr>
        <w:tabs>
          <w:tab w:val="left" w:pos="5103"/>
        </w:tabs>
        <w:spacing w:before="120"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3CFF3E3D" wp14:editId="27037BD5">
                <wp:simplePos x="0" y="0"/>
                <wp:positionH relativeFrom="column">
                  <wp:posOffset>3768783</wp:posOffset>
                </wp:positionH>
                <wp:positionV relativeFrom="paragraph">
                  <wp:posOffset>58362</wp:posOffset>
                </wp:positionV>
                <wp:extent cx="2353542" cy="1585017"/>
                <wp:effectExtent l="0" t="0" r="0" b="0"/>
                <wp:wrapNone/>
                <wp:docPr id="296" name="Group 2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53542" cy="1585017"/>
                          <a:chOff x="0" y="0"/>
                          <a:chExt cx="2353542" cy="1585017"/>
                        </a:xfrm>
                      </wpg:grpSpPr>
                      <wpg:grpSp>
                        <wpg:cNvPr id="423" name="Group 423"/>
                        <wpg:cNvGrpSpPr/>
                        <wpg:grpSpPr>
                          <a:xfrm>
                            <a:off x="0" y="0"/>
                            <a:ext cx="2353542" cy="1259406"/>
                            <a:chOff x="0" y="0"/>
                            <a:chExt cx="2353542" cy="1259406"/>
                          </a:xfrm>
                        </wpg:grpSpPr>
                        <wpg:grpSp>
                          <wpg:cNvPr id="415" name="Group 415"/>
                          <wpg:cNvGrpSpPr/>
                          <wpg:grpSpPr>
                            <a:xfrm>
                              <a:off x="0" y="0"/>
                              <a:ext cx="2237552" cy="1259406"/>
                              <a:chOff x="0" y="0"/>
                              <a:chExt cx="2237552" cy="1259406"/>
                            </a:xfrm>
                          </wpg:grpSpPr>
                          <wps:wsp>
                            <wps:cNvPr id="45" name="Freeform 45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237552" cy="1238997"/>
                              </a:xfrm>
                              <a:custGeom>
                                <a:avLst/>
                                <a:gdLst>
                                  <a:gd name="T0" fmla="*/ 0 w 2010"/>
                                  <a:gd name="T1" fmla="*/ 1115 h 1115"/>
                                  <a:gd name="T2" fmla="*/ 1350 w 2010"/>
                                  <a:gd name="T3" fmla="*/ 1115 h 1115"/>
                                  <a:gd name="T4" fmla="*/ 2010 w 2010"/>
                                  <a:gd name="T5" fmla="*/ 0 h 1115"/>
                                  <a:gd name="T6" fmla="*/ 0 w 2010"/>
                                  <a:gd name="T7" fmla="*/ 1115 h 11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2010" h="1115">
                                    <a:moveTo>
                                      <a:pt x="0" y="1115"/>
                                    </a:moveTo>
                                    <a:lnTo>
                                      <a:pt x="1350" y="1115"/>
                                    </a:lnTo>
                                    <a:lnTo>
                                      <a:pt x="2010" y="0"/>
                                    </a:lnTo>
                                    <a:lnTo>
                                      <a:pt x="0" y="11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337" name="Group 337"/>
                            <wpg:cNvGrpSpPr/>
                            <wpg:grpSpPr>
                              <a:xfrm>
                                <a:off x="1415332" y="31806"/>
                                <a:ext cx="820800" cy="1227600"/>
                                <a:chOff x="0" y="0"/>
                                <a:chExt cx="819150" cy="1227600"/>
                              </a:xfrm>
                            </wpg:grpSpPr>
                            <wps:wsp>
                              <wps:cNvPr id="3" name="Straight Arrow Connector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209675"/>
                                  <a:ext cx="81724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9050">
                                  <a:solidFill>
                                    <a:schemeClr val="accent1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" name="Straight Arrow Connector 4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19150" y="0"/>
                                  <a:ext cx="0" cy="12276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9050">
                                  <a:solidFill>
                                    <a:schemeClr val="accent1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02" name="Rectangle 30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28650" y="1019175"/>
                                  <a:ext cx="188595" cy="1936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12700">
                                  <a:solidFill>
                                    <a:schemeClr val="accent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421" name="Text Box 421"/>
                          <wps:cNvSpPr txBox="1"/>
                          <wps:spPr>
                            <a:xfrm>
                              <a:off x="658091" y="347488"/>
                              <a:ext cx="615625" cy="373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755E41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1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2" name="Text Box 422"/>
                          <wps:cNvSpPr txBox="1"/>
                          <wps:spPr>
                            <a:xfrm>
                              <a:off x="1801092" y="524787"/>
                              <a:ext cx="552450" cy="373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755E41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5" name="Text Box 295"/>
                        <wps:cNvSpPr txBox="1"/>
                        <wps:spPr>
                          <a:xfrm>
                            <a:off x="983672" y="1212272"/>
                            <a:ext cx="552450" cy="3727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313A1" w:rsidRPr="00755E41" w:rsidRDefault="00E313A1" w:rsidP="00E313A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6" o:spid="_x0000_s1055" style="position:absolute;margin-left:296.75pt;margin-top:4.6pt;width:185.3pt;height:124.8pt;z-index:251958272;mso-width-relative:margin;mso-height-relative:margin" coordsize="23535,15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">
                <v:group id="Group 423" o:spid="_x0000_s1056" style="position:absolute;width:23535;height:12594" coordsize="23535,125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c37z8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rBIk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dzfvPxgAAANwA&#10;AAAPAAAAAAAAAAAAAAAAAKoCAABkcnMvZG93bnJldi54bWxQSwUGAAAAAAQABAD6AAAAnQMAAAAA&#10;">
                  <v:group id="Group 415" o:spid="_x0000_s1057" style="position:absolute;width:22375;height:12594" coordsize="22375,125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wQMnc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n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zBAydxgAAANwA&#10;AAAPAAAAAAAAAAAAAAAAAKoCAABkcnMvZG93bnJldi54bWxQSwUGAAAAAAQABAD6AAAAnQMAAAAA&#10;">
                    <v:shape id="Freeform 45" o:spid="_x0000_s1058" style="position:absolute;width:22375;height:12389;visibility:visible;mso-wrap-style:square;v-text-anchor:top" coordsize="2010,11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bXicYA&#10;AADbAAAADwAAAGRycy9kb3ducmV2LnhtbESPW2sCMRSE3wv9D+EU+lI0q3RFVqOIFyi0PnhB8O24&#10;OW4WNyfLJtXtvzeC0MdhZr5hxtPWVuJKjS8dK+h1ExDEudMlFwr2u1VnCMIHZI2VY1LwRx6mk9eX&#10;MWba3XhD120oRISwz1CBCaHOpPS5IYu+62ri6J1dYzFE2RRSN3iLcFvJfpIMpMWS44LBmuaG8sv2&#10;1yr4WexTczmtvw/n9Ljsh5NefczXSr2/tbMRiEBt+A8/219awWcKjy/xB8jJ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4bXicYAAADbAAAADwAAAAAAAAAAAAAAAACYAgAAZHJz&#10;L2Rvd25yZXYueG1sUEsFBgAAAAAEAAQA9QAAAIsDAAAAAA==&#10;" path="m,1115r1350,l2010,,,1115xe" strokecolor="#4f81bd [3204]" strokeweight="1.5pt">
                      <v:path arrowok="t" o:connecttype="custom" o:connectlocs="0,1238997;1502833,1238997;2237552,0;0,1238997" o:connectangles="0,0,0,0"/>
                    </v:shape>
                    <v:group id="Group 337" o:spid="_x0000_s1059" style="position:absolute;left:14153;top:318;width:8208;height:12276" coordsize="8191,122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4WmdMUAAADcAAAADwAAAGRycy9kb3ducmV2LnhtbESPT2vCQBTE7wW/w/KE&#10;3uomhlaJriKipQcR/APi7ZF9JsHs25Bdk/jtuwWhx2FmfsPMl72pREuNKy0riEcRCOLM6pJzBefT&#10;9mMKwnlkjZVlUvAkB8vF4G2OqbYdH6g9+lwECLsUFRTe16mULivIoBvZmjh4N9sY9EE2udQNdgFu&#10;KjmOoi9psOSwUGBN64Ky+/FhFHx32K2SeNPu7rf183r63F92MSn1PuxXMxCeev8ffrV/tIIkmc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eFpnTFAAAA3AAA&#10;AA8AAAAAAAAAAAAAAAAAqgIAAGRycy9kb3ducmV2LnhtbFBLBQYAAAAABAAEAPoAAACcAw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3" o:spid="_x0000_s1060" type="#_x0000_t32" style="position:absolute;top:12096;width:817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G06sMAAADaAAAADwAAAGRycy9kb3ducmV2LnhtbESPQWvCQBSE70L/w/IKvenGCrVEV2lL&#10;hYJeTG3B2yP7mgR334bsU+O/7wqCx2FmvmHmy947daIuNoENjEcZKOIy2IYrA7vv1fAVVBRkiy4w&#10;GbhQhOXiYTDH3IYzb+lUSKUShGOOBmqRNtc6ljV5jKPQEifvL3QeJcmu0rbDc4J7p5+z7EV7bDgt&#10;1NjSR03loTh6A/sfdEXptu/r1eZ3vJ5eZPd5EGOeHvu3GSihXu7hW/vLGpjA9Uq6AXrx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HxtOrDAAAA2gAAAA8AAAAAAAAAAAAA&#10;AAAAoQIAAGRycy9kb3ducmV2LnhtbFBLBQYAAAAABAAEAPkAAACRAwAAAAA=&#10;" strokecolor="#4f81bd [3204]" strokeweight="1.5pt">
                        <v:stroke dashstyle="1 1"/>
                      </v:shape>
                      <v:shape id="Straight Arrow Connector 44" o:spid="_x0000_s1061" type="#_x0000_t32" style="position:absolute;left:8191;width:0;height:1227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fm7cQAAADbAAAADwAAAGRycy9kb3ducmV2LnhtbESPQWvCQBCF7wX/wzJCL0U3Fls0uooU&#10;AiJCafTgcciOSTA7G7LbZP33rlDo8fHmfW/eehtMI3rqXG1ZwWyagCAurK65VHA+ZZMFCOeRNTaW&#10;ScGdHGw3o5c1ptoO/EN97ksRIexSVFB536ZSuqIig25qW+LoXW1n0EfZlVJ3OES4aeR7knxKgzXH&#10;hgpb+qqouOW/Jr5xaYfjPXurC/o+ZP31ED7yZVDqdRx2KxCegv8//kvvtYL5HJ5bIgDk5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d+btxAAAANsAAAAPAAAAAAAAAAAA&#10;AAAAAKECAABkcnMvZG93bnJldi54bWxQSwUGAAAAAAQABAD5AAAAkgMAAAAA&#10;" strokecolor="#4f81bd [3204]" strokeweight="1.5pt">
                        <v:stroke dashstyle="1 1"/>
                      </v:shape>
                      <v:rect id="Rectangle 302" o:spid="_x0000_s1062" style="position:absolute;left:6286;top:10191;width:1886;height:19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UaxcQA&#10;AADcAAAADwAAAGRycy9kb3ducmV2LnhtbESP3WoCMRSE7wu+QziCN1KzVdC6NYoUhCIV/+9PN8fd&#10;xc3JsknX+PaNIPRymJlvmNkimEq01LjSsoK3QQKCOLO65FzB6bh6fQfhPLLGyjIpuJODxbzzMsNU&#10;2xvvqT34XEQIuxQVFN7XqZQuK8igG9iaOHoX2xj0UTa51A3eItxUcpgkY2mw5LhQYE2fBWXXw69R&#10;EL63+ehsd+f1BkNfT06X6U+/VarXDcsPEJ6C/w8/219awSgZwuN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YlGsXEAAAA3AAAAA8AAAAAAAAAAAAAAAAAmAIAAGRycy9k&#10;b3ducmV2LnhtbFBLBQYAAAAABAAEAPUAAACJAwAAAAA=&#10;" strokecolor="#4f81bd [3204]" strokeweight="1pt"/>
                    </v:group>
                  </v:group>
                  <v:shape id="Text Box 421" o:spid="_x0000_s1063" type="#_x0000_t202" style="position:absolute;left:6580;top:3474;width:6157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NQfMYA&#10;AADcAAAADwAAAGRycy9kb3ducmV2LnhtbESPQWvCQBSE70L/w/IKvenG0IqkriIBUUp70Hrx9sw+&#10;k9DdtzG7Jml/fbcg9DjMzDfMYjVYIzpqfe1YwXSSgCAunK65VHD83IznIHxA1mgck4Jv8rBaPowW&#10;mGnX8566QyhFhLDPUEEVQpNJ6YuKLPqJa4ijd3GtxRBlW0rdYh/h1sg0SWbSYs1xocKG8oqKr8PN&#10;KnjLNx+4P6d2/mPy7ftl3VyPpxelnh6H9SuIQEP4D9/bO63gOZ3C35l4B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ANQfMYAAADcAAAADwAAAAAAAAAAAAAAAACYAgAAZHJz&#10;L2Rvd25yZXYueG1sUEsFBgAAAAAEAAQA9QAAAIsDAAAAAA==&#10;" filled="f" stroked="f" strokeweight=".5pt">
                    <v:textbox>
                      <w:txbxContent>
                        <w:p w:rsidR="005E06AD" w:rsidRPr="00755E41" w:rsidRDefault="005E06AD" w:rsidP="00755E41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1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  <v:shape id="Text Box 422" o:spid="_x0000_s1064" type="#_x0000_t202" style="position:absolute;left:18010;top:5247;width:5525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HOC8UA&#10;AADc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OIb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0c4LxQAAANwAAAAPAAAAAAAAAAAAAAAAAJgCAABkcnMv&#10;ZG93bnJldi54bWxQSwUGAAAAAAQABAD1AAAAigMAAAAA&#10;" filled="f" stroked="f" strokeweight=".5pt">
                    <v:textbox>
                      <w:txbxContent>
                        <w:p w:rsidR="005E06AD" w:rsidRPr="00755E41" w:rsidRDefault="005E06AD" w:rsidP="00755E41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</v:group>
                <v:shape id="Text Box 295" o:spid="_x0000_s1065" type="#_x0000_t202" style="position:absolute;left:9836;top:12122;width:5525;height:37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xdYMUA&#10;AADcAAAADwAAAGRycy9kb3ducmV2LnhtbESPT4vCMBTE78J+h/AWvGlqwcWtRpGCrIge/HPZ27N5&#10;tsXmpdtErfvpjSB4HGbmN8xk1ppKXKlxpWUFg34EgjizuuRcwWG/6I1AOI+ssbJMCu7kYDb96Eww&#10;0fbGW7rufC4ChF2CCgrv60RKlxVk0PVtTRy8k20M+iCbXOoGbwFuKhlH0Zc0WHJYKLCmtKDsvLsY&#10;Bat0scHtMTaj/yr9WZ/m9d/hd6hU97Odj0F4av07/GovtYL4ewjPM+EIy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zF1gxQAAANwAAAAPAAAAAAAAAAAAAAAAAJgCAABkcnMv&#10;ZG93bnJldi54bWxQSwUGAAAAAAQABAD1AAAAigMAAAAA&#10;" filled="f" stroked="f" strokeweight=".5pt">
                  <v:textbox>
                    <w:txbxContent>
                      <w:p w:rsidR="00E313A1" w:rsidRPr="00755E41" w:rsidRDefault="00E313A1" w:rsidP="00E313A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55E41"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4BB273C5" wp14:editId="18101ACB">
                <wp:simplePos x="0" y="0"/>
                <wp:positionH relativeFrom="column">
                  <wp:posOffset>393093</wp:posOffset>
                </wp:positionH>
                <wp:positionV relativeFrom="paragraph">
                  <wp:posOffset>128187</wp:posOffset>
                </wp:positionV>
                <wp:extent cx="2134759" cy="1438855"/>
                <wp:effectExtent l="19050" t="19050" r="0" b="0"/>
                <wp:wrapNone/>
                <wp:docPr id="420" name="Group 4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4759" cy="1438855"/>
                          <a:chOff x="0" y="0"/>
                          <a:chExt cx="2134759" cy="1438855"/>
                        </a:xfrm>
                      </wpg:grpSpPr>
                      <wpg:grpSp>
                        <wpg:cNvPr id="414" name="Group 414"/>
                        <wpg:cNvGrpSpPr/>
                        <wpg:grpSpPr>
                          <a:xfrm>
                            <a:off x="0" y="0"/>
                            <a:ext cx="1971675" cy="1333500"/>
                            <a:chOff x="0" y="0"/>
                            <a:chExt cx="1971675" cy="1333500"/>
                          </a:xfrm>
                        </wpg:grpSpPr>
                        <wpg:grpSp>
                          <wpg:cNvPr id="335" name="Group 335"/>
                          <wpg:cNvGrpSpPr/>
                          <wpg:grpSpPr>
                            <a:xfrm>
                              <a:off x="0" y="0"/>
                              <a:ext cx="1971675" cy="1333500"/>
                              <a:chOff x="0" y="0"/>
                              <a:chExt cx="1156335" cy="791845"/>
                            </a:xfrm>
                          </wpg:grpSpPr>
                          <wps:wsp>
                            <wps:cNvPr id="51" name="Isosceles Triangle 5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6335" cy="791845"/>
                              </a:xfrm>
                              <a:prstGeom prst="triangle">
                                <a:avLst>
                                  <a:gd name="adj" fmla="val 69796"/>
                                </a:avLst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" name="Straight Arrow Connector 5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800100" y="0"/>
                                <a:ext cx="0" cy="7918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413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1362075" y="1162050"/>
                              <a:ext cx="189230" cy="171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16" name="Text Box 416"/>
                        <wps:cNvSpPr txBox="1"/>
                        <wps:spPr>
                          <a:xfrm>
                            <a:off x="143123" y="278296"/>
                            <a:ext cx="552450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755E4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7" name="Text Box 417"/>
                        <wps:cNvSpPr txBox="1"/>
                        <wps:spPr>
                          <a:xfrm>
                            <a:off x="962107" y="278296"/>
                            <a:ext cx="552450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755E4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8" name="Text Box 418"/>
                        <wps:cNvSpPr txBox="1"/>
                        <wps:spPr>
                          <a:xfrm>
                            <a:off x="1582309" y="278296"/>
                            <a:ext cx="552450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755E4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9" name="Text Box 419"/>
                        <wps:cNvSpPr txBox="1"/>
                        <wps:spPr>
                          <a:xfrm>
                            <a:off x="954156" y="1065475"/>
                            <a:ext cx="552450" cy="373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755E4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0" o:spid="_x0000_s1066" style="position:absolute;margin-left:30.95pt;margin-top:10.1pt;width:168.1pt;height:113.3pt;z-index:251759616" coordsize="21347,143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">
                <v:group id="Group 414" o:spid="_x0000_s1067" style="position:absolute;width:19716;height:13335" coordsize="19716,133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EipBsQAAADcAAAADwAAAGRycy9kb3ducmV2LnhtbESPQYvCMBSE78L+h/AW&#10;vGnaVRepRhHZFQ8iqAvi7dE822LzUppsW/+9EQSPw8x8w8yXnSlFQ7UrLCuIhxEI4tTqgjMFf6ff&#10;wRSE88gaS8uk4E4OlouP3hwTbVs+UHP0mQgQdgkqyL2vEildmpNBN7QVcfCutjbog6wzqWtsA9yU&#10;8iuKvqXBgsNCjhWtc0pvx3+jYNNiuxrFP83udl3fL6fJ/ryLSan+Z7eagfDU+Xf41d5qBeN4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EipBsQAAADcAAAA&#10;DwAAAAAAAAAAAAAAAACqAgAAZHJzL2Rvd25yZXYueG1sUEsFBgAAAAAEAAQA+gAAAJsDAAAAAA==&#10;">
                  <v:group id="Group 335" o:spid="_x0000_s1068" style="position:absolute;width:19716;height:13335" coordsize="11563,79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BudmM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iSG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gbnZjFAAAA3AAA&#10;AA8AAAAAAAAAAAAAAAAAqgIAAGRycy9kb3ducmV2LnhtbFBLBQYAAAAABAAEAPoAAACcAwAAAAA=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1" o:spid="_x0000_s1069" type="#_x0000_t5" style="position:absolute;width:11563;height:79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HWjcYA&#10;AADbAAAADwAAAGRycy9kb3ducmV2LnhtbESPT2vCQBTE7wW/w/KEXkrdKGpLdBURKvaPB2MRvD2y&#10;z2ww+zZkV5N++65Q6HGYmd8w82VnK3GjxpeOFQwHCQji3OmSCwXfh7fnVxA+IGusHJOCH/KwXPQe&#10;5phq1/KeblkoRISwT1GBCaFOpfS5IYt+4Gri6J1dYzFE2RRSN9hGuK3kKEmm0mLJccFgTWtD+SW7&#10;WgXSvT/tv9rd2B4+X46bj3U3yk5Gqcd+t5qBCNSF//Bfe6sVTIZw/xJ/gFz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oHWjcYAAADbAAAADwAAAAAAAAAAAAAAAACYAgAAZHJz&#10;L2Rvd25yZXYueG1sUEsFBgAAAAAEAAQA9QAAAIsDAAAAAA==&#10;" adj="15076" strokecolor="#4f81bd [3204]" strokeweight="1.5pt"/>
                    <v:shape id="Straight Arrow Connector 57" o:spid="_x0000_s1070" type="#_x0000_t32" style="position:absolute;left:8001;width:0;height:791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pzIAMUAAADbAAAADwAAAGRycy9kb3ducmV2LnhtbESPQWvCQBSE74L/YXlCb2bTQlWiq1Sp&#10;xR6qNBXE22v2NRvMvg3Zrab/visIHoeZ+YaZLTpbizO1vnKs4DFJQRAXTldcKth/rYcTED4ga6wd&#10;k4I/8rCY93szzLS78Ced81CKCGGfoQITQpNJ6QtDFn3iGuLo/bjWYoiyLaVu8RLhtpZPaTqSFiuO&#10;CwYbWhkqTvmvVdDk8vTxTfR62G7xffd2NDRZL5V6GHQvUxCBunAP39obreB5DNcv8QfI+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6pzIAMUAAADbAAAADwAAAAAAAAAA&#10;AAAAAAChAgAAZHJzL2Rvd25yZXYueG1sUEsFBgAAAAAEAAQA+QAAAJMDAAAAAA==&#10;" strokecolor="#4f81bd [3204]" strokeweight="1pt">
                      <v:stroke dashstyle="1 1"/>
                    </v:shape>
                  </v:group>
                  <v:rect id="Rectangle 21" o:spid="_x0000_s1071" style="position:absolute;left:13620;top:11620;width:1893;height:17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rk5sYA&#10;AADcAAAADwAAAGRycy9kb3ducmV2LnhtbESPQWvCQBSE7wX/w/KEXqRurGLb6CoiFEQU21Tvr9ln&#10;Esy+Ddlt3P77riD0OMzMN8x8GUwtOmpdZVnBaJiAIM6trrhQcPx6f3oF4TyyxtoyKfglB8tF72GO&#10;qbZX/qQu84WIEHYpKii9b1IpXV6SQTe0DXH0zrY16KNsC6lbvEa4qeVzkkylwYrjQokNrUvKL9mP&#10;URB2h2J8sh+n7R7DQL8cz2/fg06px35YzUB4Cv4/fG9vtILJaAy3M/EIyM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Brk5sYAAADcAAAADwAAAAAAAAAAAAAAAACYAgAAZHJz&#10;L2Rvd25yZXYueG1sUEsFBgAAAAAEAAQA9QAAAIsDAAAAAA==&#10;" strokecolor="#4f81bd [3204]" strokeweight="1pt"/>
                </v:group>
                <v:shape id="Text Box 416" o:spid="_x0000_s1072" type="#_x0000_t202" style="position:absolute;left:1431;top:2782;width:5524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YCtcUA&#10;AADcAAAADwAAAGRycy9kb3ducmV2LnhtbESPQYvCMBSE78L+h/AEb5oqu1KqUaQgLqIHXS97ezbP&#10;tti8dJuodX+9EQSPw8x8w0znranElRpXWlYwHEQgiDOrS84VHH6W/RiE88gaK8uk4E4O5rOPzhQT&#10;bW+8o+ve5yJA2CWooPC+TqR0WUEG3cDWxME72cagD7LJpW7wFuCmkqMoGkuDJYeFAmtKC8rO+4tR&#10;sE6XW9wdRyb+r9LV5rSo/w6/X0r1uu1iAsJT69/hV/tbK/gcju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hgK1xQAAANwAAAAPAAAAAAAAAAAAAAAAAJgCAABkcnMv&#10;ZG93bnJldi54bWxQSwUGAAAAAAQABAD1AAAAigMAAAAA&#10;" filled="f" stroked="f" strokeweight=".5pt">
                  <v:textbox>
                    <w:txbxContent>
                      <w:p w:rsidR="005E06AD" w:rsidRPr="00755E41" w:rsidRDefault="005E06AD" w:rsidP="00755E4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17" o:spid="_x0000_s1073" type="#_x0000_t202" style="position:absolute;left:9621;top:2782;width:5524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qnLs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bwj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sqnLsYAAADcAAAADwAAAAAAAAAAAAAAAACYAgAAZHJz&#10;L2Rvd25yZXYueG1sUEsFBgAAAAAEAAQA9QAAAIsDAAAAAA==&#10;" filled="f" stroked="f" strokeweight=".5pt">
                  <v:textbox>
                    <w:txbxContent>
                      <w:p w:rsidR="005E06AD" w:rsidRPr="00755E41" w:rsidRDefault="005E06AD" w:rsidP="00755E4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18" o:spid="_x0000_s1074" type="#_x0000_t202" style="position:absolute;left:15823;top:2782;width:5524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1UzXMMA&#10;AADcAAAADwAAAGRycy9kb3ducmV2LnhtbERPTWvCQBC9F/wPywje6ibSFomuQQLSIvZg9OJtzI5J&#10;MDsbs1sT++u7h4LHx/tepoNpxJ06V1tWEE8jEMSF1TWXCo6HzeschPPIGhvLpOBBDtLV6GWJibY9&#10;7+me+1KEEHYJKqi8bxMpXVGRQTe1LXHgLrYz6APsSqk77EO4aeQsij6kwZpDQ4UtZRUV1/zHKNhm&#10;m2/cn2dm/ttkn7vLur0dT+9KTcbDegHC0+Cf4n/3l1bwFoe14Uw4AnL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1UzXMMAAADcAAAADwAAAAAAAAAAAAAAAACYAgAAZHJzL2Rv&#10;d25yZXYueG1sUEsFBgAAAAAEAAQA9QAAAIgDAAAAAA==&#10;" filled="f" stroked="f" strokeweight=".5pt">
                  <v:textbox>
                    <w:txbxContent>
                      <w:p w:rsidR="005E06AD" w:rsidRPr="00755E41" w:rsidRDefault="005E06AD" w:rsidP="00755E4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19" o:spid="_x0000_s1075" type="#_x0000_t202" style="position:absolute;left:9541;top:10654;width:5525;height:37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mWx8YA&#10;AADcAAAADwAAAGRycy9kb3ducmV2LnhtbESPT4vCMBTE7wt+h/AEb2uqrItWo0hBVsQ9+Ofi7dk8&#10;22LzUpuo1U+/WRA8DjPzG2Yya0wpblS7wrKCXjcCQZxaXXCmYL9bfA5BOI+ssbRMCh7kYDZtfUww&#10;1vbOG7ptfSYChF2MCnLvq1hKl+Zk0HVtRRy8k60N+iDrTOoa7wFuStmPom9psOCwkGNFSU7peXs1&#10;ClbJ4hc3x74ZPsvkZ32aV5f9YaBUp93MxyA8Nf4dfrWXWsFXbwT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BmWx8YAAADcAAAADwAAAAAAAAAAAAAAAACYAgAAZHJz&#10;L2Rvd25yZXYueG1sUEsFBgAAAAAEAAQA9QAAAIsDAAAAAA==&#10;" filled="f" stroked="f" strokeweight=".5pt">
                  <v:textbox>
                    <w:txbxContent>
                      <w:p w:rsidR="005E06AD" w:rsidRPr="00755E41" w:rsidRDefault="005E06AD" w:rsidP="00755E4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E0B68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3. </w:t>
      </w:r>
      <w:r w:rsidR="008C2094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ab/>
      </w:r>
      <w:r w:rsidR="002E0B68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4. </w:t>
      </w:r>
    </w:p>
    <w:p w:rsidR="00755E41" w:rsidRDefault="00755E41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755E41" w:rsidRDefault="00755E41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755E41" w:rsidRDefault="00755E41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755E41" w:rsidRDefault="00755E41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755E41" w:rsidRDefault="008B1A4F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3CE0A980" wp14:editId="11D35F7B">
                <wp:simplePos x="0" y="0"/>
                <wp:positionH relativeFrom="column">
                  <wp:posOffset>3510534</wp:posOffset>
                </wp:positionH>
                <wp:positionV relativeFrom="paragraph">
                  <wp:posOffset>203327</wp:posOffset>
                </wp:positionV>
                <wp:extent cx="2481072" cy="1581531"/>
                <wp:effectExtent l="0" t="0" r="14605" b="19050"/>
                <wp:wrapNone/>
                <wp:docPr id="429" name="Group 4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1072" cy="1581531"/>
                          <a:chOff x="0" y="0"/>
                          <a:chExt cx="2481072" cy="1581531"/>
                        </a:xfrm>
                      </wpg:grpSpPr>
                      <wpg:grpSp>
                        <wpg:cNvPr id="338" name="Group 338"/>
                        <wpg:cNvGrpSpPr/>
                        <wpg:grpSpPr>
                          <a:xfrm flipV="1">
                            <a:off x="152400" y="371856"/>
                            <a:ext cx="2324100" cy="1209675"/>
                            <a:chOff x="0" y="0"/>
                            <a:chExt cx="2133600" cy="1085850"/>
                          </a:xfrm>
                        </wpg:grpSpPr>
                        <wps:wsp>
                          <wps:cNvPr id="339" name="Freeform 33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2133600" cy="1085850"/>
                            </a:xfrm>
                            <a:custGeom>
                              <a:avLst/>
                              <a:gdLst>
                                <a:gd name="T0" fmla="*/ 0 w 2475"/>
                                <a:gd name="T1" fmla="*/ 1170 h 1170"/>
                                <a:gd name="T2" fmla="*/ 2475 w 2475"/>
                                <a:gd name="T3" fmla="*/ 1170 h 1170"/>
                                <a:gd name="T4" fmla="*/ 1005 w 2475"/>
                                <a:gd name="T5" fmla="*/ 0 h 1170"/>
                                <a:gd name="T6" fmla="*/ 0 w 2475"/>
                                <a:gd name="T7" fmla="*/ 1170 h 11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475" h="1170">
                                  <a:moveTo>
                                    <a:pt x="0" y="1170"/>
                                  </a:moveTo>
                                  <a:lnTo>
                                    <a:pt x="2475" y="1170"/>
                                  </a:lnTo>
                                  <a:lnTo>
                                    <a:pt x="1005" y="0"/>
                                  </a:lnTo>
                                  <a:lnTo>
                                    <a:pt x="0" y="11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Rectangle 340"/>
                          <wps:cNvSpPr>
                            <a:spLocks noChangeArrowheads="1"/>
                          </wps:cNvSpPr>
                          <wps:spPr bwMode="auto">
                            <a:xfrm rot="2280000">
                              <a:off x="792238" y="42315"/>
                              <a:ext cx="174654" cy="1563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26" name="Text Box 426"/>
                        <wps:cNvSpPr txBox="1"/>
                        <wps:spPr>
                          <a:xfrm>
                            <a:off x="957072" y="0"/>
                            <a:ext cx="720388" cy="3732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8B1A4F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7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7" name="Text Box 427"/>
                        <wps:cNvSpPr txBox="1"/>
                        <wps:spPr>
                          <a:xfrm>
                            <a:off x="0" y="798576"/>
                            <a:ext cx="551815" cy="3727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8B1A4F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8" name="Text Box 428"/>
                        <wps:cNvSpPr txBox="1"/>
                        <wps:spPr>
                          <a:xfrm>
                            <a:off x="1828800" y="841248"/>
                            <a:ext cx="652272" cy="3727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Pr="00755E41" w:rsidRDefault="005E06AD" w:rsidP="008B1A4F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5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9" o:spid="_x0000_s1076" style="position:absolute;margin-left:276.4pt;margin-top:16pt;width:195.35pt;height:124.55pt;z-index:251773952" coordsize="24810,15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">
                <v:group id="Group 338" o:spid="_x0000_s1077" style="position:absolute;left:1524;top:3718;width:23241;height:12097;flip:y" coordsize="21336,108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xbzAPsEAAADcAAAADwAA&#10;AAAAAAAAAAAAAACqAgAAZHJzL2Rvd25yZXYueG1sUEsFBgAAAAAEAAQA+gAAAJgDAAAAAA==&#10;">
                  <v:shape id="Freeform 339" o:spid="_x0000_s1078" style="position:absolute;width:21336;height:10858;visibility:visible;mso-wrap-style:square;v-text-anchor:top" coordsize="2475,1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z38sQA&#10;AADcAAAADwAAAGRycy9kb3ducmV2LnhtbESPT2sCMRTE74LfIbyCt5qtiuhqFGmx9FTxH+LtsXnd&#10;LN28LEnU9dubQsHjMDO/YebL1tbiSj5UjhW89TMQxIXTFZcKDvv16wREiMgaa8ek4E4BlotuZ465&#10;djfe0nUXS5EgHHJUYGJscilDYchi6LuGOHk/zluMSfpSao+3BLe1HGTZWFqsOC0YbOjdUPG7u1gF&#10;g+9ycx95ZyIfs0/ZnD7W5rxXqvfSrmYgIrXxGf5vf2kFw+EU/s6kI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KM9/LEAAAA3AAAAA8AAAAAAAAAAAAAAAAAmAIAAGRycy9k&#10;b3ducmV2LnhtbFBLBQYAAAAABAAEAPUAAACJAwAAAAA=&#10;" path="m,1170r2475,l1005,,,1170xe" strokecolor="#4f81bd [3204]" strokeweight="1.5pt">
                    <v:path arrowok="t" o:connecttype="custom" o:connectlocs="0,1085850;2133600,1085850;866371,0;0,1085850" o:connectangles="0,0,0,0"/>
                  </v:shape>
                  <v:rect id="Rectangle 340" o:spid="_x0000_s1079" style="position:absolute;left:7922;top:423;width:1746;height:1563;rotation: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UbxzMEA&#10;AADcAAAADwAAAGRycy9kb3ducmV2LnhtbERPz2vCMBS+C/sfwhvsZtNNEanGMjYKYyenO3h8a55N&#10;tXkpTdbG/345DDx+fL+3ZbSdGGnwrWMFz1kOgrh2uuVGwfexmq9B+ICssXNMCm7kodw9zLZYaDfx&#10;F42H0IgUwr5ABSaEvpDS14Ys+sz1xIk7u8FiSHBopB5wSuG2ky95vpIWW04NBnt6M1RfD79WQWSs&#10;ZP9pbu/r8Wc/XeJpYZuTUk+P8XUDIlAMd/G/+0MrWCzT/HQmHQG5+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FG8czBAAAA3AAAAA8AAAAAAAAAAAAAAAAAmAIAAGRycy9kb3du&#10;cmV2LnhtbFBLBQYAAAAABAAEAPUAAACGAwAAAAA=&#10;" strokecolor="#4f81bd [3204]" strokeweight="1pt"/>
                </v:group>
                <v:shape id="Text Box 426" o:spid="_x0000_s1080" type="#_x0000_t202" style="position:absolute;left:9570;width:7204;height:3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rICMcA&#10;AADcAAAADwAAAGRycy9kb3ducmV2LnhtbESPzWrDMBCE74G+g9hCbolc04bgRjHGYFJCesjPpbet&#10;tbFNrZVrKY7Tp68KhRyHmfmGWaWjacVAvWssK3iaRyCIS6sbrhScjsVsCcJ5ZI2tZVJwIwfp+mGy&#10;wkTbK+9pOPhKBAi7BBXU3neJlK6syaCb2444eGfbG/RB9pXUPV4D3LQyjqKFNNhwWKixo7ym8utw&#10;MQq2efGO+8/YLH/afLM7Z9336eNFqenjmL2C8DT6e/i//aYVPMcL+DsTjoBc/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/qyAjHAAAA3AAAAA8AAAAAAAAAAAAAAAAAmAIAAGRy&#10;cy9kb3ducmV2LnhtbFBLBQYAAAAABAAEAPUAAACMAwAAAAA=&#10;" filled="f" stroked="f" strokeweight=".5pt">
                  <v:textbox>
                    <w:txbxContent>
                      <w:p w:rsidR="005E06AD" w:rsidRPr="00755E41" w:rsidRDefault="005E06AD" w:rsidP="008B1A4F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7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m</w:t>
                        </w:r>
                      </w:p>
                    </w:txbxContent>
                  </v:textbox>
                </v:shape>
                <v:shape id="Text Box 427" o:spid="_x0000_s1081" type="#_x0000_t202" style="position:absolute;top:7985;width:5518;height:37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Ztk8cA&#10;AADcAAAADwAAAGRycy9kb3ducmV2LnhtbESPzWvCQBTE70L/h+UVetNNQ1slZhUJSEXagx8Xb8/s&#10;ywdm36bZrab9611B8DjMzG+YdN6bRpypc7VlBa+jCARxbnXNpYL9bjmcgHAeWWNjmRT8kYP57GmQ&#10;YqLthTd03vpSBAi7BBVU3reJlC6vyKAb2ZY4eIXtDPogu1LqDi8BbhoZR9GHNFhzWKiwpayi/LT9&#10;NQrW2fIbN8fYTP6b7POrWLQ/+8O7Ui/P/WIKwlPvH+F7e6UVvMVj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CmbZPHAAAA3AAAAA8AAAAAAAAAAAAAAAAAmAIAAGRy&#10;cy9kb3ducmV2LnhtbFBLBQYAAAAABAAEAPUAAACMAwAAAAA=&#10;" filled="f" stroked="f" strokeweight=".5pt">
                  <v:textbox>
                    <w:txbxContent>
                      <w:p w:rsidR="005E06AD" w:rsidRPr="00755E41" w:rsidRDefault="005E06AD" w:rsidP="008B1A4F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m</w:t>
                        </w:r>
                      </w:p>
                    </w:txbxContent>
                  </v:textbox>
                </v:shape>
                <v:shape id="Text Box 428" o:spid="_x0000_s1082" type="#_x0000_t202" style="position:absolute;left:18288;top:8412;width:6522;height:37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n54cMA&#10;AADcAAAADwAAAGRycy9kb3ducmV2LnhtbERPy4rCMBTdC/MP4Q6403TKKKVjFCmIg+jCx8bdtbm2&#10;ZZqbThO1+vVmIbg8nPdk1plaXKl1lWUFX8MIBHFudcWFgsN+MUhAOI+ssbZMCu7kYDb96E0w1fbG&#10;W7rufCFCCLsUFZTeN6mULi/JoBvahjhwZ9sa9AG2hdQt3kK4qWUcRWNpsOLQUGJDWUn53+5iFKyy&#10;xQa3p9gkjzpbrs/z5v9wHCnV/+zmPyA8df4tfrl/tYLvOKwN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Tn54cMAAADcAAAADwAAAAAAAAAAAAAAAACYAgAAZHJzL2Rv&#10;d25yZXYueG1sUEsFBgAAAAAEAAQA9QAAAIgDAAAAAA==&#10;" filled="f" stroked="f" strokeweight=".5pt">
                  <v:textbox>
                    <w:txbxContent>
                      <w:p w:rsidR="005E06AD" w:rsidRPr="00755E41" w:rsidRDefault="005E06AD" w:rsidP="008B1A4F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5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2E0B68" w:rsidRDefault="00E313A1" w:rsidP="008B1A4F">
      <w:pPr>
        <w:tabs>
          <w:tab w:val="left" w:pos="5103"/>
        </w:tabs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2998D293" wp14:editId="66D32DA3">
                <wp:simplePos x="0" y="0"/>
                <wp:positionH relativeFrom="column">
                  <wp:posOffset>436765</wp:posOffset>
                </wp:positionH>
                <wp:positionV relativeFrom="paragraph">
                  <wp:posOffset>32616</wp:posOffset>
                </wp:positionV>
                <wp:extent cx="2324100" cy="1564234"/>
                <wp:effectExtent l="0" t="19050" r="19050" b="0"/>
                <wp:wrapNone/>
                <wp:docPr id="298" name="Group 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4100" cy="1564234"/>
                          <a:chOff x="0" y="0"/>
                          <a:chExt cx="2324100" cy="1564234"/>
                        </a:xfrm>
                      </wpg:grpSpPr>
                      <wpg:grpSp>
                        <wpg:cNvPr id="430" name="Group 430"/>
                        <wpg:cNvGrpSpPr/>
                        <wpg:grpSpPr>
                          <a:xfrm>
                            <a:off x="0" y="0"/>
                            <a:ext cx="2324100" cy="1209675"/>
                            <a:chOff x="0" y="0"/>
                            <a:chExt cx="2324100" cy="1209675"/>
                          </a:xfrm>
                        </wpg:grpSpPr>
                        <wpg:grpSp>
                          <wpg:cNvPr id="336" name="Group 336"/>
                          <wpg:cNvGrpSpPr/>
                          <wpg:grpSpPr>
                            <a:xfrm>
                              <a:off x="0" y="0"/>
                              <a:ext cx="2324100" cy="1209675"/>
                              <a:chOff x="0" y="0"/>
                              <a:chExt cx="2133600" cy="1085850"/>
                            </a:xfrm>
                          </wpg:grpSpPr>
                          <wps:wsp>
                            <wps:cNvPr id="48" name="Freeform 48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133600" cy="1085850"/>
                              </a:xfrm>
                              <a:custGeom>
                                <a:avLst/>
                                <a:gdLst>
                                  <a:gd name="T0" fmla="*/ 0 w 2475"/>
                                  <a:gd name="T1" fmla="*/ 1170 h 1170"/>
                                  <a:gd name="T2" fmla="*/ 2475 w 2475"/>
                                  <a:gd name="T3" fmla="*/ 1170 h 1170"/>
                                  <a:gd name="T4" fmla="*/ 1005 w 2475"/>
                                  <a:gd name="T5" fmla="*/ 0 h 1170"/>
                                  <a:gd name="T6" fmla="*/ 0 w 2475"/>
                                  <a:gd name="T7" fmla="*/ 1170 h 117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2475" h="1170">
                                    <a:moveTo>
                                      <a:pt x="0" y="1170"/>
                                    </a:moveTo>
                                    <a:lnTo>
                                      <a:pt x="2475" y="1170"/>
                                    </a:lnTo>
                                    <a:lnTo>
                                      <a:pt x="1005" y="0"/>
                                    </a:lnTo>
                                    <a:lnTo>
                                      <a:pt x="0" y="11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" name="Rectangle 46"/>
                            <wps:cNvSpPr>
                              <a:spLocks noChangeArrowheads="1"/>
                            </wps:cNvSpPr>
                            <wps:spPr bwMode="auto">
                              <a:xfrm rot="2280000">
                                <a:off x="789196" y="31043"/>
                                <a:ext cx="161291" cy="17340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24" name="Text Box 424"/>
                          <wps:cNvSpPr txBox="1"/>
                          <wps:spPr>
                            <a:xfrm>
                              <a:off x="150014" y="295210"/>
                              <a:ext cx="551815" cy="372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8B1A4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6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5" name="Text Box 425"/>
                          <wps:cNvSpPr txBox="1"/>
                          <wps:spPr>
                            <a:xfrm>
                              <a:off x="1472621" y="245830"/>
                              <a:ext cx="551815" cy="372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8B1A4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8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755E41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7" name="Text Box 297"/>
                        <wps:cNvSpPr txBox="1"/>
                        <wps:spPr>
                          <a:xfrm>
                            <a:off x="789709" y="1191489"/>
                            <a:ext cx="552450" cy="3727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313A1" w:rsidRPr="00755E41" w:rsidRDefault="00E313A1" w:rsidP="00E313A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55E41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8" o:spid="_x0000_s1083" style="position:absolute;margin-left:34.4pt;margin-top:2.55pt;width:183pt;height:123.15pt;z-index:251960320;mso-height-relative:margin" coordsize="23241,15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">
                <v:group id="Group 430" o:spid="_x0000_s1084" style="position:absolute;width:23241;height:12096" coordsize="23241,120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bzZc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AZh/n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jG82XCAAAA3AAAAA8A&#10;AAAAAAAAAAAAAAAAqgIAAGRycy9kb3ducmV2LnhtbFBLBQYAAAAABAAEAPoAAACZAwAAAAA=&#10;">
                  <v:group id="Group 336" o:spid="_x0000_s1085" style="position:absolute;width:23241;height:12096" coordsize="21336,108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MkD78QAAADcAAAADwAAAGRycy9kb3ducmV2LnhtbESPQYvCMBSE7wv+h/AE&#10;b2tay4pUo4ioeJCFVUG8PZpnW2xeShPb+u/NwsIeh5n5hlmselOJlhpXWlYQjyMQxJnVJecKLufd&#10;5wyE88gaK8uk4EUOVsvBxwJTbTv+ofbkcxEg7FJUUHhfp1K6rCCDbmxr4uDdbWPQB9nkUjfYBbip&#10;5CSKptJgyWGhwJo2BWWP09Mo2HfYrZN42x4f983rdv76vh5jUmo07NdzEJ56/x/+ax+0giSZwu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MkD78QAAADcAAAA&#10;DwAAAAAAAAAAAAAAAACqAgAAZHJzL2Rvd25yZXYueG1sUEsFBgAAAAAEAAQA+gAAAJsDAAAAAA==&#10;">
                    <v:shape id="Freeform 48" o:spid="_x0000_s1086" style="position:absolute;width:21336;height:10858;visibility:visible;mso-wrap-style:square;v-text-anchor:top" coordsize="2475,1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JM0cAA&#10;AADbAAAADwAAAGRycy9kb3ducmV2LnhtbERPz2vCMBS+C/sfwhvspumkiHRGEYdjp8msIrs9mrem&#10;rHkJSVbrf78cBh4/vt+rzWh7MVCInWMFz7MCBHHjdMetglO9ny5BxISssXdMCm4UYbN+mKyw0u7K&#10;nzQcUytyCMcKFZiUfCVlbAxZjDPniTP37YLFlGFopQ54zeG2l/OiWEiLHecGg552hpqf469VMP9o&#10;D7cyOJP4XLxJf3ndm69aqafHcfsCItGY7uJ/97tWUOax+Uv+AXL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rJM0cAAAADbAAAADwAAAAAAAAAAAAAAAACYAgAAZHJzL2Rvd25y&#10;ZXYueG1sUEsFBgAAAAAEAAQA9QAAAIUDAAAAAA==&#10;" path="m,1170r2475,l1005,,,1170xe" strokecolor="#4f81bd [3204]" strokeweight="1.5pt">
                      <v:path arrowok="t" o:connecttype="custom" o:connectlocs="0,1085850;2133600,1085850;866371,0;0,1085850" o:connectangles="0,0,0,0"/>
                    </v:shape>
                    <v:rect id="Rectangle 46" o:spid="_x0000_s1087" style="position:absolute;left:7891;top:310;width:1613;height:1734;rotation: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4VX8MA&#10;AADbAAAADwAAAGRycy9kb3ducmV2LnhtbESPQWvCQBSE74L/YXmCN91Yi0jqJohFKD216sHja/Y1&#10;m5p9G7LbZP333UKhx2FmvmF2ZbStGKj3jWMFq2UGgrhyuuFaweV8XGxB+ICssXVMCu7koSymkx3m&#10;2o38TsMp1CJB2OeowITQ5VL6ypBFv3QdcfI+XW8xJNnXUvc4Jrht5UOWbaTFhtOCwY4Ohqrb6dsq&#10;iIxH2b2a+/N2+Hgbv+J1beurUvNZ3D+BCBTDf/iv/aIVPG7g90v6AbL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Y4VX8MAAADbAAAADwAAAAAAAAAAAAAAAACYAgAAZHJzL2Rv&#10;d25yZXYueG1sUEsFBgAAAAAEAAQA9QAAAIgDAAAAAA==&#10;" strokecolor="#4f81bd [3204]" strokeweight="1pt"/>
                  </v:group>
                  <v:shape id="Text Box 424" o:spid="_x0000_s1088" type="#_x0000_t202" style="position:absolute;left:1500;top:2952;width:5518;height:37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Tz5McA&#10;AADcAAAADwAAAGRycy9kb3ducmV2LnhtbESPzWrDMBCE74W+g9hCb41c45TgRAnBYFJKcsjPpbet&#10;tbFNrJVrKbbbp68ChRyHmfmGWaxG04ieOldbVvA6iUAQF1bXXCo4HfOXGQjnkTU2lknBDzlYLR8f&#10;FphqO/Ce+oMvRYCwS1FB5X2bSumKigy6iW2Jg3e2nUEfZFdK3eEQ4KaRcRS9SYM1h4UKW8oqKi6H&#10;q1HwkeU73H/FZvbbZJvted1+nz6nSj0/jes5CE+jv4f/2+9aQRIn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B08+THAAAA3AAAAA8AAAAAAAAAAAAAAAAAmAIAAGRy&#10;cy9kb3ducmV2LnhtbFBLBQYAAAAABAAEAPUAAACMAwAAAAA=&#10;" filled="f" stroked="f" strokeweight=".5pt">
                    <v:textbox>
                      <w:txbxContent>
                        <w:p w:rsidR="005E06AD" w:rsidRPr="00755E41" w:rsidRDefault="005E06AD" w:rsidP="008B1A4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6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425" o:spid="_x0000_s1089" type="#_x0000_t202" style="position:absolute;left:14726;top:2458;width:5518;height:37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hWf8cA&#10;AADcAAAADwAAAGRycy9kb3ducmV2LnhtbESPQWvCQBSE7wX/w/IK3uqmQYukriEEQkXsQevF2zP7&#10;TEKzb2N2G2N/fbdQ6HGYmW+YVTqaVgzUu8aygudZBIK4tLrhSsHxo3hagnAeWWNrmRTcyUG6njys&#10;MNH2xnsaDr4SAcIuQQW1910ipStrMuhmtiMO3sX2Bn2QfSV1j7cAN62Mo+hFGmw4LNTYUV5T+Xn4&#10;Mgq2efGO+3Nslt9t/ra7ZN31eFooNX0cs1cQnkb/H/5rb7SCebyA3zPhCMj1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84Vn/HAAAA3AAAAA8AAAAAAAAAAAAAAAAAmAIAAGRy&#10;cy9kb3ducmV2LnhtbFBLBQYAAAAABAAEAPUAAACMAwAAAAA=&#10;" filled="f" stroked="f" strokeweight=".5pt">
                    <v:textbox>
                      <w:txbxContent>
                        <w:p w:rsidR="005E06AD" w:rsidRPr="00755E41" w:rsidRDefault="005E06AD" w:rsidP="008B1A4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8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755E41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297" o:spid="_x0000_s1090" type="#_x0000_t202" style="position:absolute;left:7897;top:11914;width:5524;height:37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JmjMcA&#10;AADcAAAADwAAAGRycy9kb3ducmV2LnhtbESPzWvCQBTE7wX/h+UJ3urGQFuNWUUC0lLswY+Lt2f2&#10;5QOzb2N21dS/vlso9DjMzG+YdNmbRtyoc7VlBZNxBII4t7rmUsFhv36egnAeWWNjmRR8k4PlYvCU&#10;YqLtnbd02/lSBAi7BBVU3reJlC6vyKAb25Y4eIXtDPogu1LqDu8BbhoZR9GrNFhzWKiwpayi/Ly7&#10;GgWf2foLt6fYTB9N9r4pVu3lcHxRajTsV3MQnnr/H/5rf2gF8ewN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VSZozHAAAA3AAAAA8AAAAAAAAAAAAAAAAAmAIAAGRy&#10;cy9kb3ducmV2LnhtbFBLBQYAAAAABAAEAPUAAACMAwAAAAA=&#10;" filled="f" stroked="f" strokeweight=".5pt">
                  <v:textbox>
                    <w:txbxContent>
                      <w:p w:rsidR="00E313A1" w:rsidRPr="00755E41" w:rsidRDefault="00E313A1" w:rsidP="00E313A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755E41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E0B68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5.</w:t>
      </w:r>
      <w:r w:rsidR="008B1A4F" w:rsidRPr="008B1A4F">
        <w:rPr>
          <w:noProof/>
          <w:lang w:eastAsia="en-GB"/>
        </w:rPr>
        <w:t xml:space="preserve"> </w:t>
      </w:r>
      <w:r w:rsidR="002E0B68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  <w:t>6</w:t>
      </w:r>
      <w:r w:rsidR="008B1A4F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.</w:t>
      </w:r>
    </w:p>
    <w:p w:rsidR="008B1A4F" w:rsidRPr="002A191C" w:rsidRDefault="008B1A4F" w:rsidP="002E0B68">
      <w:pPr>
        <w:spacing w:after="20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2E0B68" w:rsidRDefault="002E0B68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8B1A4F" w:rsidRPr="002A191C" w:rsidRDefault="008B1A4F" w:rsidP="002E0B68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2E0B68" w:rsidRPr="002A191C" w:rsidRDefault="002E0B68" w:rsidP="002E0B68">
      <w:pPr>
        <w:spacing w:after="200" w:line="120" w:lineRule="auto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2E0B68" w:rsidRDefault="00587677" w:rsidP="008B1A4F">
      <w:pPr>
        <w:spacing w:before="12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780096" behindDoc="0" locked="0" layoutInCell="1" allowOverlap="1">
                <wp:simplePos x="0" y="0"/>
                <wp:positionH relativeFrom="column">
                  <wp:posOffset>1274965</wp:posOffset>
                </wp:positionH>
                <wp:positionV relativeFrom="paragraph">
                  <wp:posOffset>51608</wp:posOffset>
                </wp:positionV>
                <wp:extent cx="2770909" cy="1253837"/>
                <wp:effectExtent l="0" t="0" r="0" b="3810"/>
                <wp:wrapNone/>
                <wp:docPr id="313" name="Group 3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0909" cy="1253837"/>
                          <a:chOff x="0" y="0"/>
                          <a:chExt cx="2770909" cy="1253837"/>
                        </a:xfrm>
                      </wpg:grpSpPr>
                      <pic:pic xmlns:pic="http://schemas.openxmlformats.org/drawingml/2006/picture">
                        <pic:nvPicPr>
                          <pic:cNvPr id="307" name="Picture 30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4072" y="0"/>
                            <a:ext cx="2396837" cy="1253837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34" name="Group 434"/>
                        <wpg:cNvGrpSpPr/>
                        <wpg:grpSpPr>
                          <a:xfrm>
                            <a:off x="0" y="131674"/>
                            <a:ext cx="2445328" cy="843078"/>
                            <a:chOff x="-6928" y="198783"/>
                            <a:chExt cx="2446189" cy="843788"/>
                          </a:xfrm>
                        </wpg:grpSpPr>
                        <wps:wsp>
                          <wps:cNvPr id="431" name="Text Box 431"/>
                          <wps:cNvSpPr txBox="1"/>
                          <wps:spPr>
                            <a:xfrm>
                              <a:off x="-6928" y="198783"/>
                              <a:ext cx="551815" cy="372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8B1A4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2" name="Text Box 432"/>
                          <wps:cNvSpPr txBox="1"/>
                          <wps:spPr>
                            <a:xfrm>
                              <a:off x="1809560" y="240277"/>
                              <a:ext cx="629701" cy="372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8B1A4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3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3" name="Text Box 433"/>
                          <wps:cNvSpPr txBox="1"/>
                          <wps:spPr>
                            <a:xfrm>
                              <a:off x="1593836" y="669826"/>
                              <a:ext cx="603740" cy="372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Pr="00755E41" w:rsidRDefault="005E06AD" w:rsidP="008B1A4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2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313" o:spid="_x0000_s1091" style="position:absolute;margin-left:100.4pt;margin-top:4.05pt;width:218.2pt;height:98.75pt;z-index:251780096" coordsize="27709,12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7" o:spid="_x0000_s1092" type="#_x0000_t75" style="position:absolute;left:3740;width:23969;height:125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qQmTHDAAAA3AAAAA8AAABkcnMvZG93bnJldi54bWxEj82KwjAUhfcDvkO4grsxVYszVKOoILhR&#10;0M6gy2tzpy3T3JQman17IwguD+fn40znranElRpXWlYw6EcgiDOrS84V/KTrz28QziNrrCyTgjs5&#10;mM86H1NMtL3xnq4Hn4swwi5BBYX3dSKlywoy6Pq2Jg7en20M+iCbXOoGb2HcVHIYRWNpsORAKLCm&#10;VUHZ/+FiAndz3LZnvA9pGf/uynR/Gq3jWKlet11MQHhq/Tv8am+0glH0Bc8z4QjI2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pCZMcMAAADcAAAADwAAAAAAAAAAAAAAAACf&#10;AgAAZHJzL2Rvd25yZXYueG1sUEsFBgAAAAAEAAQA9wAAAI8DAAAAAA==&#10;">
                  <v:imagedata r:id="rId10" o:title=""/>
                  <v:path arrowok="t"/>
                </v:shape>
                <v:group id="Group 434" o:spid="_x0000_s1093" style="position:absolute;top:1316;width:24453;height:8431" coordorigin="-69,1987" coordsize="24461,84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/31Zs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0gX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/fVmxgAAANwA&#10;AAAPAAAAAAAAAAAAAAAAAKoCAABkcnMvZG93bnJldi54bWxQSwUGAAAAAAQABAD6AAAAnQMAAAAA&#10;">
                  <v:shape id="Text Box 431" o:spid="_x0000_s1094" type="#_x0000_t202" style="position:absolute;left:-69;top:1987;width:5517;height:37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rGocYA&#10;AADc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gqwf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drGocYAAADcAAAADwAAAAAAAAAAAAAAAACYAgAAZHJz&#10;L2Rvd25yZXYueG1sUEsFBgAAAAAEAAQA9QAAAIsDAAAAAA==&#10;" filled="f" stroked="f" strokeweight=".5pt">
                    <v:textbox>
                      <w:txbxContent>
                        <w:p w:rsidR="005E06AD" w:rsidRPr="00755E41" w:rsidRDefault="005E06AD" w:rsidP="008B1A4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  <v:shape id="Text Box 432" o:spid="_x0000_s1095" type="#_x0000_t202" style="position:absolute;left:18095;top:2402;width:6297;height:37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hY1scA&#10;AADcAAAADwAAAGRycy9kb3ducmV2LnhtbESPzWvCQBTE70L/h+UVetNN01YkZhUJSEXagx8Xb8/s&#10;ywdm36bZrab9611B8DjMzG+YdN6bRpypc7VlBa+jCARxbnXNpYL9bjmcgHAeWWNjmRT8kYP57GmQ&#10;YqLthTd03vpSBAi7BBVU3reJlC6vyKAb2ZY4eIXtDPogu1LqDi8BbhoZR9FYGqw5LFTYUlZRftr+&#10;GgXrbPmNm2NsJv9N9vlVLNqf/eFDqZfnfjEF4an3j/C9vdIK3t9i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IWNbHAAAA3AAAAA8AAAAAAAAAAAAAAAAAmAIAAGRy&#10;cy9kb3ducmV2LnhtbFBLBQYAAAAABAAEAPUAAACMAwAAAAA=&#10;" filled="f" stroked="f" strokeweight=".5pt">
                    <v:textbox>
                      <w:txbxContent>
                        <w:p w:rsidR="005E06AD" w:rsidRPr="00755E41" w:rsidRDefault="005E06AD" w:rsidP="008B1A4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3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  <v:shape id="Text Box 433" o:spid="_x0000_s1096" type="#_x0000_t202" style="position:absolute;left:15938;top:6698;width:6037;height:37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T9TccA&#10;AADcAAAADwAAAGRycy9kb3ducmV2LnhtbESPQWvCQBSE70L/w/IKvemmxhaJriIBqUh7iPXS2zP7&#10;TEKzb9PsNon99a4g9DjMzDfMcj2YWnTUusqygudJBII4t7riQsHxczueg3AeWWNtmRRcyMF69TBa&#10;YqJtzxl1B1+IAGGXoILS+yaR0uUlGXQT2xAH72xbgz7ItpC6xT7ATS2nUfQqDVYcFkpsKC0p/z78&#10;GgX7dPuB2Wlq5n91+vZ+3jQ/x68XpZ4eh80ChKfB/4fv7Z1WMItj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pE/U3HAAAA3AAAAA8AAAAAAAAAAAAAAAAAmAIAAGRy&#10;cy9kb3ducmV2LnhtbFBLBQYAAAAABAAEAPUAAACMAwAAAAA=&#10;" filled="f" stroked="f" strokeweight=".5pt">
                    <v:textbox>
                      <w:txbxContent>
                        <w:p w:rsidR="005E06AD" w:rsidRPr="00755E41" w:rsidRDefault="005E06AD" w:rsidP="008B1A4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2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E0B68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7</w:t>
      </w:r>
      <w:r w:rsidR="008B1A4F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.</w:t>
      </w:r>
    </w:p>
    <w:p w:rsidR="008B1A4F" w:rsidRPr="002A191C" w:rsidRDefault="008B1A4F" w:rsidP="008B1A4F">
      <w:pPr>
        <w:spacing w:before="12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2E0B68" w:rsidRDefault="002E0B68" w:rsidP="002E0B68">
      <w:pPr>
        <w:spacing w:after="20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8B1A4F" w:rsidRPr="002A191C" w:rsidRDefault="008B1A4F" w:rsidP="002E0B68">
      <w:pPr>
        <w:spacing w:after="20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8C2094" w:rsidRDefault="008C2094" w:rsidP="002E0B68">
      <w:pPr>
        <w:spacing w:line="240" w:lineRule="auto"/>
        <w:jc w:val="center"/>
        <w:rPr>
          <w:rFonts w:ascii="SassoonPrimaryInfant" w:eastAsia="Times New Roman" w:hAnsi="SassoonPrimaryInfant" w:cs="Calibri"/>
          <w:b/>
          <w:color w:val="auto"/>
          <w:sz w:val="24"/>
          <w:szCs w:val="24"/>
          <w:u w:val="double"/>
        </w:rPr>
        <w:sectPr w:rsidR="008C2094" w:rsidSect="00B55A2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12" w:space="0" w:color="95B3D7" w:themeColor="accent1" w:themeTint="99"/>
          <w:left w:val="single" w:sz="12" w:space="0" w:color="95B3D7" w:themeColor="accent1" w:themeTint="99"/>
          <w:bottom w:val="single" w:sz="12" w:space="0" w:color="95B3D7" w:themeColor="accent1" w:themeTint="99"/>
          <w:right w:val="single" w:sz="12" w:space="0" w:color="95B3D7" w:themeColor="accent1" w:themeTint="99"/>
          <w:insideH w:val="single" w:sz="12" w:space="0" w:color="95B3D7" w:themeColor="accent1" w:themeTint="99"/>
          <w:insideV w:val="single" w:sz="12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9639"/>
      </w:tblGrid>
      <w:tr w:rsidR="008B1A4F" w:rsidTr="0088775F">
        <w:trPr>
          <w:trHeight w:val="3190"/>
        </w:trPr>
        <w:tc>
          <w:tcPr>
            <w:tcW w:w="9639" w:type="dxa"/>
          </w:tcPr>
          <w:p w:rsidR="008B1A4F" w:rsidRPr="00221A48" w:rsidRDefault="00587677" w:rsidP="008B1A4F">
            <w:pPr>
              <w:spacing w:before="120" w:after="240"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noProof/>
                <w:color w:val="auto"/>
                <w:sz w:val="24"/>
                <w:szCs w:val="24"/>
                <w:lang w:eastAsia="en-GB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962368" behindDoc="0" locked="0" layoutInCell="1" allowOverlap="1">
                      <wp:simplePos x="0" y="0"/>
                      <wp:positionH relativeFrom="column">
                        <wp:posOffset>481330</wp:posOffset>
                      </wp:positionH>
                      <wp:positionV relativeFrom="paragraph">
                        <wp:posOffset>5715</wp:posOffset>
                      </wp:positionV>
                      <wp:extent cx="5572125" cy="2058208"/>
                      <wp:effectExtent l="19050" t="0" r="9525" b="0"/>
                      <wp:wrapNone/>
                      <wp:docPr id="315" name="Group 3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572125" cy="2058208"/>
                                <a:chOff x="0" y="0"/>
                                <a:chExt cx="5572125" cy="2058208"/>
                              </a:xfrm>
                            </wpg:grpSpPr>
                            <wpg:grpSp>
                              <wpg:cNvPr id="445" name="Group 445"/>
                              <wpg:cNvGrpSpPr/>
                              <wpg:grpSpPr>
                                <a:xfrm>
                                  <a:off x="0" y="0"/>
                                  <a:ext cx="5572125" cy="1726891"/>
                                  <a:chOff x="0" y="0"/>
                                  <a:chExt cx="5572125" cy="1726891"/>
                                </a:xfrm>
                              </wpg:grpSpPr>
                              <wpg:grpSp>
                                <wpg:cNvPr id="435" name="Group 43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790571"/>
                                    <a:ext cx="1728660" cy="936320"/>
                                    <a:chOff x="1470" y="8085"/>
                                    <a:chExt cx="1865" cy="936"/>
                                  </a:xfrm>
                                </wpg:grpSpPr>
                                <wps:wsp>
                                  <wps:cNvPr id="436" name="AutoShape 1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1470" y="8085"/>
                                      <a:ext cx="1860" cy="925"/>
                                    </a:xfrm>
                                    <a:prstGeom prst="parallelogram">
                                      <a:avLst>
                                        <a:gd name="adj" fmla="val 42466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19050">
                                      <a:solidFill>
                                        <a:schemeClr val="accent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7" name="AutoShape 1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823" y="9010"/>
                                      <a:ext cx="51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chemeClr val="accent1"/>
                                      </a:solidFill>
                                      <a:prstDash val="sysDot"/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38" name="AutoShape 16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330" y="8085"/>
                                      <a:ext cx="3" cy="936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19050">
                                      <a:solidFill>
                                        <a:schemeClr val="accent1"/>
                                      </a:solidFill>
                                      <a:prstDash val="sysDot"/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39" name="Rectangle 17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3165" y="8841"/>
                                      <a:ext cx="170" cy="17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chemeClr val="accent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440" name="Rounded Rectangular Callout 440"/>
                                <wps:cNvSpPr/>
                                <wps:spPr>
                                  <a:xfrm>
                                    <a:off x="4200525" y="895350"/>
                                    <a:ext cx="1369060" cy="333375"/>
                                  </a:xfrm>
                                  <a:prstGeom prst="wedgeRoundRectCallout">
                                    <a:avLst>
                                      <a:gd name="adj1" fmla="val -34515"/>
                                      <a:gd name="adj2" fmla="val -99380"/>
                                      <a:gd name="adj3" fmla="val 16667"/>
                                    </a:avLst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</a:ln>
                                  <a:effectLst/>
                                </wps:spPr>
                                <wps:txbx>
                                  <w:txbxContent>
                                    <w:p w:rsidR="005E06AD" w:rsidRPr="008B1A4F" w:rsidRDefault="005E06AD" w:rsidP="008B1A4F">
                                      <w:pPr>
                                        <w:rPr>
                                          <w:rFonts w:ascii="SassoonPrimaryInfant" w:hAnsi="SassoonPrimaryInfant"/>
                                          <w:b/>
                                          <w:i/>
                                          <w:sz w:val="24"/>
                                        </w:rPr>
                                      </w:pPr>
                                      <w:r w:rsidRPr="008B1A4F">
                                        <w:rPr>
                                          <w:rFonts w:ascii="SassoonPrimaryInfant" w:hAnsi="SassoonPrimaryInfant"/>
                                          <w:b/>
                                          <w:i/>
                                          <w:sz w:val="24"/>
                                        </w:rPr>
                                        <w:t>“Say No to Slants”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44" name="Text Box 444"/>
                                <wps:cNvSpPr txBox="1"/>
                                <wps:spPr>
                                  <a:xfrm>
                                    <a:off x="4343400" y="0"/>
                                    <a:ext cx="1228725" cy="2857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Pr="0088775F" w:rsidRDefault="005E06AD">
                                      <w:pPr>
                                        <w:rPr>
                                          <w:rFonts w:ascii="SassoonPrimaryInfant" w:hAnsi="SassoonPrimaryInfant"/>
                                          <w:sz w:val="28"/>
                                        </w:rPr>
                                      </w:pPr>
                                      <w:r w:rsidRPr="0088775F">
                                        <w:rPr>
                                          <w:rFonts w:ascii="SassoonPrimaryInfant" w:hAnsi="SassoonPrimaryInfant"/>
                                          <w:sz w:val="28"/>
                                        </w:rPr>
                                        <w:t xml:space="preserve">Area = </w:t>
                                      </w:r>
                                      <w:r w:rsidRPr="0088775F">
                                        <w:rPr>
                                          <w:rFonts w:ascii="SassoonPrimaryInfant" w:hAnsi="SassoonPrimaryInfant"/>
                                          <w:i/>
                                          <w:sz w:val="28"/>
                                        </w:rPr>
                                        <w:t>b</w:t>
                                      </w:r>
                                      <w:r w:rsidRPr="0088775F">
                                        <w:rPr>
                                          <w:rFonts w:ascii="SassoonPrimaryInfant" w:hAnsi="SassoonPrimaryInfant"/>
                                          <w:sz w:val="28"/>
                                        </w:rPr>
                                        <w:t xml:space="preserve"> x</w:t>
                                      </w:r>
                                      <w:r w:rsidRPr="0088775F">
                                        <w:rPr>
                                          <w:rFonts w:ascii="SassoonPrimaryInfant" w:hAnsi="SassoonPrimaryInfant"/>
                                          <w:i/>
                                          <w:sz w:val="28"/>
                                        </w:rPr>
                                        <w:t xml:space="preserve"> h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4" name="Text Box 314"/>
                              <wps:cNvSpPr txBox="1"/>
                              <wps:spPr>
                                <a:xfrm>
                                  <a:off x="431698" y="1686098"/>
                                  <a:ext cx="551180" cy="37211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87677" w:rsidRPr="00755E41" w:rsidRDefault="004A49AA" w:rsidP="00587677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10</w:t>
                                    </w:r>
                                    <w:r w:rsidR="00941529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587677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315" o:spid="_x0000_s1097" style="position:absolute;margin-left:37.9pt;margin-top:.45pt;width:438.75pt;height:162.05pt;z-index:251962368;mso-height-relative:margin" coordsize="55721,205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">
                      <v:group id="Group 445" o:spid="_x0000_s1098" style="position:absolute;width:55721;height:17268" coordsize="55721,172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LcjgMUAAADcAAAADwAAAGRycy9kb3ducmV2LnhtbESPQYvCMBSE78L+h/CE&#10;vWnaXZWlGkXEXTyIoC6It0fzbIvNS2liW/+9EQSPw8x8w8wWnSlFQ7UrLCuIhxEI4tTqgjMF/8ff&#10;wQ8I55E1lpZJwZ0cLOYfvRkm2ra8p+bgMxEg7BJUkHtfJVK6NCeDbmgr4uBdbG3QB1lnUtfYBrgp&#10;5VcUTaTBgsNCjhWtckqvh5tR8Ndiu/yO1832elndz8fx7rSNSanPfrecgvDU+Xf41d5oBaPR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C3I4DFAAAA3AAA&#10;AA8AAAAAAAAAAAAAAAAAqgIAAGRycy9kb3ducmV2LnhtbFBLBQYAAAAABAAEAPoAAACcAwAAAAA=&#10;">
                        <v:group id="Group 435" o:spid="_x0000_s1099" style="position:absolute;top:7905;width:17286;height:9363" coordorigin="1470,8085" coordsize="1865,9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LFQ/c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AeTeB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ixUP3FAAAA3AAA&#10;AA8AAAAAAAAAAAAAAAAAqgIAAGRycy9kb3ducmV2LnhtbFBLBQYAAAAABAAEAPoAAACcAwAAAAA=&#10;">
                          <v:shapetype id="_x0000_t7" coordsize="21600,21600" o:spt="7" adj="5400" path="m@0,l,21600@1,21600,21600,xe">
                            <v:stroke joinstyle="miter"/>
                            <v:formulas>
                              <v:f eqn="val #0"/>
                              <v:f eqn="sum width 0 #0"/>
                              <v:f eqn="prod #0 1 2"/>
                              <v:f eqn="sum width 0 @2"/>
                              <v:f eqn="mid #0 width"/>
                              <v:f eqn="mid @1 0"/>
                              <v:f eqn="prod height width #0"/>
                              <v:f eqn="prod @6 1 2"/>
                              <v:f eqn="sum height 0 @7"/>
                              <v:f eqn="prod width 1 2"/>
                              <v:f eqn="sum #0 0 @9"/>
                              <v:f eqn="if @10 @8 0"/>
                              <v:f eqn="if @10 @7 height"/>
                            </v:formulas>
                            <v:path gradientshapeok="t" o:connecttype="custom" o:connectlocs="@4,0;10800,@11;@3,10800;@5,21600;10800,@12;@2,10800" textboxrect="1800,1800,19800,19800;8100,8100,13500,13500;10800,10800,10800,10800"/>
                            <v:handles>
                              <v:h position="#0,topLeft" xrange="0,21600"/>
                            </v:handles>
                          </v:shapetype>
                          <v:shape id="AutoShape 14" o:spid="_x0000_s1100" type="#_x0000_t7" style="position:absolute;left:1470;top:8085;width:1860;height:9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36UcUA&#10;AADcAAAADwAAAGRycy9kb3ducmV2LnhtbESPW2sCMRSE34X+h3AE3zTrBbFbo2irqFAoXqivh81x&#10;d+nmZEmirv++KQh9HGbmG2Y6b0wlbuR8aVlBv5eAIM6sLjlXcDquuxMQPiBrrCyTggd5mM9eWlNM&#10;tb3znm6HkIsIYZ+igiKEOpXSZwUZ9D1bE0fvYp3BEKXLpXZ4j3BTyUGSjKXBkuNCgTW9F5T9HK5G&#10;QXn+NK/Lr9VEuo/v3dldOF/sN0p12s3iDUSgJvyHn+2tVjAajuHvTDwCc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+DfpRxQAAANwAAAAPAAAAAAAAAAAAAAAAAJgCAABkcnMv&#10;ZG93bnJldi54bWxQSwUGAAAAAAQABAD1AAAAigMAAAAA&#10;" adj="4562" strokecolor="#4f81bd [3204]" strokeweight="1.5pt"/>
                          <v:shape id="AutoShape 15" o:spid="_x0000_s1101" type="#_x0000_t32" style="position:absolute;left:2823;top:9010;width:51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f2u3sYAAADcAAAADwAAAGRycy9kb3ducmV2LnhtbESPQWvCQBSE74X+h+UVvNWNWmpJXaUV&#10;hYK9mNpCb4/saxLcfRuyT43/3hWEHoeZ+YaZLXrv1JG62AQ2MBpmoIjLYBuuDOy+1o8voKIgW3SB&#10;ycCZIizm93czzG048ZaOhVQqQTjmaKAWaXOtY1mTxzgMLXHy/kLnUZLsKm07PCW4d3qcZc/aY8Np&#10;ocaWljWV++LgDfx+oytKt33frD9/RpvpWXarvRgzeOjfXkEJ9fIfvrU/rIGnyRSuZ9IR0PML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n9rt7GAAAA3AAAAA8AAAAAAAAA&#10;AAAAAAAAoQIAAGRycy9kb3ducmV2LnhtbFBLBQYAAAAABAAEAPkAAACUAwAAAAA=&#10;" strokecolor="#4f81bd [3204]" strokeweight="1.5pt">
                            <v:stroke dashstyle="1 1"/>
                          </v:shape>
                          <v:shape id="AutoShape 16" o:spid="_x0000_s1102" type="#_x0000_t32" style="position:absolute;left:3330;top:8085;width:3;height:93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GI6rMIAAADcAAAADwAAAGRycy9kb3ducmV2LnhtbERPTWvCQBC9F/wPywje6sZWWkldpS0V&#10;BHsxVcHbkJ0mwd3ZkB01/vvuoeDx8b7ny947daEuNoENTMYZKOIy2IYrA7uf1eMMVBRkiy4wGbhR&#10;hOVi8DDH3IYrb+lSSKVSCMccDdQiba51LGvyGMehJU7cb+g8SoJdpW2H1xTunX7KshftseHUUGNL&#10;nzWVp+LsDRz36IrSbT82q+/DZPN6k93XSYwZDfv3N1BCvdzF/+61NTB9TmvTmXQE9OI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GI6rMIAAADcAAAADwAAAAAAAAAAAAAA&#10;AAChAgAAZHJzL2Rvd25yZXYueG1sUEsFBgAAAAAEAAQA+QAAAJADAAAAAA==&#10;" strokecolor="#4f81bd [3204]" strokeweight="1.5pt">
                            <v:stroke dashstyle="1 1"/>
                          </v:shape>
                          <v:rect id="Rectangle 17" o:spid="_x0000_s1103" style="position:absolute;left:3165;top:8841;width:170;height: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ePbMYA&#10;AADcAAAADwAAAGRycy9kb3ducmV2LnhtbESPQWvCQBSE7wX/w/IEL1I3arE1dZVSEEpRbFO9v2af&#10;STD7NmTXuP57Vyj0OMzMN8xiFUwtOmpdZVnBeJSAIM6trrhQsP9ZP76AcB5ZY22ZFFzJwWrZe1hg&#10;qu2Fv6nLfCEihF2KCkrvm1RKl5dk0I1sQxy9o20N+ijbQuoWLxFuajlJkpk0WHFcKLGh95LyU3Y2&#10;CsJmV0wP9uvwucUw1M/74/x32Ck16Ie3VxCegv8P/7U/tIKn6RzuZ+IRkM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kePbMYAAADcAAAADwAAAAAAAAAAAAAAAACYAgAAZHJz&#10;L2Rvd25yZXYueG1sUEsFBgAAAAAEAAQA9QAAAIsDAAAAAA==&#10;" strokecolor="#4f81bd [3204]" strokeweight="1pt"/>
                        </v:group>
                        <v:shapetype id="_x0000_t62" coordsize="21600,21600" o:spt="62" adj="1350,25920" path="m3600,qx,3600l0@8@12@24,0@9,,18000qy3600,21600l@6,21600@15@27@7,21600,18000,21600qx21600,18000l21600@9@18@30,21600@8,21600,3600qy18000,l@7,0@21@33@6,xe">
                          <v:stroke joinstyle="miter"/>
                          <v:formulas>
                            <v:f eqn="sum 10800 0 #0"/>
                            <v:f eqn="sum 10800 0 #1"/>
                            <v:f eqn="sum #0 0 #1"/>
                            <v:f eqn="sum @0 @1 0"/>
                            <v:f eqn="sum 21600 0 #0"/>
                            <v:f eqn="sum 21600 0 #1"/>
                            <v:f eqn="if @0 3600 12600"/>
                            <v:f eqn="if @0 9000 18000"/>
                            <v:f eqn="if @1 3600 12600"/>
                            <v:f eqn="if @1 9000 18000"/>
                            <v:f eqn="if @2 0 #0"/>
                            <v:f eqn="if @3 @10 0"/>
                            <v:f eqn="if #0 0 @11"/>
                            <v:f eqn="if @2 @6 #0"/>
                            <v:f eqn="if @3 @6 @13"/>
                            <v:f eqn="if @5 @6 @14"/>
                            <v:f eqn="if @2 #0 21600"/>
                            <v:f eqn="if @3 21600 @16"/>
                            <v:f eqn="if @4 21600 @17"/>
                            <v:f eqn="if @2 #0 @6"/>
                            <v:f eqn="if @3 @19 @6"/>
                            <v:f eqn="if #1 @6 @20"/>
                            <v:f eqn="if @2 @8 #1"/>
                            <v:f eqn="if @3 @22 @8"/>
                            <v:f eqn="if #0 @8 @23"/>
                            <v:f eqn="if @2 21600 #1"/>
                            <v:f eqn="if @3 21600 @25"/>
                            <v:f eqn="if @5 21600 @26"/>
                            <v:f eqn="if @2 #1 @8"/>
                            <v:f eqn="if @3 @8 @28"/>
                            <v:f eqn="if @4 @8 @29"/>
                            <v:f eqn="if @2 #1 0"/>
                            <v:f eqn="if @3 @31 0"/>
                            <v:f eqn="if #1 0 @32"/>
                            <v:f eqn="val #0"/>
                            <v:f eqn="val #1"/>
                          </v:formulas>
                          <v:path o:connecttype="custom" o:connectlocs="10800,0;0,10800;10800,21600;21600,10800;@34,@35" textboxrect="791,791,20809,20809"/>
                          <v:handles>
                            <v:h position="#0,#1"/>
                          </v:handles>
                        </v:shapetype>
                        <v:shape id="Rounded Rectangular Callout 440" o:spid="_x0000_s1104" type="#_x0000_t62" style="position:absolute;left:42005;top:8953;width:13690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48TMAA&#10;AADcAAAADwAAAGRycy9kb3ducmV2LnhtbERPTUsDMRC9C/6HMIIXsbOtpcratLQrglfbQq/DZtws&#10;biZLkm7jvzcHwePjfa+32Q1q4hB7LxrmswoUS+tNL52G0/H98QVUTCSGBi+s4YcjbDe3N2uqjb/K&#10;J0+H1KkSIrEmDTalsUaMrWVHceZHlsJ9+eAoFRg6NIGuJdwNuKiqFTrqpTRYGrmx3H4fLk5DfNth&#10;eMB5fro8n/fYNPbEU9b6/i7vXkElzulf/Of+MBqWyzK/nClHAD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y48TMAAAADcAAAADwAAAAAAAAAAAAAAAACYAgAAZHJzL2Rvd25y&#10;ZXYueG1sUEsFBgAAAAAEAAQA9QAAAIUDAAAAAA==&#10;" adj="3345,-10666" fillcolor="#b8cce4 [1300]" stroked="f" strokeweight="1pt">
                          <v:textbox inset="1mm,1mm,1mm,1mm">
                            <w:txbxContent>
                              <w:p w:rsidR="005E06AD" w:rsidRPr="008B1A4F" w:rsidRDefault="005E06AD" w:rsidP="008B1A4F">
                                <w:pPr>
                                  <w:rPr>
                                    <w:rFonts w:ascii="SassoonPrimaryInfant" w:hAnsi="SassoonPrimaryInfant"/>
                                    <w:b/>
                                    <w:i/>
                                    <w:sz w:val="24"/>
                                  </w:rPr>
                                </w:pPr>
                                <w:r w:rsidRPr="008B1A4F">
                                  <w:rPr>
                                    <w:rFonts w:ascii="SassoonPrimaryInfant" w:hAnsi="SassoonPrimaryInfant"/>
                                    <w:b/>
                                    <w:i/>
                                    <w:sz w:val="24"/>
                                  </w:rPr>
                                  <w:t>“Say No to Slants”</w:t>
                                </w:r>
                              </w:p>
                            </w:txbxContent>
                          </v:textbox>
                        </v:shape>
                        <v:shape id="Text Box 444" o:spid="_x0000_s1105" type="#_x0000_t202" style="position:absolute;left:43434;width:12287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ZfQMQA&#10;AADcAAAADwAAAGRycy9kb3ducmV2LnhtbESP0WrCQBRE34X+w3ILfZG62xJEUlcJgqAPgkY/4DZ7&#10;m4Rk74bsJqZ/3y0IPg4zc4ZZbyfbipF6XzvW8LFQIIgLZ2ouNdyu+/cVCB+QDbaOScMvedhuXmZr&#10;TI2784XGPJQiQtinqKEKoUul9EVFFv3CdcTR+3G9xRBlX0rT4z3CbSs/lVpKizXHhQo72lVUNPlg&#10;NZybbHCneaPOR/rOT8qNh+w4av32OmVfIAJN4Rl+tA9GQ5Ik8H8mHg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WX0DEAAAA3AAAAA8AAAAAAAAAAAAAAAAAmAIAAGRycy9k&#10;b3ducmV2LnhtbFBLBQYAAAAABAAEAPUAAACJAwAAAAA=&#10;" fillcolor="#dbe5f1 [660]" stroked="f" strokeweight=".5pt">
                          <v:textbox>
                            <w:txbxContent>
                              <w:p w:rsidR="005E06AD" w:rsidRPr="0088775F" w:rsidRDefault="005E06AD">
                                <w:pPr>
                                  <w:rPr>
                                    <w:rFonts w:ascii="SassoonPrimaryInfant" w:hAnsi="SassoonPrimaryInfant"/>
                                    <w:sz w:val="28"/>
                                  </w:rPr>
                                </w:pPr>
                                <w:r w:rsidRPr="0088775F">
                                  <w:rPr>
                                    <w:rFonts w:ascii="SassoonPrimaryInfant" w:hAnsi="SassoonPrimaryInfant"/>
                                    <w:sz w:val="28"/>
                                  </w:rPr>
                                  <w:t xml:space="preserve">Area = </w:t>
                                </w:r>
                                <w:r w:rsidRPr="0088775F">
                                  <w:rPr>
                                    <w:rFonts w:ascii="SassoonPrimaryInfant" w:hAnsi="SassoonPrimaryInfant"/>
                                    <w:i/>
                                    <w:sz w:val="28"/>
                                  </w:rPr>
                                  <w:t>b</w:t>
                                </w:r>
                                <w:r w:rsidRPr="0088775F">
                                  <w:rPr>
                                    <w:rFonts w:ascii="SassoonPrimaryInfant" w:hAnsi="SassoonPrimaryInfant"/>
                                    <w:sz w:val="28"/>
                                  </w:rPr>
                                  <w:t xml:space="preserve"> x</w:t>
                                </w:r>
                                <w:r w:rsidRPr="0088775F">
                                  <w:rPr>
                                    <w:rFonts w:ascii="SassoonPrimaryInfant" w:hAnsi="SassoonPrimaryInfant"/>
                                    <w:i/>
                                    <w:sz w:val="28"/>
                                  </w:rPr>
                                  <w:t xml:space="preserve"> h</w:t>
                                </w:r>
                              </w:p>
                            </w:txbxContent>
                          </v:textbox>
                        </v:shape>
                      </v:group>
                      <v:shape id="Text Box 314" o:spid="_x0000_s1106" type="#_x0000_t202" style="position:absolute;left:4316;top:16860;width:5512;height:37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L0PMYA&#10;AADc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FXbwD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rL0PMYAAADcAAAADwAAAAAAAAAAAAAAAACYAgAAZHJz&#10;L2Rvd25yZXYueG1sUEsFBgAAAAAEAAQA9QAAAIsDAAAAAA==&#10;" filled="f" stroked="f" strokeweight=".5pt">
                        <v:textbox>
                          <w:txbxContent>
                            <w:p w:rsidR="00587677" w:rsidRPr="00755E41" w:rsidRDefault="004A49AA" w:rsidP="00587677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7677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8B1A4F" w:rsidRPr="00221A48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F</w:t>
            </w:r>
            <w:r w:rsidR="008B1A4F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inding the area of a parallelogram</w:t>
            </w:r>
          </w:p>
          <w:p w:rsidR="008B1A4F" w:rsidRPr="002A191C" w:rsidRDefault="008B1A4F" w:rsidP="0088775F">
            <w:pPr>
              <w:spacing w:before="360" w:line="240" w:lineRule="auto"/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 xml:space="preserve">Remember to multiply </w:t>
            </w:r>
            <w:r w:rsidR="00587677" w:rsidRPr="00587677">
              <w:rPr>
                <w:rFonts w:ascii="SassoonPrimaryInfant" w:eastAsiaTheme="minorHAnsi" w:hAnsi="SassoonPrimaryInfant" w:cs="Calibri"/>
                <w:b/>
                <w:i/>
                <w:color w:val="4F81BD" w:themeColor="accent1"/>
                <w:sz w:val="24"/>
                <w:szCs w:val="24"/>
              </w:rPr>
              <w:t xml:space="preserve">two </w:t>
            </w:r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 xml:space="preserve">numbers that are at right angles – remember </w:t>
            </w:r>
            <w:proofErr w:type="spellStart"/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>SNoTS</w:t>
            </w:r>
            <w:proofErr w:type="spellEnd"/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>!!!</w:t>
            </w:r>
          </w:p>
          <w:p w:rsidR="008B1A4F" w:rsidRPr="002A191C" w:rsidRDefault="008B1A4F" w:rsidP="008B1A4F">
            <w:pPr>
              <w:spacing w:before="120"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e.g.</w:t>
            </w:r>
          </w:p>
          <w:p w:rsidR="008B1A4F" w:rsidRPr="002A191C" w:rsidRDefault="008B1A4F" w:rsidP="008B1A4F">
            <w:pPr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</w:p>
          <w:p w:rsidR="008B1A4F" w:rsidRDefault="008B1A4F" w:rsidP="008B1A4F">
            <w:pPr>
              <w:tabs>
                <w:tab w:val="left" w:pos="601"/>
                <w:tab w:val="left" w:pos="3720"/>
                <w:tab w:val="left" w:pos="4557"/>
              </w:tabs>
              <w:spacing w:line="240" w:lineRule="auto"/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84192" behindDoc="0" locked="0" layoutInCell="1" allowOverlap="1" wp14:anchorId="64FCB2F1" wp14:editId="4D69B552">
                      <wp:simplePos x="0" y="0"/>
                      <wp:positionH relativeFrom="column">
                        <wp:posOffset>343535</wp:posOffset>
                      </wp:positionH>
                      <wp:positionV relativeFrom="paragraph">
                        <wp:posOffset>-1270</wp:posOffset>
                      </wp:positionV>
                      <wp:extent cx="208280" cy="208280"/>
                      <wp:effectExtent l="0" t="0" r="0" b="0"/>
                      <wp:wrapNone/>
                      <wp:docPr id="441" name="Group 4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280" cy="208280"/>
                                <a:chOff x="0" y="0"/>
                                <a:chExt cx="208800" cy="208800"/>
                              </a:xfrm>
                            </wpg:grpSpPr>
                            <wps:wsp>
                              <wps:cNvPr id="442" name="Straight Connector 442"/>
                              <wps:cNvCnPr/>
                              <wps:spPr>
                                <a:xfrm rot="2700000">
                                  <a:off x="104400" y="0"/>
                                  <a:ext cx="0" cy="20880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rgbClr val="4F81BD">
                                      <a:shade val="95000"/>
                                      <a:satMod val="105000"/>
                                    </a:srgb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443" name="Straight Connector 443"/>
                              <wps:cNvCnPr/>
                              <wps:spPr>
                                <a:xfrm rot="18900000" flipH="1">
                                  <a:off x="104400" y="0"/>
                                  <a:ext cx="0" cy="20880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rgbClr val="4F81BD">
                                      <a:shade val="95000"/>
                                      <a:satMod val="105000"/>
                                    </a:srgb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441" o:spid="_x0000_s1026" style="position:absolute;margin-left:27.05pt;margin-top:-.1pt;width:16.4pt;height:16.4pt;z-index:251784192" coordsize="208800,20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">
                      <v:line id="Straight Connector 442" o:spid="_x0000_s1027" style="position:absolute;rotation:45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IMVJ8UAAADcAAAADwAAAGRycy9kb3ducmV2LnhtbESPQWvCQBSE70L/w/IKvYRmo2gpMasU&#10;QehFsLaHHp/Z1ySYfRt3t0nsr3cLgsdhZr5hivVoWtGT841lBdM0A0FcWt1wpeDrc/v8CsIHZI2t&#10;ZVJwIQ/r1cOkwFzbgT+oP4RKRAj7HBXUIXS5lL6syaBPbUccvR/rDIYoXSW1wyHCTStnWfYiDTYc&#10;F2rsaFNTeTr8GgWLi3S8C8f+bHf7v29OEmNOiVJPj+PbEkSgMdzDt/a7VjCfz+D/TDw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IMVJ8UAAADcAAAADwAAAAAAAAAA&#10;AAAAAAChAgAAZHJzL2Rvd25yZXYueG1sUEsFBgAAAAAEAAQA+QAAAJMDAAAAAA==&#10;" strokecolor="#4a7ebb"/>
                      <v:line id="Straight Connector 443" o:spid="_x0000_s1028" style="position:absolute;rotation:45;flip:x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J/nWcQAAADcAAAADwAAAGRycy9kb3ducmV2LnhtbESPT2vCQBTE74V+h+UVvBTd+BdJXSUI&#10;heCtKhJvj+wzG5p9G7JbTb69Wyj0OMzMb5jNrreNuFPna8cKppMEBHHpdM2VgvPpc7wG4QOyxsYx&#10;KRjIw277+rLBVLsHf9H9GCoRIexTVGBCaFMpfWnIop+4ljh6N9dZDFF2ldQdPiLcNnKWJCtpsea4&#10;YLClvaHy+/hjFfji/XJdyiwfCnM+HLJ10Q6YKzV667MPEIH68B/+a+dawWIxh98z8QjI7R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n+dZxAAAANwAAAAPAAAAAAAAAAAA&#10;AAAAAKECAABkcnMvZG93bnJldi54bWxQSwUGAAAAAAQABAD5AAAAkgMAAAAA&#10;" strokecolor="#4a7ebb"/>
                    </v:group>
                  </w:pict>
                </mc:Fallback>
              </mc:AlternateConten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  <w:t>6</w:t>
            </w:r>
            <w:r w:rsidR="00941529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m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5</w:t>
            </w:r>
            <w:r w:rsidR="00941529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 </w:t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m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Area = </w:t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10 </w:t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×</w:t>
            </w:r>
            <w:r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 5 </w:t>
            </w:r>
          </w:p>
          <w:p w:rsidR="008B1A4F" w:rsidRDefault="008B1A4F" w:rsidP="008B1A4F">
            <w:pPr>
              <w:tabs>
                <w:tab w:val="left" w:pos="4995"/>
              </w:tabs>
              <w:spacing w:line="240" w:lineRule="auto"/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  <w:t xml:space="preserve"> </w:t>
            </w:r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= </w:t>
            </w:r>
            <w:r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50</w:t>
            </w:r>
            <w:r w:rsidR="00941529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 </w:t>
            </w:r>
            <w:r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m</w:t>
            </w:r>
            <w:r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  <w:vertAlign w:val="superscript"/>
              </w:rPr>
              <w:t>2</w:t>
            </w:r>
          </w:p>
        </w:tc>
      </w:tr>
    </w:tbl>
    <w:p w:rsidR="002A191C" w:rsidRPr="002A191C" w:rsidRDefault="002A191C" w:rsidP="0088775F">
      <w:pPr>
        <w:spacing w:before="240"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Exercise: </w:t>
      </w:r>
      <w:r w:rsid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F</w:t>
      </w:r>
      <w:r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ind the area of these parallelograms. Don’t</w:t>
      </w:r>
      <w:r w:rsid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 xml:space="preserve"> </w:t>
      </w:r>
      <w:r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forget the units.</w:t>
      </w: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2A191C" w:rsidRPr="002A191C" w:rsidRDefault="00587677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64416" behindDoc="0" locked="0" layoutInCell="1" allowOverlap="1">
                <wp:simplePos x="0" y="0"/>
                <wp:positionH relativeFrom="column">
                  <wp:posOffset>3505546</wp:posOffset>
                </wp:positionH>
                <wp:positionV relativeFrom="paragraph">
                  <wp:posOffset>48491</wp:posOffset>
                </wp:positionV>
                <wp:extent cx="2715491" cy="1704975"/>
                <wp:effectExtent l="0" t="0" r="0" b="0"/>
                <wp:wrapNone/>
                <wp:docPr id="526" name="Group 5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5491" cy="1704975"/>
                          <a:chOff x="0" y="0"/>
                          <a:chExt cx="2715491" cy="1704975"/>
                        </a:xfrm>
                      </wpg:grpSpPr>
                      <wpg:grpSp>
                        <wpg:cNvPr id="451" name="Group 451"/>
                        <wpg:cNvGrpSpPr/>
                        <wpg:grpSpPr>
                          <a:xfrm>
                            <a:off x="0" y="0"/>
                            <a:ext cx="2266950" cy="1704975"/>
                            <a:chOff x="0" y="0"/>
                            <a:chExt cx="2266950" cy="1704975"/>
                          </a:xfrm>
                        </wpg:grpSpPr>
                        <wpg:grpSp>
                          <wpg:cNvPr id="23" name="Group 23"/>
                          <wpg:cNvGrpSpPr>
                            <a:grpSpLocks/>
                          </wpg:cNvGrpSpPr>
                          <wpg:grpSpPr bwMode="auto">
                            <a:xfrm>
                              <a:off x="104775" y="0"/>
                              <a:ext cx="2162175" cy="1419225"/>
                              <a:chOff x="1470" y="8085"/>
                              <a:chExt cx="1860" cy="1095"/>
                            </a:xfrm>
                          </wpg:grpSpPr>
                          <wps:wsp>
                            <wps:cNvPr id="24" name="AutoShape 1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70" y="8085"/>
                                <a:ext cx="1860" cy="1095"/>
                              </a:xfrm>
                              <a:prstGeom prst="parallelogram">
                                <a:avLst>
                                  <a:gd name="adj" fmla="val 42466"/>
                                </a:avLst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5" name="AutoShape 2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820" y="9180"/>
                                <a:ext cx="5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6" name="AutoShape 2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330" y="8085"/>
                                <a:ext cx="0" cy="109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7" name="Rectangle 2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60" y="9010"/>
                                <a:ext cx="170" cy="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49" name="Text Box 449"/>
                          <wps:cNvSpPr txBox="1"/>
                          <wps:spPr>
                            <a:xfrm>
                              <a:off x="0" y="39052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9E5B0E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6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0" name="Text Box 450"/>
                          <wps:cNvSpPr txBox="1"/>
                          <wps:spPr>
                            <a:xfrm>
                              <a:off x="923925" y="141922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9E5B0E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9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16" name="Text Box 316"/>
                        <wps:cNvSpPr txBox="1"/>
                        <wps:spPr>
                          <a:xfrm>
                            <a:off x="2209607" y="602673"/>
                            <a:ext cx="505884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87677" w:rsidRDefault="00587677" w:rsidP="00587677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526" o:spid="_x0000_s1107" style="position:absolute;margin-left:276.05pt;margin-top:3.8pt;width:213.8pt;height:134.25pt;z-index:251964416;mso-width-relative:margin" coordsize="27154,17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">
                <v:group id="Group 451" o:spid="_x0000_s1108" style="position:absolute;width:22669;height:17049" coordsize="22669,170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lWzX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kj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VbNexgAAANwA&#10;AAAPAAAAAAAAAAAAAAAAAKoCAABkcnMvZG93bnJldi54bWxQSwUGAAAAAAQABAD6AAAAnQMAAAAA&#10;">
                  <v:group id="Group 23" o:spid="_x0000_s1109" style="position:absolute;left:1047;width:21622;height:14192" coordorigin="1470,8085" coordsize="1860,10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<v:shape id="AutoShape 19" o:spid="_x0000_s1110" type="#_x0000_t7" style="position:absolute;left:1470;top:8085;width:1860;height:10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vpmMEA&#10;AADbAAAADwAAAGRycy9kb3ducmV2LnhtbESPQYvCMBSE7wv+h/AEb2uqyKJdoyyC4EEPW8XzI3nb&#10;1m1eahK1/nsjCB6HmfmGmS8724gr+VA7VjAaZiCItTM1lwoO+/XnFESIyAYbx6TgTgGWi97HHHPj&#10;bvxL1yKWIkE45KigirHNpQy6Ioth6Fri5P05bzEm6UtpPN4S3DZynGVf0mLNaaHCllYV6f/iYhVs&#10;t6eznunTyhS7nd+PKDRHH5Qa9LufbxCRuvgOv9obo2A8geeX9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r6ZjBAAAA2wAAAA8AAAAAAAAAAAAAAAAAmAIAAGRycy9kb3du&#10;cmV2LnhtbFBLBQYAAAAABAAEAPUAAACGAwAAAAA=&#10;" strokecolor="#4f81bd [3204]" strokeweight="1.5pt"/>
                    <v:shape id="AutoShape 20" o:spid="_x0000_s1111" type="#_x0000_t32" style="position:absolute;left:2820;top:9180;width:51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SHsQMQAAADbAAAADwAAAGRycy9kb3ducmV2LnhtbESPX2vCQBDE3wv9DscKfasXhf4heooV&#10;hYJ9MVrBtyW3JsG7vZDbavz2vULBx2FmfsNM57136kJdbAIbGA0zUMRlsA1XBva79fM7qCjIFl1g&#10;MnCjCPPZ48MUcxuuvKVLIZVKEI45GqhF2lzrWNbkMQ5DS5y8U+g8SpJdpW2H1wT3To+z7FV7bDgt&#10;1NjSsqbyXPx4A8dvdEXpth+b9ddhtHm7yX51FmOeBv1iAkqol3v4v/1pDYxf4O9L+gF69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FIexAxAAAANsAAAAPAAAAAAAAAAAA&#10;AAAAAKECAABkcnMvZG93bnJldi54bWxQSwUGAAAAAAQABAD5AAAAkgMAAAAA&#10;" strokecolor="#4f81bd [3204]" strokeweight="1.5pt">
                      <v:stroke dashstyle="1 1"/>
                    </v:shape>
                    <v:shape id="AutoShape 21" o:spid="_x0000_s1112" type="#_x0000_t32" style="position:absolute;left:3330;top:8085;width:0;height:10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fNyN8QAAADbAAAADwAAAGRycy9kb3ducmV2LnhtbESPQWvCQBSE74X+h+UVvNWNHqykrqKl&#10;gmAvprbg7ZF9JsHdtyH71Pjv3ULB4zAz3zCzRe+dulAXm8AGRsMMFHEZbMOVgf33+nUKKgqyRReY&#10;DNwowmL+/DTD3IYr7+hSSKUShGOOBmqRNtc6ljV5jMPQEifvGDqPkmRXadvhNcG90+Msm2iPDaeF&#10;Glv6qKk8FWdv4PCDrijdbrVdf/2Otm832X+exJjBS798ByXUyyP8395YA+MJ/H1JP0DP7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183I3xAAAANsAAAAPAAAAAAAAAAAA&#10;AAAAAKECAABkcnMvZG93bnJldi54bWxQSwUGAAAAAAQABAD5AAAAkgMAAAAA&#10;" strokecolor="#4f81bd [3204]" strokeweight="1.5pt">
                      <v:stroke dashstyle="1 1"/>
                    </v:shape>
                    <v:rect id="Rectangle 22" o:spid="_x0000_s1113" style="position:absolute;left:3160;top:9010;width:170;height: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MQYsUA&#10;AADbAAAADwAAAGRycy9kb3ducmV2LnhtbESP3WrCQBSE7wXfYTmCN1I3taA1dROkIEhpqb/3p9lj&#10;EsyeDdk1bt++Wyj0cpiZb5hVHkwjeupcbVnB4zQBQVxYXXOp4HTcPDyDcB5ZY2OZFHyTgzwbDlaY&#10;anvnPfUHX4oIYZeigsr7NpXSFRUZdFPbEkfvYjuDPsqulLrDe4SbRs6SZC4N1hwXKmzptaLiergZ&#10;BeH9s3w629357QPDRC9Ol+XXpFdqPArrFxCegv8P/7W3WsFsAb9f4g+Q2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YxBixQAAANsAAAAPAAAAAAAAAAAAAAAAAJgCAABkcnMv&#10;ZG93bnJldi54bWxQSwUGAAAAAAQABAD1AAAAigMAAAAA&#10;" strokecolor="#4f81bd [3204]" strokeweight="1pt"/>
                  </v:group>
                  <v:shape id="Text Box 449" o:spid="_x0000_s1114" type="#_x0000_t202" style="position:absolute;top:3905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q52scA&#10;AADcAAAADwAAAGRycy9kb3ducmV2LnhtbESPQWvCQBSE70L/w/IKvemmEouNriIBqUh7iPXS2zP7&#10;TEKzb9PsNon99a4g9DjMzDfMcj2YWnTUusqygudJBII4t7riQsHxczueg3AeWWNtmRRcyMF69TBa&#10;YqJtzxl1B1+IAGGXoILS+yaR0uUlGXQT2xAH72xbgz7ItpC6xT7ATS2nUfQiDVYcFkpsKC0p/z78&#10;GgX7dPuB2Wlq5n91+vZ+3jQ/x6+ZUk+Pw2YBwtPg/8P39k4riON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Oqudr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 w:rsidP="009E5B0E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6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450" o:spid="_x0000_s1115" type="#_x0000_t202" style="position:absolute;left:9239;top:14192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mGmsQA&#10;AADcAAAADwAAAGRycy9kb3ducmV2LnhtbERPy2rCQBTdF/yH4Qrd1YnSFIlOQghIS2kXRjfurpmb&#10;B2bupJmppv36zqLg8nDe22wyvbjS6DrLCpaLCARxZXXHjYLjYfe0BuE8ssbeMin4IQdZOnvYYqLt&#10;jfd0LX0jQgi7BBW03g+JlK5qyaBb2IE4cLUdDfoAx0bqEW8h3PRyFUUv0mDHoaHFgYqWqkv5bRS8&#10;F7tP3J9XZv3bF68fdT58HU+xUo/zKd+A8DT5u/jf/aYVPMdhfjgTjoBM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JhprEAAAA3AAAAA8AAAAAAAAAAAAAAAAAmAIAAGRycy9k&#10;b3ducmV2LnhtbFBLBQYAAAAABAAEAPUAAACJAwAAAAA=&#10;" filled="f" stroked="f" strokeweight=".5pt">
                    <v:textbox>
                      <w:txbxContent>
                        <w:p w:rsidR="005E06AD" w:rsidRDefault="005E06AD" w:rsidP="009E5B0E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9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</v:group>
                <v:shape id="Text Box 316" o:spid="_x0000_s1116" type="#_x0000_t202" style="position:absolute;left:22096;top:6026;width:5058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zP0MUA&#10;AADcAAAADwAAAGRycy9kb3ducmV2LnhtbESPQYvCMBSE78L+h/AEb5rqslKqUaQgLqIHXS97ezbP&#10;tti8dJuodX+9EQSPw8x8w0znranElRpXWlYwHEQgiDOrS84VHH6W/RiE88gaK8uk4E4O5rOPzhQT&#10;bW+8o+ve5yJA2CWooPC+TqR0WUEG3cDWxME72cagD7LJpW7wFuCmkqMoGkuDJYeFAmtKC8rO+4tR&#10;sE6XW9wdRyb+r9LV5rSo/w6/X0r1uu1iAsJT69/hV/tbK/gcju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LM/QxQAAANwAAAAPAAAAAAAAAAAAAAAAAJgCAABkcnMv&#10;ZG93bnJldi54bWxQSwUGAAAAAAQABAD1AAAAigMAAAAA&#10;" filled="f" stroked="f" strokeweight=".5pt">
                  <v:textbox>
                    <w:txbxContent>
                      <w:p w:rsidR="00587677" w:rsidRDefault="00587677" w:rsidP="00587677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E5B0E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10665B74" wp14:editId="41CF2345">
                <wp:simplePos x="0" y="0"/>
                <wp:positionH relativeFrom="column">
                  <wp:posOffset>375285</wp:posOffset>
                </wp:positionH>
                <wp:positionV relativeFrom="paragraph">
                  <wp:posOffset>38100</wp:posOffset>
                </wp:positionV>
                <wp:extent cx="2847975" cy="1714500"/>
                <wp:effectExtent l="0" t="0" r="0" b="0"/>
                <wp:wrapNone/>
                <wp:docPr id="452" name="Group 4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47975" cy="1714500"/>
                          <a:chOff x="0" y="0"/>
                          <a:chExt cx="2847975" cy="1714500"/>
                        </a:xfrm>
                      </wpg:grpSpPr>
                      <wpg:grpSp>
                        <wpg:cNvPr id="17" name="Group 17"/>
                        <wpg:cNvGrpSpPr>
                          <a:grpSpLocks/>
                        </wpg:cNvGrpSpPr>
                        <wpg:grpSpPr bwMode="auto">
                          <a:xfrm>
                            <a:off x="85725" y="0"/>
                            <a:ext cx="2152650" cy="1419225"/>
                            <a:chOff x="1470" y="8085"/>
                            <a:chExt cx="1860" cy="1095"/>
                          </a:xfrm>
                        </wpg:grpSpPr>
                        <wps:wsp>
                          <wps:cNvPr id="18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1470" y="8085"/>
                              <a:ext cx="1860" cy="1095"/>
                            </a:xfrm>
                            <a:prstGeom prst="parallelogram">
                              <a:avLst>
                                <a:gd name="adj" fmla="val 42466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20" y="9180"/>
                              <a:ext cx="510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AutoShap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330" y="8085"/>
                              <a:ext cx="0" cy="1095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Rectangle 22"/>
                          <wps:cNvSpPr>
                            <a:spLocks noChangeArrowheads="1"/>
                          </wps:cNvSpPr>
                          <wps:spPr bwMode="auto">
                            <a:xfrm>
                              <a:off x="3160" y="9010"/>
                              <a:ext cx="170" cy="1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46" name="Text Box 446"/>
                        <wps:cNvSpPr txBox="1"/>
                        <wps:spPr>
                          <a:xfrm>
                            <a:off x="0" y="3333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7" name="Text Box 447"/>
                        <wps:cNvSpPr txBox="1"/>
                        <wps:spPr>
                          <a:xfrm>
                            <a:off x="2238375" y="4000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8" name="Text Box 448"/>
                        <wps:cNvSpPr txBox="1"/>
                        <wps:spPr>
                          <a:xfrm>
                            <a:off x="809625" y="14287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52" o:spid="_x0000_s1117" style="position:absolute;margin-left:29.55pt;margin-top:3pt;width:224.25pt;height:135pt;z-index:251791360" coordsize="28479,17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">
                <v:group id="Group 17" o:spid="_x0000_s1118" style="position:absolute;left:857;width:21526;height:14192" coordorigin="1470,8085" coordsize="1860,10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AutoShape 19" o:spid="_x0000_s1119" type="#_x0000_t7" style="position:absolute;left:1470;top:8085;width:1860;height:10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opIMIA&#10;AADbAAAADwAAAGRycy9kb3ducmV2LnhtbESPQW/CMAyF70j8h8iTuEHKDgg6ApqQJu0AhxW0s5V4&#10;bVnjlCSD8u/xYRI3W+/5vc/r7eA7daWY2sAG5rMCFLENruXawOn4MV2CShnZYReYDNwpwXYzHq2x&#10;dOHGX3Stcq0khFOJBpqc+1LrZBvymGahJxbtJ0SPWdZYaxfxJuG+069FsdAeW5aGBnvaNWR/qz9v&#10;YL8/X+zKnneuOhzicU6p+47JmMnL8P4GKtOQn+b/608n+AIrv8gAevM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+yikgwgAAANsAAAAPAAAAAAAAAAAAAAAAAJgCAABkcnMvZG93&#10;bnJldi54bWxQSwUGAAAAAAQABAD1AAAAhwMAAAAA&#10;" strokecolor="#4f81bd [3204]" strokeweight="1.5pt"/>
                  <v:shape id="AutoShape 20" o:spid="_x0000_s1120" type="#_x0000_t32" style="position:absolute;left:2820;top:9180;width:51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gAs+MIAAADbAAAADwAAAGRycy9kb3ducmV2LnhtbERPTWvCQBC9C/0PyxR60409WBtdpS0V&#10;CnoxtQVvQ3aaBHdnQ3bU+O+7guBtHu9z5sveO3WiLjaBDYxHGSjiMtiGKwO779VwCioKskUXmAxc&#10;KMJy8TCYY27Dmbd0KqRSKYRjjgZqkTbXOpY1eYyj0BIn7i90HiXBrtK2w3MK904/Z9lEe2w4NdTY&#10;0kdN5aE4egP7H3RF6bbv69Xmd7x+ucju8yDGPD32bzNQQr3cxTf3l03zX+H6SzpAL/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gAs+MIAAADbAAAADwAAAAAAAAAAAAAA&#10;AAChAgAAZHJzL2Rvd25yZXYueG1sUEsFBgAAAAAEAAQA+QAAAJADAAAAAA==&#10;" strokecolor="#4f81bd [3204]" strokeweight="1.5pt">
                    <v:stroke dashstyle="1 1"/>
                  </v:shape>
                  <v:shape id="AutoShape 21" o:spid="_x0000_s1121" type="#_x0000_t32" style="position:absolute;left:3330;top:8085;width:0;height:10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VZP2MEAAADbAAAADwAAAGRycy9kb3ducmV2LnhtbERPS2vCQBC+F/wPywje6kYPVqKrtKJQ&#10;sBfjA3obstMkuDsbslON/757KHj8+N7Lde+dulEXm8AGJuMMFHEZbMOVgdNx9zoHFQXZogtMBh4U&#10;Yb0avCwxt+HOB7oVUqkUwjFHA7VIm2sdy5o8xnFoiRP3EzqPkmBXadvhPYV7p6dZNtMeG04NNba0&#10;qam8Fr/ewPcZXVG6w8d+93WZ7N8ectpexZjRsH9fgBLq5Sn+d39aA9O0Pn1JP0Cv/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VVk/YwQAAANsAAAAPAAAAAAAAAAAAAAAA&#10;AKECAABkcnMvZG93bnJldi54bWxQSwUGAAAAAAQABAD5AAAAjwMAAAAA&#10;" strokecolor="#4f81bd [3204]" strokeweight="1.5pt">
                    <v:stroke dashstyle="1 1"/>
                  </v:shape>
                  <v:rect id="Rectangle 22" o:spid="_x0000_s1122" style="position:absolute;left:3160;top:9010;width:170;height: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YtjcQA&#10;AADbAAAADwAAAGRycy9kb3ducmV2LnhtbESP3WoCMRSE7wu+QziCN6JZFaquRpFCoRRL69/9cXPc&#10;XdycLJu4xrc3hUIvh5n5hlmug6lES40rLSsYDRMQxJnVJecKjof3wQyE88gaK8uk4EEO1qvOyxJT&#10;be+8o3bvcxEh7FJUUHhfp1K6rCCDbmhr4uhdbGPQR9nkUjd4j3BTyXGSvEqDJceFAmt6Kyi77m9G&#10;Qdh+55OT/Tl9fmHo6+nxMj/3W6V63bBZgPAU/H/4r/2hFYxH8Psl/gC5e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GLY3EAAAA2wAAAA8AAAAAAAAAAAAAAAAAmAIAAGRycy9k&#10;b3ducmV2LnhtbFBLBQYAAAAABAAEAPUAAACJAwAAAAA=&#10;" strokecolor="#4f81bd [3204]" strokeweight="1pt"/>
                </v:group>
                <v:shape id="Text Box 446" o:spid="_x0000_s1123" type="#_x0000_t202" style="position:absolute;top:333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UtqMUA&#10;AADcAAAADwAAAGRycy9kb3ducmV2LnhtbESPQYvCMBSE78L+h/AWvGmquFKqUaQgK6IHXS97ezbP&#10;tti8dJuodX+9EQSPw8x8w0znranElRpXWlYw6EcgiDOrS84VHH6WvRiE88gaK8uk4E4O5rOPzhQT&#10;bW+8o+ve5yJA2CWooPC+TqR0WUEGXd/WxME72cagD7LJpW7wFuCmksMoGkuDJYeFAmtKC8rO+4tR&#10;sE6XW9wdhyb+r9LvzWlR/x1+v5TqfraLCQhPrX+HX+2VVjAaje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NS2o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  <v:shape id="Text Box 447" o:spid="_x0000_s1124" type="#_x0000_t202" style="position:absolute;left:22383;top:4000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mIM8cA&#10;AADcAAAADwAAAGRycy9kb3ducmV2LnhtbESPQWvCQBSE70L/w/IKvemmEluJriIBqUh7iPXS2zP7&#10;TEKzb9PsNon99a4g9DjMzDfMcj2YWnTUusqygudJBII4t7riQsHxczueg3AeWWNtmRRcyMF69TBa&#10;YqJtzxl1B1+IAGGXoILS+yaR0uUlGXQT2xAH72xbgz7ItpC6xT7ATS2nUfQiDVYcFkpsKC0p/z78&#10;GgX7dPuB2Wlq5n91+vZ+3jQ/x6+ZUk+Pw2YBwtPg/8P39k4riON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15iDP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  <v:shape id="Text Box 448" o:spid="_x0000_s1125" type="#_x0000_t202" style="position:absolute;left:8096;top:14287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YcQcIA&#10;AADcAAAADwAAAGRycy9kb3ducmV2LnhtbERPy4rCMBTdC/5DuII7TUcckY6pSEEU0YWOm9ndaW4f&#10;THNTm6h1vt4sBJeH814sO1OLG7WusqzgYxyBIM6srrhQcP5ej+YgnEfWWFsmBQ9ysEz6vQXG2t75&#10;SLeTL0QIYRejgtL7JpbSZSUZdGPbEAcut61BH2BbSN3iPYSbWk6iaCYNVhwaSmwoLSn7O12Ngl26&#10;PuDxd2Lm/3W62eer5nL++VRqOOhWXyA8df4tfrm3WsF0GtaG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5hxBwgAAANwAAAAPAAAAAAAAAAAAAAAAAJgCAABkcnMvZG93&#10;bnJldi54bWxQSwUGAAAAAAQABAD1AAAAhwMAAAAA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A191C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1.</w:t>
      </w:r>
      <w:r w:rsidR="002A191C" w:rsidRPr="002A191C">
        <w:rPr>
          <w:rFonts w:ascii="SassoonPrimaryInfant" w:eastAsiaTheme="minorHAnsi" w:hAnsi="SassoonPrimaryInfant" w:cs="Calibri"/>
          <w:color w:val="auto"/>
          <w:sz w:val="24"/>
          <w:szCs w:val="24"/>
        </w:rPr>
        <w:t xml:space="preserve">                                                                    </w:t>
      </w:r>
      <w:r w:rsidR="002A191C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2.</w:t>
      </w:r>
      <w:r w:rsidR="002A191C" w:rsidRPr="002A191C">
        <w:rPr>
          <w:rFonts w:ascii="SassoonPrimaryInfant" w:eastAsiaTheme="minorHAnsi" w:hAnsi="SassoonPrimaryInfant" w:cs="Calibri"/>
          <w:color w:val="auto"/>
          <w:sz w:val="24"/>
          <w:szCs w:val="24"/>
        </w:rPr>
        <w:t xml:space="preserve">                  </w:t>
      </w: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88775F" w:rsidRDefault="0088775F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</w:pPr>
    </w:p>
    <w:p w:rsidR="002A191C" w:rsidRDefault="00587677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  <w:r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66464" behindDoc="0" locked="0" layoutInCell="1" allowOverlap="1" wp14:anchorId="112916E8" wp14:editId="70608E2E">
                <wp:simplePos x="0" y="0"/>
                <wp:positionH relativeFrom="column">
                  <wp:posOffset>3720292</wp:posOffset>
                </wp:positionH>
                <wp:positionV relativeFrom="paragraph">
                  <wp:posOffset>57612</wp:posOffset>
                </wp:positionV>
                <wp:extent cx="1852295" cy="2242820"/>
                <wp:effectExtent l="0" t="0" r="14605" b="43180"/>
                <wp:wrapNone/>
                <wp:docPr id="540" name="Group 5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2295" cy="2242820"/>
                          <a:chOff x="0" y="0"/>
                          <a:chExt cx="1852295" cy="2242820"/>
                        </a:xfrm>
                      </wpg:grpSpPr>
                      <wpg:grpSp>
                        <wpg:cNvPr id="457" name="Group 457"/>
                        <wpg:cNvGrpSpPr/>
                        <wpg:grpSpPr>
                          <a:xfrm>
                            <a:off x="0" y="0"/>
                            <a:ext cx="1852295" cy="2242820"/>
                            <a:chOff x="161925" y="0"/>
                            <a:chExt cx="1852295" cy="2242820"/>
                          </a:xfrm>
                        </wpg:grpSpPr>
                        <wpg:grpSp>
                          <wpg:cNvPr id="33" name="Group 33"/>
                          <wpg:cNvGrpSpPr>
                            <a:grpSpLocks/>
                          </wpg:cNvGrpSpPr>
                          <wpg:grpSpPr bwMode="auto">
                            <a:xfrm rot="16200000">
                              <a:off x="323850" y="552450"/>
                              <a:ext cx="1961515" cy="1419225"/>
                              <a:chOff x="1470" y="8085"/>
                              <a:chExt cx="1860" cy="1095"/>
                            </a:xfrm>
                          </wpg:grpSpPr>
                          <wps:wsp>
                            <wps:cNvPr id="34" name="AutoShape 1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70" y="8085"/>
                                <a:ext cx="1860" cy="1095"/>
                              </a:xfrm>
                              <a:prstGeom prst="parallelogram">
                                <a:avLst>
                                  <a:gd name="adj" fmla="val 42466"/>
                                </a:avLst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" name="AutoShape 2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820" y="9180"/>
                                <a:ext cx="5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6" name="AutoShape 2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330" y="8085"/>
                                <a:ext cx="0" cy="109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7" name="Rectangle 2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93" y="9064"/>
                                <a:ext cx="137" cy="11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accent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55" name="Text Box 455"/>
                          <wps:cNvSpPr txBox="1"/>
                          <wps:spPr>
                            <a:xfrm>
                              <a:off x="161925" y="62865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9E5B0E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8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Text Box 456"/>
                          <wps:cNvSpPr txBox="1"/>
                          <wps:spPr>
                            <a:xfrm>
                              <a:off x="1028700" y="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9E5B0E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7</w:t>
                                </w:r>
                                <w:r w:rsidR="00941529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7" name="Text Box 527"/>
                        <wps:cNvSpPr txBox="1"/>
                        <wps:spPr>
                          <a:xfrm>
                            <a:off x="671947" y="18288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87677" w:rsidRDefault="00587677" w:rsidP="00587677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40" o:spid="_x0000_s1126" style="position:absolute;margin-left:292.95pt;margin-top:4.55pt;width:145.85pt;height:176.6pt;z-index:251966464" coordsize="18522,224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">
                <v:group id="Group 457" o:spid="_x0000_s1127" style="position:absolute;width:18522;height:22428" coordorigin="1619" coordsize="18522,224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vCOsc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JC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8I6xxgAAANwA&#10;AAAPAAAAAAAAAAAAAAAAAKoCAABkcnMvZG93bnJldi54bWxQSwUGAAAAAAQABAD6AAAAnQMAAAAA&#10;">
                  <v:group id="Group 33" o:spid="_x0000_s1128" style="position:absolute;left:3238;top:5524;width:19615;height:14193;rotation:-90" coordorigin="1470,8085" coordsize="1860,10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eRQhxgAAANsA&#10;AAAPAAAAAAAAAAAAAAAAAKoCAABkcnMvZG93bnJldi54bWxQSwUGAAAAAAQABAD6AAAAnQMAAAAA&#10;">
                    <v:shape id="AutoShape 19" o:spid="_x0000_s1129" type="#_x0000_t7" style="position:absolute;left:1470;top:8085;width:1860;height:10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/RcMA&#10;AADbAAAADwAAAGRycy9kb3ducmV2LnhtbESPT2sCMRTE70K/Q3gFb5r1D9JujVIEoQc9uCs9P5LX&#10;3bWbl22S6vrtjSB4HGbmN8xy3dtWnMmHxrGCyTgDQaydabhScCy3ozcQISIbbB2TgisFWK9eBkvM&#10;jbvwgc5FrESCcMhRQR1jl0sZdE0Ww9h1xMn7cd5iTNJX0ni8JLht5TTLFtJiw2mhxo42Nenf4t8q&#10;2O1Of/pdnzam2O99OaHQfvug1PC1//wAEamPz/Cj/WUUzOZw/5J+gFz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J/RcMAAADbAAAADwAAAAAAAAAAAAAAAACYAgAAZHJzL2Rv&#10;d25yZXYueG1sUEsFBgAAAAAEAAQA9QAAAIgDAAAAAA==&#10;" strokecolor="#4f81bd [3204]" strokeweight="1.5pt"/>
                    <v:shape id="AutoShape 20" o:spid="_x0000_s1130" type="#_x0000_t32" style="position:absolute;left:2820;top:9180;width:51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Ph6ncUAAADbAAAADwAAAGRycy9kb3ducmV2LnhtbESPQUvDQBSE74L/YXmCN7NpxVZit8WK&#10;BaFeGtuCt0f2mYTuvg3ZZ5v+e1co9DjMzDfMbDF4p47UxzawgVGWgyKugm25NrD9Wj08g4qCbNEF&#10;JgNnirCY397MsLDhxBs6llKrBOFYoIFGpCu0jlVDHmMWOuLk/YTeoyTZ19r2eEpw7/Q4zyfaY8tp&#10;ocGO3hqqDuWvN/C9Q1dWbrNcrz73o/X0LNv3gxhzfze8voASGuQavrQ/rIHHJ/j/kn6Anv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Ph6ncUAAADbAAAADwAAAAAAAAAA&#10;AAAAAAChAgAAZHJzL2Rvd25yZXYueG1sUEsFBgAAAAAEAAQA+QAAAJMDAAAAAA==&#10;" strokecolor="#4f81bd [3204]" strokeweight="1.5pt">
                      <v:stroke dashstyle="1 1"/>
                    </v:shape>
                    <v:shape id="AutoShape 21" o:spid="_x0000_s1131" type="#_x0000_t32" style="position:absolute;left:3330;top:8085;width:0;height:10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Crk6sQAAADbAAAADwAAAGRycy9kb3ducmV2LnhtbESPQWvCQBSE70L/w/KE3nSjBVuiq1ip&#10;ULAXUyt4e2SfSXD3bci+avz33UKhx2FmvmEWq947daUuNoENTMYZKOIy2IYrA4fP7egFVBRkiy4w&#10;GbhThNXyYbDA3IYb7+laSKUShGOOBmqRNtc6ljV5jOPQEifvHDqPkmRXadvhLcG909Msm2mPDaeF&#10;Glva1FReim9v4PSFrijd/nW3/ThOds93ObxdxJjHYb+egxLq5T/81363Bp5m8Psl/QC9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KuTqxAAAANsAAAAPAAAAAAAAAAAA&#10;AAAAAKECAABkcnMvZG93bnJldi54bWxQSwUGAAAAAAQABAD5AAAAkgMAAAAA&#10;" strokecolor="#4f81bd [3204]" strokeweight="1.5pt">
                      <v:stroke dashstyle="1 1"/>
                    </v:shape>
                    <v:rect id="Rectangle 22" o:spid="_x0000_s1132" style="position:absolute;left:3193;top:9064;width:137;height:1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qGv8UA&#10;AADbAAAADwAAAGRycy9kb3ducmV2LnhtbESPS2vDMBCE74H+B7GFXkIiN4E8nMimFAKlNDTP+8ba&#10;2KbWyliqo/77qhDocZiZb5h1HkwjeupcbVnB8zgBQVxYXXOp4HTcjBYgnEfW2FgmBT/kIM8eBmtM&#10;tb3xnvqDL0WEsEtRQeV9m0rpiooMurFtiaN3tZ1BH2VXSt3hLcJNIydJMpMGa44LFbb0WlHxdfg2&#10;CsLHZzk92935fYthqOen6/Iy7JV6egwvKxCegv8P39tvWsF0Dn9f4g+Q2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uoa/xQAAANsAAAAPAAAAAAAAAAAAAAAAAJgCAABkcnMv&#10;ZG93bnJldi54bWxQSwUGAAAAAAQABAD1AAAAigMAAAAA&#10;" strokecolor="#4f81bd [3204]" strokeweight="1pt"/>
                  </v:group>
                  <v:shape id="Text Box 455" o:spid="_x0000_s1133" type="#_x0000_t202" style="position:absolute;left:1619;top:6286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4lAsUA&#10;AADcAAAADwAAAGRycy9kb3ducmV2LnhtbESPT4vCMBTE78J+h/AWvGm6YkWqUaQgiujBP5e9vW2e&#10;bbF56TZR6376jSB4HGbmN8x03ppK3KhxpWUFX/0IBHFmdcm5gtNx2RuDcB5ZY2WZFDzIwXz20Zli&#10;ou2d93Q7+FwECLsEFRTe14mULivIoOvbmjh4Z9sY9EE2udQN3gPcVHIQRSNpsOSwUGBNaUHZ5XA1&#10;Cjbpcof7n4EZ/1Xpante1L+n71ip7me7mIDw1Pp3+NVeawXDOIbnmXAE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PiUCxQAAANwAAAAPAAAAAAAAAAAAAAAAAJgCAABkcnMv&#10;ZG93bnJldi54bWxQSwUGAAAAAAQABAD1AAAAigMAAAAA&#10;" filled="f" stroked="f" strokeweight=".5pt">
                    <v:textbox>
                      <w:txbxContent>
                        <w:p w:rsidR="005E06AD" w:rsidRDefault="005E06AD" w:rsidP="009E5B0E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8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  <v:shape id="Text Box 456" o:spid="_x0000_s1134" type="#_x0000_t202" style="position:absolute;left:10287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+y7dccA&#10;AADcAAAADwAAAGRycy9kb3ducmV2LnhtbESPQWvCQBSE70L/w/IKvelGaSSkriIBaRF7SOqlt9fs&#10;Mwlm36bZrYn++m6h4HGYmW+Y1WY0rbhQ7xrLCuazCARxaXXDlYLjx26agHAeWWNrmRRcycFm/TBZ&#10;YartwDldCl+JAGGXooLa+y6V0pU1GXQz2xEH72R7gz7IvpK6xyHATSsXUbSUBhsOCzV2lNVUnosf&#10;o2Cf7d4x/1qY5NZmr4fTtvs+fsZKPT2O2xcQnkZ/D/+337SC53gJ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fsu3X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 w:rsidP="009E5B0E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7</w:t>
                          </w:r>
                          <w:r w:rsidR="00941529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m</w:t>
                          </w:r>
                        </w:p>
                      </w:txbxContent>
                    </v:textbox>
                  </v:shape>
                </v:group>
                <v:shape id="Text Box 527" o:spid="_x0000_s1135" type="#_x0000_t202" style="position:absolute;left:6719;top:18288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diDscA&#10;AADcAAAADwAAAGRycy9kb3ducmV2LnhtbESPzWrDMBCE74W+g9hCb41cg9PgRAnBYFJKcsjPpbet&#10;tbFNrJVrKbbbp68ChRyHmfmGWaxG04ieOldbVvA6iUAQF1bXXCo4HfOXGQjnkTU2lknBDzlYLR8f&#10;FphqO/Ce+oMvRYCwS1FB5X2bSumKigy6iW2Jg3e2nUEfZFdK3eEQ4KaRcRRNpcGaw0KFLWUVFZfD&#10;1Sj4yPId7r9iM/ttss32vG6/T5+JUs9P43oOwtPo7+H/9rtWkMRv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ZHYg7HAAAA3AAAAA8AAAAAAAAAAAAAAAAAmAIAAGRy&#10;cy9kb3ducmV2LnhtbFBLBQYAAAAABAAEAPUAAACMAwAAAAA=&#10;" filled="f" stroked="f" strokeweight=".5pt">
                  <v:textbox>
                    <w:txbxContent>
                      <w:p w:rsidR="00587677" w:rsidRDefault="00587677" w:rsidP="00587677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A191C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3.</w:t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 xml:space="preserve"> </w:t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noProof/>
          <w:color w:val="auto"/>
          <w:sz w:val="24"/>
          <w:szCs w:val="24"/>
          <w:lang w:eastAsia="en-GB"/>
        </w:rPr>
        <w:tab/>
      </w:r>
      <w:r w:rsidR="002A191C" w:rsidRPr="002A191C"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w:t>4.</w:t>
      </w:r>
      <w:r w:rsidR="009E5B0E" w:rsidRPr="009E5B0E">
        <w:rPr>
          <w:noProof/>
          <w:lang w:eastAsia="en-GB"/>
        </w:rPr>
        <w:t xml:space="preserve"> </w:t>
      </w: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  <w:r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799552" behindDoc="0" locked="0" layoutInCell="1" allowOverlap="1" wp14:anchorId="083FBAFD" wp14:editId="0FF5274C">
                <wp:simplePos x="0" y="0"/>
                <wp:positionH relativeFrom="column">
                  <wp:posOffset>270510</wp:posOffset>
                </wp:positionH>
                <wp:positionV relativeFrom="paragraph">
                  <wp:posOffset>148013</wp:posOffset>
                </wp:positionV>
                <wp:extent cx="2905125" cy="1720563"/>
                <wp:effectExtent l="0" t="0" r="0" b="0"/>
                <wp:wrapNone/>
                <wp:docPr id="458" name="Group 4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125" cy="1720563"/>
                          <a:chOff x="0" y="0"/>
                          <a:chExt cx="2905125" cy="1720563"/>
                        </a:xfrm>
                      </wpg:grpSpPr>
                      <wpg:grpSp>
                        <wpg:cNvPr id="28" name="Group 28"/>
                        <wpg:cNvGrpSpPr>
                          <a:grpSpLocks/>
                        </wpg:cNvGrpSpPr>
                        <wpg:grpSpPr bwMode="auto">
                          <a:xfrm flipH="1">
                            <a:off x="514350" y="0"/>
                            <a:ext cx="2152650" cy="1419225"/>
                            <a:chOff x="1470" y="8085"/>
                            <a:chExt cx="1860" cy="1095"/>
                          </a:xfrm>
                        </wpg:grpSpPr>
                        <wps:wsp>
                          <wps:cNvPr id="29" name="AutoShap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1470" y="8085"/>
                              <a:ext cx="1860" cy="1095"/>
                            </a:xfrm>
                            <a:prstGeom prst="parallelogram">
                              <a:avLst>
                                <a:gd name="adj" fmla="val 42466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20" y="9180"/>
                              <a:ext cx="510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AutoShap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330" y="8085"/>
                              <a:ext cx="0" cy="1095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Rectangle 22"/>
                          <wps:cNvSpPr>
                            <a:spLocks noChangeArrowheads="1"/>
                          </wps:cNvSpPr>
                          <wps:spPr bwMode="auto">
                            <a:xfrm>
                              <a:off x="3160" y="9010"/>
                              <a:ext cx="170" cy="1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53" name="Text Box 453"/>
                        <wps:cNvSpPr txBox="1"/>
                        <wps:spPr>
                          <a:xfrm>
                            <a:off x="0" y="3333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2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4" name="Text Box 454"/>
                        <wps:cNvSpPr txBox="1"/>
                        <wps:spPr>
                          <a:xfrm>
                            <a:off x="2295525" y="3333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3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1" name="Text Box 341"/>
                        <wps:cNvSpPr txBox="1"/>
                        <wps:spPr>
                          <a:xfrm>
                            <a:off x="1521893" y="1434813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72EB7" w:rsidRDefault="00D72EB7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 m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58" o:spid="_x0000_s1136" style="position:absolute;margin-left:21.3pt;margin-top:11.65pt;width:228.75pt;height:135.5pt;z-index:251799552;mso-width-relative:margin;mso-height-relative:margin" coordsize="29051,1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">
                <v:group id="Group 28" o:spid="_x0000_s1137" style="position:absolute;left:5143;width:21527;height:14192;flip:x" coordorigin="1470,8085" coordsize="1860,10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/8GCLwAAAANsAAAAPAAAA&#10;AAAAAAAAAAAAAKoCAABkcnMvZG93bnJldi54bWxQSwUGAAAAAAQABAD6AAAAlwMAAAAA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19" o:spid="_x0000_s1138" type="#_x0000_t7" style="position:absolute;left:1470;top:8085;width:1860;height:10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+pGBsMA&#10;AADbAAAADwAAAGRycy9kb3ducmV2LnhtbESPQWvCQBSE74X+h+UVvNVNPEiNrqEIggdzaFI8P3af&#10;SWz2bdxdNf333UKhx2FmvmE25WQHcScfescK8nkGglg703Or4LPZv76BCBHZ4OCYFHxTgHL7/LTB&#10;wrgHf9C9jq1IEA4FKuhiHAspg+7IYpi7kTh5Z+ctxiR9K43HR4LbQS6ybCkt9pwWOhxp15H+qm9W&#10;wfF4ueqVvuxMXVW+ySkMJx+Umr1M72sQkab4H/5rH4yCxQp+v6QfIL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+pGBsMAAADbAAAADwAAAAAAAAAAAAAAAACYAgAAZHJzL2Rv&#10;d25yZXYueG1sUEsFBgAAAAAEAAQA9QAAAIgDAAAAAA==&#10;" strokecolor="#4f81bd [3204]" strokeweight="1.5pt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0" o:spid="_x0000_s1139" type="#_x0000_t32" style="position:absolute;left:2820;top:9180;width:51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I/ZBcEAAADbAAAADwAAAGRycy9kb3ducmV2LnhtbERPTWvCQBC9C/6HZQRvutFCK6mrVFEQ&#10;7MVoC70N2WkS3J0N2anGf989FHp8vO/luvdO3aiLTWADs2kGirgMtuHKwOW8nyxARUG26AKTgQdF&#10;WK+GgyXmNtz5RLdCKpVCOOZooBZpc61jWZPHOA0tceK+Q+dREuwqbTu8p3Dv9DzLnrXHhlNDjS1t&#10;ayqvxY838PWBrijdaXPcv3/Oji8PueyuYsx41L+9ghLq5V/85z5YA09pffqSfoBe/Q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Qj9kFwQAAANsAAAAPAAAAAAAAAAAAAAAA&#10;AKECAABkcnMvZG93bnJldi54bWxQSwUGAAAAAAQABAD5AAAAjwMAAAAA&#10;" strokecolor="#4f81bd [3204]" strokeweight="1.5pt">
                    <v:stroke dashstyle="1 1"/>
                  </v:shape>
                  <v:shape id="AutoShape 21" o:spid="_x0000_s1140" type="#_x0000_t32" style="position:absolute;left:3330;top:8085;width:0;height:10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8N8nsUAAADbAAAADwAAAGRycy9kb3ducmV2LnhtbESPQUvDQBSE7wX/w/IEb+0mFazEbotK&#10;C0K9NEbB2yP7TEJ334bss03/vSsUehxm5htmuR69U0caYhfYQD7LQBHXwXbcGKg+ttNHUFGQLbrA&#10;ZOBMEdarm8kSCxtOvKdjKY1KEI4FGmhF+kLrWLfkMc5CT5y8nzB4lCSHRtsBTwnunZ5n2YP22HFa&#10;aLGn15bqQ/nrDXx/oitrt3/Zbd+/8t3iLNXmIMbc3Y7PT6CERrmGL+03a+A+h/8v6Qfo1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8N8nsUAAADbAAAADwAAAAAAAAAA&#10;AAAAAAChAgAAZHJzL2Rvd25yZXYueG1sUEsFBgAAAAAEAAQA+QAAAJMDAAAAAA==&#10;" strokecolor="#4f81bd [3204]" strokeweight="1.5pt">
                    <v:stroke dashstyle="1 1"/>
                  </v:shape>
                  <v:rect id="Rectangle 22" o:spid="_x0000_s1141" style="position:absolute;left:3160;top:9010;width:170;height: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0lJ8QA&#10;AADbAAAADwAAAGRycy9kb3ducmV2LnhtbESP3WoCMRSE7wu+QziCN1KzVdC6NYoUhCIV/+9PN8fd&#10;xc3JsknX+PaNIPRymJlvmNkimEq01LjSsoK3QQKCOLO65FzB6bh6fQfhPLLGyjIpuJODxbzzMsNU&#10;2xvvqT34XEQIuxQVFN7XqZQuK8igG9iaOHoX2xj0UTa51A3eItxUcpgkY2mw5LhQYE2fBWXXw69R&#10;EL63+ehsd+f1BkNfT06X6U+/VarXDcsPEJ6C/w8/219awWgIjy/xB8j5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NJSfEAAAA2wAAAA8AAAAAAAAAAAAAAAAAmAIAAGRycy9k&#10;b3ducmV2LnhtbFBLBQYAAAAABAAEAPUAAACJAwAAAAA=&#10;" strokecolor="#4f81bd [3204]" strokeweight="1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53" o:spid="_x0000_s1142" type="#_x0000_t202" style="position:absolute;top:333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2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m</w:t>
                        </w:r>
                      </w:p>
                    </w:txbxContent>
                  </v:textbox>
                </v:shape>
                <v:shape id="Text Box 454" o:spid="_x0000_s1143" type="#_x0000_t202" style="position:absolute;left:22955;top:333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KAmcUA&#10;AADcAAAADwAAAGRycy9kb3ducmV2LnhtbESPT4vCMBTE7wt+h/CEva2pootUo0hBlEUP/rl4ezbP&#10;tti81CZq9dMbYcHjMDO/YcbTxpTiRrUrLCvodiIQxKnVBWcK9rv5zxCE88gaS8uk4EEOppPW1xhj&#10;be+8odvWZyJA2MWoIPe+iqV0aU4GXcdWxME72dqgD7LOpK7xHuCmlL0o+pUGCw4LOVaU5JSet1ej&#10;4C+Zr3Fz7Jnhs0wWq9OsuuwPA6W+281sBMJT4z/h//ZSK+gP+vA+E46An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coCZ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3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m</w:t>
                        </w:r>
                      </w:p>
                    </w:txbxContent>
                  </v:textbox>
                </v:shape>
                <v:shape id="Text Box 341" o:spid="_x0000_s1144" type="#_x0000_t202" style="position:absolute;left:15218;top:14348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Z4ucYA&#10;AADc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XoAf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XZ4ucYAAADcAAAADwAAAAAAAAAAAAAAAACYAgAAZHJz&#10;L2Rvd25yZXYueG1sUEsFBgAAAAAEAAQA9QAAAIsDAAAAAA==&#10;" filled="f" stroked="f" strokeweight=".5pt">
                  <v:textbox>
                    <w:txbxContent>
                      <w:p w:rsidR="00D72EB7" w:rsidRDefault="00D72EB7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 m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Default="009E5B0E" w:rsidP="002A191C">
      <w:pPr>
        <w:spacing w:line="240" w:lineRule="auto"/>
        <w:rPr>
          <w:rFonts w:ascii="SassoonPrimaryInfant" w:eastAsiaTheme="minorHAnsi" w:hAnsi="SassoonPrimaryInfant" w:cs="Calibri"/>
          <w:b/>
          <w:noProof/>
          <w:color w:val="auto"/>
          <w:sz w:val="24"/>
          <w:szCs w:val="24"/>
          <w:lang w:eastAsia="en-GB"/>
        </w:rPr>
      </w:pPr>
    </w:p>
    <w:p w:rsidR="009E5B0E" w:rsidRPr="002A191C" w:rsidRDefault="009E5B0E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2A191C" w:rsidRDefault="002A191C" w:rsidP="0088775F">
      <w:pPr>
        <w:spacing w:after="200"/>
        <w:ind w:left="720" w:firstLine="72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9E5B0E" w:rsidRPr="002A191C" w:rsidRDefault="009E5B0E" w:rsidP="009E5B0E">
      <w:pPr>
        <w:spacing w:before="360" w:after="200"/>
        <w:ind w:left="720" w:firstLine="720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</w:p>
    <w:p w:rsidR="00AA3D67" w:rsidRDefault="00587677" w:rsidP="002A191C">
      <w:pPr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sectPr w:rsidR="00AA3D67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815936" behindDoc="0" locked="0" layoutInCell="1" allowOverlap="1" wp14:anchorId="2F1BC45E" wp14:editId="57492124">
                <wp:simplePos x="0" y="0"/>
                <wp:positionH relativeFrom="column">
                  <wp:posOffset>3581747</wp:posOffset>
                </wp:positionH>
                <wp:positionV relativeFrom="paragraph">
                  <wp:posOffset>146800</wp:posOffset>
                </wp:positionV>
                <wp:extent cx="2049556" cy="1623695"/>
                <wp:effectExtent l="0" t="19050" r="8255" b="33655"/>
                <wp:wrapNone/>
                <wp:docPr id="465" name="Group 4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9556" cy="1623695"/>
                          <a:chOff x="-442488" y="0"/>
                          <a:chExt cx="2049673" cy="1623695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 flipH="1">
                            <a:off x="0" y="0"/>
                            <a:ext cx="1607185" cy="1623695"/>
                            <a:chOff x="0" y="0"/>
                            <a:chExt cx="1607503" cy="1623695"/>
                          </a:xfrm>
                        </wpg:grpSpPr>
                        <wps:wsp>
                          <wps:cNvPr id="54" name="AutoShape 1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6985" y="9208"/>
                              <a:ext cx="1623695" cy="1605280"/>
                            </a:xfrm>
                            <a:prstGeom prst="parallelogram">
                              <a:avLst>
                                <a:gd name="adj" fmla="val 42466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AutoShape 21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802640" y="18733"/>
                              <a:ext cx="0" cy="160528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Rectangle 22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1459865" y="818833"/>
                              <a:ext cx="147957" cy="141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62" name="Text Box 462"/>
                        <wps:cNvSpPr txBox="1"/>
                        <wps:spPr>
                          <a:xfrm>
                            <a:off x="402686" y="568903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3" name="Text Box 463"/>
                        <wps:cNvSpPr txBox="1"/>
                        <wps:spPr>
                          <a:xfrm>
                            <a:off x="-442488" y="970382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E0016A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4" name="Text Box 464"/>
                        <wps:cNvSpPr txBox="1"/>
                        <wps:spPr>
                          <a:xfrm>
                            <a:off x="990600" y="111442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E0016A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3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465" o:spid="_x0000_s1144" style="position:absolute;margin-left:282.05pt;margin-top:11.55pt;width:161.4pt;height:127.85pt;z-index:251815936;mso-width-relative:margin" coordorigin="-4424" coordsize="20496,16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">
                <v:group id="Group 53" o:spid="_x0000_s1145" style="position:absolute;width:16071;height:16236;flip:x" coordsize="16075,162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lSgYfCAAAA2wAAAA8A&#10;AAAAAAAAAAAAAAAAqgIAAGRycy9kb3ducmV2LnhtbFBLBQYAAAAABAAEAPoAAACZAwAAAAA=&#10;">
                  <v:shape id="AutoShape 19" o:spid="_x0000_s1146" type="#_x0000_t7" style="position:absolute;left:-69;top:91;width:16236;height:16053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nNYMQA&#10;AADbAAAADwAAAGRycy9kb3ducmV2LnhtbESP3WrCQBSE74W+w3IK3ummjakSXaUIBelVtX2A0+wx&#10;Cc2eTXfX/PTp3YLg5TAz3zCb3WAa0ZHztWUFT/MEBHFhdc2lgq/Pt9kKhA/IGhvLpGAkD7vtw2SD&#10;ubY9H6k7hVJECPscFVQhtLmUvqjIoJ/bljh6Z+sMhihdKbXDPsJNI5+T5EUarDkuVNjSvqLi53Qx&#10;CkIq5WpM95d3bZa/2Xe25I8/p9T0cXhdgwg0hHv41j5oBdkC/r/EHyC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ZzWDEAAAA2wAAAA8AAAAAAAAAAAAAAAAAmAIAAGRycy9k&#10;b3ducmV2LnhtbFBLBQYAAAAABAAEAPUAAACJAwAAAAA=&#10;" adj="9069" strokecolor="#4f81bd [3204]" strokeweight="1.5pt"/>
                  <v:shape id="AutoShape 21" o:spid="_x0000_s1147" type="#_x0000_t32" style="position:absolute;left:8026;top:187;width:0;height:16052;rotation:-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RroY8UAAADbAAAADwAAAGRycy9kb3ducmV2LnhtbESPS2vDMBCE74X8B7GBXkoit5AHTpQQ&#10;TAs9hTRNcl6s9YNYK1eSHbe/vgoUehxm5htmvR1MI3pyvras4HmagCDOra65VHD6fJssQfiArLGx&#10;TAq+ycN2M3pYY6rtjT+oP4ZSRAj7FBVUIbSplD6vyKCf2pY4eoV1BkOUrpTa4S3CTSNfkmQuDdYc&#10;FypsKasovx47o+DrlDmzuNTFPtu/HsK563j+86TU43jYrUAEGsJ/+K/9rhXMZnD/En+A3Pw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RroY8UAAADbAAAADwAAAAAAAAAA&#10;AAAAAAChAgAAZHJzL2Rvd25yZXYueG1sUEsFBgAAAAAEAAQA+QAAAJMDAAAAAA==&#10;" strokecolor="#4f81bd [3204]" strokeweight="1.5pt">
                    <v:stroke dashstyle="1 1"/>
                  </v:shape>
                  <v:rect id="Rectangle 22" o:spid="_x0000_s1148" style="position:absolute;left:14598;top:8188;width:1480;height:1412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sqUcQA&#10;AADbAAAADwAAAGRycy9kb3ducmV2LnhtbESPQWvCQBSE74L/YXlCb3VTaUSim5BWCj3UgrHQ6yP7&#10;TEKzb0N2m6T99a4geBxm5html02mFQP1rrGs4GkZgSAurW64UvB1envcgHAeWWNrmRT8kYMsnc92&#10;mGg78pGGwlciQNglqKD2vkukdGVNBt3SdsTBO9veoA+yr6TucQxw08pVFK2lwYbDQo0dvdZU/hS/&#10;RsEhir//8ePZ0ETFZ17s85fB50o9LKZ8C8LT5O/hW/tdK4jXcP0SfoBM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K7KlHEAAAA2wAAAA8AAAAAAAAAAAAAAAAAmAIAAGRycy9k&#10;b3ducmV2LnhtbFBLBQYAAAAABAAEAPUAAACJAwAAAAA=&#10;" strokecolor="#4f81bd [3204]" strokeweight="1pt"/>
                </v:group>
                <v:shape id="Text Box 462" o:spid="_x0000_s1149" type="#_x0000_t202" style="position:absolute;left:4026;top:5689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t3y8cA&#10;AADcAAAADwAAAGRycy9kb3ducmV2LnhtbESPzWrDMBCE74G+g9hCbolc04bgRjHGYFJCesjPpbet&#10;tbFNrZVrKY7Tp68KhRyHmfmGWaWjacVAvWssK3iaRyCIS6sbrhScjsVsCcJ5ZI2tZVJwIwfp+mGy&#10;wkTbK+9pOPhKBAi7BBXU3neJlK6syaCb2444eGfbG/RB9pXUPV4D3LQyjqKFNNhwWKixo7ym8utw&#10;MQq2efGO+8/YLH/afLM7Z9336eNFqenjmL2C8DT6e/i//aYVPC9i+DsTjoBc/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a7d8v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9E5B0E"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  <v:shape id="Text Box 463" o:spid="_x0000_s1150" type="#_x0000_t202" style="position:absolute;left:-4424;top:9703;width:6095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fSUMUA&#10;AADcAAAADwAAAGRycy9kb3ducmV2LnhtbESPT4vCMBTE78J+h/CEvWnqX6QaRQqiyHrQ9eLt2Tzb&#10;YvPSbbJa99MbQdjjMDO/YWaLxpTiRrUrLCvodSMQxKnVBWcKjt+rzgSE88gaS8uk4EEOFvOP1gxj&#10;be+8p9vBZyJA2MWoIPe+iqV0aU4GXddWxMG72NqgD7LOpK7xHuCmlP0oGkuDBYeFHCtKckqvh1+j&#10;YJusdrg/983kr0zWX5dl9XM8jZT6bDfLKQhPjf8Pv9sbrWA4HsDr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99JQ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E0016A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  <v:shape id="Text Box 464" o:spid="_x0000_s1151" type="#_x0000_t202" style="position:absolute;left:9906;top:1114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5KJMUA&#10;AADcAAAADwAAAGRycy9kb3ducmV2LnhtbESPQYvCMBSE78L+h/AWvGmquFKqUaQgK6IHXS97ezbP&#10;tti8dJuodX+9EQSPw8x8w0znranElRpXWlYw6EcgiDOrS84VHH6WvRiE88gaK8uk4E4O5rOPzhQT&#10;bW+8o+ve5yJA2CWooPC+TqR0WUEGXd/WxME72cagD7LJpW7wFuCmksMoGkuDJYeFAmtKC8rO+4tR&#10;sE6XW9wdhyb+r9LvzWlR/x1+v5TqfraLCQhPrX+HX+2VVjAaj+B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Hkok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E0016A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3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0016A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809792" behindDoc="0" locked="0" layoutInCell="1" allowOverlap="1" wp14:anchorId="34A8565C" wp14:editId="3905D07B">
                <wp:simplePos x="0" y="0"/>
                <wp:positionH relativeFrom="column">
                  <wp:posOffset>384810</wp:posOffset>
                </wp:positionH>
                <wp:positionV relativeFrom="paragraph">
                  <wp:posOffset>151130</wp:posOffset>
                </wp:positionV>
                <wp:extent cx="2026285" cy="1623695"/>
                <wp:effectExtent l="0" t="19050" r="12065" b="33655"/>
                <wp:wrapNone/>
                <wp:docPr id="466" name="Group 4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6285" cy="1623695"/>
                          <a:chOff x="0" y="0"/>
                          <a:chExt cx="2026285" cy="1623695"/>
                        </a:xfrm>
                      </wpg:grpSpPr>
                      <wpg:grpSp>
                        <wpg:cNvPr id="52" name="Group 52"/>
                        <wpg:cNvGrpSpPr/>
                        <wpg:grpSpPr>
                          <a:xfrm>
                            <a:off x="419100" y="0"/>
                            <a:ext cx="1607185" cy="1623695"/>
                            <a:chOff x="0" y="0"/>
                            <a:chExt cx="1607503" cy="1623695"/>
                          </a:xfrm>
                        </wpg:grpSpPr>
                        <wps:wsp>
                          <wps:cNvPr id="47" name="AutoShape 1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6985" y="9208"/>
                              <a:ext cx="1623695" cy="1605280"/>
                            </a:xfrm>
                            <a:prstGeom prst="parallelogram">
                              <a:avLst>
                                <a:gd name="adj" fmla="val 42466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AutoShape 21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802640" y="18733"/>
                              <a:ext cx="0" cy="160528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Rectangle 22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1459865" y="818833"/>
                              <a:ext cx="147957" cy="141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59" name="Text Box 459"/>
                        <wps:cNvSpPr txBox="1"/>
                        <wps:spPr>
                          <a:xfrm>
                            <a:off x="0" y="27622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0" name="Text Box 460"/>
                        <wps:cNvSpPr txBox="1"/>
                        <wps:spPr>
                          <a:xfrm>
                            <a:off x="1028700" y="4762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1" name="Text Box 461"/>
                        <wps:cNvSpPr txBox="1"/>
                        <wps:spPr>
                          <a:xfrm>
                            <a:off x="1009650" y="8191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9E5B0E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941529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66" o:spid="_x0000_s1152" style="position:absolute;margin-left:30.3pt;margin-top:11.9pt;width:159.55pt;height:127.85pt;z-index:251809792" coordsize="20262,16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">
                <v:group id="Group 52" o:spid="_x0000_s1153" style="position:absolute;left:4191;width:16071;height:16236" coordsize="16075,162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AutoShape 19" o:spid="_x0000_s1154" type="#_x0000_t7" style="position:absolute;left:-69;top:91;width:16236;height:16053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LFysQA&#10;AADbAAAADwAAAGRycy9kb3ducmV2LnhtbESP3WrCQBSE7wu+w3KE3tWNTW0kukoRCsUra/sAp9lj&#10;EsyeTXc3P/r0XaHg5TAz3zDr7Wga0ZPztWUF81kCgriwuuZSwffX+9MShA/IGhvLpOBCHrabycMa&#10;c20H/qT+GEoRIexzVFCF0OZS+qIig35mW+LonawzGKJ0pdQOhwg3jXxOkldpsOa4UGFLu4qK87Ez&#10;CkIq5fKS7rq9Ntnv4meR8eHqlHqcjm8rEIHGcA//tz+0gpcMbl/iD5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ASxcrEAAAA2wAAAA8AAAAAAAAAAAAAAAAAmAIAAGRycy9k&#10;b3ducmV2LnhtbFBLBQYAAAAABAAEAPUAAACJAwAAAAA=&#10;" adj="9069" strokecolor="#4f81bd [3204]" strokeweight="1.5pt"/>
                  <v:shape id="AutoShape 21" o:spid="_x0000_s1155" type="#_x0000_t32" style="position:absolute;left:8026;top:187;width:0;height:16052;rotation:-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50u8UAAADbAAAADwAAAGRycy9kb3ducmV2LnhtbESPQWvCQBSE70L/w/IKvYhuKmJt6iol&#10;WPAk1UbPj+wzCc2+TXc3mvbXu0LB4zAz3zCLVW8acSbna8sKnscJCOLC6ppLBfnXx2gOwgdkjY1l&#10;UvBLHlbLh8ECU20vvKPzPpQiQtinqKAKoU2l9EVFBv3YtsTRO1lnMETpSqkdXiLcNHKSJDNpsOa4&#10;UGFLWUXF974zCn7yzJmXY33aZtv1Zzh0Hc/+hko9PfbvbyAC9eEe/m9vtILpK9y+xB8gl1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Y50u8UAAADbAAAADwAAAAAAAAAA&#10;AAAAAAChAgAAZHJzL2Rvd25yZXYueG1sUEsFBgAAAAAEAAQA+QAAAJMDAAAAAA==&#10;" strokecolor="#4f81bd [3204]" strokeweight="1.5pt">
                    <v:stroke dashstyle="1 1"/>
                  </v:shape>
                  <v:rect id="Rectangle 22" o:spid="_x0000_s1156" style="position:absolute;left:14598;top:8188;width:1480;height:1412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h4XvsAA&#10;AADbAAAADwAAAGRycy9kb3ducmV2LnhtbERPTYvCMBC9C/6HMMLebKqsi1SjVEXYgy5YBa9DM7bF&#10;ZlKaWLv+enNY2OPjfS/XvalFR62rLCuYRDEI4tzqigsFl/N+PAfhPLLG2jIp+CUH69VwsMRE2yef&#10;qMt8IUIIuwQVlN43iZQuL8mgi2xDHLibbQ36ANtC6hafIdzUchrHX9JgxaGhxIa2JeX37GEUHOPZ&#10;9YWHT0M9ZT9ptks3nU+V+hj16QKEp97/i//c31rBLKwPX8IPkKs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h4XvsAAAADbAAAADwAAAAAAAAAAAAAAAACYAgAAZHJzL2Rvd25y&#10;ZXYueG1sUEsFBgAAAAAEAAQA9QAAAIUDAAAAAA==&#10;" strokecolor="#4f81bd [3204]" strokeweight="1pt"/>
                </v:group>
                <v:shape id="Text Box 459" o:spid="_x0000_s1157" type="#_x0000_t202" style="position:absolute;top:2762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MvB8cA&#10;AADcAAAADwAAAGRycy9kb3ducmV2LnhtbESPT2vCQBTE7wW/w/KE3urGUIuNriKBYCntwT+X3p7Z&#10;ZxLcfRuzW0376bsFweMwM79h5sveGnGhzjeOFYxHCQji0umGKwX7XfE0BeEDskbjmBT8kIflYvAw&#10;x0y7K2/osg2ViBD2GSqoQ2gzKX1Zk0U/ci1x9I6usxii7CqpO7xGuDUyTZIXabHhuFBjS3lN5Wn7&#10;bRW858Unbg6pnf6afP1xXLXn/ddEqcdhv5qBCNSHe/jWftMKniev8H8mHgG5+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ZzLwf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60" o:spid="_x0000_s1158" type="#_x0000_t202" style="position:absolute;left:10287;top:476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VMJ8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fj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lTCfEAAAA3AAAAA8AAAAAAAAAAAAAAAAAmAIAAGRycy9k&#10;b3ducmV2LnhtbFBLBQYAAAAABAAEAPUAAACJAwAAAAA=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61" o:spid="_x0000_s1159" type="#_x0000_t202" style="position:absolute;left:10096;top:8191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npvMUA&#10;AADcAAAADwAAAGRycy9kb3ducmV2LnhtbESPQYvCMBSE78L+h/AEb5oqu1KqUaQgLqIHXS97ezbP&#10;tti8dJuodX+9EQSPw8x8w0znranElRpXWlYwHEQgiDOrS84VHH6W/RiE88gaK8uk4E4O5rOPzhQT&#10;bW+8o+ve5yJA2CWooPC+TqR0WUEG3cDWxME72cagD7LJpW7wFuCmkqMoGkuDJYeFAmtKC8rO+4tR&#10;sE6XW9wdRyb+r9LV5rSo/w6/X0r1uu1iAsJT69/hV/tbK/gcD+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aem8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9E5B0E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941529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A191C" w:rsidRPr="002A191C"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480E53FC" wp14:editId="68B8B998">
                <wp:simplePos x="0" y="0"/>
                <wp:positionH relativeFrom="column">
                  <wp:posOffset>5567680</wp:posOffset>
                </wp:positionH>
                <wp:positionV relativeFrom="paragraph">
                  <wp:posOffset>6644005</wp:posOffset>
                </wp:positionV>
                <wp:extent cx="467995" cy="1346835"/>
                <wp:effectExtent l="5080" t="23495" r="12700" b="20320"/>
                <wp:wrapNone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467995" cy="1346835"/>
                          <a:chOff x="4893" y="9897"/>
                          <a:chExt cx="737" cy="2121"/>
                        </a:xfrm>
                      </wpg:grpSpPr>
                      <wps:wsp>
                        <wps:cNvPr id="42" name="AutoShape 27"/>
                        <wps:cNvSpPr>
                          <a:spLocks noChangeArrowheads="1"/>
                        </wps:cNvSpPr>
                        <wps:spPr bwMode="auto">
                          <a:xfrm rot="5400000" flipH="1">
                            <a:off x="4200" y="10590"/>
                            <a:ext cx="2121" cy="735"/>
                          </a:xfrm>
                          <a:prstGeom prst="parallelogram">
                            <a:avLst>
                              <a:gd name="adj" fmla="val 72143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AutoShape 28"/>
                        <wps:cNvCnPr>
                          <a:cxnSpLocks noChangeShapeType="1"/>
                        </wps:cNvCnPr>
                        <wps:spPr bwMode="auto">
                          <a:xfrm>
                            <a:off x="4893" y="10964"/>
                            <a:ext cx="73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26" style="position:absolute;margin-left:438.4pt;margin-top:523.15pt;width:36.85pt;height:106.05pt;flip:x;z-index:-251642880" coordorigin="4893,9897" coordsize="737,2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">
                <v:shape id="AutoShape 27" o:spid="_x0000_s1027" type="#_x0000_t7" style="position:absolute;left:4200;top:10590;width:2121;height:735;rotation:-90;flip:x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DLjXMMA&#10;AADbAAAADwAAAGRycy9kb3ducmV2LnhtbESPQWvCQBSE70L/w/IK3nRTkVpSN0EKQqF4qMb7I/vM&#10;pt19G7NrjP76bqHQ4zAz3zDrcnRWDNSH1rOCp3kGgrj2uuVGQXXYzl5AhIis0XomBTcKUBYPkzXm&#10;2l/5k4Z9bESCcMhRgYmxy6UMtSGHYe474uSdfO8wJtk3Uvd4TXBn5SLLnqXDltOCwY7eDNXf+4tT&#10;gMfqaJdmY+PqIxt4OJ13X/ezUtPHcfMKItIY/8N/7XetYLmA3y/pB8ji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DLjXMMAAADbAAAADwAAAAAAAAAAAAAAAACYAgAAZHJzL2Rv&#10;d25yZXYueG1sUEsFBgAAAAAEAAQA9QAAAIgDAAAAAA==&#10;"/>
                <v:shape id="AutoShape 28" o:spid="_x0000_s1028" type="#_x0000_t32" style="position:absolute;left:4893;top:10964;width:73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hBPp8EAAADbAAAADwAAAGRycy9kb3ducmV2LnhtbESPS6vCMBSE9xf8D+EI7q6pT6QaRRRR&#10;uBtfC5eH5thWm5PSRFv//Y0guBxm5htmtmhMIZ5Uudyygl43AkGcWJ1zquB82vxOQDiPrLGwTApe&#10;5GAxb/3MMNa25gM9jz4VAcIuRgWZ92UspUsyMui6tiQO3tVWBn2QVSp1hXWAm0L2o2gsDeYcFjIs&#10;aZVRcj8+jIJxEb12p79tzf3Jxe5vaz8yRivVaTfLKQhPjf+GP+2dVjAcwPtL+AFy/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6EE+nwQAAANsAAAAPAAAAAAAAAAAAAAAA&#10;AKECAABkcnMvZG93bnJldi54bWxQSwUGAAAAAAQABAD5AAAAjwMAAAAA&#10;">
                  <v:stroke dashstyle="1 1"/>
                </v:shape>
              </v:group>
            </w:pict>
          </mc:Fallback>
        </mc:AlternateContent>
      </w:r>
      <w:r w:rsidR="002A191C" w:rsidRPr="002A191C"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11B4EE43" wp14:editId="65254559">
                <wp:simplePos x="0" y="0"/>
                <wp:positionH relativeFrom="column">
                  <wp:posOffset>5567680</wp:posOffset>
                </wp:positionH>
                <wp:positionV relativeFrom="paragraph">
                  <wp:posOffset>6644005</wp:posOffset>
                </wp:positionV>
                <wp:extent cx="467995" cy="1346835"/>
                <wp:effectExtent l="5080" t="23495" r="12700" b="2032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467995" cy="1346835"/>
                          <a:chOff x="4893" y="9897"/>
                          <a:chExt cx="737" cy="2121"/>
                        </a:xfrm>
                      </wpg:grpSpPr>
                      <wps:wsp>
                        <wps:cNvPr id="39" name="AutoShape 24"/>
                        <wps:cNvSpPr>
                          <a:spLocks noChangeArrowheads="1"/>
                        </wps:cNvSpPr>
                        <wps:spPr bwMode="auto">
                          <a:xfrm rot="5400000" flipH="1">
                            <a:off x="4200" y="10590"/>
                            <a:ext cx="2121" cy="735"/>
                          </a:xfrm>
                          <a:prstGeom prst="parallelogram">
                            <a:avLst>
                              <a:gd name="adj" fmla="val 72143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25"/>
                        <wps:cNvCnPr>
                          <a:cxnSpLocks noChangeShapeType="1"/>
                        </wps:cNvCnPr>
                        <wps:spPr bwMode="auto">
                          <a:xfrm>
                            <a:off x="4893" y="10964"/>
                            <a:ext cx="73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" o:spid="_x0000_s1026" style="position:absolute;margin-left:438.4pt;margin-top:523.15pt;width:36.85pt;height:106.05pt;flip:x;z-index:-251643904" coordorigin="4893,9897" coordsize="737,2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">
                <v:shape id="AutoShape 24" o:spid="_x0000_s1027" type="#_x0000_t7" style="position:absolute;left:4200;top:10590;width:2121;height:735;rotation:-90;flip:x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ACUMQA&#10;AADbAAAADwAAAGRycy9kb3ducmV2LnhtbESPQWsCMRSE74L/ITyhN82qpdqtUUQQCqWH6np/bJ6b&#10;bZOXdRPXbX99Uyh4HGbmG2a16Z0VHbWh9qxgOslAEJde11wpKI778RJEiMgarWdS8E0BNuvhYIW5&#10;9jf+oO4QK5EgHHJUYGJscilDachhmPiGOHln3zqMSbaV1C3eEtxZOcuyJ+mw5rRgsKGdofLrcHUK&#10;8FSc7KPZ2rh4yzruzpf3z5+LUg+jfvsCIlIf7+H/9qtWMH+Gvy/pB8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qQAlDEAAAA2wAAAA8AAAAAAAAAAAAAAAAAmAIAAGRycy9k&#10;b3ducmV2LnhtbFBLBQYAAAAABAAEAPUAAACJAwAAAAA=&#10;"/>
                <v:shape id="AutoShape 25" o:spid="_x0000_s1028" type="#_x0000_t32" style="position:absolute;left:4893;top:10964;width:73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LR0LwAAADbAAAADwAAAGRycy9kb3ducmV2LnhtbERPuwrCMBTdBf8hXMFNU0VFqlFEEQUX&#10;X4Pjpbm21eamNNHWvzeD4Hg47/myMYV4U+VyywoG/QgEcWJ1zqmC62Xbm4JwHlljYZkUfMjBctFu&#10;zTHWtuYTvc8+FSGEXYwKMu/LWEqXZGTQ9W1JHLi7rQz6AKtU6grrEG4KOYyiiTSYc2jIsKR1Rsnz&#10;/DIKJkX02V8Ou5qH05s9PjZ+bIxWqttpVjMQnhr/F//ce61gFNaHL+EHyM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ysLR0LwAAADbAAAADwAAAAAAAAAAAAAAAAChAgAA&#10;ZHJzL2Rvd25yZXYueG1sUEsFBgAAAAAEAAQA+QAAAIoDAAAAAA==&#10;">
                  <v:stroke dashstyle="1 1"/>
                </v:shape>
              </v:group>
            </w:pict>
          </mc:Fallback>
        </mc:AlternateContent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5.</w:t>
      </w:r>
      <w:r w:rsidR="002A191C" w:rsidRPr="002A191C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                        </w:t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 xml:space="preserve">      </w:t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  <w:t xml:space="preserve">6. </w:t>
      </w:r>
    </w:p>
    <w:tbl>
      <w:tblPr>
        <w:tblStyle w:val="TableGrid"/>
        <w:tblW w:w="0" w:type="auto"/>
        <w:tblInd w:w="108" w:type="dxa"/>
        <w:tblBorders>
          <w:top w:val="single" w:sz="12" w:space="0" w:color="DBE5F1" w:themeColor="accent1" w:themeTint="33"/>
          <w:left w:val="single" w:sz="12" w:space="0" w:color="DBE5F1" w:themeColor="accent1" w:themeTint="33"/>
          <w:bottom w:val="single" w:sz="12" w:space="0" w:color="DBE5F1" w:themeColor="accent1" w:themeTint="33"/>
          <w:right w:val="single" w:sz="12" w:space="0" w:color="DBE5F1" w:themeColor="accent1" w:themeTint="33"/>
          <w:insideH w:val="single" w:sz="12" w:space="0" w:color="DBE5F1" w:themeColor="accent1" w:themeTint="33"/>
          <w:insideV w:val="single" w:sz="12" w:space="0" w:color="DBE5F1" w:themeColor="accent1" w:themeTint="33"/>
        </w:tblBorders>
        <w:tblLook w:val="04A0" w:firstRow="1" w:lastRow="0" w:firstColumn="1" w:lastColumn="0" w:noHBand="0" w:noVBand="1"/>
      </w:tblPr>
      <w:tblGrid>
        <w:gridCol w:w="9639"/>
      </w:tblGrid>
      <w:tr w:rsidR="00AA3D67" w:rsidTr="00523F28">
        <w:trPr>
          <w:trHeight w:val="4040"/>
        </w:trPr>
        <w:tc>
          <w:tcPr>
            <w:tcW w:w="9639" w:type="dxa"/>
          </w:tcPr>
          <w:p w:rsidR="00AA3D67" w:rsidRPr="00221A48" w:rsidRDefault="00B66E69" w:rsidP="00AA3D67">
            <w:pPr>
              <w:spacing w:before="120"/>
              <w:rPr>
                <w:rFonts w:ascii="SassoonPrimaryInfant" w:eastAsiaTheme="minorHAnsi" w:hAnsi="SassoonPrimaryInfant" w:cstheme="minorHAns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theme="minorHAnsi"/>
                <w:noProof/>
                <w:color w:val="auto"/>
                <w:sz w:val="24"/>
                <w:szCs w:val="24"/>
                <w:lang w:eastAsia="en-GB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875328" behindDoc="0" locked="0" layoutInCell="1" allowOverlap="1">
                      <wp:simplePos x="0" y="0"/>
                      <wp:positionH relativeFrom="column">
                        <wp:posOffset>4688205</wp:posOffset>
                      </wp:positionH>
                      <wp:positionV relativeFrom="paragraph">
                        <wp:posOffset>18415</wp:posOffset>
                      </wp:positionV>
                      <wp:extent cx="1371600" cy="2064385"/>
                      <wp:effectExtent l="0" t="0" r="0" b="0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71600" cy="2064385"/>
                                <a:chOff x="0" y="0"/>
                                <a:chExt cx="1371600" cy="2064385"/>
                              </a:xfrm>
                            </wpg:grpSpPr>
                            <wps:wsp>
                              <wps:cNvPr id="538" name="Text Box 538"/>
                              <wps:cNvSpPr txBox="1"/>
                              <wps:spPr>
                                <a:xfrm>
                                  <a:off x="142875" y="0"/>
                                  <a:ext cx="1228725" cy="2857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20000"/>
                                    <a:lumOff val="80000"/>
                                  </a:schemeClr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Pr="0088775F" w:rsidRDefault="005E06AD" w:rsidP="00AA3D67">
                                    <w:pPr>
                                      <w:rPr>
                                        <w:rFonts w:ascii="SassoonPrimaryInfant" w:hAnsi="SassoonPrimaryInfant"/>
                                        <w:sz w:val="28"/>
                                      </w:rPr>
                                    </w:pPr>
                                    <w:r w:rsidRPr="00AA3D67">
                                      <w:rPr>
                                        <w:rFonts w:ascii="SassoonPrimaryInfant" w:hAnsi="SassoonPrimaryInfant"/>
                                        <w:sz w:val="28"/>
                                      </w:rPr>
                                      <w:t>½(a +</w:t>
                                    </w:r>
                                    <w:r>
                                      <w:rPr>
                                        <w:rFonts w:ascii="SassoonPrimaryInfant" w:hAnsi="SassoonPrimaryInfant"/>
                                        <w:sz w:val="28"/>
                                      </w:rPr>
                                      <w:t xml:space="preserve"> b) x h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9" name="Rounded Rectangular Callout 539"/>
                              <wps:cNvSpPr/>
                              <wps:spPr>
                                <a:xfrm>
                                  <a:off x="0" y="1466850"/>
                                  <a:ext cx="1369060" cy="597535"/>
                                </a:xfrm>
                                <a:prstGeom prst="wedgeRoundRectCallout">
                                  <a:avLst>
                                    <a:gd name="adj1" fmla="val -39386"/>
                                    <a:gd name="adj2" fmla="val -101183"/>
                                    <a:gd name="adj3" fmla="val 16667"/>
                                  </a:avLst>
                                </a:prstGeom>
                                <a:solidFill>
                                  <a:schemeClr val="accent1">
                                    <a:lumMod val="40000"/>
                                    <a:lumOff val="60000"/>
                                  </a:schemeClr>
                                </a:solidFill>
                                <a:ln w="127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="005E06AD" w:rsidRDefault="005E06AD" w:rsidP="00AA3D67">
                                    <w:pPr>
                                      <w:jc w:val="center"/>
                                      <w:rPr>
                                        <w:rFonts w:ascii="SassoonPrimaryInfant" w:hAnsi="SassoonPrimaryInfant"/>
                                        <w:b/>
                                        <w:i/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rFonts w:ascii="SassoonPrimaryInfant" w:hAnsi="SassoonPrimaryInfant"/>
                                        <w:b/>
                                        <w:i/>
                                        <w:sz w:val="24"/>
                                      </w:rPr>
                                      <w:t>SNOTS!</w:t>
                                    </w:r>
                                  </w:p>
                                  <w:p w:rsidR="005E06AD" w:rsidRPr="008B1A4F" w:rsidRDefault="005E06AD" w:rsidP="00AA3D67">
                                    <w:pPr>
                                      <w:rPr>
                                        <w:rFonts w:ascii="SassoonPrimaryInfant" w:hAnsi="SassoonPrimaryInfant"/>
                                        <w:b/>
                                        <w:i/>
                                        <w:sz w:val="24"/>
                                      </w:rPr>
                                    </w:pPr>
                                    <w:r w:rsidRPr="008B1A4F">
                                      <w:rPr>
                                        <w:rFonts w:ascii="SassoonPrimaryInfant" w:hAnsi="SassoonPrimaryInfant"/>
                                        <w:b/>
                                        <w:i/>
                                        <w:sz w:val="24"/>
                                      </w:rPr>
                                      <w:t>“Say No to Slants”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1" o:spid="_x0000_s1160" style="position:absolute;margin-left:369.15pt;margin-top:1.45pt;width:108pt;height:162.55pt;z-index:251875328" coordsize="13716,206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">
                      <v:shape id="Text Box 538" o:spid="_x0000_s1161" type="#_x0000_t202" style="position:absolute;left:1428;width:12288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wppcEA&#10;AADcAAAADwAAAGRycy9kb3ducmV2LnhtbERPzYrCMBC+C/sOYRa8iCarKEvXKGVB0IOgdR9gbGbb&#10;0mZSmljr25uD4PHj+19vB9uInjpfOdbwNVMgiHNnKi40/F12028QPiAbbByThgd52G4+RmtMjLvz&#10;mfosFCKGsE9QQxlCm0jp85Is+plriSP37zqLIcKukKbDewy3jZwrtZIWK44NJbb0W1JeZzer4VSn&#10;N3ec1Op0oGt2VK7fp4de6/HnkP6ACDSEt/jl3hsNy0VcG8/EIyA3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p8KaXBAAAA3AAAAA8AAAAAAAAAAAAAAAAAmAIAAGRycy9kb3du&#10;cmV2LnhtbFBLBQYAAAAABAAEAPUAAACGAwAAAAA=&#10;" fillcolor="#dbe5f1 [660]" stroked="f" strokeweight=".5pt">
                        <v:textbox>
                          <w:txbxContent>
                            <w:p w:rsidR="005E06AD" w:rsidRPr="0088775F" w:rsidRDefault="005E06AD" w:rsidP="00AA3D67">
                              <w:pPr>
                                <w:rPr>
                                  <w:rFonts w:ascii="SassoonPrimaryInfant" w:hAnsi="SassoonPrimaryInfant"/>
                                  <w:sz w:val="28"/>
                                </w:rPr>
                              </w:pPr>
                              <w:r w:rsidRPr="00AA3D67">
                                <w:rPr>
                                  <w:rFonts w:ascii="SassoonPrimaryInfant" w:hAnsi="SassoonPrimaryInfant"/>
                                  <w:sz w:val="28"/>
                                </w:rPr>
                                <w:t>½(a +</w:t>
                              </w:r>
                              <w:r>
                                <w:rPr>
                                  <w:rFonts w:ascii="SassoonPrimaryInfant" w:hAnsi="SassoonPrimaryInfant"/>
                                  <w:sz w:val="28"/>
                                </w:rPr>
                                <w:t xml:space="preserve"> b) x h</w:t>
                              </w:r>
                            </w:p>
                          </w:txbxContent>
                        </v:textbox>
                      </v:shape>
                      <v:shape id="Rounded Rectangular Callout 539" o:spid="_x0000_s1162" type="#_x0000_t62" style="position:absolute;top:14668;width:13690;height:59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lm68IA&#10;AADcAAAADwAAAGRycy9kb3ducmV2LnhtbESPQWsCMRSE74X+h/AK3mrWFaVujVKEQk8VbXt/bJ6b&#10;xc3LkjzX9d83QqHHYWa+Ydbb0XdqoJjawAZm0wIUcR1sy42B76/35xdQSZAtdoHJwI0SbDePD2us&#10;bLjygYajNCpDOFVowIn0ldapduQxTUNPnL1TiB4ly9hoG/Ga4b7TZVEstceW84LDnnaO6vPx4g18&#10;RvHuZ0FO6vOpnNlxKOervTGTp/HtFZTQKP/hv/aHNbCYr+B+Jh8Bvf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+WbrwgAAANwAAAAPAAAAAAAAAAAAAAAAAJgCAABkcnMvZG93&#10;bnJldi54bWxQSwUGAAAAAAQABAD1AAAAhwMAAAAA&#10;" adj="2293,-11056" fillcolor="#b8cce4 [1300]" stroked="f" strokeweight="1pt">
                        <v:textbox inset="1mm,1mm,1mm,1mm">
                          <w:txbxContent>
                            <w:p w:rsidR="005E06AD" w:rsidRDefault="005E06AD" w:rsidP="00AA3D67">
                              <w:pPr>
                                <w:jc w:val="center"/>
                                <w:rPr>
                                  <w:rFonts w:ascii="SassoonPrimaryInfant" w:hAnsi="SassoonPrimaryInfant"/>
                                  <w:b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SassoonPrimaryInfant" w:hAnsi="SassoonPrimaryInfant"/>
                                  <w:b/>
                                  <w:i/>
                                  <w:sz w:val="24"/>
                                </w:rPr>
                                <w:t>SNOTS!</w:t>
                              </w:r>
                            </w:p>
                            <w:p w:rsidR="005E06AD" w:rsidRPr="008B1A4F" w:rsidRDefault="005E06AD" w:rsidP="00AA3D67">
                              <w:pPr>
                                <w:rPr>
                                  <w:rFonts w:ascii="SassoonPrimaryInfant" w:hAnsi="SassoonPrimaryInfant"/>
                                  <w:b/>
                                  <w:i/>
                                  <w:sz w:val="24"/>
                                </w:rPr>
                              </w:pPr>
                              <w:r w:rsidRPr="008B1A4F">
                                <w:rPr>
                                  <w:rFonts w:ascii="SassoonPrimaryInfant" w:hAnsi="SassoonPrimaryInfant"/>
                                  <w:b/>
                                  <w:i/>
                                  <w:sz w:val="24"/>
                                </w:rPr>
                                <w:t>“Say No to Slants”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AA3D67">
              <w:rPr>
                <w:rFonts w:ascii="SassoonPrimaryInfant" w:eastAsiaTheme="minorHAnsi" w:hAnsi="SassoonPrimaryInfant" w:cstheme="minorHAnsi"/>
                <w:color w:val="auto"/>
                <w:sz w:val="24"/>
                <w:szCs w:val="24"/>
              </w:rPr>
              <w:t>Finding the a</w:t>
            </w:r>
            <w:r w:rsidR="00AA3D67" w:rsidRPr="00221A48">
              <w:rPr>
                <w:rFonts w:ascii="SassoonPrimaryInfant" w:eastAsiaTheme="minorHAnsi" w:hAnsi="SassoonPrimaryInfant" w:cstheme="minorHAnsi"/>
                <w:color w:val="auto"/>
                <w:sz w:val="24"/>
                <w:szCs w:val="24"/>
              </w:rPr>
              <w:t>rea of a Trapezium</w:t>
            </w:r>
          </w:p>
          <w:p w:rsidR="00AA3D67" w:rsidRPr="002A191C" w:rsidRDefault="00AA3D67" w:rsidP="00AA3D67">
            <w:pPr>
              <w:spacing w:before="240" w:line="240" w:lineRule="auto"/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Theme="minorHAnsi" w:hAnsi="SassoonPrimaryInfant" w:cs="Calibri"/>
                <w:b/>
                <w:i/>
                <w:color w:val="auto"/>
                <w:sz w:val="24"/>
                <w:szCs w:val="24"/>
              </w:rPr>
              <w:t>“T for Trapezium/ T for Two – divide by 2”</w:t>
            </w:r>
          </w:p>
          <w:p w:rsidR="00AA3D67" w:rsidRPr="002A191C" w:rsidRDefault="00AA3D67" w:rsidP="00AA3D67">
            <w:pPr>
              <w:spacing w:before="240"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“</w:t>
            </w:r>
            <w:proofErr w:type="gramStart"/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add</w:t>
            </w:r>
            <w:proofErr w:type="gramEnd"/>
            <w:r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the top/bottom (parallel sides), times by distance between then half”.</w:t>
            </w:r>
          </w:p>
          <w:p w:rsidR="00AA3D67" w:rsidRPr="002A191C" w:rsidRDefault="0078459B" w:rsidP="00AA3D67">
            <w:pPr>
              <w:spacing w:before="180"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890688" behindDoc="0" locked="0" layoutInCell="1" allowOverlap="1" wp14:anchorId="72F241AE" wp14:editId="52CEA373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20320</wp:posOffset>
                      </wp:positionV>
                      <wp:extent cx="2238375" cy="1609725"/>
                      <wp:effectExtent l="0" t="0" r="0" b="0"/>
                      <wp:wrapNone/>
                      <wp:docPr id="549" name="Group 5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38375" cy="1609725"/>
                                <a:chOff x="0" y="0"/>
                                <a:chExt cx="2238375" cy="1609725"/>
                              </a:xfrm>
                            </wpg:grpSpPr>
                            <wpg:grpSp>
                              <wpg:cNvPr id="548" name="Group 548"/>
                              <wpg:cNvGrpSpPr/>
                              <wpg:grpSpPr>
                                <a:xfrm>
                                  <a:off x="0" y="0"/>
                                  <a:ext cx="2238375" cy="1609725"/>
                                  <a:chOff x="0" y="0"/>
                                  <a:chExt cx="2238375" cy="1609725"/>
                                </a:xfrm>
                              </wpg:grpSpPr>
                              <wps:wsp>
                                <wps:cNvPr id="541" name="Trapezoid 541"/>
                                <wps:cNvSpPr/>
                                <wps:spPr>
                                  <a:xfrm>
                                    <a:off x="200025" y="247650"/>
                                    <a:ext cx="1638300" cy="1075055"/>
                                  </a:xfrm>
                                  <a:prstGeom prst="trapezoid">
                                    <a:avLst>
                                      <a:gd name="adj" fmla="val 39825"/>
                                    </a:avLst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2" name="Text Box 542"/>
                                <wps:cNvSpPr txBox="1"/>
                                <wps:spPr>
                                  <a:xfrm>
                                    <a:off x="752475" y="1323975"/>
                                    <a:ext cx="609600" cy="285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Default="005E06AD" w:rsidP="00523F28"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7</w:t>
                                      </w:r>
                                      <w:r w:rsidR="00EB4A76"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c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3" name="Text Box 543"/>
                                <wps:cNvSpPr txBox="1"/>
                                <wps:spPr>
                                  <a:xfrm>
                                    <a:off x="1628775" y="581025"/>
                                    <a:ext cx="609600" cy="285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Default="005E06AD" w:rsidP="00523F28"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5</w:t>
                                      </w:r>
                                      <w:r w:rsidR="00EB4A76"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c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4" name="Text Box 544"/>
                                <wps:cNvSpPr txBox="1"/>
                                <wps:spPr>
                                  <a:xfrm>
                                    <a:off x="0" y="581025"/>
                                    <a:ext cx="609600" cy="285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Default="005E06AD" w:rsidP="00523F28"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6</w:t>
                                      </w:r>
                                      <w:r w:rsidR="00EB4A76"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c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5" name="Text Box 545"/>
                                <wps:cNvSpPr txBox="1"/>
                                <wps:spPr>
                                  <a:xfrm>
                                    <a:off x="781050" y="0"/>
                                    <a:ext cx="609600" cy="285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Default="005E06AD" w:rsidP="00523F28"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3</w:t>
                                      </w:r>
                                      <w:r w:rsidR="00EB4A76"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c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6" name="Text Box 546"/>
                                <wps:cNvSpPr txBox="1"/>
                                <wps:spPr>
                                  <a:xfrm>
                                    <a:off x="542925" y="590550"/>
                                    <a:ext cx="609600" cy="285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5E06AD" w:rsidRDefault="005E06AD" w:rsidP="00523F28"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4</w:t>
                                      </w:r>
                                      <w:r w:rsidR="00EB4A76"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SassoonPrimaryInfant" w:eastAsiaTheme="minorHAnsi" w:hAnsi="SassoonPrimaryInfant" w:cs="Calibri"/>
                                          <w:color w:val="auto"/>
                                          <w:sz w:val="24"/>
                                          <w:szCs w:val="24"/>
                                        </w:rPr>
                                        <w:t>c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47" name="AutoShape 20"/>
                                <wps:cNvCnPr>
                                  <a:cxnSpLocks noChangeShapeType="1"/>
                                </wps:cNvCnPr>
                                <wps:spPr bwMode="auto">
                                  <a:xfrm flipV="1">
                                    <a:off x="1152525" y="247650"/>
                                    <a:ext cx="0" cy="106743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prstDash val="sysDot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g:grpSp>
                              <wpg:cNvPr id="324" name="Group 324"/>
                              <wpg:cNvGrpSpPr/>
                              <wpg:grpSpPr>
                                <a:xfrm>
                                  <a:off x="1724025" y="628650"/>
                                  <a:ext cx="208280" cy="208280"/>
                                  <a:chOff x="0" y="0"/>
                                  <a:chExt cx="208800" cy="208800"/>
                                </a:xfrm>
                              </wpg:grpSpPr>
                              <wps:wsp>
                                <wps:cNvPr id="325" name="Straight Connector 325"/>
                                <wps:cNvCnPr/>
                                <wps:spPr>
                                  <a:xfrm rot="2700000">
                                    <a:off x="104400" y="0"/>
                                    <a:ext cx="0" cy="2088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rgbClr val="4F81BD">
                                        <a:shade val="95000"/>
                                        <a:satMod val="105000"/>
                                      </a:srgb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26" name="Straight Connector 326"/>
                                <wps:cNvCnPr/>
                                <wps:spPr>
                                  <a:xfrm rot="18900000" flipH="1">
                                    <a:off x="104400" y="0"/>
                                    <a:ext cx="0" cy="2088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rgbClr val="4F81BD">
                                        <a:shade val="95000"/>
                                        <a:satMod val="105000"/>
                                      </a:srgb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g:grpSp>
                              <wpg:cNvPr id="320" name="Group 320"/>
                              <wpg:cNvGrpSpPr/>
                              <wpg:grpSpPr>
                                <a:xfrm>
                                  <a:off x="85725" y="638175"/>
                                  <a:ext cx="208280" cy="208280"/>
                                  <a:chOff x="0" y="0"/>
                                  <a:chExt cx="208800" cy="208800"/>
                                </a:xfrm>
                              </wpg:grpSpPr>
                              <wps:wsp>
                                <wps:cNvPr id="318" name="Straight Connector 318"/>
                                <wps:cNvCnPr/>
                                <wps:spPr>
                                  <a:xfrm rot="2700000">
                                    <a:off x="104400" y="0"/>
                                    <a:ext cx="0" cy="2088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rgbClr val="4F81BD">
                                        <a:shade val="95000"/>
                                        <a:satMod val="105000"/>
                                      </a:srgb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19" name="Straight Connector 319"/>
                                <wps:cNvCnPr/>
                                <wps:spPr>
                                  <a:xfrm rot="18900000" flipH="1">
                                    <a:off x="104400" y="0"/>
                                    <a:ext cx="0" cy="2088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rgbClr val="4F81BD">
                                        <a:shade val="95000"/>
                                        <a:satMod val="105000"/>
                                      </a:srgb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549" o:spid="_x0000_s1163" style="position:absolute;margin-left:21.15pt;margin-top:1.6pt;width:176.25pt;height:126.75pt;z-index:251890688" coordsize="22383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">
                      <v:group id="Group 548" o:spid="_x0000_s1164" style="position:absolute;width:22383;height:16097" coordsize="22383,16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FeDg8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Yv4a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4V4ODwwAAANwAAAAP&#10;AAAAAAAAAAAAAAAAAKoCAABkcnMvZG93bnJldi54bWxQSwUGAAAAAAQABAD6AAAAmgMAAAAA&#10;">
                        <v:shape id="Trapezoid 541" o:spid="_x0000_s1165" style="position:absolute;left:2000;top:2476;width:16383;height:10751;visibility:visible;mso-wrap-style:square;v-text-anchor:middle" coordsize="1638300,10750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ScpcUA&#10;AADcAAAADwAAAGRycy9kb3ducmV2LnhtbESPQWvCQBSE74X+h+UVvNVNamskdRNKUeypYCLo8ZF9&#10;JsHs25BdY/z33UKhx2FmvmHW+WQ6MdLgWssK4nkEgriyuuVawaHcPq9AOI+ssbNMCu7kIM8eH9aY&#10;anvjPY2Fr0WAsEtRQeN9n0rpqoYMurntiYN3toNBH+RQSz3gLcBNJ1+iaCkNthwWGuzps6HqUlyN&#10;gq5MKrtIrnpzpPGSnHbjN8ZnpWZP08c7CE+T/w//tb+0grfXGH7PhCMgs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BJylxQAAANwAAAAPAAAAAAAAAAAAAAAAAJgCAABkcnMv&#10;ZG93bnJldi54bWxQSwUGAAAAAAQABAD1AAAAigMAAAAA&#10;" path="m,1075055l428141,r782018,l1638300,1075055,,1075055xe" filled="f" strokecolor="#4f81bd [3204]" strokeweight="1.5pt">
                          <v:path arrowok="t" o:connecttype="custom" o:connectlocs="0,1075055;428141,0;1210159,0;1638300,1075055;0,1075055" o:connectangles="0,0,0,0,0"/>
                        </v:shape>
                        <v:shape id="Text Box 542" o:spid="_x0000_s1166" type="#_x0000_t202" style="position:absolute;left:7524;top:13239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8kNscA&#10;AADcAAAADwAAAGRycy9kb3ducmV2LnhtbESPQWvCQBSE7wX/w/IK3uqmQYukriEEQkXsQevF2zP7&#10;TEKzb2N2G2N/fbdQ6HGYmW+YVTqaVgzUu8aygudZBIK4tLrhSsHxo3hagnAeWWNrmRTcyUG6njys&#10;MNH2xnsaDr4SAcIuQQW1910ipStrMuhmtiMO3sX2Bn2QfSV1j7cAN62Mo+hFGmw4LNTYUV5T+Xn4&#10;Mgq2efGO+3Nslt9t/ra7ZN31eFooNX0cs1cQnkb/H/5rb7SCxTyG3zPhCMj1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vvJDbHAAAA3AAAAA8AAAAAAAAAAAAAAAAAmAIAAGRy&#10;cy9kb3ducmV2LnhtbFBLBQYAAAAABAAEAPUAAACMAwAAAAA=&#10;" filled="f" stroked="f" strokeweight=".5pt">
                          <v:textbox>
                            <w:txbxContent>
                              <w:p w:rsidR="005E06AD" w:rsidRDefault="005E06AD" w:rsidP="00523F28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7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v:textbox>
                        </v:shape>
                        <v:shape id="Text Box 543" o:spid="_x0000_s1167" type="#_x0000_t202" style="position:absolute;left:16287;top:5810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OBr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/OU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Sjga3HAAAA3AAAAA8AAAAAAAAAAAAAAAAAmAIAAGRy&#10;cy9kb3ducmV2LnhtbFBLBQYAAAAABAAEAPUAAACMAwAAAAA=&#10;" filled="f" stroked="f" strokeweight=".5pt">
                          <v:textbox>
                            <w:txbxContent>
                              <w:p w:rsidR="005E06AD" w:rsidRDefault="005E06AD" w:rsidP="00523F28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v:textbox>
                        </v:shape>
                        <v:shape id="Text Box 544" o:spid="_x0000_s1168" type="#_x0000_t202" style="position:absolute;top:5810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oZ2cUA&#10;AADcAAAADwAAAGRycy9kb3ducmV2LnhtbESPT4vCMBTE7wt+h/CEva2pootUo0hBlEUP/rl4ezbP&#10;tti81CZq9dMbYcHjMDO/YcbTxpTiRrUrLCvodiIQxKnVBWcK9rv5zxCE88gaS8uk4EEOppPW1xhj&#10;be+8odvWZyJA2MWoIPe+iqV0aU4GXcdWxME72dqgD7LOpK7xHuCmlL0o+pUGCw4LOVaU5JSet1ej&#10;4C+Zr3Fz7Jnhs0wWq9OsuuwPA6W+281sBMJT4z/h//ZSKxj0+/A+E46An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ShnZxQAAANwAAAAPAAAAAAAAAAAAAAAAAJgCAABkcnMv&#10;ZG93bnJldi54bWxQSwUGAAAAAAQABAD1AAAAigMAAAAA&#10;" filled="f" stroked="f" strokeweight=".5pt">
                          <v:textbox>
                            <w:txbxContent>
                              <w:p w:rsidR="005E06AD" w:rsidRDefault="005E06AD" w:rsidP="00523F28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6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v:textbox>
                        </v:shape>
                        <v:shape id="Text Box 545" o:spid="_x0000_s1169" type="#_x0000_t202" style="position:absolute;left:7810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Aa8QsUA&#10;AADcAAAADwAAAGRycy9kb3ducmV2LnhtbESPT4vCMBTE78J+h/AWvGm6YkWqUaQgiujBP5e9vW2e&#10;bbF56TZR6376jSB4HGbmN8x03ppK3KhxpWUFX/0IBHFmdcm5gtNx2RuDcB5ZY2WZFDzIwXz20Zli&#10;ou2d93Q7+FwECLsEFRTe14mULivIoOvbmjh4Z9sY9EE2udQN3gPcVHIQRSNpsOSwUGBNaUHZ5XA1&#10;Cjbpcof7n4EZ/1Xpante1L+n71ip7me7mIDw1Pp3+NVeawXxMIbnmXAE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BrxCxQAAANwAAAAPAAAAAAAAAAAAAAAAAJgCAABkcnMv&#10;ZG93bnJldi54bWxQSwUGAAAAAAQABAD1AAAAigMAAAAA&#10;" filled="f" stroked="f" strokeweight=".5pt">
                          <v:textbox>
                            <w:txbxContent>
                              <w:p w:rsidR="005E06AD" w:rsidRDefault="005E06AD" w:rsidP="00523F28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v:textbox>
                        </v:shape>
                        <v:shape id="Text Box 546" o:spid="_x0000_s1170" type="#_x0000_t202" style="position:absolute;left:5429;top:5905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QiNccA&#10;AADcAAAADwAAAGRycy9kb3ducmV2LnhtbESPQWvCQBSE70L/w/IKvelGaSSkriIBaRF7SOqlt9fs&#10;Mwlm36bZrYn++m6h4HGYmW+Y1WY0rbhQ7xrLCuazCARxaXXDlYLjx26agHAeWWNrmRRcycFm/TBZ&#10;YartwDldCl+JAGGXooLa+y6V0pU1GXQz2xEH72R7gz7IvpK6xyHATSsXUbSUBhsOCzV2lNVUnosf&#10;o2Cf7d4x/1qY5NZmr4fTtvs+fsZKPT2O2xcQnkZ/D/+337SC+HkJ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TUIjXHAAAA3AAAAA8AAAAAAAAAAAAAAAAAmAIAAGRy&#10;cy9kb3ducmV2LnhtbFBLBQYAAAAABAAEAPUAAACMAwAAAAA=&#10;" filled="f" stroked="f" strokeweight=".5pt">
                          <v:textbox>
                            <w:txbxContent>
                              <w:p w:rsidR="005E06AD" w:rsidRDefault="005E06AD" w:rsidP="00523F28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4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m</w:t>
                                </w:r>
                              </w:p>
                            </w:txbxContent>
                          </v:textbox>
                        </v:shape>
                        <v:shape id="AutoShape 20" o:spid="_x0000_s1171" type="#_x0000_t32" style="position:absolute;left:11525;top:2476;width:0;height:10674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IsbMYAAADcAAAADwAAAGRycy9kb3ducmV2LnhtbESPQWvCQBCF70L/wzJCL6KbFm1rdJVS&#10;CBQRpKmHHofsmASzsyG7TdZ/7wqCx8eb9715620wjeipc7VlBS+zBARxYXXNpYLjbzb9AOE8ssbG&#10;Mim4kIPt5mm0xlTbgX+oz30pIoRdigoq79tUSldUZNDNbEscvZPtDPoou1LqDocIN418TZI3abDm&#10;2FBhS18VFef838Q3/tphf8kmdUGHXdafdmGRL4NSz+PwuQLhKfjH8T39rRUs5u9wGxMJIDdX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SyLGzGAAAA3AAAAA8AAAAAAAAA&#10;AAAAAAAAoQIAAGRycy9kb3ducmV2LnhtbFBLBQYAAAAABAAEAPkAAACUAwAAAAA=&#10;" strokecolor="#4f81bd [3204]" strokeweight="1.5pt">
                          <v:stroke dashstyle="1 1"/>
                        </v:shape>
                      </v:group>
                      <v:group id="Group 324" o:spid="_x0000_s1172" style="position:absolute;left:17240;top:6286;width:2083;height:2083" coordsize="208800,2088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o6u3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mi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q7exgAAANwA&#10;AAAPAAAAAAAAAAAAAAAAAKoCAABkcnMvZG93bnJldi54bWxQSwUGAAAAAAQABAD6AAAAnQMAAAAA&#10;">
                        <v:line id="Straight Connector 325" o:spid="_x0000_s1173" style="position:absolute;rotation:45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h+llsUAAADcAAAADwAAAGRycy9kb3ducmV2LnhtbESPQWvCQBSE70L/w/IKXkKzqWIpMasU&#10;odCLYG0PPT6zr0kw+zbubpPor+8KgsdhZr5hivVoWtGT841lBc9pBoK4tLrhSsH31/vTKwgfkDW2&#10;lknBmTysVw+TAnNtB/6kfh8qESHsc1RQh9DlUvqyJoM+tR1x9H6tMxiidJXUDocIN62cZdmLNNhw&#10;XKixo01N5XH/ZxQsztLxNhz6k93uLj+cJMYcE6Wmj+PbEkSgMdzDt/aHVjCfLeB6Jh4Bufo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h+llsUAAADcAAAADwAAAAAAAAAA&#10;AAAAAAChAgAAZHJzL2Rvd25yZXYueG1sUEsFBgAAAAAEAAQA+QAAAJMDAAAAAA==&#10;" strokecolor="#4a7ebb"/>
                        <v:line id="Straight Connector 326" o:spid="_x0000_s1174" style="position:absolute;rotation:45;flip:x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Z1sBMQAAADcAAAADwAAAGRycy9kb3ducmV2LnhtbESPQWvCQBSE74X+h+UVvBTdVKlI6iqh&#10;IARv2iDx9si+ZkOzb0N2q8m/dwXB4zAz3zDr7WBbcaHeN44VfMwSEMSV0w3XCoqf3XQFwgdkja1j&#10;UjCSh+3m9WWNqXZXPtDlGGoRIexTVGBC6FIpfWXIop+5jjh6v663GKLsa6l7vEa4beU8SZbSYsNx&#10;wWBH34aqv+O/VeDL99P5U2b5WJpiv89WZTdirtTkbci+QAQawjP8aOdawWK+hPuZeATk5g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pnWwExAAAANwAAAAPAAAAAAAAAAAA&#10;AAAAAKECAABkcnMvZG93bnJldi54bWxQSwUGAAAAAAQABAD5AAAAkgMAAAAA&#10;" strokecolor="#4a7ebb"/>
                      </v:group>
                      <v:group id="Group 320" o:spid="_x0000_s1175" style="position:absolute;left:857;top:6381;width:2083;height:2083" coordsize="208800,2088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bWo3c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swP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ttajdwwAAANwAAAAP&#10;AAAAAAAAAAAAAAAAAKoCAABkcnMvZG93bnJldi54bWxQSwUGAAAAAAQABAD6AAAAmgMAAAAA&#10;">
                        <v:line id="Straight Connector 318" o:spid="_x0000_s1176" style="position:absolute;rotation:45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LAtcIAAADcAAAADwAAAGRycy9kb3ducmV2LnhtbERPz2vCMBS+D/wfwhN2KWuqYzK6RhFh&#10;4EWY3Q4e35pnW2xeapLVdn+9OQx2/Ph+F5vRdGIg51vLChZpBoK4srrlWsHX5/vTKwgfkDV2lknB&#10;RB4269lDgbm2Nz7SUIZaxBD2OSpoQuhzKX3VkEGf2p44cmfrDIYIXS21w1sMN51cZtlKGmw5NjTY&#10;066h6lL+GAUvk3R8CN/D1R4+fk+cJMZcEqUe5+P2DUSgMfyL/9x7reB5EdfGM/EIyP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nLAtcIAAADcAAAADwAAAAAAAAAAAAAA&#10;AAChAgAAZHJzL2Rvd25yZXYueG1sUEsFBgAAAAAEAAQA+QAAAJADAAAAAA==&#10;" strokecolor="#4a7ebb"/>
                        <v:line id="Straight Connector 319" o:spid="_x0000_s1177" style="position:absolute;rotation:45;flip:x;visibility:visible;mso-wrap-style:square" from="104400,0" to="104400,208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m4yy8QAAADcAAAADwAAAGRycy9kb3ducmV2LnhtbESPQWvCQBSE7wX/w/IEL6VurFRsdJUg&#10;FIK3qkh6e2Rfs8Hs25BdNfn3rlDocZiZb5j1treNuFHna8cKZtMEBHHpdM2VgtPx620JwgdkjY1j&#10;UjCQh+1m9LLGVLs7f9PtECoRIexTVGBCaFMpfWnIop+6ljh6v66zGKLsKqk7vEe4beR7kiykxZrj&#10;gsGWdobKy+FqFfji9fzzIbN8KMxpv8+WRTtgrtRk3GcrEIH68B/+a+dawXz2Cc8z8QjIz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bjLLxAAAANwAAAAPAAAAAAAAAAAA&#10;AAAAAKECAABkcnMvZG93bnJldi54bWxQSwUGAAAAAAQABAD5AAAAkgMAAAAA&#10;" strokecolor="#4a7ebb"/>
                      </v:group>
                    </v:group>
                  </w:pict>
                </mc:Fallback>
              </mc:AlternateContent>
            </w:r>
          </w:p>
          <w:p w:rsidR="00523F28" w:rsidRDefault="00523F28" w:rsidP="00523F28">
            <w:pPr>
              <w:tabs>
                <w:tab w:val="left" w:pos="4145"/>
              </w:tabs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>e.g.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="00AA3D67"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3 </w:t>
            </w:r>
            <w:r w:rsidR="00AA3D67"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+ </w:t>
            </w:r>
            <w:r w:rsidR="00AA3D67"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7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= 10</w:t>
            </w:r>
          </w:p>
          <w:p w:rsidR="00523F28" w:rsidRDefault="00523F28" w:rsidP="00523F28">
            <w:pPr>
              <w:tabs>
                <w:tab w:val="left" w:pos="4145"/>
              </w:tabs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="00AA3D67"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10 × </w:t>
            </w:r>
            <w:r w:rsidR="00AA3D67" w:rsidRPr="002A191C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4</w:t>
            </w: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 = 40 </w:t>
            </w:r>
          </w:p>
          <w:p w:rsidR="00AA3D67" w:rsidRPr="002A191C" w:rsidRDefault="00523F28" w:rsidP="00523F28">
            <w:pPr>
              <w:tabs>
                <w:tab w:val="left" w:pos="4145"/>
              </w:tabs>
              <w:spacing w:line="240" w:lineRule="auto"/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ab/>
            </w:r>
            <w:r w:rsidR="00AA3D67" w:rsidRPr="002A191C">
              <w:rPr>
                <w:rFonts w:ascii="SassoonPrimaryInfant" w:eastAsiaTheme="minorHAnsi" w:hAnsi="SassoonPrimaryInfant" w:cs="Calibri"/>
                <w:color w:val="auto"/>
                <w:sz w:val="24"/>
                <w:szCs w:val="24"/>
              </w:rPr>
              <w:t xml:space="preserve">40 ÷ 2 = </w:t>
            </w:r>
            <w:r w:rsidR="00AA3D67"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20</w:t>
            </w:r>
            <w:r w:rsidR="00EB4A76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 xml:space="preserve"> </w:t>
            </w:r>
            <w:r w:rsidR="00AA3D67"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</w:rPr>
              <w:t>cm</w:t>
            </w:r>
            <w:r w:rsidR="00AA3D67" w:rsidRPr="00587677">
              <w:rPr>
                <w:rFonts w:ascii="SassoonPrimaryInfant" w:eastAsiaTheme="minorHAnsi" w:hAnsi="SassoonPrimaryInfant" w:cs="Calibri"/>
                <w:b/>
                <w:color w:val="auto"/>
                <w:sz w:val="24"/>
                <w:szCs w:val="24"/>
                <w:vertAlign w:val="superscript"/>
              </w:rPr>
              <w:t>2</w:t>
            </w:r>
          </w:p>
          <w:p w:rsidR="00AA3D67" w:rsidRDefault="00AA3D67" w:rsidP="002A191C">
            <w:pPr>
              <w:rPr>
                <w:rFonts w:ascii="SassoonPrimaryInfant" w:eastAsiaTheme="minorHAnsi" w:hAnsi="SassoonPrimaryInfant" w:cstheme="minorHAnsi"/>
                <w:b/>
                <w:color w:val="auto"/>
                <w:sz w:val="24"/>
                <w:szCs w:val="24"/>
              </w:rPr>
            </w:pPr>
          </w:p>
        </w:tc>
      </w:tr>
    </w:tbl>
    <w:p w:rsidR="0088775F" w:rsidRDefault="0088775F" w:rsidP="002A191C">
      <w:pPr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AA3D67" w:rsidRPr="00DC5138" w:rsidRDefault="00D315E0" w:rsidP="00D315E0">
      <w:pPr>
        <w:pStyle w:val="ListParagraph"/>
        <w:numPr>
          <w:ilvl w:val="0"/>
          <w:numId w:val="1"/>
        </w:numPr>
        <w:tabs>
          <w:tab w:val="left" w:pos="5103"/>
        </w:tabs>
        <w:ind w:hanging="72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3566160</wp:posOffset>
                </wp:positionH>
                <wp:positionV relativeFrom="paragraph">
                  <wp:posOffset>66675</wp:posOffset>
                </wp:positionV>
                <wp:extent cx="2257425" cy="1819275"/>
                <wp:effectExtent l="0" t="0" r="0" b="0"/>
                <wp:wrapNone/>
                <wp:docPr id="570" name="Group 5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7425" cy="1819275"/>
                          <a:chOff x="0" y="0"/>
                          <a:chExt cx="2257425" cy="1819275"/>
                        </a:xfrm>
                      </wpg:grpSpPr>
                      <wpg:grpSp>
                        <wpg:cNvPr id="564" name="Group 564"/>
                        <wpg:cNvGrpSpPr/>
                        <wpg:grpSpPr>
                          <a:xfrm>
                            <a:off x="238125" y="266700"/>
                            <a:ext cx="1809750" cy="1279525"/>
                            <a:chOff x="0" y="0"/>
                            <a:chExt cx="1809750" cy="1279525"/>
                          </a:xfrm>
                        </wpg:grpSpPr>
                        <wps:wsp>
                          <wps:cNvPr id="561" name="Freeform 34"/>
                          <wps:cNvSpPr>
                            <a:spLocks/>
                          </wps:cNvSpPr>
                          <wps:spPr bwMode="auto">
                            <a:xfrm flipH="1">
                              <a:off x="0" y="0"/>
                              <a:ext cx="1809750" cy="1260475"/>
                            </a:xfrm>
                            <a:custGeom>
                              <a:avLst/>
                              <a:gdLst>
                                <a:gd name="T0" fmla="*/ 0 w 2035"/>
                                <a:gd name="T1" fmla="*/ 1050 h 1050"/>
                                <a:gd name="T2" fmla="*/ 2035 w 2035"/>
                                <a:gd name="T3" fmla="*/ 1050 h 1050"/>
                                <a:gd name="T4" fmla="*/ 1690 w 2035"/>
                                <a:gd name="T5" fmla="*/ 0 h 1050"/>
                                <a:gd name="T6" fmla="*/ 775 w 2035"/>
                                <a:gd name="T7" fmla="*/ 0 h 1050"/>
                                <a:gd name="T8" fmla="*/ 0 w 2035"/>
                                <a:gd name="T9" fmla="*/ 1050 h 10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35" h="1050">
                                  <a:moveTo>
                                    <a:pt x="0" y="1050"/>
                                  </a:moveTo>
                                  <a:lnTo>
                                    <a:pt x="2035" y="1050"/>
                                  </a:lnTo>
                                  <a:lnTo>
                                    <a:pt x="1690" y="0"/>
                                  </a:lnTo>
                                  <a:lnTo>
                                    <a:pt x="775" y="0"/>
                                  </a:lnTo>
                                  <a:lnTo>
                                    <a:pt x="0" y="10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2" name="AutoShape 3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8175" y="19050"/>
                              <a:ext cx="0" cy="1260475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prstDash val="sysDot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3" name="Rectangle 563"/>
                          <wps:cNvSpPr/>
                          <wps:spPr>
                            <a:xfrm>
                              <a:off x="638175" y="1133475"/>
                              <a:ext cx="114935" cy="12573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chemeClr val="accent1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5" name="Text Box 565"/>
                        <wps:cNvSpPr txBox="1"/>
                        <wps:spPr>
                          <a:xfrm>
                            <a:off x="847725" y="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315E0" w:rsidRDefault="00D315E0" w:rsidP="00D315E0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6" name="Text Box 566"/>
                        <wps:cNvSpPr txBox="1"/>
                        <wps:spPr>
                          <a:xfrm>
                            <a:off x="1647825" y="6667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315E0" w:rsidRDefault="00D315E0" w:rsidP="00D315E0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7" name="Text Box 567"/>
                        <wps:cNvSpPr txBox="1"/>
                        <wps:spPr>
                          <a:xfrm>
                            <a:off x="828675" y="6667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315E0" w:rsidRDefault="00D315E0" w:rsidP="00D315E0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8" name="Text Box 568"/>
                        <wps:cNvSpPr txBox="1"/>
                        <wps:spPr>
                          <a:xfrm>
                            <a:off x="723900" y="153352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315E0" w:rsidRDefault="00D315E0" w:rsidP="00D315E0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9" name="Text Box 569"/>
                        <wps:cNvSpPr txBox="1"/>
                        <wps:spPr>
                          <a:xfrm>
                            <a:off x="0" y="6381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315E0" w:rsidRDefault="00D315E0" w:rsidP="00D315E0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70" o:spid="_x0000_s1178" style="position:absolute;left:0;text-align:left;margin-left:280.8pt;margin-top:5.25pt;width:177.75pt;height:143.25pt;z-index:251918336" coordsize="22574,18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">
                <v:group id="Group 564" o:spid="_x0000_s1179" style="position:absolute;left:2381;top:2667;width:18097;height:12795" coordsize="18097,127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q/V5s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tYb57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yr9XmxgAAANwA&#10;AAAPAAAAAAAAAAAAAAAAAKoCAABkcnMvZG93bnJldi54bWxQSwUGAAAAAAQABAD6AAAAnQMAAAAA&#10;">
                  <v:shape id="Freeform 34" o:spid="_x0000_s1180" style="position:absolute;width:18097;height:12604;flip:x;visibility:visible;mso-wrap-style:square;v-text-anchor:top" coordsize="2035,1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xYOsUA&#10;AADcAAAADwAAAGRycy9kb3ducmV2LnhtbESPT2vCQBTE74LfYXlCb7pRqEjqKqWg9GAh/jm0t9fs&#10;Mwlm34bs08Rv7wqFHoeZ+Q2zXPeuVjdqQ+XZwHSSgCLOva24MHA6bsYLUEGQLdaeycCdAqxXw8ES&#10;U+s73tPtIIWKEA4pGihFmlTrkJfkMEx8Qxy9s28dSpRtoW2LXYS7Ws+SZK4dVhwXSmzoo6T8crg6&#10;A9vd4rrLvmdd1V2y8y9K8SNfmTEvo/79DZRQL//hv/anNfA6n8LzTDwCevU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fFg6xQAAANwAAAAPAAAAAAAAAAAAAAAAAJgCAABkcnMv&#10;ZG93bnJldi54bWxQSwUGAAAAAAQABAD1AAAAigMAAAAA&#10;" path="m,1050r2035,l1690,,775,,,1050xe" strokecolor="#4f81bd [3204]" strokeweight="1.5pt">
                    <v:path arrowok="t" o:connecttype="custom" o:connectlocs="0,1260475;1809750,1260475;1502937,0;689217,0;0,1260475" o:connectangles="0,0,0,0,0"/>
                  </v:shape>
                  <v:shape id="AutoShape 35" o:spid="_x0000_s1181" type="#_x0000_t32" style="position:absolute;left:6381;top:190;width:0;height:1260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NgtxsUAAADcAAAADwAAAGRycy9kb3ducmV2LnhtbESPQWvCQBSE74X+h+UVvNWNgrZEV2lL&#10;BcFeTFXw9si+JsHdtyH7qvHfu4WCx2FmvmHmy947daYuNoENjIYZKOIy2IYrA7vv1fMrqCjIFl1g&#10;MnClCMvF48MccxsuvKVzIZVKEI45GqhF2lzrWNbkMQ5DS5y8n9B5lCS7StsOLwnunR5n2VR7bDgt&#10;1NjSR03lqfj1Bo57dEXptu+b1ddhtHm5yu7zJMYMnvq3GSihXu7h//baGphMx/B3Jh0Bvb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NgtxsUAAADcAAAADwAAAAAAAAAA&#10;AAAAAAChAgAAZHJzL2Rvd25yZXYueG1sUEsFBgAAAAAEAAQA+QAAAJMDAAAAAA==&#10;" strokecolor="#4f81bd [3204]" strokeweight="1.5pt">
                    <v:stroke dashstyle="1 1"/>
                  </v:shape>
                  <v:rect id="Rectangle 563" o:spid="_x0000_s1182" style="position:absolute;left:6381;top:11334;width:1150;height:12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ZHecIA&#10;AADcAAAADwAAAGRycy9kb3ducmV2LnhtbESPQWsCMRSE70L/Q3gFb5qtRZGtUUpB8Nhaq9fH5rm7&#10;dPOy5MXN+u+bQqHHYWa+YTa70XVqoCCtZwNP8wIUceVty7WB0+d+tgYlEdli55kM3Elgt32YbLC0&#10;PvEHDcdYqwxhKdFAE2Nfai1VQw5l7nvi7F19cBizDLW2AVOGu04vimKlHbacFxrs6a2h6vt4cwZi&#10;SstBqou9ntYhvZ/P8oUXMWb6OL6+gIo0xv/wX/tgDSxXz/B7Jh8Bvf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Zkd5wgAAANwAAAAPAAAAAAAAAAAAAAAAAJgCAABkcnMvZG93&#10;bnJldi54bWxQSwUGAAAAAAQABAD1AAAAhwMAAAAA&#10;" filled="f" strokecolor="#4f81bd [3204]" strokeweight="1pt"/>
                </v:group>
                <v:shape id="Text Box 565" o:spid="_x0000_s1183" type="#_x0000_t202" style="position:absolute;left:8477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PgIsYA&#10;AADcAAAADwAAAGRycy9kb3ducmV2LnhtbESPQWvCQBSE74X+h+UVvDWbChFJs4YQkJZiD2ouvT2z&#10;zySYfZtmtxr99d1CweMwM98wWT6ZXpxpdJ1lBS9RDIK4trrjRkG1Xz8vQTiPrLG3TAqu5CBfPT5k&#10;mGp74S2dd74RAcIuRQWt90MqpatbMugiOxAH72hHgz7IsZF6xEuAm17O43ghDXYcFlocqGypPu1+&#10;jIKPcv2J28PcLG99+bY5FsN39ZUoNXuailcQniZ/D/+337WCZJHA35lwB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7PgIsYAAADcAAAADwAAAAAAAAAAAAAAAACYAgAAZHJz&#10;L2Rvd25yZXYueG1sUEsFBgAAAAAEAAQA9QAAAIsDAAAAAA==&#10;" filled="f" stroked="f" strokeweight=".5pt">
                  <v:textbox>
                    <w:txbxContent>
                      <w:p w:rsidR="00D315E0" w:rsidRDefault="00D315E0" w:rsidP="00D315E0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66" o:spid="_x0000_s1184" type="#_x0000_t202" style="position:absolute;left:16478;top:6667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2F+VcYA&#10;AADcAAAADwAAAGRycy9kb3ducmV2LnhtbESPQWvCQBSE74X+h+UVems2FRIkzSoSEKXUg9ZLb8/s&#10;Mwlm36bZbYz+elcQehxm5hsmn4+mFQP1rrGs4D2KQRCXVjdcKdh/L9+mIJxH1thaJgUXcjCfPT/l&#10;mGl75i0NO1+JAGGXoYLa+y6T0pU1GXSR7YiDd7S9QR9kX0nd4znATSsncZxKgw2HhRo7KmoqT7s/&#10;o+CzWG5we5iY6bUtVl/HRfe7/0mUen0ZFx8gPI3+P/xor7WCJE3hfiYcAT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2F+VcYAAADcAAAADwAAAAAAAAAAAAAAAACYAgAAZHJz&#10;L2Rvd25yZXYueG1sUEsFBgAAAAAEAAQA9QAAAIsDAAAAAA==&#10;" filled="f" stroked="f" strokeweight=".5pt">
                  <v:textbox>
                    <w:txbxContent>
                      <w:p w:rsidR="00D315E0" w:rsidRDefault="00D315E0" w:rsidP="00D315E0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67" o:spid="_x0000_s1185" type="#_x0000_t202" style="position:absolute;left:8286;top:6667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3bzsUA&#10;AADcAAAADwAAAGRycy9kb3ducmV2LnhtbESPT4vCMBTE7wt+h/CEva2pgq5Uo0hBlEUP/rl4ezbP&#10;tti81CZq9dMbYcHjMDO/YcbTxpTiRrUrLCvodiIQxKnVBWcK9rv5zxCE88gaS8uk4EEOppPW1xhj&#10;be+8odvWZyJA2MWoIPe+iqV0aU4GXcdWxME72dqgD7LOpK7xHuCmlL0oGkiDBYeFHCtKckrP26tR&#10;8JfM17g59szwWSaL1WlWXfaHvlLf7WY2AuGp8Z/wf3upFfQHv/A+E46An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LdvOxQAAANwAAAAPAAAAAAAAAAAAAAAAAJgCAABkcnMv&#10;ZG93bnJldi54bWxQSwUGAAAAAAQABAD1AAAAigMAAAAA&#10;" filled="f" stroked="f" strokeweight=".5pt">
                  <v:textbox>
                    <w:txbxContent>
                      <w:p w:rsidR="00D315E0" w:rsidRDefault="00D315E0" w:rsidP="00D315E0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68" o:spid="_x0000_s1186" type="#_x0000_t202" style="position:absolute;left:7239;top:15335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JPvMEA&#10;AADcAAAADwAAAGRycy9kb3ducmV2LnhtbERPTYvCMBC9C/6HMII3TRUUqUaRgiiiB7UXb2MztsVm&#10;Upuo3f315rCwx8f7XqxaU4k3Na60rGA0jEAQZ1aXnCtIL5vBDITzyBory6Tghxyslt3OAmNtP3yi&#10;99nnIoSwi1FB4X0dS+myggy6oa2JA3e3jUEfYJNL3eAnhJtKjqNoKg2WHBoKrCkpKHucX0bBPtkc&#10;8XQbm9lvlWwP93X9TK8Tpfq9dj0H4an1/+I/904rmEzD2nAmHAG5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GyT7zBAAAA3AAAAA8AAAAAAAAAAAAAAAAAmAIAAGRycy9kb3du&#10;cmV2LnhtbFBLBQYAAAAABAAEAPUAAACGAwAAAAA=&#10;" filled="f" stroked="f" strokeweight=".5pt">
                  <v:textbox>
                    <w:txbxContent>
                      <w:p w:rsidR="00D315E0" w:rsidRDefault="00D315E0" w:rsidP="00D315E0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69" o:spid="_x0000_s1187" type="#_x0000_t202" style="position:absolute;top:6381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7qJ8YA&#10;AADcAAAADwAAAGRycy9kb3ducmV2LnhtbESPQWvCQBSE7wX/w/KE3upGwWCjq4RAaCn1oPXi7Zl9&#10;JsHs25jdmrS/3i0UPA4z8w2z2gymETfqXG1ZwXQSgSAurK65VHD4yl8WIJxH1thYJgU/5GCzHj2t&#10;MNG25x3d9r4UAcIuQQWV920ipSsqMugmtiUO3tl2Bn2QXSl1h32Am0bOoiiWBmsOCxW2lFVUXPbf&#10;RsFHlm9xd5qZxW+TvX2e0/Z6OM6Veh4P6RKEp8E/wv/td61gHr/C35lwBOT6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7qJ8YAAADcAAAADwAAAAAAAAAAAAAAAACYAgAAZHJz&#10;L2Rvd25yZXYueG1sUEsFBgAAAAAEAAQA9QAAAIsDAAAAAA==&#10;" filled="f" stroked="f" strokeweight=".5pt">
                  <v:textbox>
                    <w:txbxContent>
                      <w:p w:rsidR="00D315E0" w:rsidRDefault="00D315E0" w:rsidP="00D315E0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E06AD"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02976" behindDoc="0" locked="0" layoutInCell="1" allowOverlap="1" wp14:anchorId="4A2310B9" wp14:editId="3E455AA8">
                <wp:simplePos x="0" y="0"/>
                <wp:positionH relativeFrom="column">
                  <wp:posOffset>308610</wp:posOffset>
                </wp:positionH>
                <wp:positionV relativeFrom="paragraph">
                  <wp:posOffset>28575</wp:posOffset>
                </wp:positionV>
                <wp:extent cx="2543175" cy="1866900"/>
                <wp:effectExtent l="0" t="0" r="0" b="0"/>
                <wp:wrapNone/>
                <wp:docPr id="560" name="Group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3175" cy="1866900"/>
                          <a:chOff x="0" y="0"/>
                          <a:chExt cx="2543175" cy="1866900"/>
                        </a:xfrm>
                      </wpg:grpSpPr>
                      <wpg:grpSp>
                        <wpg:cNvPr id="550" name="Group 550"/>
                        <wpg:cNvGrpSpPr/>
                        <wpg:grpSpPr>
                          <a:xfrm>
                            <a:off x="123825" y="276225"/>
                            <a:ext cx="1962150" cy="1285875"/>
                            <a:chOff x="0" y="0"/>
                            <a:chExt cx="1962150" cy="1172475"/>
                          </a:xfrm>
                        </wpg:grpSpPr>
                        <wpg:grpSp>
                          <wpg:cNvPr id="551" name="Group 551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962150" cy="1171575"/>
                              <a:chOff x="1295" y="13720"/>
                              <a:chExt cx="2035" cy="1070"/>
                            </a:xfrm>
                          </wpg:grpSpPr>
                          <wps:wsp>
                            <wps:cNvPr id="552" name="Freeform 34"/>
                            <wps:cNvSpPr>
                              <a:spLocks/>
                            </wps:cNvSpPr>
                            <wps:spPr bwMode="auto">
                              <a:xfrm>
                                <a:off x="1295" y="13740"/>
                                <a:ext cx="2035" cy="1050"/>
                              </a:xfrm>
                              <a:custGeom>
                                <a:avLst/>
                                <a:gdLst>
                                  <a:gd name="T0" fmla="*/ 0 w 2035"/>
                                  <a:gd name="T1" fmla="*/ 1050 h 1050"/>
                                  <a:gd name="T2" fmla="*/ 2035 w 2035"/>
                                  <a:gd name="T3" fmla="*/ 1050 h 1050"/>
                                  <a:gd name="T4" fmla="*/ 1690 w 2035"/>
                                  <a:gd name="T5" fmla="*/ 0 h 1050"/>
                                  <a:gd name="T6" fmla="*/ 775 w 2035"/>
                                  <a:gd name="T7" fmla="*/ 0 h 1050"/>
                                  <a:gd name="T8" fmla="*/ 0 w 2035"/>
                                  <a:gd name="T9" fmla="*/ 1050 h 10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035" h="1050">
                                    <a:moveTo>
                                      <a:pt x="0" y="1050"/>
                                    </a:moveTo>
                                    <a:lnTo>
                                      <a:pt x="2035" y="1050"/>
                                    </a:lnTo>
                                    <a:lnTo>
                                      <a:pt x="1690" y="0"/>
                                    </a:lnTo>
                                    <a:lnTo>
                                      <a:pt x="775" y="0"/>
                                    </a:lnTo>
                                    <a:lnTo>
                                      <a:pt x="0" y="10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53" name="AutoShape 3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707" y="13720"/>
                                <a:ext cx="0" cy="10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554" name="Rectangle 554"/>
                          <wps:cNvSpPr/>
                          <wps:spPr>
                            <a:xfrm>
                              <a:off x="1247775" y="1057275"/>
                              <a:ext cx="115200" cy="1152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chemeClr val="accent1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5" name="Text Box 555"/>
                        <wps:cNvSpPr txBox="1"/>
                        <wps:spPr>
                          <a:xfrm>
                            <a:off x="1047750" y="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5E06A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6" name="Text Box 556"/>
                        <wps:cNvSpPr txBox="1"/>
                        <wps:spPr>
                          <a:xfrm>
                            <a:off x="0" y="4953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5E06A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7" name="Text Box 557"/>
                        <wps:cNvSpPr txBox="1"/>
                        <wps:spPr>
                          <a:xfrm>
                            <a:off x="1933575" y="58102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5E06A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8" name="Text Box 558"/>
                        <wps:cNvSpPr txBox="1"/>
                        <wps:spPr>
                          <a:xfrm>
                            <a:off x="990600" y="6096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5E06A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9" name="Text Box 559"/>
                        <wps:cNvSpPr txBox="1"/>
                        <wps:spPr>
                          <a:xfrm>
                            <a:off x="847725" y="15811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5E06A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60" o:spid="_x0000_s1188" style="position:absolute;left:0;text-align:left;margin-left:24.3pt;margin-top:2.25pt;width:200.25pt;height:147pt;z-index:251902976" coordsize="2543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">
                <v:group id="Group 550" o:spid="_x0000_s1189" style="position:absolute;left:1238;top:2762;width:19621;height:12859" coordsize="19621,117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+BlYwwAAANwAAAAP&#10;AAAAAAAAAAAAAAAAAKoCAABkcnMvZG93bnJldi54bWxQSwUGAAAAAAQABAD6AAAAmgMAAAAA&#10;">
                  <v:group id="Group 551" o:spid="_x0000_s1190" style="position:absolute;width:19621;height:11715" coordorigin="1295,13720" coordsize="2035,1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LS8w8QAAADc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Sw/NM&#10;OAJy9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LS8w8QAAADcAAAA&#10;DwAAAAAAAAAAAAAAAACqAgAAZHJzL2Rvd25yZXYueG1sUEsFBgAAAAAEAAQA+gAAAJsDAAAAAA==&#10;">
                    <v:shape id="Freeform 34" o:spid="_x0000_s1191" style="position:absolute;left:1295;top:13740;width:2035;height:1050;visibility:visible;mso-wrap-style:square;v-text-anchor:top" coordsize="2035,1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BSXcYA&#10;AADcAAAADwAAAGRycy9kb3ducmV2LnhtbESPQWvCQBSE70L/w/KE3nSjYCrRVUqhJW0vGhU8vmZf&#10;k9Ds25Bdk9hf3xUKHoeZ+YZZbwdTi45aV1lWMJtGIIhzqysuFBwPr5MlCOeRNdaWScGVHGw3D6M1&#10;Jtr2vKcu84UIEHYJKii9bxIpXV6SQTe1DXHwvm1r0AfZFlK32Ae4qeU8imJpsOKwUGJDLyXlP9nF&#10;KPiNiw8cMvysn97T0+7wRl/n60Wpx/HwvALhafD38H871QoWiznczoQjID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FBSXcYAAADcAAAADwAAAAAAAAAAAAAAAACYAgAAZHJz&#10;L2Rvd25yZXYueG1sUEsFBgAAAAAEAAQA9QAAAIsDAAAAAA==&#10;" path="m,1050r2035,l1690,,775,,,1050xe" strokecolor="#4f81bd [3204]" strokeweight="1.5pt">
                      <v:path arrowok="t" o:connecttype="custom" o:connectlocs="0,1050;2035,1050;1690,0;775,0;0,1050" o:connectangles="0,0,0,0,0"/>
                    </v:shape>
                    <v:shape id="AutoShape 35" o:spid="_x0000_s1192" type="#_x0000_t32" style="position:absolute;left:2707;top:13720;width:0;height:105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fhC4MYAAADcAAAADwAAAGRycy9kb3ducmV2LnhtbESPQWvCQBSE70L/w/IK3nRjxbakrtIW&#10;BcFeTG2ht0f2NQnuvg3Zp8Z/7xYKHoeZ+YaZL3vv1Im62AQ2MBlnoIjLYBuuDOw/16NnUFGQLbrA&#10;ZOBCEZaLu8EccxvOvKNTIZVKEI45GqhF2lzrWNbkMY5DS5y839B5lCS7StsOzwnunX7IskftseG0&#10;UGNL7zWVh+LoDfx8oStKt3vbrj++J9uni+xXBzFmeN+/voAS6uUW/m9vrIHZbAp/Z9IR0Isr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34QuDGAAAA3AAAAA8AAAAAAAAA&#10;AAAAAAAAoQIAAGRycy9kb3ducmV2LnhtbFBLBQYAAAAABAAEAPkAAACUAwAAAAA=&#10;" strokecolor="#4f81bd [3204]" strokeweight="1.5pt">
                      <v:stroke dashstyle="1 1"/>
                    </v:shape>
                  </v:group>
                  <v:rect id="Rectangle 554" o:spid="_x0000_s1193" style="position:absolute;left:12477;top:10572;width:1152;height:11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MVsMIA&#10;AADcAAAADwAAAGRycy9kb3ducmV2LnhtbESPzWrDMBCE74W+g9hCb42cUpfgRgkhEMgxTfNzXayN&#10;bWqtjFa13LevCoUeh5n5hlmuJ9erkYJ0ng3MZwUo4trbjhsDp4/d0wKURGSLvWcy8E0C69X93RIr&#10;6xO/03iMjcoQlgoNtDEOldZSt+RQZn4gzt7NB4cxy9BoGzBluOv1c1G8aocd54UWB9q2VH8ev5yB&#10;mFI5Sn21t9MipMPlIme8ijGPD9PmDVSkKf6H/9p7a6AsX+D3TD4Cev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4xWwwgAAANwAAAAPAAAAAAAAAAAAAAAAAJgCAABkcnMvZG93&#10;bnJldi54bWxQSwUGAAAAAAQABAD1AAAAhwMAAAAA&#10;" filled="f" strokecolor="#4f81bd [3204]" strokeweight="1pt"/>
                </v:group>
                <v:shape id="Text Box 555" o:spid="_x0000_s1194" type="#_x0000_t202" style="position:absolute;left:10477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8qn8YA&#10;AADcAAAADwAAAGRycy9kb3ducmV2LnhtbESPQWvCQBSE74X+h+UVems2CimSZhUJSKXoQZtLb6/Z&#10;ZxLMvk2zaxL99d1CweMwM98w2WoyrRiod41lBbMoBkFcWt1wpaD43LwsQDiPrLG1TAqu5GC1fHzI&#10;MNV25AMNR1+JAGGXooLa+y6V0pU1GXSR7YiDd7K9QR9kX0nd4xjgppXzOH6VBhsOCzV2lNdUno8X&#10;o+Aj3+zx8D03i1ubv+9O6+6n+EqUen6a1m8gPE3+Hv5vb7WCJEng70w4AnL5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d8qn8YAAADcAAAADwAAAAAAAAAAAAAAAACYAgAAZHJz&#10;L2Rvd25yZXYueG1sUEsFBgAAAAAEAAQA9QAAAIsDAAAAAA==&#10;" filled="f" stroked="f" strokeweight=".5pt">
                  <v:textbox>
                    <w:txbxContent>
                      <w:p w:rsidR="005E06AD" w:rsidRDefault="005E06AD" w:rsidP="005E06A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56" o:spid="_x0000_s1195" type="#_x0000_t202" style="position:absolute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206MYA&#10;AADcAAAADwAAAGRycy9kb3ducmV2LnhtbESPQWvCQBSE74X+h+UVvDWbChFJs4YQkJZiD2ouvT2z&#10;zySYfZtmtxr99d1CweMwM98wWT6ZXpxpdJ1lBS9RDIK4trrjRkG1Xz8vQTiPrLG3TAqu5CBfPT5k&#10;mGp74S2dd74RAcIuRQWt90MqpatbMugiOxAH72hHgz7IsZF6xEuAm17O43ghDXYcFlocqGypPu1+&#10;jIKPcv2J28PcLG99+bY5FsN39ZUoNXuailcQniZ/D/+337WCJFnA35lwB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Q206MYAAADcAAAADwAAAAAAAAAAAAAAAACYAgAAZHJz&#10;L2Rvd25yZXYueG1sUEsFBgAAAAAEAAQA9QAAAIsDAAAAAA==&#10;" filled="f" stroked="f" strokeweight=".5pt">
                  <v:textbox>
                    <w:txbxContent>
                      <w:p w:rsidR="005E06AD" w:rsidRDefault="005E06AD" w:rsidP="005E06A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57" o:spid="_x0000_s1196" type="#_x0000_t202" style="position:absolute;left:19335;top:5810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ERc8cA&#10;AADcAAAADwAAAGRycy9kb3ducmV2LnhtbESPzWrDMBCE74W+g9hCb41cg9PgRAnBYFJKcsjPpbet&#10;tbFNrJVrKbbbp68ChRyHmfmGWaxG04ieOldbVvA6iUAQF1bXXCo4HfOXGQjnkTU2lknBDzlYLR8f&#10;FphqO/Ce+oMvRYCwS1FB5X2bSumKigy6iW2Jg3e2nUEfZFdK3eEQ4KaRcRRNpcGaw0KFLWUVFZfD&#10;1Sj4yPId7r9iM/ttss32vG6/T5+JUs9P43oOwtPo7+H/9rtWkCRv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5BEXP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5E06A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58" o:spid="_x0000_s1197" type="#_x0000_t202" style="position:absolute;left:9906;top:6096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6FAcIA&#10;AADcAAAADwAAAGRycy9kb3ducmV2LnhtbERPTYvCMBC9L/gfwgje1lShi1TTIgVRxD3oetnb2Ixt&#10;sZnUJmrdX785CB4f73uR9aYRd+pcbVnBZByBIC6srrlUcPxZfc5AOI+ssbFMCp7kIEsHHwtMtH3w&#10;nu4HX4oQwi5BBZX3bSKlKyoy6Ma2JQ7c2XYGfYBdKXWHjxBuGjmNoi9psObQUGFLeUXF5XAzCrb5&#10;6hv3p6mZ/TX5endettfjb6zUaNgv5yA89f4tfrk3WkEch7XhTDgCM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3oUBwgAAANwAAAAPAAAAAAAAAAAAAAAAAJgCAABkcnMvZG93&#10;bnJldi54bWxQSwUGAAAAAAQABAD1AAAAhwMAAAAA&#10;" filled="f" stroked="f" strokeweight=".5pt">
                  <v:textbox>
                    <w:txbxContent>
                      <w:p w:rsidR="005E06AD" w:rsidRDefault="005E06AD" w:rsidP="005E06A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59" o:spid="_x0000_s1198" type="#_x0000_t202" style="position:absolute;left:8477;top:15811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IgmscA&#10;AADcAAAADwAAAGRycy9kb3ducmV2LnhtbESPT2vCQBTE70K/w/IKvenGQIpNXUUC0lLswT+X3l6z&#10;zyS4+zbNbmPsp+8KgsdhZn7DzJeDNaKnzjeOFUwnCQji0umGKwWH/Xo8A+EDskbjmBRcyMNy8TCa&#10;Y67dmbfU70IlIoR9jgrqENpcSl/WZNFPXEscvaPrLIYou0rqDs8Rbo1Mk+RZWmw4LtTYUlFTedr9&#10;WgUfxfoTt9+pnf2Z4m1zXLU/h69MqafHYfUKItAQ7uFb+10ryLIXuJ6JR0Au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CSIJr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5E06A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C5138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  <w:t>2.</w:t>
      </w:r>
      <w:r w:rsidR="005E06AD" w:rsidRPr="005E06AD">
        <w:rPr>
          <w:noProof/>
          <w:lang w:eastAsia="en-GB"/>
        </w:rPr>
        <w:t xml:space="preserve"> </w:t>
      </w:r>
    </w:p>
    <w:p w:rsidR="00AA3D67" w:rsidRDefault="00AA3D67" w:rsidP="002A191C">
      <w:pPr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AA3D67" w:rsidRDefault="00AA3D67" w:rsidP="002A191C">
      <w:pPr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D315E0" w:rsidRDefault="00D315E0" w:rsidP="002A191C">
      <w:pPr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C5138" w:rsidRDefault="00587677" w:rsidP="00D315E0">
      <w:pPr>
        <w:pStyle w:val="ListParagraph"/>
        <w:numPr>
          <w:ilvl w:val="0"/>
          <w:numId w:val="2"/>
        </w:numPr>
        <w:tabs>
          <w:tab w:val="left" w:pos="5103"/>
        </w:tabs>
        <w:ind w:left="36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70560" behindDoc="0" locked="0" layoutInCell="1" allowOverlap="1">
                <wp:simplePos x="0" y="0"/>
                <wp:positionH relativeFrom="column">
                  <wp:posOffset>159674</wp:posOffset>
                </wp:positionH>
                <wp:positionV relativeFrom="paragraph">
                  <wp:posOffset>68407</wp:posOffset>
                </wp:positionV>
                <wp:extent cx="2333625" cy="1814957"/>
                <wp:effectExtent l="0" t="0" r="0" b="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1814957"/>
                          <a:chOff x="0" y="0"/>
                          <a:chExt cx="2333625" cy="1814957"/>
                        </a:xfrm>
                      </wpg:grpSpPr>
                      <wpg:grpSp>
                        <wpg:cNvPr id="576" name="Group 576"/>
                        <wpg:cNvGrpSpPr/>
                        <wpg:grpSpPr>
                          <a:xfrm>
                            <a:off x="0" y="0"/>
                            <a:ext cx="2333625" cy="1533525"/>
                            <a:chOff x="0" y="0"/>
                            <a:chExt cx="2333625" cy="1533525"/>
                          </a:xfrm>
                        </wpg:grpSpPr>
                        <wps:wsp>
                          <wps:cNvPr id="571" name="Freeform 571"/>
                          <wps:cNvSpPr>
                            <a:spLocks/>
                          </wps:cNvSpPr>
                          <wps:spPr bwMode="auto">
                            <a:xfrm>
                              <a:off x="428625" y="0"/>
                              <a:ext cx="1295400" cy="1533525"/>
                            </a:xfrm>
                            <a:custGeom>
                              <a:avLst/>
                              <a:gdLst>
                                <a:gd name="T0" fmla="*/ 0 w 1210"/>
                                <a:gd name="T1" fmla="*/ 1980 h 1980"/>
                                <a:gd name="T2" fmla="*/ 1210 w 1210"/>
                                <a:gd name="T3" fmla="*/ 1980 h 1980"/>
                                <a:gd name="T4" fmla="*/ 1210 w 1210"/>
                                <a:gd name="T5" fmla="*/ 900 h 1980"/>
                                <a:gd name="T6" fmla="*/ 0 w 1210"/>
                                <a:gd name="T7" fmla="*/ 0 h 1980"/>
                                <a:gd name="T8" fmla="*/ 0 w 1210"/>
                                <a:gd name="T9" fmla="*/ 1980 h 19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10" h="1980">
                                  <a:moveTo>
                                    <a:pt x="0" y="1980"/>
                                  </a:moveTo>
                                  <a:lnTo>
                                    <a:pt x="1210" y="1980"/>
                                  </a:lnTo>
                                  <a:lnTo>
                                    <a:pt x="1210" y="90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3" name="Text Box 573"/>
                          <wps:cNvSpPr txBox="1"/>
                          <wps:spPr>
                            <a:xfrm>
                              <a:off x="1028700" y="13335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7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4" name="Text Box 574"/>
                          <wps:cNvSpPr txBox="1"/>
                          <wps:spPr>
                            <a:xfrm>
                              <a:off x="0" y="6096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8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5" name="Text Box 575"/>
                          <wps:cNvSpPr txBox="1"/>
                          <wps:spPr>
                            <a:xfrm>
                              <a:off x="1724025" y="70485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6</w:t>
                                </w:r>
                                <w:r w:rsidR="00EB4A76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45" name="Text Box 345"/>
                        <wps:cNvSpPr txBox="1"/>
                        <wps:spPr>
                          <a:xfrm>
                            <a:off x="789709" y="1529207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87677" w:rsidRDefault="004A49AA" w:rsidP="00587677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EB4A76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7677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="00587677"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46" o:spid="_x0000_s1199" style="position:absolute;left:0;text-align:left;margin-left:12.55pt;margin-top:5.4pt;width:183.75pt;height:142.9pt;z-index:251970560;mso-height-relative:margin" coordsize="23336,181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">
                <v:group id="Group 576" o:spid="_x0000_s1200" style="position:absolute;width:23336;height:15335" coordsize="23336,153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Oh418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J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oeNfFAAAA3AAA&#10;AA8AAAAAAAAAAAAAAAAAqgIAAGRycy9kb3ducmV2LnhtbFBLBQYAAAAABAAEAPoAAACcAwAAAAA=&#10;">
                  <v:shape id="Freeform 571" o:spid="_x0000_s1201" style="position:absolute;left:4286;width:12954;height:15335;visibility:visible;mso-wrap-style:square;v-text-anchor:top" coordsize="1210,19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tr8MQA&#10;AADcAAAADwAAAGRycy9kb3ducmV2LnhtbESPQWvCQBSE7wX/w/KE3pqNgVSJriLSQnMqVSk9PrLP&#10;JJh9G3e3Sfrvu4WCx2FmvmE2u8l0YiDnW8sKFkkKgriyuuVawfn0+rQC4QOyxs4yKfghD7vt7GGD&#10;hbYjf9BwDLWIEPYFKmhC6AspfdWQQZ/Ynjh6F+sMhihdLbXDMcJNJ7M0fZYGW44LDfZ0aKi6Hr+N&#10;gku43rrs69O8T1pm7Pr8pTSlUo/zab8GEWgK9/B/+00ryJcL+DsTj4D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La/DEAAAA3AAAAA8AAAAAAAAAAAAAAAAAmAIAAGRycy9k&#10;b3ducmV2LnhtbFBLBQYAAAAABAAEAPUAAACJAwAAAAA=&#10;" path="m,1980r1210,l1210,900,,,,1980xe" strokecolor="#4f81bd [3204]" strokeweight="1.5pt">
                    <v:path arrowok="t" o:connecttype="custom" o:connectlocs="0,1533525;1295400,1533525;1295400,697057;0,0;0,1533525" o:connectangles="0,0,0,0,0"/>
                  </v:shape>
                  <v:shape id="Text Box 573" o:spid="_x0000_s1202" type="#_x0000_t202" style="position:absolute;left:10287;top:133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9LEMcA&#10;AADcAAAADwAAAGRycy9kb3ducmV2LnhtbESPQWvCQBSE7wX/w/KE3upGizVEV5GAWEp70ObS2zP7&#10;TILZtzG7TdL++m5B8DjMzDfMajOYWnTUusqygukkAkGcW11xoSD73D3FIJxH1lhbJgU/5GCzHj2s&#10;MNG25wN1R1+IAGGXoILS+yaR0uUlGXQT2xAH72xbgz7ItpC6xT7ATS1nUfQiDVYcFkpsKC0pvxy/&#10;jYK3dPeBh9PMxL91un8/b5tr9jVX6nE8bJcgPA3+Hr61X7WC+eI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rPSxDHAAAA3AAAAA8AAAAAAAAAAAAAAAAAmAIAAGRy&#10;cy9kb3ducmV2LnhtbFBLBQYAAAAABAAEAPUAAACMAwAAAAA=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7</w:t>
                          </w:r>
                          <w:r w:rsidR="00EB4A76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74" o:spid="_x0000_s1203" type="#_x0000_t202" style="position:absolute;top:6096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bTZMcA&#10;AADcAAAADwAAAGRycy9kb3ducmV2LnhtbESPQWvCQBSE7wX/w/KE3upGqTVEV5GAWEp70ObS2zP7&#10;TILZtzG7TdL++m5B8DjMzDfMajOYWnTUusqygukkAkGcW11xoSD73D3FIJxH1lhbJgU/5GCzHj2s&#10;MNG25wN1R1+IAGGXoILS+yaR0uUlGXQT2xAH72xbgz7ItpC6xT7ATS1nUfQiDVYcFkpsKC0pvxy/&#10;jYK3dPeBh9PMxL91un8/b5tr9jVX6nE8bJcgPA3+Hr61X7WC+eI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m02THAAAA3AAAAA8AAAAAAAAAAAAAAAAAmAIAAGRy&#10;cy9kb3ducmV2LnhtbFBLBQYAAAAABAAEAPUAAACMAwAAAAA=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8</w:t>
                          </w:r>
                          <w:r w:rsidR="00EB4A76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75" o:spid="_x0000_s1204" type="#_x0000_t202" style="position:absolute;left:17240;top:7048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p2/8cA&#10;AADcAAAADwAAAGRycy9kb3ducmV2LnhtbESPzWrDMBCE74W+g9hCb41cg9PgRAnBYFJKcsjPpbet&#10;tbFNrJVrKbbbp68ChRyHmfmGWaxG04ieOldbVvA6iUAQF1bXXCo4HfOXGQjnkTU2lknBDzlYLR8f&#10;FphqO/Ce+oMvRYCwS1FB5X2bSumKigy6iW2Jg3e2nUEfZFdK3eEQ4KaRcRRNpcGaw0KFLWUVFZfD&#10;1Sj4yPId7r9iM/ttss32vG6/T5+JUs9P43oOwtPo7+H/9rtWkLwl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pqdv/HAAAA3AAAAA8AAAAAAAAAAAAAAAAAmAIAAGRy&#10;cy9kb3ducmV2LnhtbFBLBQYAAAAABAAEAPUAAACMAwAAAAA=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6</w:t>
                          </w:r>
                          <w:r w:rsidR="00EB4A76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345" o:spid="_x0000_s1205" type="#_x0000_t202" style="position:absolute;left:7897;top:15292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1+us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88s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JNfrrHAAAA3AAAAA8AAAAAAAAAAAAAAAAAmAIAAGRy&#10;cy9kb3ducmV2LnhtbFBLBQYAAAAABAAEAPUAAACMAwAAAAA=&#10;" filled="f" stroked="f" strokeweight=".5pt">
                  <v:textbox>
                    <w:txbxContent>
                      <w:p w:rsidR="00587677" w:rsidRDefault="004A49AA" w:rsidP="00587677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EB4A76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="00587677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="00587677"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315E0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  <w:t>4.</w:t>
      </w:r>
      <w:r w:rsidR="00D315E0" w:rsidRPr="005E06AD">
        <w:rPr>
          <w:noProof/>
          <w:lang w:eastAsia="en-GB"/>
        </w:rPr>
        <w:t xml:space="preserve"> </w:t>
      </w:r>
    </w:p>
    <w:p w:rsidR="00D315E0" w:rsidRDefault="00587677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  <w:r>
        <w:rPr>
          <w:rFonts w:ascii="SassoonPrimaryInfant" w:eastAsiaTheme="minorHAnsi" w:hAnsi="SassoonPrimaryInfant" w:cstheme="minorHAnsi"/>
          <w:noProof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68512" behindDoc="0" locked="0" layoutInCell="1" allowOverlap="1" wp14:anchorId="3F758E88" wp14:editId="1BE9C76F">
                <wp:simplePos x="0" y="0"/>
                <wp:positionH relativeFrom="column">
                  <wp:posOffset>3491692</wp:posOffset>
                </wp:positionH>
                <wp:positionV relativeFrom="paragraph">
                  <wp:posOffset>144722</wp:posOffset>
                </wp:positionV>
                <wp:extent cx="2590800" cy="1525732"/>
                <wp:effectExtent l="0" t="0" r="0" b="0"/>
                <wp:wrapNone/>
                <wp:docPr id="344" name="Group 3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0800" cy="1525732"/>
                          <a:chOff x="0" y="0"/>
                          <a:chExt cx="2590800" cy="1525732"/>
                        </a:xfrm>
                      </wpg:grpSpPr>
                      <wpg:grpSp>
                        <wpg:cNvPr id="580" name="Group 580"/>
                        <wpg:cNvGrpSpPr/>
                        <wpg:grpSpPr>
                          <a:xfrm>
                            <a:off x="0" y="0"/>
                            <a:ext cx="2590800" cy="1238250"/>
                            <a:chOff x="0" y="0"/>
                            <a:chExt cx="2590800" cy="1238250"/>
                          </a:xfrm>
                        </wpg:grpSpPr>
                        <wps:wsp>
                          <wps:cNvPr id="572" name="Freeform 572"/>
                          <wps:cNvSpPr>
                            <a:spLocks/>
                          </wps:cNvSpPr>
                          <wps:spPr bwMode="auto">
                            <a:xfrm flipH="1">
                              <a:off x="514350" y="0"/>
                              <a:ext cx="1504950" cy="1238250"/>
                            </a:xfrm>
                            <a:custGeom>
                              <a:avLst/>
                              <a:gdLst>
                                <a:gd name="T0" fmla="*/ 0 w 1210"/>
                                <a:gd name="T1" fmla="*/ 1980 h 1980"/>
                                <a:gd name="T2" fmla="*/ 1210 w 1210"/>
                                <a:gd name="T3" fmla="*/ 1980 h 1980"/>
                                <a:gd name="T4" fmla="*/ 1210 w 1210"/>
                                <a:gd name="T5" fmla="*/ 900 h 1980"/>
                                <a:gd name="T6" fmla="*/ 0 w 1210"/>
                                <a:gd name="T7" fmla="*/ 0 h 1980"/>
                                <a:gd name="T8" fmla="*/ 0 w 1210"/>
                                <a:gd name="T9" fmla="*/ 1980 h 19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10" h="1980">
                                  <a:moveTo>
                                    <a:pt x="0" y="1980"/>
                                  </a:moveTo>
                                  <a:lnTo>
                                    <a:pt x="1210" y="1980"/>
                                  </a:lnTo>
                                  <a:lnTo>
                                    <a:pt x="1210" y="90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7" name="Text Box 577"/>
                          <wps:cNvSpPr txBox="1"/>
                          <wps:spPr>
                            <a:xfrm>
                              <a:off x="741218" y="19038"/>
                              <a:ext cx="668482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1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8" name="Text Box 578"/>
                          <wps:cNvSpPr txBox="1"/>
                          <wps:spPr>
                            <a:xfrm>
                              <a:off x="0" y="69532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9" name="Text Box 579"/>
                          <wps:cNvSpPr txBox="1"/>
                          <wps:spPr>
                            <a:xfrm>
                              <a:off x="1981200" y="69532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315E0" w:rsidRDefault="00D315E0" w:rsidP="00D315E0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9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30" name="Text Box 330"/>
                        <wps:cNvSpPr txBox="1"/>
                        <wps:spPr>
                          <a:xfrm>
                            <a:off x="1004454" y="1239982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87677" w:rsidRDefault="00587677" w:rsidP="00587677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44" o:spid="_x0000_s1206" style="position:absolute;margin-left:274.95pt;margin-top:11.4pt;width:204pt;height:120.15pt;z-index:251968512" coordsize="25908,15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">
                <v:group id="Group 580" o:spid="_x0000_s1207" style="position:absolute;width:25908;height:12382" coordsize="25908,12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Zg1H8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Yhfn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2YNR/CAAAA3AAAAA8A&#10;AAAAAAAAAAAAAAAAqgIAAGRycy9kb3ducmV2LnhtbFBLBQYAAAAABAAEAPoAAACZAwAAAAA=&#10;">
                  <v:shape id="Freeform 572" o:spid="_x0000_s1208" style="position:absolute;left:5143;width:15050;height:12382;flip:x;visibility:visible;mso-wrap-style:square;v-text-anchor:top" coordsize="1210,19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gcQsYA&#10;AADcAAAADwAAAGRycy9kb3ducmV2LnhtbESPT2sCMRTE74V+h/AKvdXsCv3japTWUvGiYPSgt8fm&#10;ubt087JNUl2/vREKPQ4z8xtmMuttK07kQ+NYQT7IQBCXzjRcKdhtv57eQISIbLB1TAouFGA2vb+b&#10;YGHcmTd00rESCcKhQAV1jF0hZShrshgGriNO3tF5izFJX0nj8ZzgtpXDLHuRFhtOCzV2NK+p/Na/&#10;VsHhuM/Xc+2WP5+dXox8vlno1YdSjw/9+xhEpD7+h//aS6Pg+XUItzPpCMjp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ugcQsYAAADcAAAADwAAAAAAAAAAAAAAAACYAgAAZHJz&#10;L2Rvd25yZXYueG1sUEsFBgAAAAAEAAQA9QAAAIsDAAAAAA==&#10;" path="m,1980r1210,l1210,900,,,,1980xe" strokecolor="#4f81bd [3204]" strokeweight="1.5pt">
                    <v:path arrowok="t" o:connecttype="custom" o:connectlocs="0,1238250;1504950,1238250;1504950,562841;0,0;0,1238250" o:connectangles="0,0,0,0,0"/>
                  </v:shape>
                  <v:shape id="Text Box 577" o:spid="_x0000_s1209" type="#_x0000_t202" style="position:absolute;left:7412;top:190;width:6685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RNE8UA&#10;AADcAAAADwAAAGRycy9kb3ducmV2LnhtbESPQYvCMBSE78L+h/AWvGmq4FqqUaQgK6IHXS97ezbP&#10;tti8dJuodX+9EQSPw8x8w0znranElRpXWlYw6EcgiDOrS84VHH6WvRiE88gaK8uk4E4O5rOPzhQT&#10;bW+8o+ve5yJA2CWooPC+TqR0WUEGXd/WxME72cagD7LJpW7wFuCmksMo+pIGSw4LBdaUFpSd9xej&#10;YJ0ut7g7Dk38X6Xfm9Oi/jv8jpTqfraLCQhPrX+HX+2VVjAaj+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9E0TxQAAANwAAAAPAAAAAAAAAAAAAAAAAJgCAABkcnMv&#10;ZG93bnJldi54bWxQSwUGAAAAAAQABAD1AAAAigMAAAAA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1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78" o:spid="_x0000_s1210" type="#_x0000_t202" style="position:absolute;top:6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vZYcIA&#10;AADcAAAADwAAAGRycy9kb3ducmV2LnhtbERPy4rCMBTdC/5DuII7TUdwlI6pSEEU0YWOm9ndaW4f&#10;THNTm6h1vt4sBJeH814sO1OLG7WusqzgYxyBIM6srrhQcP5ej+YgnEfWWFsmBQ9ysEz6vQXG2t75&#10;SLeTL0QIYRejgtL7JpbSZSUZdGPbEAcut61BH2BbSN3iPYSbWk6i6FMarDg0lNhQWlL2d7oaBbt0&#10;fcDj78TM/+t0s89XzeX8M1VqOOhWXyA8df4tfrm3WsF0FtaG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a9lhwgAAANwAAAAPAAAAAAAAAAAAAAAAAJgCAABkcnMvZG93&#10;bnJldi54bWxQSwUGAAAAAAQABAD1AAAAhwMAAAAA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79" o:spid="_x0000_s1211" type="#_x0000_t202" style="position:absolute;left:19812;top:6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d8+scA&#10;AADcAAAADwAAAGRycy9kb3ducmV2LnhtbESPQWvCQBSE70L/w/IKvemmQqyNriIBqUh7iPXS2zP7&#10;TEKzb9PsNon99a4g9DjMzDfMcj2YWnTUusqygudJBII4t7riQsHxczueg3AeWWNtmRRcyMF69TBa&#10;YqJtzxl1B1+IAGGXoILS+yaR0uUlGXQT2xAH72xbgz7ItpC6xT7ATS2nUTSTBisOCyU2lJaUfx9+&#10;jYJ9uv3A7DQ18786fXs/b5qf41es1NPjsFmA8DT4//C9vdMK4pd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snfPrHAAAA3AAAAA8AAAAAAAAAAAAAAAAAmAIAAGRy&#10;cy9kb3ducmV2LnhtbFBLBQYAAAAABAAEAPUAAACMAwAAAAA=&#10;" filled="f" stroked="f" strokeweight=".5pt">
                    <v:textbox>
                      <w:txbxContent>
                        <w:p w:rsidR="00D315E0" w:rsidRDefault="00D315E0" w:rsidP="00D315E0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9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m</w:t>
                          </w:r>
                        </w:p>
                      </w:txbxContent>
                    </v:textbox>
                  </v:shape>
                </v:group>
                <v:shape id="Text Box 330" o:spid="_x0000_s1212" type="#_x0000_t202" style="position:absolute;left:10044;top:12399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yuX8IA&#10;AADcAAAADwAAAGRycy9kb3ducmV2LnhtbERPy4rCMBTdC/5DuII7TUcZkY6pSEEU0YWOm9ndaW4f&#10;THNTm6h1vt4sBJeH814sO1OLG7WusqzgYxyBIM6srrhQcP5ej+YgnEfWWFsmBQ9ysEz6vQXG2t75&#10;SLeTL0QIYRejgtL7JpbSZSUZdGPbEAcut61BH2BbSN3iPYSbWk6iaCYNVhwaSmwoLSn7O12Ngl26&#10;PuDxd2Lm/3W62eer5nL++VRqOOhWXyA8df4tfrm3WsF0GuaH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PK5fwgAAANwAAAAPAAAAAAAAAAAAAAAAAJgCAABkcnMvZG93&#10;bnJldi54bWxQSwUGAAAAAAQABAD1AAAAhwMAAAAA&#10;" filled="f" stroked="f" strokeweight=".5pt">
                  <v:textbox>
                    <w:txbxContent>
                      <w:p w:rsidR="00587677" w:rsidRDefault="00587677" w:rsidP="00587677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8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P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D315E0" w:rsidRDefault="005B64DD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41888" behindDoc="0" locked="0" layoutInCell="1" allowOverlap="1">
                <wp:simplePos x="0" y="0"/>
                <wp:positionH relativeFrom="column">
                  <wp:posOffset>270510</wp:posOffset>
                </wp:positionH>
                <wp:positionV relativeFrom="paragraph">
                  <wp:posOffset>28575</wp:posOffset>
                </wp:positionV>
                <wp:extent cx="2257425" cy="2205990"/>
                <wp:effectExtent l="0" t="57150" r="161925" b="0"/>
                <wp:wrapNone/>
                <wp:docPr id="588" name="Group 5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7425" cy="2205990"/>
                          <a:chOff x="0" y="0"/>
                          <a:chExt cx="2257425" cy="2205990"/>
                        </a:xfrm>
                      </wpg:grpSpPr>
                      <wpg:grpSp>
                        <wpg:cNvPr id="581" name="Group 581"/>
                        <wpg:cNvGrpSpPr/>
                        <wpg:grpSpPr>
                          <a:xfrm>
                            <a:off x="180975" y="0"/>
                            <a:ext cx="1724025" cy="2205990"/>
                            <a:chOff x="0" y="0"/>
                            <a:chExt cx="1724025" cy="2174985"/>
                          </a:xfrm>
                        </wpg:grpSpPr>
                        <wps:wsp>
                          <wps:cNvPr id="582" name="Freeform 582"/>
                          <wps:cNvSpPr>
                            <a:spLocks/>
                          </wps:cNvSpPr>
                          <wps:spPr bwMode="auto">
                            <a:xfrm rot="8580000">
                              <a:off x="438785" y="151875"/>
                              <a:ext cx="1285240" cy="2023110"/>
                            </a:xfrm>
                            <a:custGeom>
                              <a:avLst/>
                              <a:gdLst>
                                <a:gd name="T0" fmla="*/ 0 w 1210"/>
                                <a:gd name="T1" fmla="*/ 1980 h 1980"/>
                                <a:gd name="T2" fmla="*/ 1210 w 1210"/>
                                <a:gd name="T3" fmla="*/ 1980 h 1980"/>
                                <a:gd name="T4" fmla="*/ 1210 w 1210"/>
                                <a:gd name="T5" fmla="*/ 900 h 1980"/>
                                <a:gd name="T6" fmla="*/ 0 w 1210"/>
                                <a:gd name="T7" fmla="*/ 0 h 1980"/>
                                <a:gd name="T8" fmla="*/ 0 w 1210"/>
                                <a:gd name="T9" fmla="*/ 1980 h 19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10" h="1980">
                                  <a:moveTo>
                                    <a:pt x="0" y="1980"/>
                                  </a:moveTo>
                                  <a:lnTo>
                                    <a:pt x="1210" y="1980"/>
                                  </a:lnTo>
                                  <a:lnTo>
                                    <a:pt x="1210" y="90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3" name="Rectangle 583"/>
                          <wps:cNvSpPr/>
                          <wps:spPr>
                            <a:xfrm rot="3180000">
                              <a:off x="876935" y="9000"/>
                              <a:ext cx="190800" cy="1728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chemeClr val="accent1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4" name="Rectangle 584"/>
                          <wps:cNvSpPr/>
                          <wps:spPr>
                            <a:xfrm rot="3180000">
                              <a:off x="-8890" y="675750"/>
                              <a:ext cx="190500" cy="17272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chemeClr val="accent1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85" name="Text Box 585"/>
                        <wps:cNvSpPr txBox="1"/>
                        <wps:spPr>
                          <a:xfrm>
                            <a:off x="209550" y="2095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B64DD" w:rsidRDefault="005B64DD" w:rsidP="005B64D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6" name="Text Box 586"/>
                        <wps:cNvSpPr txBox="1"/>
                        <wps:spPr>
                          <a:xfrm>
                            <a:off x="0" y="9810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B64DD" w:rsidRDefault="005B64DD" w:rsidP="005B64D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7" name="Text Box 587"/>
                        <wps:cNvSpPr txBox="1"/>
                        <wps:spPr>
                          <a:xfrm>
                            <a:off x="1647825" y="4953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B64DD" w:rsidRDefault="005B64DD" w:rsidP="005B64DD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88" o:spid="_x0000_s1213" style="position:absolute;margin-left:21.3pt;margin-top:2.25pt;width:177.75pt;height:173.7pt;z-index:251941888" coordsize="22574,220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">
                <v:group id="Group 581" o:spid="_x0000_s1214" style="position:absolute;left:1809;width:17241;height:22059" coordsize="17240,217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SQhMYAAADcAAAADwAAAGRycy9kb3ducmV2LnhtbESPT2vCQBTE74V+h+UV&#10;vNVNKpaQuopIKz2EQo0g3h7ZZxLMvg3ZNX++fbcgeBxm5jfMajOaRvTUudqygngegSAurK65VHDM&#10;v14TEM4ja2wsk4KJHGzWz08rTLUd+Jf6gy9FgLBLUUHlfZtK6YqKDLq5bYmDd7GdQR9kV0rd4RDg&#10;ppFvUfQuDdYcFipsaVdRcT3cjIL9gMN2EX/22fWym8758ueUxaTU7GXcfoDwNPpH+N7+1gqWSQz/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1JCExgAAANwA&#10;AAAPAAAAAAAAAAAAAAAAAKoCAABkcnMvZG93bnJldi54bWxQSwUGAAAAAAQABAD6AAAAnQMAAAAA&#10;">
                  <v:shape id="Freeform 582" o:spid="_x0000_s1215" style="position:absolute;left:4387;top:1518;width:12853;height:20231;rotation:143;visibility:visible;mso-wrap-style:square;v-text-anchor:top" coordsize="1210,19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xo0McA&#10;AADcAAAADwAAAGRycy9kb3ducmV2LnhtbESPT2vCQBTE7wW/w/IEb3WjaJToKiIttKUI/jl4fGaf&#10;SUj2bchuk7SfvlsoeBxm5jfMetubSrTUuMKygsk4AkGcWl1wpuByfn1egnAeWWNlmRR8k4PtZvC0&#10;xkTbjo/UnnwmAoRdggpy7+tESpfmZNCNbU0cvLttDPogm0zqBrsAN5WcRlEsDRYcFnKsaZ9TWp6+&#10;jIL68DF7N7efol3E5ef13JXx/Pai1GjY71YgPPX+Ef5vv2kF8+UU/s6EIyA3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hMaNDHAAAA3AAAAA8AAAAAAAAAAAAAAAAAmAIAAGRy&#10;cy9kb3ducmV2LnhtbFBLBQYAAAAABAAEAPUAAACMAwAAAAA=&#10;" path="m,1980r1210,l1210,900,,,,1980xe" strokecolor="#4f81bd [3204]" strokeweight="1.5pt">
                    <v:path arrowok="t" o:connecttype="custom" o:connectlocs="0,2023110;1285240,2023110;1285240,919595;0,0;0,2023110" o:connectangles="0,0,0,0,0"/>
                  </v:shape>
                  <v:rect id="Rectangle 583" o:spid="_x0000_s1216" style="position:absolute;left:8769;top:90;width:1908;height:1728;rotation: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1a58YA&#10;AADcAAAADwAAAGRycy9kb3ducmV2LnhtbESPQWvCQBSE74X+h+UVequbWBSbupEiKt4kKtLja/aZ&#10;xGbfhuwaY3+9WxA8DjPzDTOd9aYWHbWusqwgHkQgiHOrKy4U7HfLtwkI55E11pZJwZUczNLnpykm&#10;2l44o27rCxEg7BJUUHrfJFK6vCSDbmAb4uAdbWvQB9kWUrd4CXBTy2EUjaXBisNCiQ3NS8p/t2ej&#10;4HTNDp3czJeLn4/v8zjTq/hvbZR6fem/PkF46v0jfG+vtYLR5B3+z4QjIN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a1a58YAAADcAAAADwAAAAAAAAAAAAAAAACYAgAAZHJz&#10;L2Rvd25yZXYueG1sUEsFBgAAAAAEAAQA9QAAAIsDAAAAAA==&#10;" fillcolor="window" strokecolor="#4f81bd [3204]" strokeweight="1pt"/>
                  <v:rect id="Rectangle 584" o:spid="_x0000_s1217" style="position:absolute;left:-89;top:6757;width:1905;height:1727;rotation: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TCk8YA&#10;AADcAAAADwAAAGRycy9kb3ducmV2LnhtbESPQWvCQBSE74X+h+UVequbSBWbupEiKt4kKtLja/aZ&#10;xGbfhuwaY3+9WxA8DjPzDTOd9aYWHbWusqwgHkQgiHOrKy4U7HfLtwkI55E11pZJwZUczNLnpykm&#10;2l44o27rCxEg7BJUUHrfJFK6vCSDbmAb4uAdbWvQB9kWUrd4CXBTy2EUjaXBisNCiQ3NS8p/t2ej&#10;4HTNDp3czJeLn4/v8zjTq/hvbZR6fem/PkF46v0jfG+vtYLR5B3+z4QjIN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kTCk8YAAADcAAAADwAAAAAAAAAAAAAAAACYAgAAZHJz&#10;L2Rvd25yZXYueG1sUEsFBgAAAAAEAAQA9QAAAIsDAAAAAA==&#10;" fillcolor="window" strokecolor="#4f81bd [3204]" strokeweight="1pt"/>
                </v:group>
                <v:shape id="Text Box 585" o:spid="_x0000_s1218" type="#_x0000_t202" style="position:absolute;left:2095;top:2095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8G2MYA&#10;AADcAAAADwAAAGRycy9kb3ducmV2LnhtbESPQWvCQBSE74X+h+UVems2BiIhuooEpKW0B20uvT2z&#10;zySYfZtmtzHtr3cFweMwM98wy/VkOjHS4FrLCmZRDIK4srrlWkH5tX3JQDiPrLGzTAr+yMF69fiw&#10;xFzbM+9o3PtaBAi7HBU03ve5lK5qyKCLbE8cvKMdDPogh1rqAc8BbjqZxPFcGmw5LDTYU9FQddr/&#10;GgXvxfYTd4fEZP9d8fpx3PQ/5Xeq1PPTtFmA8DT5e/jWftMK0iyF65lwBOTq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78G2MYAAADcAAAADwAAAAAAAAAAAAAAAACYAgAAZHJz&#10;L2Rvd25yZXYueG1sUEsFBgAAAAAEAAQA9QAAAIsDAAAAAA==&#10;" filled="f" stroked="f" strokeweight=".5pt">
                  <v:textbox>
                    <w:txbxContent>
                      <w:p w:rsidR="005B64DD" w:rsidRDefault="005B64DD" w:rsidP="005B64D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86" o:spid="_x0000_s1219" type="#_x0000_t202" style="position:absolute;top:9810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22Yr8UA&#10;AADcAAAADwAAAGRycy9kb3ducmV2LnhtbESPQYvCMBSE7wv+h/AEb2uqoJRqFCmIIu5Btxdvz+bZ&#10;FpuX2kTt7q/fCMIeh5n5hpkvO1OLB7WusqxgNIxAEOdWV1woyL7XnzEI55E11pZJwQ85WC56H3NM&#10;tH3ygR5HX4gAYZeggtL7JpHS5SUZdEPbEAfvYluDPsi2kLrFZ4CbWo6jaCoNVhwWSmwoLSm/Hu9G&#10;wS5df+HhPDbxb51u9pdVc8tOE6UG/W41A+Gp8//hd3urFUziKbzOhCM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/bZivxQAAANwAAAAPAAAAAAAAAAAAAAAAAJgCAABkcnMv&#10;ZG93bnJldi54bWxQSwUGAAAAAAQABAD1AAAAigMAAAAA&#10;" filled="f" stroked="f" strokeweight=".5pt">
                  <v:textbox>
                    <w:txbxContent>
                      <w:p w:rsidR="005B64DD" w:rsidRDefault="005B64DD" w:rsidP="005B64D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87" o:spid="_x0000_s1220" type="#_x0000_t202" style="position:absolute;left:16478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E9NMUA&#10;AADcAAAADwAAAGRycy9kb3ducmV2LnhtbESPT4vCMBTE7wt+h/AEb2uq4FqqUaQgK8t68M/F27N5&#10;tsXmpTZZ7frpjSB4HGbmN8x03ppKXKlxpWUFg34EgjizuuRcwX63/IxBOI+ssbJMCv7JwXzW+Zhi&#10;ou2NN3Td+lwECLsEFRTe14mULivIoOvbmjh4J9sY9EE2udQN3gLcVHIYRV/SYMlhocCa0oKy8/bP&#10;KPhJl2vcHIcmvlfp9+9pUV/2h5FSvW67mIDw1Pp3+NVeaQWjeAz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IT00xQAAANwAAAAPAAAAAAAAAAAAAAAAAJgCAABkcnMv&#10;ZG93bnJldi54bWxQSwUGAAAAAAQABAD1AAAAigMAAAAA&#10;" filled="f" stroked="f" strokeweight=".5pt">
                  <v:textbox>
                    <w:txbxContent>
                      <w:p w:rsidR="005B64DD" w:rsidRDefault="005B64DD" w:rsidP="005B64DD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315E0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5.</w:t>
      </w:r>
    </w:p>
    <w:p w:rsidR="00D315E0" w:rsidRDefault="00D315E0" w:rsidP="00D315E0">
      <w:pPr>
        <w:rPr>
          <w:rFonts w:ascii="SassoonPrimaryInfant" w:eastAsiaTheme="minorHAnsi" w:hAnsi="SassoonPrimaryInfant" w:cstheme="minorHAnsi"/>
          <w:sz w:val="24"/>
          <w:szCs w:val="24"/>
        </w:rPr>
      </w:pPr>
    </w:p>
    <w:p w:rsidR="00AA3D67" w:rsidRPr="00D315E0" w:rsidRDefault="00AA3D67" w:rsidP="00D315E0">
      <w:pPr>
        <w:rPr>
          <w:rFonts w:ascii="SassoonPrimaryInfant" w:eastAsiaTheme="minorHAnsi" w:hAnsi="SassoonPrimaryInfant" w:cstheme="minorHAnsi"/>
          <w:sz w:val="24"/>
          <w:szCs w:val="24"/>
        </w:rPr>
        <w:sectPr w:rsidR="00AA3D67" w:rsidRPr="00D315E0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639"/>
      </w:tblGrid>
      <w:tr w:rsidR="00D65AD5" w:rsidTr="00AA3D67">
        <w:trPr>
          <w:trHeight w:val="2369"/>
        </w:trPr>
        <w:tc>
          <w:tcPr>
            <w:tcW w:w="9639" w:type="dxa"/>
            <w:tcBorders>
              <w:top w:val="single" w:sz="12" w:space="0" w:color="365F91" w:themeColor="accent1" w:themeShade="BF"/>
              <w:left w:val="single" w:sz="12" w:space="0" w:color="365F91" w:themeColor="accent1" w:themeShade="BF"/>
              <w:bottom w:val="single" w:sz="12" w:space="0" w:color="365F91" w:themeColor="accent1" w:themeShade="BF"/>
              <w:right w:val="single" w:sz="12" w:space="0" w:color="365F91" w:themeColor="accent1" w:themeShade="BF"/>
            </w:tcBorders>
            <w:shd w:val="clear" w:color="auto" w:fill="FFFFFF" w:themeFill="background1"/>
          </w:tcPr>
          <w:p w:rsidR="00D65AD5" w:rsidRPr="00221A48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eastAsia="Times New Roman" w:hAnsi="SassoonPrimaryInfant" w:cs="Calibri"/>
                <w:color w:val="auto"/>
                <w:sz w:val="24"/>
                <w:szCs w:val="24"/>
              </w:rPr>
              <w:lastRenderedPageBreak/>
              <w:t>Finding the a</w:t>
            </w:r>
            <w:r w:rsidRPr="00221A48">
              <w:rPr>
                <w:rFonts w:ascii="SassoonPrimaryInfant" w:eastAsia="Times New Roman" w:hAnsi="SassoonPrimaryInfant" w:cs="Calibri"/>
                <w:color w:val="auto"/>
                <w:sz w:val="24"/>
                <w:szCs w:val="24"/>
              </w:rPr>
              <w:t xml:space="preserve">rea of </w:t>
            </w:r>
            <w:r>
              <w:rPr>
                <w:rFonts w:ascii="SassoonPrimaryInfant" w:eastAsia="Times New Roman" w:hAnsi="SassoonPrimaryInfant" w:cs="Calibri"/>
                <w:color w:val="auto"/>
                <w:sz w:val="24"/>
                <w:szCs w:val="24"/>
              </w:rPr>
              <w:t>an irregular shape</w:t>
            </w: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  <w:r w:rsidRPr="002A191C"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  <w:t xml:space="preserve">Now try to do it without the two rectangles showing by drawing a line to </w:t>
            </w:r>
            <w:r w:rsidRPr="00587677">
              <w:rPr>
                <w:rFonts w:ascii="SassoonPrimaryInfant" w:eastAsia="Times New Roman" w:hAnsi="SassoonPrimaryInfant"/>
                <w:b/>
                <w:color w:val="auto"/>
                <w:sz w:val="24"/>
                <w:szCs w:val="24"/>
              </w:rPr>
              <w:t>‘</w:t>
            </w:r>
            <w:r w:rsidR="00587677" w:rsidRPr="00587677">
              <w:rPr>
                <w:rFonts w:ascii="SassoonPrimaryInfant" w:eastAsia="Times New Roman" w:hAnsi="SassoonPrimaryInfant"/>
                <w:b/>
                <w:color w:val="auto"/>
                <w:sz w:val="24"/>
                <w:szCs w:val="24"/>
              </w:rPr>
              <w:t>chop’</w:t>
            </w:r>
            <w:r w:rsidR="00587677" w:rsidRPr="002A191C"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  <w:t xml:space="preserve"> </w:t>
            </w:r>
            <w:r w:rsidRPr="002A191C"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  <w:t xml:space="preserve">the shape into </w:t>
            </w:r>
            <w:r w:rsidR="00587677" w:rsidRPr="00587677">
              <w:rPr>
                <w:rFonts w:ascii="SassoonPrimaryInfant" w:eastAsia="Times New Roman" w:hAnsi="SassoonPrimaryInfant"/>
                <w:b/>
                <w:color w:val="4F81BD" w:themeColor="accent1"/>
                <w:sz w:val="24"/>
                <w:szCs w:val="24"/>
              </w:rPr>
              <w:t>two rectangles.</w:t>
            </w: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theme="minorBid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833344" behindDoc="0" locked="0" layoutInCell="1" allowOverlap="1" wp14:anchorId="6F4BD605" wp14:editId="4B5E7DA5">
                      <wp:simplePos x="0" y="0"/>
                      <wp:positionH relativeFrom="column">
                        <wp:posOffset>3230880</wp:posOffset>
                      </wp:positionH>
                      <wp:positionV relativeFrom="paragraph">
                        <wp:posOffset>60960</wp:posOffset>
                      </wp:positionV>
                      <wp:extent cx="2790825" cy="1343025"/>
                      <wp:effectExtent l="0" t="0" r="0" b="28575"/>
                      <wp:wrapNone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90825" cy="1343025"/>
                                <a:chOff x="0" y="0"/>
                                <a:chExt cx="2790825" cy="1343025"/>
                              </a:xfrm>
                            </wpg:grpSpPr>
                            <wpg:grpSp>
                              <wpg:cNvPr id="22" name="Group 2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28625" y="285750"/>
                                  <a:ext cx="1771650" cy="1057275"/>
                                  <a:chOff x="1786" y="2111"/>
                                  <a:chExt cx="2244" cy="1620"/>
                                </a:xfrm>
                              </wpg:grpSpPr>
                              <wps:wsp>
                                <wps:cNvPr id="467" name="Line 17"/>
                                <wps:cNvCnPr/>
                                <wps:spPr bwMode="auto">
                                  <a:xfrm>
                                    <a:off x="1786" y="2111"/>
                                    <a:ext cx="0" cy="162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468" name="Line 18"/>
                                <wps:cNvCnPr/>
                                <wps:spPr bwMode="auto">
                                  <a:xfrm>
                                    <a:off x="1786" y="3731"/>
                                    <a:ext cx="2244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469" name="Line 19"/>
                                <wps:cNvCnPr/>
                                <wps:spPr bwMode="auto">
                                  <a:xfrm flipV="1">
                                    <a:off x="4030" y="2831"/>
                                    <a:ext cx="0" cy="9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470" name="Line 20"/>
                                <wps:cNvCnPr/>
                                <wps:spPr bwMode="auto">
                                  <a:xfrm flipH="1">
                                    <a:off x="2721" y="2831"/>
                                    <a:ext cx="1309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471" name="Line 21"/>
                                <wps:cNvCnPr/>
                                <wps:spPr bwMode="auto">
                                  <a:xfrm flipV="1">
                                    <a:off x="2721" y="2111"/>
                                    <a:ext cx="0" cy="72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472" name="Line 22"/>
                                <wps:cNvCnPr/>
                                <wps:spPr bwMode="auto">
                                  <a:xfrm flipH="1">
                                    <a:off x="1786" y="2111"/>
                                    <a:ext cx="935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s:wsp>
                              <wps:cNvPr id="473" name="Text Box 473"/>
                              <wps:cNvSpPr txBox="1"/>
                              <wps:spPr>
                                <a:xfrm>
                                  <a:off x="552450" y="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6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4" name="Text Box 474"/>
                              <wps:cNvSpPr txBox="1"/>
                              <wps:spPr>
                                <a:xfrm>
                                  <a:off x="0" y="523875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7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5" name="Text Box 475"/>
                              <wps:cNvSpPr txBox="1"/>
                              <wps:spPr>
                                <a:xfrm>
                                  <a:off x="2181225" y="89535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4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6" name="Text Box 476"/>
                              <wps:cNvSpPr txBox="1"/>
                              <wps:spPr>
                                <a:xfrm>
                                  <a:off x="1419225" y="49530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5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16" o:spid="_x0000_s1221" style="position:absolute;margin-left:254.4pt;margin-top:4.8pt;width:219.75pt;height:105.75pt;z-index:251833344" coordsize="27908,13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">
                      <v:group id="Group 22" o:spid="_x0000_s1222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    <v:line id="Line 17" o:spid="_x0000_s1223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pxh18MAAADcAAAADwAAAGRycy9kb3ducmV2LnhtbESPzWrCQBSF94W+w3AL7uqkYpOSOooo&#10;ggs3xmzcXTK3mdDMnTQzmvj2TkFweTg/H2exGm0rrtT7xrGCj2kCgrhyuuFaQXnavX+B8AFZY+uY&#10;FNzIw2r5+rLAXLuBj3QtQi3iCPscFZgQulxKXxmy6KeuI47ej+sthij7WuoehzhuWzlLklRabDgS&#10;DHa0MVT9FherYDf6z9Js94e/Ljschwg+uxkpNXkb198gAo3hGX6091rBPM3g/0w8AnJ5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acYdfDAAAA3AAAAA8AAAAAAAAAAAAA&#10;AAAAoQIAAGRycy9kb3ducmV2LnhtbFBLBQYAAAAABAAEAPkAAACRAwAAAAA=&#10;" strokecolor="#4f81bd [3204]" strokeweight="1.5pt"/>
                        <v:line id="Line 18" o:spid="_x0000_s1224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P1pcAAAADcAAAADwAAAGRycy9kb3ducmV2LnhtbERPO2/CMBDekfgP1iF1A6eohSpgEKJC&#10;YmDhsXQ7xUccNT6H2JD03/cGJMZP33u57n2tHtTGKrCB90kGirgItuLSwOW8G3+BignZYh2YDPxR&#10;hPVqOFhibkPHR3qcUqkkhGOOBlxKTa51LBx5jJPQEAt3Da3HJLAttW2xk3Bf62mWzbTHiqXBYUNb&#10;R8Xv6e4N7Pr4eXHf+8OtmR+OnRT/hCkZ8zbqNwtQifr0Ej/de2vgYyZr5YwcAb36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cD9aXAAAAA3AAAAA8AAAAAAAAAAAAAAAAA&#10;oQIAAGRycy9kb3ducmV2LnhtbFBLBQYAAAAABAAEAPkAAACOAwAAAAA=&#10;" strokecolor="#4f81bd [3204]" strokeweight="1.5pt"/>
                        <v:line id="Line 19" o:spid="_x0000_s1225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HDogsYAAADcAAAADwAAAGRycy9kb3ducmV2LnhtbESP3WoCMRSE7wt9h3AK3tVstYhujeIP&#10;LSoIukqhd4fNcbO4OVk2qa5v3xQEL4eZ+YYZT1tbiQs1vnSs4K2bgCDOnS65UHA8fL4OQfiArLFy&#10;TApu5GE6eX4aY6rdlfd0yUIhIoR9igpMCHUqpc8NWfRdVxNH7+QaiyHKppC6wWuE20r2kmQgLZYc&#10;FwzWtDCUn7Nfq2A935n8PNpmSP2f3mkz/LbL4kupzks7+wARqA2P8L290greByP4PxOPgJz8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xw6ILGAAAA3AAAAA8AAAAAAAAA&#10;AAAAAAAAoQIAAGRycy9kb3ducmV2LnhtbFBLBQYAAAAABAAEAPkAAACUAwAAAAA=&#10;" strokecolor="#4f81bd [3204]" strokeweight="1.5pt"/>
                        <v:line id="Line 20" o:spid="_x0000_s1226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JPXwsMAAADcAAAADwAAAGRycy9kb3ducmV2LnhtbERPXWvCMBR9F/Yfwh34ZlPdcFqNohOH&#10;DgazG4O9XZprU2xuShO1+/fLg+Dj4XzPl52txYVaXzlWMExSEMSF0xWXCr6/toMJCB+QNdaOScEf&#10;eVguHnpzzLS78oEueShFDGGfoQITQpNJ6QtDFn3iGuLIHV1rMUTYllK3eI3htpajNB1LixXHBoMN&#10;vRoqTvnZKtivP01xmn7kSE+/o+P75Mduyjel+o/dagYiUBfu4pt7pxU8v8T58Uw8AnLx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iT18LDAAAA3AAAAA8AAAAAAAAAAAAA&#10;AAAAoQIAAGRycy9kb3ducmV2LnhtbFBLBQYAAAAABAAEAPkAAACRAwAAAAA=&#10;" strokecolor="#4f81bd [3204]" strokeweight="1.5pt"/>
                        <v:line id="Line 21" o:spid="_x0000_s1227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99yWcYAAADcAAAADwAAAGRycy9kb3ducmV2LnhtbESPQWsCMRSE74X+h/AKvdWsVqyuRtGW&#10;lloQdBXB22Pz3CxuXpZNqtt/bwqCx2FmvmEms9ZW4kyNLx0r6HYSEMS50yUXCnbbz5chCB+QNVaO&#10;ScEfeZhNHx8mmGp34Q2ds1CICGGfogITQp1K6XNDFn3H1cTRO7rGYoiyKaRu8BLhtpK9JBlIiyXH&#10;BYM1vRvKT9mvVbBcrE1+Gq0ypNdD7/gz3NuP4kup56d2PgYRqA338K39rRX037rwfyYeATm9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ffclnGAAAA3AAAAA8AAAAAAAAA&#10;AAAAAAAAoQIAAGRycy9kb3ducmV2LnhtbFBLBQYAAAAABAAEAPkAAACUAwAAAAA=&#10;" strokecolor="#4f81bd [3204]" strokeweight="1.5pt"/>
                        <v:line id="Line 22" o:spid="_x0000_s1228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w3sLscAAADcAAAADwAAAGRycy9kb3ducmV2LnhtbESPQWvCQBSE7wX/w/IEb3VjWto0uopW&#10;LFUotGkRvD2yz2ww+zZkV03/fbdQ6HGYmW+Y2aK3jbhQ52vHCibjBARx6XTNlYKvz81tBsIHZI2N&#10;Y1LwTR4W88HNDHPtrvxBlyJUIkLY56jAhNDmUvrSkEU/di1x9I6usxii7CqpO7xGuG1kmiQP0mLN&#10;ccFgS8+GylNxtgq2q3dTnp7eCqS7Q3rcZXu7rl6UGg375RREoD78h//ar1rB/WMKv2fiEZDz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XDewuxwAAANwAAAAPAAAAAAAA&#10;AAAAAAAAAKECAABkcnMvZG93bnJldi54bWxQSwUGAAAAAAQABAD5AAAAlQMAAAAA&#10;" strokecolor="#4f81bd [3204]" strokeweight="1.5pt"/>
                      </v:group>
                      <v:shape id="Text Box 473" o:spid="_x0000_s1229" type="#_x0000_t202" style="position:absolute;left:5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5EjccA&#10;AADcAAAADwAAAGRycy9kb3ducmV2LnhtbESPT2vCQBTE7wW/w/KE3upGW21IXUUCYin1oPXi7Zl9&#10;+UOzb2N21dRP7xYEj8PM/IaZzjtTizO1rrKsYDiIQBBnVldcKNj9LF9iEM4ja6wtk4I/cjCf9Z6m&#10;mGh74Q2dt74QAcIuQQWl900ipctKMugGtiEOXm5bgz7ItpC6xUuAm1qOomgiDVYcFkpsKC0p+92e&#10;jIKvdLnGzWFk4mudrr7zRXPc7cdKPfe7xQcIT51/hO/tT63g7f0V/s+EIyBn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wuRI3HAAAA3AAAAA8AAAAAAAAAAAAAAAAAmAIAAGRy&#10;cy9kb3ducmV2LnhtbFBLBQYAAAAABAAEAPUAAACM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474" o:spid="_x0000_s1230" type="#_x0000_t202" style="position:absolute;top:5238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fc+ccA&#10;AADcAAAADwAAAGRycy9kb3ducmV2LnhtbESPQWvCQBSE70L/w/IKvemmEluJriIBqUh7iPXS2zP7&#10;TEKzb9PsNon99a4g9DjMzDfMcj2YWnTUusqygudJBII4t7riQsHxczueg3AeWWNtmRRcyMF69TBa&#10;YqJtzxl1B1+IAGGXoILS+yaR0uUlGXQT2xAH72xbgz7ItpC6xT7ATS2nUfQiDVYcFkpsKC0p/z78&#10;GgX7dPuB2Wlq5n91+vZ+3jQ/x6+ZUk+Pw2YBwtPg/8P39k4riF9j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PH3PnHAAAA3AAAAA8AAAAAAAAAAAAAAAAAmAIAAGRy&#10;cy9kb3ducmV2LnhtbFBLBQYAAAAABAAEAPUAAACM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475" o:spid="_x0000_s1231" type="#_x0000_t202" style="position:absolute;left:21812;top:895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t5YscA&#10;AADcAAAADwAAAGRycy9kb3ducmV2LnhtbESPQWvCQBSE7wX/w/KE3upGqTVEV5GAWEp70ObS2zP7&#10;TILZtzG7TdL++m5B8DjMzDfMajOYWnTUusqygukkAkGcW11xoSD73D3FIJxH1lhbJgU/5GCzHj2s&#10;MNG25wN1R1+IAGGXoILS+yaR0uUlGXQT2xAH72xbgz7ItpC6xT7ATS1nUfQiDVYcFkpsKC0pvxy/&#10;jYK3dPeBh9PMxL91un8/b5tr9jVX6nE8bJcgPA3+Hr61X7WC58U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yLeWLHAAAA3AAAAA8AAAAAAAAAAAAAAAAAmAIAAGRy&#10;cy9kb3ducmV2LnhtbFBLBQYAAAAABAAEAPUAAACM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476" o:spid="_x0000_s1232" type="#_x0000_t202" style="position:absolute;left:14192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nnFc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8U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xZ5xXHAAAA3AAAAA8AAAAAAAAAAAAAAAAAmAIAAGRy&#10;cy9kb3ducmV2LnhtbFBLBQYAAAAABAAEAPUAAACM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rFonts w:ascii="SassoonPrimaryInfant" w:eastAsiaTheme="minorHAnsi" w:hAnsi="SassoonPrimaryInfant" w:cstheme="minorBid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831296" behindDoc="0" locked="0" layoutInCell="1" allowOverlap="1" wp14:anchorId="0306F824" wp14:editId="3D6A1E59">
                      <wp:simplePos x="0" y="0"/>
                      <wp:positionH relativeFrom="column">
                        <wp:posOffset>106680</wp:posOffset>
                      </wp:positionH>
                      <wp:positionV relativeFrom="paragraph">
                        <wp:posOffset>57785</wp:posOffset>
                      </wp:positionV>
                      <wp:extent cx="2790825" cy="1343025"/>
                      <wp:effectExtent l="0" t="0" r="0" b="28575"/>
                      <wp:wrapNone/>
                      <wp:docPr id="15" name="Group 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90825" cy="1343025"/>
                                <a:chOff x="0" y="0"/>
                                <a:chExt cx="2790825" cy="1343025"/>
                              </a:xfrm>
                            </wpg:grpSpPr>
                            <wpg:grpSp>
                              <wpg:cNvPr id="4" name="Group 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28625" y="285750"/>
                                  <a:ext cx="1771650" cy="1057275"/>
                                  <a:chOff x="1786" y="2111"/>
                                  <a:chExt cx="2244" cy="1620"/>
                                </a:xfrm>
                              </wpg:grpSpPr>
                              <wps:wsp>
                                <wps:cNvPr id="5" name="Line 17"/>
                                <wps:cNvCnPr/>
                                <wps:spPr bwMode="auto">
                                  <a:xfrm>
                                    <a:off x="1786" y="2111"/>
                                    <a:ext cx="0" cy="162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6" name="Line 18"/>
                                <wps:cNvCnPr/>
                                <wps:spPr bwMode="auto">
                                  <a:xfrm>
                                    <a:off x="1786" y="3731"/>
                                    <a:ext cx="2244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7" name="Line 19"/>
                                <wps:cNvCnPr/>
                                <wps:spPr bwMode="auto">
                                  <a:xfrm flipV="1">
                                    <a:off x="4030" y="2831"/>
                                    <a:ext cx="0" cy="9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8" name="Line 20"/>
                                <wps:cNvCnPr/>
                                <wps:spPr bwMode="auto">
                                  <a:xfrm flipH="1">
                                    <a:off x="2721" y="2831"/>
                                    <a:ext cx="1309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9" name="Line 21"/>
                                <wps:cNvCnPr/>
                                <wps:spPr bwMode="auto">
                                  <a:xfrm flipV="1">
                                    <a:off x="2721" y="2111"/>
                                    <a:ext cx="0" cy="72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10" name="Line 22"/>
                                <wps:cNvCnPr/>
                                <wps:spPr bwMode="auto">
                                  <a:xfrm flipH="1">
                                    <a:off x="1786" y="2111"/>
                                    <a:ext cx="935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>
                                    <a:solidFill>
                                      <a:schemeClr val="accent1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s:wsp>
                              <wps:cNvPr id="11" name="Text Box 11"/>
                              <wps:cNvSpPr txBox="1"/>
                              <wps:spPr>
                                <a:xfrm>
                                  <a:off x="552450" y="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6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Text Box 12"/>
                              <wps:cNvSpPr txBox="1"/>
                              <wps:spPr>
                                <a:xfrm>
                                  <a:off x="0" y="523875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7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2181225" y="89535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4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Text Box 14"/>
                              <wps:cNvSpPr txBox="1"/>
                              <wps:spPr>
                                <a:xfrm>
                                  <a:off x="1419225" y="495300"/>
                                  <a:ext cx="609600" cy="285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5E06AD" w:rsidRDefault="005E06AD" w:rsidP="00D65AD5"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5</w:t>
                                    </w:r>
                                    <w:r w:rsidR="00B63C48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 w:rsidRPr="002A191C">
                                      <w:rPr>
                                        <w:rFonts w:ascii="SassoonPrimaryInfant" w:eastAsiaTheme="minorHAnsi" w:hAnsi="SassoonPrimaryInfant" w:cs="Calibri"/>
                                        <w:color w:val="auto"/>
                                        <w:sz w:val="24"/>
                                        <w:szCs w:val="24"/>
                                      </w:rPr>
                                      <w:t>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15" o:spid="_x0000_s1233" style="position:absolute;margin-left:8.4pt;margin-top:4.55pt;width:219.75pt;height:105.75pt;z-index:251831296" coordsize="27908,13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">
                      <v:group id="Group 4" o:spid="_x0000_s1234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    <v:line id="Line 17" o:spid="_x0000_s1235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AChcIAAADaAAAADwAAAGRycy9kb3ducmV2LnhtbESPy2rDMBBF94H+g5hAd4mcQB64UUJo&#10;CXjhjR1vshusqWVijVxLjd2/rwKFLi/3cbiH02Q78aDBt44VrJYJCOLa6ZYbBdX1stiD8AFZY+eY&#10;FPyQh9PxZXbAVLuRC3qUoRFxhH2KCkwIfSqlrw1Z9EvXE0fv0w0WQ5RDI/WAYxy3nVwnyVZabDkS&#10;DPb0bqi+l99WwWXym8p8ZPlXv8uLMYJvbk1Kvc6n8xuIQFP4D/+1M61gA88r8QbI4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lAChcIAAADaAAAADwAAAAAAAAAAAAAA&#10;AAChAgAAZHJzL2Rvd25yZXYueG1sUEsFBgAAAAAEAAQA+QAAAJADAAAAAA==&#10;" strokecolor="#4f81bd [3204]" strokeweight="1.5pt"/>
                        <v:line id="Line 18" o:spid="_x0000_s1236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oKc8sAAAADaAAAADwAAAGRycy9kb3ducmV2LnhtbESPzYrCMBSF94LvEK4wO00V1KGaisxQ&#10;cOFG7WZ2l+baFJub2kTbeXsjDMzycH4+znY32EY8qfO1YwXzWQKCuHS65kpBccmnnyB8QNbYOCYF&#10;v+Rhl41HW0y16/lEz3OoRBxhn6ICE0KbSulLQxb9zLXE0bu6zmKIsquk7rCP47aRiyRZSYs1R4LB&#10;lr4MlbfzwyrIB78szPfheG/Xx1MfwT9uQUp9TIb9BkSgIfyH/9oHrWAF7yvxBsjs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qCnPLAAAAA2gAAAA8AAAAAAAAAAAAAAAAA&#10;oQIAAGRycy9kb3ducmV2LnhtbFBLBQYAAAAABAAEAPkAAACOAwAAAAA=&#10;" strokecolor="#4f81bd [3204]" strokeweight="1.5pt"/>
                        <v:line id="Line 19" o:spid="_x0000_s1237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LqJbsQAAADaAAAADwAAAGRycy9kb3ducmV2LnhtbESPQWsCMRSE74L/IbyCN83WgtWtUWyL&#10;YgVBVxF6e2yem8XNy7KJuv33TaHgcZiZb5jpvLWVuFHjS8cKngcJCOLc6ZILBcfDsj8G4QOyxsox&#10;KfghD/NZtzPFVLs77+mWhUJECPsUFZgQ6lRKnxuy6AeuJo7e2TUWQ5RNIXWD9wi3lRwmyUhaLDku&#10;GKzpw1B+ya5Wwdf7zuSXyTZDevkenjfjk/0sVkr1ntrFG4hAbXiE/9trreAV/q7EGyBn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uoluxAAAANoAAAAPAAAAAAAAAAAA&#10;AAAAAKECAABkcnMvZG93bnJldi54bWxQSwUGAAAAAAQABAD5AAAAkgMAAAAA&#10;" strokecolor="#4f81bd [3204]" strokeweight="1.5pt"/>
                        <v:line id="Line 20" o:spid="_x0000_s1238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UdHMEAAADaAAAADwAAAGRycy9kb3ducmV2LnhtbERPXWvCMBR9H/gfwhV8s+kUxFVjmY4N&#10;NxBmlcHeLs1tU2xuSpNp9++XB2GPh/O9zgfbiiv1vnGs4DFJQRCXTjdcKzifXqdLED4ga2wdk4Jf&#10;8pBvRg9rzLS78ZGuRahFDGGfoQITQpdJ6UtDFn3iOuLIVa63GCLsa6l7vMVw28pZmi6kxYZjg8GO&#10;dobKS/FjFbxvP015eToUSPPvWfWx/LIv9ZtSk/HwvAIRaAj/4rt7rxXErfFKvAFy8w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5JR0cwQAAANoAAAAPAAAAAAAAAAAAAAAA&#10;AKECAABkcnMvZG93bnJldi54bWxQSwUGAAAAAAQABAD5AAAAjwMAAAAA&#10;" strokecolor="#4f81bd [3204]" strokeweight="1.5pt"/>
                        <v:line id="Line 21" o:spid="_x0000_s1239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mm4h8QAAADaAAAADwAAAGRycy9kb3ducmV2LnhtbESPQWvCQBSE7wX/w/IEb3VThaLRNVRL&#10;pS0IbSqCt0f2mQ3Jvg3ZVdN/7wqFHoeZ+YZZZr1txIU6XzlW8DROQBAXTldcKtj/vD3OQPiArLFx&#10;TAp+yUO2GjwsMdXuyt90yUMpIoR9igpMCG0qpS8MWfRj1xJH7+Q6iyHKrpS6w2uE20ZOkuRZWqw4&#10;LhhsaWOoqPOzVfCx/jJFPd/lSNPj5PQ5O9jXcqvUaNi/LEAE6sN/+K/9rhXM4X4l3gC5u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abiHxAAAANoAAAAPAAAAAAAAAAAA&#10;AAAAAKECAABkcnMvZG93bnJldi54bWxQSwUGAAAAAAQABAD5AAAAkgMAAAAA&#10;" strokecolor="#4f81bd [3204]" strokeweight="1.5pt"/>
                        <v:line id="Line 22" o:spid="_x0000_s1240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ge3WsUAAADbAAAADwAAAGRycy9kb3ducmV2LnhtbESPQWvCQBCF74L/YRmht7qphWJTV6mW&#10;ShWENi2F3obsmA1mZ0N21fjvnUPB2wzvzXvfzBa9b9SJulgHNvAwzkARl8HWXBn4+X6/n4KKCdli&#10;E5gMXCjCYj4czDC34cxfdCpSpSSEY44GXEptrnUsHXmM49ASi7YPnccka1dp2+FZwn2jJ1n2pD3W&#10;LA0OW1o5Kg/F0RvYLD9deXjeFUiPf5P9dvrr36q1MXej/vUFVKI+3cz/1x9W8IVefpEB9PwK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ge3WsUAAADbAAAADwAAAAAAAAAA&#10;AAAAAAChAgAAZHJzL2Rvd25yZXYueG1sUEsFBgAAAAAEAAQA+QAAAJMDAAAAAA==&#10;" strokecolor="#4f81bd [3204]" strokeweight="1.5pt"/>
                      </v:group>
                      <v:shape id="Text Box 11" o:spid="_x0000_s1241" type="#_x0000_t202" style="position:absolute;left:5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12" o:spid="_x0000_s1242" type="#_x0000_t202" style="position:absolute;top:5238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13" o:spid="_x0000_s1243" type="#_x0000_t202" style="position:absolute;left:21812;top:895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  <v:shape id="Text Box 14" o:spid="_x0000_s1244" type="#_x0000_t202" style="position:absolute;left:14192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      <v:textbo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>e.g.</w:t>
            </w:r>
            <w:r>
              <w:rPr>
                <w:noProof/>
                <w:lang w:eastAsia="en-GB"/>
              </w:rPr>
              <w:t xml:space="preserve"> </w:t>
            </w: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2B1B08B0" wp14:editId="472915F0">
                      <wp:simplePos x="0" y="0"/>
                      <wp:positionH relativeFrom="column">
                        <wp:posOffset>4650105</wp:posOffset>
                      </wp:positionH>
                      <wp:positionV relativeFrom="paragraph">
                        <wp:posOffset>167640</wp:posOffset>
                      </wp:positionV>
                      <wp:extent cx="609600" cy="285750"/>
                      <wp:effectExtent l="0" t="0" r="0" b="0"/>
                      <wp:wrapNone/>
                      <wp:docPr id="478" name="Text Box 4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960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E06AD" w:rsidRDefault="005E06AD" w:rsidP="00D65AD5">
                                  <w:r>
                                    <w:rPr>
                                      <w:rFonts w:ascii="SassoonPrimaryInfant" w:eastAsiaTheme="minorHAnsi" w:hAnsi="SassoonPrimaryInfant" w:cs="Calibri"/>
                                      <w:color w:val="auto"/>
                                      <w:sz w:val="24"/>
                                      <w:szCs w:val="24"/>
                                    </w:rPr>
                                    <w:t>5 x 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478" o:spid="_x0000_s1245" type="#_x0000_t202" style="position:absolute;margin-left:366.15pt;margin-top:13.2pt;width:48pt;height:22.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" filled="f" stroked="f" strokeweight=".5pt">
                      <v:textbox>
                        <w:txbxContent>
                          <w:p w:rsidR="005E06AD" w:rsidRDefault="005E06AD" w:rsidP="00D65AD5"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5 x 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0E3B7567" wp14:editId="1A13A266">
                      <wp:simplePos x="0" y="0"/>
                      <wp:positionH relativeFrom="column">
                        <wp:posOffset>3783330</wp:posOffset>
                      </wp:positionH>
                      <wp:positionV relativeFrom="paragraph">
                        <wp:posOffset>34925</wp:posOffset>
                      </wp:positionV>
                      <wp:extent cx="609600" cy="285750"/>
                      <wp:effectExtent l="0" t="0" r="0" b="0"/>
                      <wp:wrapNone/>
                      <wp:docPr id="477" name="Text Box 4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960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E06AD" w:rsidRDefault="005E06AD" w:rsidP="00D65AD5">
                                  <w:r>
                                    <w:rPr>
                                      <w:rFonts w:ascii="SassoonPrimaryInfant" w:eastAsiaTheme="minorHAnsi" w:hAnsi="SassoonPrimaryInfant" w:cs="Calibri"/>
                                      <w:color w:val="auto"/>
                                      <w:sz w:val="24"/>
                                      <w:szCs w:val="24"/>
                                    </w:rPr>
                                    <w:t>6 x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477" o:spid="_x0000_s1246" type="#_x0000_t202" style="position:absolute;margin-left:297.9pt;margin-top:2.75pt;width:48pt;height:22.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" filled="f" stroked="f" strokeweight=".5pt">
                      <v:textbox>
                        <w:txbxContent>
                          <w:p w:rsidR="005E06AD" w:rsidRDefault="005E06AD" w:rsidP="00D65AD5"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6 x 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A191C">
              <w:rPr>
                <w:rFonts w:ascii="SassoonPrimaryInfant" w:eastAsiaTheme="minorHAnsi" w:hAnsi="SassoonPrimaryInfant" w:cstheme="minorBidi"/>
                <w:noProof/>
                <w:color w:val="auto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7E49DC72" wp14:editId="729B06DC">
                      <wp:simplePos x="0" y="0"/>
                      <wp:positionH relativeFrom="column">
                        <wp:posOffset>4399280</wp:posOffset>
                      </wp:positionH>
                      <wp:positionV relativeFrom="paragraph">
                        <wp:posOffset>25400</wp:posOffset>
                      </wp:positionV>
                      <wp:extent cx="0" cy="571500"/>
                      <wp:effectExtent l="0" t="0" r="19050" b="19050"/>
                      <wp:wrapNone/>
                      <wp:docPr id="312" name="Straight Connector 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715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accent1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12" o:spid="_x0000_s1026" style="position:absolute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6.4pt,2pt" to="346.4pt,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" strokecolor="#4f81bd [3204]">
                      <v:stroke dashstyle="dash"/>
                    </v:line>
                  </w:pict>
                </mc:Fallback>
              </mc:AlternateContent>
            </w: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</w:p>
          <w:p w:rsidR="00D65AD5" w:rsidRDefault="00D65AD5" w:rsidP="00D65AD5">
            <w:pPr>
              <w:spacing w:before="120" w:line="240" w:lineRule="auto"/>
              <w:rPr>
                <w:rFonts w:ascii="SassoonPrimaryInfant" w:eastAsia="Times New Roman" w:hAnsi="SassoonPrimaryInfant"/>
                <w:color w:val="auto"/>
                <w:sz w:val="24"/>
                <w:szCs w:val="24"/>
              </w:rPr>
            </w:pPr>
          </w:p>
          <w:p w:rsidR="00D65AD5" w:rsidRDefault="00D65AD5" w:rsidP="00D65AD5">
            <w:pPr>
              <w:tabs>
                <w:tab w:val="left" w:pos="3578"/>
              </w:tabs>
              <w:spacing w:after="120" w:line="240" w:lineRule="auto"/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>Total area = 6 × 7 + 5 × 4</w:t>
            </w:r>
          </w:p>
          <w:p w:rsidR="00D65AD5" w:rsidRDefault="00D65AD5" w:rsidP="00D65AD5">
            <w:pPr>
              <w:tabs>
                <w:tab w:val="left" w:pos="3578"/>
              </w:tabs>
              <w:spacing w:after="120" w:line="240" w:lineRule="auto"/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>= 42 + 20</w:t>
            </w:r>
          </w:p>
          <w:p w:rsidR="00D65AD5" w:rsidRPr="00D65AD5" w:rsidRDefault="00D65AD5" w:rsidP="00D65AD5">
            <w:pPr>
              <w:tabs>
                <w:tab w:val="left" w:pos="3578"/>
              </w:tabs>
              <w:spacing w:after="120" w:line="240" w:lineRule="auto"/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</w:pPr>
            <w:r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ab/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</w:rPr>
              <w:t xml:space="preserve">= </w:t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  <w:u w:val="double"/>
              </w:rPr>
              <w:t>62</w:t>
            </w:r>
            <w:r w:rsidR="00B63C48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  <w:u w:val="double"/>
              </w:rPr>
              <w:t xml:space="preserve"> </w:t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  <w:u w:val="double"/>
              </w:rPr>
              <w:t>cm</w:t>
            </w:r>
            <w:r w:rsidRPr="002A191C">
              <w:rPr>
                <w:rFonts w:ascii="SassoonPrimaryInfant" w:eastAsiaTheme="minorHAnsi" w:hAnsi="SassoonPrimaryInfant" w:cstheme="minorBidi"/>
                <w:color w:val="auto"/>
                <w:sz w:val="24"/>
                <w:szCs w:val="24"/>
                <w:u w:val="double"/>
                <w:vertAlign w:val="superscript"/>
              </w:rPr>
              <w:t>2</w:t>
            </w:r>
          </w:p>
        </w:tc>
      </w:tr>
    </w:tbl>
    <w:p w:rsidR="002A191C" w:rsidRDefault="002A191C" w:rsidP="00D65AD5">
      <w:pPr>
        <w:spacing w:before="240"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Exercise: </w:t>
      </w:r>
      <w:r w:rsid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F</w:t>
      </w:r>
      <w:r w:rsidRPr="00221A48">
        <w:rPr>
          <w:rFonts w:ascii="SassoonPrimaryInfant" w:eastAsiaTheme="minorHAnsi" w:hAnsi="SassoonPrimaryInfant" w:cs="Calibri"/>
          <w:color w:val="auto"/>
          <w:sz w:val="24"/>
          <w:szCs w:val="24"/>
        </w:rPr>
        <w:t>ind the area of these irregular shapes. Don’t forget the units.</w:t>
      </w:r>
      <w:r w:rsidR="00D65AD5" w:rsidRPr="00D65AD5"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w:t xml:space="preserve"> </w:t>
      </w: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2A191C" w:rsidRPr="002A191C" w:rsidRDefault="002A191C" w:rsidP="00D65AD5">
      <w:pPr>
        <w:tabs>
          <w:tab w:val="left" w:pos="6096"/>
        </w:tabs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1.</w:t>
      </w:r>
      <w:r w:rsidR="00D65AD5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 xml:space="preserve"> </w:t>
      </w:r>
      <w:r w:rsidR="00D65AD5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ab/>
      </w:r>
      <w:r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2</w:t>
      </w:r>
      <w:r w:rsidR="00D65AD5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.</w:t>
      </w:r>
    </w:p>
    <w:p w:rsidR="002A191C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40631318" wp14:editId="33E04C39">
                <wp:simplePos x="0" y="0"/>
                <wp:positionH relativeFrom="column">
                  <wp:posOffset>-5715</wp:posOffset>
                </wp:positionH>
                <wp:positionV relativeFrom="paragraph">
                  <wp:posOffset>20955</wp:posOffset>
                </wp:positionV>
                <wp:extent cx="2790825" cy="1343025"/>
                <wp:effectExtent l="0" t="0" r="0" b="28575"/>
                <wp:wrapNone/>
                <wp:docPr id="479" name="Group 4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1343025"/>
                          <a:chOff x="0" y="0"/>
                          <a:chExt cx="2790825" cy="1343025"/>
                        </a:xfrm>
                      </wpg:grpSpPr>
                      <wpg:grpSp>
                        <wpg:cNvPr id="301" name="Group 301"/>
                        <wpg:cNvGrpSpPr>
                          <a:grpSpLocks/>
                        </wpg:cNvGrpSpPr>
                        <wpg:grpSpPr bwMode="auto">
                          <a:xfrm>
                            <a:off x="428625" y="285750"/>
                            <a:ext cx="1771650" cy="1057275"/>
                            <a:chOff x="1786" y="2111"/>
                            <a:chExt cx="2244" cy="1620"/>
                          </a:xfrm>
                        </wpg:grpSpPr>
                        <wps:wsp>
                          <wps:cNvPr id="306" name="Line 17"/>
                          <wps:cNvCnPr/>
                          <wps:spPr bwMode="auto">
                            <a:xfrm>
                              <a:off x="1786" y="2111"/>
                              <a:ext cx="0" cy="16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8" name="Line 18"/>
                          <wps:cNvCnPr/>
                          <wps:spPr bwMode="auto">
                            <a:xfrm>
                              <a:off x="1786" y="3731"/>
                              <a:ext cx="2244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9" name="Line 19"/>
                          <wps:cNvCnPr/>
                          <wps:spPr bwMode="auto">
                            <a:xfrm flipV="1">
                              <a:off x="4030" y="2831"/>
                              <a:ext cx="0" cy="90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0" name="Line 20"/>
                          <wps:cNvCnPr/>
                          <wps:spPr bwMode="auto">
                            <a:xfrm flipH="1">
                              <a:off x="2721" y="2831"/>
                              <a:ext cx="130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1" name="Line 21"/>
                          <wps:cNvCnPr/>
                          <wps:spPr bwMode="auto">
                            <a:xfrm flipV="1">
                              <a:off x="2721" y="2111"/>
                              <a:ext cx="0" cy="7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1" name="Line 22"/>
                          <wps:cNvCnPr/>
                          <wps:spPr bwMode="auto">
                            <a:xfrm flipH="1">
                              <a:off x="1786" y="2111"/>
                              <a:ext cx="93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22" name="Text Box 322"/>
                        <wps:cNvSpPr txBox="1"/>
                        <wps:spPr>
                          <a:xfrm>
                            <a:off x="552450" y="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" name="Text Box 323"/>
                        <wps:cNvSpPr txBox="1"/>
                        <wps:spPr>
                          <a:xfrm>
                            <a:off x="0" y="5238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7" name="Text Box 327"/>
                        <wps:cNvSpPr txBox="1"/>
                        <wps:spPr>
                          <a:xfrm>
                            <a:off x="2181225" y="8953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8" name="Text Box 328"/>
                        <wps:cNvSpPr txBox="1"/>
                        <wps:spPr>
                          <a:xfrm>
                            <a:off x="1419225" y="4953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79" o:spid="_x0000_s1247" style="position:absolute;margin-left:-.45pt;margin-top:1.65pt;width:219.75pt;height:105.75pt;z-index:251839488" coordsize="27908,13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">
                <v:group id="Group 301" o:spid="_x0000_s1248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TFEmxgAAANwA&#10;AAAPAAAAAAAAAAAAAAAAAKoCAABkcnMvZG93bnJldi54bWxQSwUGAAAAAAQABAD6AAAAnQMAAAAA&#10;">
                  <v:line id="Line 17" o:spid="_x0000_s1249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KXsicIAAADcAAAADwAAAGRycy9kb3ducmV2LnhtbESPS4vCMBSF98L8h3AHZqfpOIxKbSqi&#10;CC7c+Ni4uzTXptjcdJpo6783A4LLw3l8nGzR21rcqfWVYwXfowQEceF0xaWC03EznIHwAVlj7ZgU&#10;PMjDIv8YZJhq1/Ge7odQijjCPkUFJoQmldIXhiz6kWuIo3dxrcUQZVtK3WIXx20tx0kykRYrjgSD&#10;Da0MFdfDzSrY9P73ZNbb3V8z3e27CD67MSn19dkv5yAC9eEdfrW3WsFPMoH/M/EIyPw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KXsicIAAADcAAAADwAAAAAAAAAAAAAA&#10;AAChAgAAZHJzL2Rvd25yZXYueG1sUEsFBgAAAAAEAAQA+QAAAJADAAAAAA==&#10;" strokecolor="#4f81bd [3204]" strokeweight="1.5pt"/>
                  <v:line id="Line 18" o:spid="_x0000_s1250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nbdYMAAAADcAAAADwAAAGRycy9kb3ducmV2LnhtbERPO2/CMBDeK/EfrENiKw6gFhQwqCpC&#10;YmDhsbCd4iOOiM8hNiT9972hUsdP33u16X2tXtTGKrCByTgDRVwEW3Fp4HLevS9AxYRssQ5MBn4o&#10;wmY9eFthbkPHR3qdUqkkhGOOBlxKTa51LBx5jOPQEAt3C63HJLAttW2xk3Bf62mWfWqPFUuDw4a+&#10;HRX309Mb2PXx4+K2+8OjmR+OnRRfw5SMGQ37ryWoRH36F/+599bALJO1ckaOgF7/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23WDAAAAA3AAAAA8AAAAAAAAAAAAAAAAA&#10;oQIAAGRycy9kb3ducmV2LnhtbFBLBQYAAAAABAAEAPkAAACOAwAAAAA=&#10;" strokecolor="#4f81bd [3204]" strokeweight="1.5pt"/>
                  <v:line id="Line 19" o:spid="_x0000_s1251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QXAR8UAAADcAAAADwAAAGRycy9kb3ducmV2LnhtbESPQWsCMRSE74L/IbyCN81WQXQ1irYo&#10;tiDotgjeHpvnZnHzsmyibv99Uyh4HGbmG2a+bG0l7tT40rGC10ECgjh3uuRCwffXpj8B4QOyxsox&#10;KfghD8tFtzPHVLsHH+mehUJECPsUFZgQ6lRKnxuy6AeuJo7exTUWQ5RNIXWDjwi3lRwmyVhaLDku&#10;GKzpzVB+zW5Wwcf6YPLrdJ8hjc7Dy+fkZN+LrVK9l3Y1AxGoDc/wf3unFYySKfydiUdAL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QXAR8UAAADcAAAADwAAAAAAAAAA&#10;AAAAAAChAgAAZHJzL2Rvd25yZXYueG1sUEsFBgAAAAAEAAQA+QAAAJMDAAAAAA==&#10;" strokecolor="#4f81bd [3204]" strokeweight="1.5pt"/>
                  <v:line id="Line 20" o:spid="_x0000_s1252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eb/B8MAAADcAAAADwAAAGRycy9kb3ducmV2LnhtbERPXWvCMBR9H+w/hDvwzaYqiKvGsimK&#10;GwhbJ4O9XZrbptjclCZq9++XB2GPh/O9ygfbiiv1vnGsYJKkIIhLpxuuFZy+duMFCB+QNbaOScEv&#10;ecjXjw8rzLS78Sddi1CLGMI+QwUmhC6T0peGLPrEdcSRq1xvMUTY11L3eIvhtpXTNJ1Liw3HBoMd&#10;bQyV5+JiFby9fpjy/HwskGY/0+p98W239V6p0dPwsgQRaAj/4rv7oBXMJnF+PBOPgFz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Xm/wfDAAAA3AAAAA8AAAAAAAAAAAAA&#10;AAAAoQIAAGRycy9kb3ducmV2LnhtbFBLBQYAAAAABAAEAPkAAACRAwAAAAA=&#10;" strokecolor="#4f81bd [3204]" strokeweight="1.5pt"/>
                  <v:line id="Line 21" o:spid="_x0000_s1253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qpanMYAAADcAAAADwAAAGRycy9kb3ducmV2LnhtbESPQWvCQBSE74L/YXlCb2YThaKpq6il&#10;pRUKNS0Fb4/sMxvMvg3Zrab/visIHoeZ+YZZrHrbiDN1vnasIEtSEMSl0zVXCr6/XsYzED4ga2wc&#10;k4I/8rBaDgcLzLW78J7ORahEhLDPUYEJoc2l9KUhiz5xLXH0jq6zGKLsKqk7vES4beQkTR+lxZrj&#10;gsGWtobKU/FrFbxvPk15mn8USNPD5Lib/djn6lWph1G/fgIRqA/38K39phVMswyuZ+IRkMt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qqWpzGAAAA3AAAAA8AAAAAAAAA&#10;AAAAAAAAoQIAAGRycy9kb3ducmV2LnhtbFBLBQYAAAAABAAEAPkAAACUAwAAAAA=&#10;" strokecolor="#4f81bd [3204]" strokeweight="1.5pt"/>
                  <v:line id="Line 22" o:spid="_x0000_s1254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MaQIcYAAADcAAAADwAAAGRycy9kb3ducmV2LnhtbESP3WrCQBSE74W+w3IK3pmNEYqNrtIf&#10;KlYotFGE3h2yx2wwezZkV03fvisIXg4z8w0zX/a2EWfqfO1YwThJQRCXTtdcKdhtP0ZTED4ga2wc&#10;k4I/8rBcPAzmmGt34R86F6ESEcI+RwUmhDaX0peGLPrEtcTRO7jOYoiyq6Tu8BLhtpFZmj5JizXH&#10;BYMtvRkqj8XJKvh8/Tbl8fmrQJr8ZofNdG/fq5VSw8f+ZQYiUB/u4Vt7rRVMsjFcz8QjIBf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TGkCHGAAAA3AAAAA8AAAAAAAAA&#10;AAAAAAAAoQIAAGRycy9kb3ducmV2LnhtbFBLBQYAAAAABAAEAPkAAACUAwAAAAA=&#10;" strokecolor="#4f81bd [3204]" strokeweight="1.5pt"/>
                </v:group>
                <v:shape id="Text Box 322" o:spid="_x0000_s1255" type="#_x0000_t202" style="position:absolute;left:5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sDbsUA&#10;AADc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X9OIb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ewNu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5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323" o:spid="_x0000_s1256" type="#_x0000_t202" style="position:absolute;top:5238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em9c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RIn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83pvX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327" o:spid="_x0000_s1257" type="#_x0000_t202" style="position:absolute;left:21812;top:895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yg9scA&#10;AADcAAAADwAAAGRycy9kb3ducmV2LnhtbESPzWvCQBTE70L/h+UVetNNU1olZhUJSEXagx8Xb8/s&#10;ywdm36bZrab9611B8DjMzG+YdN6bRpypc7VlBa+jCARxbnXNpYL9bjmcgHAeWWNjmRT8kYP57GmQ&#10;YqLthTd03vpSBAi7BBVU3reJlC6vyKAb2ZY4eIXtDPogu1LqDi8BbhoZR9GHNFhzWKiwpayi/LT9&#10;NQrW2fIbN8fYTP6b7POrWLQ/+8O7Ui/P/WIKwlPvH+F7e6UVvMVj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AMoPb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328" o:spid="_x0000_s1258" type="#_x0000_t202" style="position:absolute;left:14192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M0hMMA&#10;AADcAAAADwAAAGRycy9kb3ducmV2LnhtbERPy4rCMBTdC/MP4Q6403Q6KKVjFCmIg+jCx8bdtbm2&#10;ZZqbThO1+vVmIbg8nPdk1plaXKl1lWUFX8MIBHFudcWFgsN+MUhAOI+ssbZMCu7kYDb96E0w1fbG&#10;W7rufCFCCLsUFZTeN6mULi/JoBvahjhwZ9sa9AG2hdQt3kK4qWUcRWNpsOLQUGJDWUn53+5iFKyy&#10;xQa3p9gkjzpbrs/z5v9wHCnV/+zmPyA8df4tfrl/tYLvOKwN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ZM0hMMAAADcAAAADwAAAAAAAAAAAAAAAACYAgAAZHJzL2Rv&#10;d25yZXYueG1sUEsFBgAAAAAEAAQA9QAAAIgDAAAAAA=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841536" behindDoc="0" locked="0" layoutInCell="1" allowOverlap="1" wp14:anchorId="3ED8EBA4" wp14:editId="22D4D09E">
                <wp:simplePos x="0" y="0"/>
                <wp:positionH relativeFrom="column">
                  <wp:posOffset>3747135</wp:posOffset>
                </wp:positionH>
                <wp:positionV relativeFrom="paragraph">
                  <wp:posOffset>20955</wp:posOffset>
                </wp:positionV>
                <wp:extent cx="2790825" cy="1343025"/>
                <wp:effectExtent l="0" t="0" r="0" b="28575"/>
                <wp:wrapNone/>
                <wp:docPr id="329" name="Group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1343025"/>
                          <a:chOff x="0" y="0"/>
                          <a:chExt cx="2790825" cy="1343025"/>
                        </a:xfrm>
                      </wpg:grpSpPr>
                      <wpg:grpSp>
                        <wpg:cNvPr id="480" name="Group 480"/>
                        <wpg:cNvGrpSpPr>
                          <a:grpSpLocks/>
                        </wpg:cNvGrpSpPr>
                        <wpg:grpSpPr bwMode="auto">
                          <a:xfrm>
                            <a:off x="428625" y="285750"/>
                            <a:ext cx="1771650" cy="1057275"/>
                            <a:chOff x="1786" y="2111"/>
                            <a:chExt cx="2244" cy="1620"/>
                          </a:xfrm>
                        </wpg:grpSpPr>
                        <wps:wsp>
                          <wps:cNvPr id="481" name="Line 17"/>
                          <wps:cNvCnPr/>
                          <wps:spPr bwMode="auto">
                            <a:xfrm>
                              <a:off x="1786" y="2111"/>
                              <a:ext cx="0" cy="16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2" name="Line 18"/>
                          <wps:cNvCnPr/>
                          <wps:spPr bwMode="auto">
                            <a:xfrm>
                              <a:off x="1786" y="3731"/>
                              <a:ext cx="2244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3" name="Line 19"/>
                          <wps:cNvCnPr/>
                          <wps:spPr bwMode="auto">
                            <a:xfrm flipV="1">
                              <a:off x="4030" y="2831"/>
                              <a:ext cx="0" cy="90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4" name="Line 20"/>
                          <wps:cNvCnPr/>
                          <wps:spPr bwMode="auto">
                            <a:xfrm flipH="1">
                              <a:off x="2721" y="2831"/>
                              <a:ext cx="130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5" name="Line 21"/>
                          <wps:cNvCnPr/>
                          <wps:spPr bwMode="auto">
                            <a:xfrm flipV="1">
                              <a:off x="2721" y="2111"/>
                              <a:ext cx="0" cy="7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6" name="Line 22"/>
                          <wps:cNvCnPr/>
                          <wps:spPr bwMode="auto">
                            <a:xfrm flipH="1">
                              <a:off x="1786" y="2111"/>
                              <a:ext cx="93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487" name="Text Box 487"/>
                        <wps:cNvSpPr txBox="1"/>
                        <wps:spPr>
                          <a:xfrm>
                            <a:off x="552450" y="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8" name="Text Box 488"/>
                        <wps:cNvSpPr txBox="1"/>
                        <wps:spPr>
                          <a:xfrm>
                            <a:off x="0" y="5238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9" name="Text Box 489"/>
                        <wps:cNvSpPr txBox="1"/>
                        <wps:spPr>
                          <a:xfrm>
                            <a:off x="2181225" y="8953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3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Text Box 490"/>
                        <wps:cNvSpPr txBox="1"/>
                        <wps:spPr>
                          <a:xfrm>
                            <a:off x="1419225" y="49530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9" o:spid="_x0000_s1259" style="position:absolute;margin-left:295.05pt;margin-top:1.65pt;width:219.75pt;height:105.75pt;z-index:251841536" coordsize="27908,13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">
                <v:group id="Group 480" o:spid="_x0000_s1260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3k6g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P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t5OoLCAAAA3AAAAA8A&#10;AAAAAAAAAAAAAAAAqgIAAGRycy9kb3ducmV2LnhtbFBLBQYAAAAABAAEAPoAAACZAwAAAAA=&#10;">
                  <v:line id="Line 17" o:spid="_x0000_s1261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jW6wsEAAADcAAAADwAAAGRycy9kb3ducmV2LnhtbESPS4vCMBSF94L/IVzBnaaKo9IxiiiC&#10;Czc+Nu4uzbUp09zUJtr67yeC4PJwHh9nsWptKZ5U+8KxgtEwAUGcOV1wruBy3g3mIHxA1lg6JgUv&#10;8rBadjsLTLVr+EjPU8hFHGGfogITQpVK6TNDFv3QVcTRu7naYoiyzqWusYnjtpTjJJlKiwVHgsGK&#10;Noayv9PDKti1/uditvvDvZodjk0EX92YlOr32vUviEBt+IY/7b1WMJmP4H0mHgG5/A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mNbrCwQAAANwAAAAPAAAAAAAAAAAAAAAA&#10;AKECAABkcnMvZG93bnJldi54bWxQSwUGAAAAAAQABAD5AAAAjwMAAAAA&#10;" strokecolor="#4f81bd [3204]" strokeweight="1.5pt"/>
                  <v:line id="Line 18" o:spid="_x0000_s1262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ucktcIAAADcAAAADwAAAGRycy9kb3ducmV2LnhtbESPzYrCMBSF98K8Q7gDs9PU4qh0jCKK&#10;4MKN2o27S3OnKTY3tYm28/YTQXB5OD8fZ7HqbS0e1PrKsYLxKAFBXDhdcakgP++GcxA+IGusHZOC&#10;P/KwWn4MFphp1/GRHqdQijjCPkMFJoQmk9IXhiz6kWuIo/frWoshyraUusUujttapkkylRYrjgSD&#10;DW0MFdfT3SrY9f47N9v94dbMDscugi8uJaW+Pvv1D4hAfXiHX+29VjCZp/A8E4+AXP4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ucktcIAAADcAAAADwAAAAAAAAAAAAAA&#10;AAChAgAAZHJzL2Rvd25yZXYueG1sUEsFBgAAAAAEAAQA+QAAAJADAAAAAA==&#10;" strokecolor="#4f81bd [3204]" strokeweight="1.5pt"/>
                  <v:line id="Line 19" o:spid="_x0000_s1263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ZQ5ksYAAADcAAAADwAAAGRycy9kb3ducmV2LnhtbESPQWvCQBSE74L/YXmCN92oRdLUVbRF&#10;aYVCm5aCt0f2mQ1m34bsqum/7xYEj8PMfMMsVp2txYVaXzlWMBknIIgLpysuFXx/bUcpCB+QNdaO&#10;ScEveVgt+70FZtpd+ZMueShFhLDPUIEJocmk9IUhi37sGuLoHV1rMUTZllK3eI1wW8tpksylxYrj&#10;gsGGng0Vp/xsFbxtPkxxenzPkWaH6XGf/tiXcqfUcNCtn0AE6sI9fGu/agUP6Qz+z8QjIJ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2UOZLGAAAA3AAAAA8AAAAAAAAA&#10;AAAAAAAAoQIAAGRycy9kb3ducmV2LnhtbFBLBQYAAAAABAAEAPkAAACUAwAAAAA=&#10;" strokecolor="#4f81bd [3204]" strokeweight="1.5pt"/>
                  <v:line id="Line 20" o:spid="_x0000_s1264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n2h5sYAAADcAAAADwAAAGRycy9kb3ducmV2LnhtbESP3WrCQBSE7wXfYTmCd7rxh5KmrqIt&#10;ii0U2rQUvDtkj9lg9mzIrhrf3i0UejnMzDfMYtXZWlyo9ZVjBZNxAoK4cLriUsH313aUgvABWWPt&#10;mBTcyMNq2e8tMNPuyp90yUMpIoR9hgpMCE0mpS8MWfRj1xBH7+haiyHKtpS6xWuE21pOk+RBWqw4&#10;Lhhs6NlQccrPVsHr5sMUp8f3HGl2mB7f0h/7Uu6UGg669ROIQF34D/+191rBPJ3D75l4BOTyD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J9oebGAAAA3AAAAA8AAAAAAAAA&#10;AAAAAAAAoQIAAGRycy9kb3ducmV2LnhtbFBLBQYAAAAABAAEAPkAAACUAwAAAAA=&#10;" strokecolor="#4f81bd [3204]" strokeweight="1.5pt"/>
                  <v:line id="Line 21" o:spid="_x0000_s1265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TEEfcYAAADcAAAADwAAAGRycy9kb3ducmV2LnhtbESP3WrCQBSE7wt9h+UUelc32h9idBVt&#10;qdiCoFEE7w7ZYzaYPRuyW41v3xUKvRxm5htmPO1sLc7U+sqxgn4vAUFcOF1xqWC3/XxKQfiArLF2&#10;TAqu5GE6ub8bY6bdhTd0zkMpIoR9hgpMCE0mpS8MWfQ91xBH7+haiyHKtpS6xUuE21oOkuRNWqw4&#10;Lhhs6N1Qccp/rIKv+doUp+EqR3o+DI7f6d5+lAulHh+62QhEoC78h//aS63gJX2F25l4BOTkF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0xBH3GAAAA3AAAAA8AAAAAAAAA&#10;AAAAAAAAoQIAAGRycy9kb3ducmV2LnhtbFBLBQYAAAAABAAEAPkAAACUAwAAAAA=&#10;" strokecolor="#4f81bd [3204]" strokeweight="1.5pt"/>
                  <v:line id="Line 22" o:spid="_x0000_s1266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OaCsYAAADcAAAADwAAAGRycy9kb3ducmV2LnhtbESPQWvCQBSE70L/w/IKvemmViSNrtIq&#10;ihYEmxaht0f2mQ1m34bsqvHfdwtCj8PMfMNM552txYVaXzlW8DxIQBAXTldcKvj+WvVTED4ga6wd&#10;k4IbeZjPHnpTzLS78idd8lCKCGGfoQITQpNJ6QtDFv3ANcTRO7rWYoiyLaVu8RrhtpbDJBlLixXH&#10;BYMNLQwVp/xsFWzf96Y4ve5ypJef4fEjPdhluVbq6bF7m4AI1IX/8L290QpG6Rj+zsQjIG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3jmgrGAAAA3AAAAA8AAAAAAAAA&#10;AAAAAAAAoQIAAGRycy9kb3ducmV2LnhtbFBLBQYAAAAABAAEAPkAAACUAwAAAAA=&#10;" strokecolor="#4f81bd [3204]" strokeweight="1.5pt"/>
                </v:group>
                <v:shape id="Text Box 487" o:spid="_x0000_s1267" type="#_x0000_t202" style="position:absolute;left:5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AyqccA&#10;AADcAAAADwAAAGRycy9kb3ducmV2LnhtbESPzWvCQBTE70L/h+UVetNNpa0huhEJSEXagx8Xb8/s&#10;ywdm36bZrab9611B8DjMzG+Y2bw3jThT52rLCl5HEQji3OqaSwX73XIYg3AeWWNjmRT8kYN5+jSY&#10;YaLthTd03vpSBAi7BBVU3reJlC6vyKAb2ZY4eIXtDPogu1LqDi8Bbho5jqIPabDmsFBhS1lF+Wn7&#10;axSss+U3bo5jE/832edXsWh/9od3pV6e+8UUhKfeP8L39koreIsncDsTjoBMr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bAMqn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88" o:spid="_x0000_s1268" type="#_x0000_t202" style="position:absolute;top:5238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1+m28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Whj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fptvEAAAA3AAAAA8AAAAAAAAAAAAAAAAAmAIAAGRycy9k&#10;b3ducmV2LnhtbFBLBQYAAAAABAAEAPUAAACJ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89" o:spid="_x0000_s1269" type="#_x0000_t202" style="position:absolute;left:21812;top:8953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MDQMYA&#10;AADcAAAADwAAAGRycy9kb3ducmV2LnhtbESPQWvCQBSE70L/w/IKvemmopKmriIBUaQeTL14e2af&#10;SWj2bZrdauyvdwXB4zAz3zDTeWdqcabWVZYVvA8iEMS51RUXCvbfy34MwnlkjbVlUnAlB/PZS2+K&#10;ibYX3tE584UIEHYJKii9bxIpXV6SQTewDXHwTrY16INsC6lbvAS4qeUwiibSYMVhocSG0pLyn+zP&#10;KNikyy3ujkMT/9fp6uu0aH73h7FSb6/d4hOEp84/w4/2WisYxR9wPxOOgJ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BMDQMYAAADcAAAADwAAAAAAAAAAAAAAAACYAgAAZHJz&#10;L2Rvd25yZXYueG1sUEsFBgAAAAAEAAQA9QAAAIsDAAAAAA=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3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490" o:spid="_x0000_s1270" type="#_x0000_t202" style="position:absolute;left:14192;top:4953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D65AD5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D65AD5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D65AD5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D65AD5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D65AD5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D65AD5" w:rsidRPr="002A191C" w:rsidRDefault="00D65AD5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</w:p>
    <w:p w:rsidR="002A191C" w:rsidRPr="002A191C" w:rsidRDefault="005F1852" w:rsidP="005F1852">
      <w:pPr>
        <w:tabs>
          <w:tab w:val="left" w:pos="6096"/>
        </w:tabs>
        <w:spacing w:line="240" w:lineRule="auto"/>
        <w:rPr>
          <w:rFonts w:ascii="SassoonPrimaryInfant" w:eastAsiaTheme="minorHAnsi" w:hAnsi="SassoonPrimaryInfant" w:cs="Calibr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845632" behindDoc="0" locked="0" layoutInCell="1" allowOverlap="1" wp14:anchorId="270768E6" wp14:editId="624FF8F3">
                <wp:simplePos x="0" y="0"/>
                <wp:positionH relativeFrom="column">
                  <wp:posOffset>442826</wp:posOffset>
                </wp:positionH>
                <wp:positionV relativeFrom="paragraph">
                  <wp:posOffset>158750</wp:posOffset>
                </wp:positionV>
                <wp:extent cx="2341418" cy="1609725"/>
                <wp:effectExtent l="0" t="0" r="0" b="0"/>
                <wp:wrapNone/>
                <wp:docPr id="504" name="Group 5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1418" cy="1609725"/>
                          <a:chOff x="428625" y="0"/>
                          <a:chExt cx="2341418" cy="1609725"/>
                        </a:xfrm>
                      </wpg:grpSpPr>
                      <wpg:grpSp>
                        <wpg:cNvPr id="491" name="Group 491"/>
                        <wpg:cNvGrpSpPr/>
                        <wpg:grpSpPr>
                          <a:xfrm>
                            <a:off x="428625" y="0"/>
                            <a:ext cx="2341418" cy="1343025"/>
                            <a:chOff x="428625" y="0"/>
                            <a:chExt cx="2341418" cy="1343025"/>
                          </a:xfrm>
                        </wpg:grpSpPr>
                        <wpg:grpSp>
                          <wpg:cNvPr id="492" name="Group 492"/>
                          <wpg:cNvGrpSpPr>
                            <a:grpSpLocks/>
                          </wpg:cNvGrpSpPr>
                          <wpg:grpSpPr bwMode="auto">
                            <a:xfrm>
                              <a:off x="428625" y="285750"/>
                              <a:ext cx="1771650" cy="1057275"/>
                              <a:chOff x="1786" y="2111"/>
                              <a:chExt cx="2244" cy="1620"/>
                            </a:xfrm>
                          </wpg:grpSpPr>
                          <wps:wsp>
                            <wps:cNvPr id="493" name="Line 17"/>
                            <wps:cNvCnPr/>
                            <wps:spPr bwMode="auto">
                              <a:xfrm>
                                <a:off x="1786" y="2111"/>
                                <a:ext cx="0" cy="162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4" name="Line 18"/>
                            <wps:cNvCnPr/>
                            <wps:spPr bwMode="auto">
                              <a:xfrm>
                                <a:off x="1786" y="3731"/>
                                <a:ext cx="2244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5" name="Line 19"/>
                            <wps:cNvCnPr/>
                            <wps:spPr bwMode="auto">
                              <a:xfrm flipV="1">
                                <a:off x="4030" y="2831"/>
                                <a:ext cx="0" cy="90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6" name="Line 20"/>
                            <wps:cNvCnPr/>
                            <wps:spPr bwMode="auto">
                              <a:xfrm flipH="1">
                                <a:off x="2721" y="2831"/>
                                <a:ext cx="1309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7" name="Line 21"/>
                            <wps:cNvCnPr/>
                            <wps:spPr bwMode="auto">
                              <a:xfrm flipV="1">
                                <a:off x="2721" y="2111"/>
                                <a:ext cx="0" cy="72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8" name="Line 22"/>
                            <wps:cNvCnPr/>
                            <wps:spPr bwMode="auto">
                              <a:xfrm flipH="1">
                                <a:off x="1786" y="2111"/>
                                <a:ext cx="93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499" name="Text Box 499"/>
                          <wps:cNvSpPr txBox="1"/>
                          <wps:spPr>
                            <a:xfrm>
                              <a:off x="552450" y="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D65AD5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0" name="Text Box 500"/>
                          <wps:cNvSpPr txBox="1"/>
                          <wps:spPr>
                            <a:xfrm>
                              <a:off x="2160443" y="89102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D65AD5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4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2" name="Text Box 502"/>
                          <wps:cNvSpPr txBox="1"/>
                          <wps:spPr>
                            <a:xfrm>
                              <a:off x="1166813" y="352425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D65AD5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03" name="Text Box 503"/>
                        <wps:cNvSpPr txBox="1"/>
                        <wps:spPr>
                          <a:xfrm>
                            <a:off x="1028700" y="13239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9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04" o:spid="_x0000_s1271" style="position:absolute;margin-left:34.85pt;margin-top:12.5pt;width:184.35pt;height:126.75pt;z-index:251845632;mso-width-relative:margin;mso-height-relative:margin" coordorigin="4286" coordsize="23414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">
                <v:group id="Group 491" o:spid="_x0000_s1272" style="position:absolute;left:4286;width:23414;height:13430" coordorigin="4286" coordsize="23414,134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ewJxM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1g8R7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7AnExgAAANwA&#10;AAAPAAAAAAAAAAAAAAAAAKoCAABkcnMvZG93bnJldi54bWxQSwUGAAAAAAQABAD6AAAAnQMAAAAA&#10;">
                  <v:group id="Group 492" o:spid="_x0000_s1273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6Xs8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6Pob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E+l7PFAAAA3AAA&#10;AA8AAAAAAAAAAAAAAAAAqgIAAGRycy9kb3ducmV2LnhtbFBLBQYAAAAABAAEAPoAAACcAwAAAAA=&#10;">
                    <v:line id="Line 17" o:spid="_x0000_s1274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HIX88QAAADcAAAADwAAAGRycy9kb3ducmV2LnhtbESPy2rDMBBF94X8g5hAd40cJ21aJ0oo&#10;KQYvsslj091gTS0Ta+RYqu38fVUodHm5j8Pd7EbbiJ46XztWMJ8lIIhLp2uuFFzO+dMrCB+QNTaO&#10;ScGdPOy2k4cNZtoNfKT+FCoRR9hnqMCE0GZS+tKQRT9zLXH0vlxnMUTZVVJ3OMRx28g0SV6kxZoj&#10;wWBLe0Pl9fRtFeSjf76Yj+Jwa1eH4xDBny4lpR6n4/saRKAx/If/2oVWsHxbwO+ZeATk9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8chfzxAAAANwAAAAPAAAAAAAAAAAA&#10;AAAAAKECAABkcnMvZG93bnJldi54bWxQSwUGAAAAAAQABAD5AAAAkgMAAAAA&#10;" strokecolor="#4f81bd [3204]" strokeweight="1.5pt"/>
                    <v:line id="Line 18" o:spid="_x0000_s1275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5uPh8IAAADcAAAADwAAAGRycy9kb3ducmV2LnhtbESPS4vCMBSF94L/IVzBnaaKjlqNMowI&#10;Ltz42Li7NNem2NzUJtr6783AwCwP5/FxVpvWluJFtS8cKxgNExDEmdMF5wou591gDsIHZI2lY1Lw&#10;Jg+bdbezwlS7ho/0OoVcxBH2KSowIVSplD4zZNEPXUUcvZurLYYo61zqGps4bks5TpIvabHgSDBY&#10;0Y+h7H56WgW71k8vZrs/PKrZ4dhE8NWNSal+r/1eggjUhv/wX3uvFUwWE/g9E4+AXH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5uPh8IAAADcAAAADwAAAAAAAAAAAAAA&#10;AAChAgAAZHJzL2Rvd25yZXYueG1sUEsFBgAAAAAEAAQA+QAAAJADAAAAAA==&#10;" strokecolor="#4f81bd [3204]" strokeweight="1.5pt"/>
                    <v:line id="Line 19" o:spid="_x0000_s1276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OiSoMYAAADcAAAADwAAAGRycy9kb3ducmV2LnhtbESP3WoCMRSE7wu+QziCdzVb+4NujaIV&#10;RQtCuy2Cd4fNcbO4OVk2Ude3b4SCl8PMfMOMp62txJkaXzpW8NRPQBDnTpdcKPj9WT4OQfiArLFy&#10;TAqu5GE66TyMMdXuwt90zkIhIoR9igpMCHUqpc8NWfR9VxNH7+AaiyHKppC6wUuE20oOkuRNWiw5&#10;Lhis6cNQfsxOVsFm/mXy42ibIT3vB4fP4c4uipVSvW47ewcRqA338H97rRW8jF7hdiYeATn5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jokqDGAAAA3AAAAA8AAAAAAAAA&#10;AAAAAAAAoQIAAGRycy9kb3ducmV2LnhtbFBLBQYAAAAABAAEAPkAAACUAwAAAAA=&#10;" strokecolor="#4f81bd [3204]" strokeweight="1.5pt"/>
                    <v:line id="Line 20" o:spid="_x0000_s1277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DoM18YAAADcAAAADwAAAGRycy9kb3ducmV2LnhtbESP3WoCMRSE7wt9h3AK3tVstYhujeIP&#10;LSoIukqhd4fNcbO4OVk2qa5v3xQEL4eZ+YYZT1tbiQs1vnSs4K2bgCDOnS65UHA8fL4OQfiArLFy&#10;TApu5GE6eX4aY6rdlfd0yUIhIoR9igpMCHUqpc8NWfRdVxNH7+QaiyHKppC6wWuE20r2kmQgLZYc&#10;FwzWtDCUn7Nfq2A935n8PNpmSP2f3mkz/LbL4kupzks7+wARqA2P8L290greRwP4PxOPgJz8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g6DNfGAAAA3AAAAA8AAAAAAAAA&#10;AAAAAAAAoQIAAGRycy9kb3ducmV2LnhtbFBLBQYAAAAABAAEAPkAAACUAwAAAAA=&#10;" strokecolor="#4f81bd [3204]" strokeweight="1.5pt"/>
                    <v:line id="Line 21" o:spid="_x0000_s1278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3apTMYAAADcAAAADwAAAGRycy9kb3ducmV2LnhtbESPQWsCMRSE7wX/Q3iCt5qtLa1ujaIV&#10;RQtCuy2Ct8fmuVncvCybqOu/b4SCx2FmvmHG09ZW4kyNLx0reOonIIhzp0suFPz+LB+HIHxA1lg5&#10;JgVX8jCddB7GmGp34W86Z6EQEcI+RQUmhDqV0ueGLPq+q4mjd3CNxRBlU0jd4CXCbSUHSfIqLZYc&#10;FwzW9GEoP2Ynq2Az/zL5cbTNkJ73g8PncGcXxUqpXredvYMI1IZ7+L+91gpeRm9wOxOPgJz8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d2qUzGAAAA3AAAAA8AAAAAAAAA&#10;AAAAAAAAoQIAAGRycy9kb3ducmV2LnhtbFBLBQYAAAAABAAEAPkAAACUAwAAAAA=&#10;" strokecolor="#4f81bd [3204]" strokeweight="1.5pt"/>
                    <v:line id="Line 22" o:spid="_x0000_s1279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uk9PsIAAADcAAAADwAAAGRycy9kb3ducmV2LnhtbERPXWvCMBR9H/gfwhX2NlPdEO2MohsO&#10;FYStysC3S3Ntis1NaaLWf28eBB8P53sya20lLtT40rGCfi8BQZw7XXKhYL9bvo1A+ICssXJMCm7k&#10;YTbtvEww1e7Kf3TJQiFiCPsUFZgQ6lRKnxuy6HuuJo7c0TUWQ4RNIXWD1xhuKzlIkqG0WHJsMFjT&#10;l6H8lJ2tgvXi1+Sn8TZDej8MjpvRv/0ufpR67bbzTxCB2vAUP9wrreBjHNfGM/EIyOk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uk9PsIAAADcAAAADwAAAAAAAAAAAAAA&#10;AAChAgAAZHJzL2Rvd25yZXYueG1sUEsFBgAAAAAEAAQA+QAAAJADAAAAAA==&#10;" strokecolor="#4f81bd [3204]" strokeweight="1.5pt"/>
                  </v:group>
                  <v:shape id="Text Box 499" o:spid="_x0000_s1280" type="#_x0000_t202" style="position:absolute;left:5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qVncUA&#10;AADcAAAADwAAAGRycy9kb3ducmV2LnhtbESPQYvCMBSE78L+h/CEvWmqqGg1ihREkfWg68Xbs3m2&#10;xeal22S17q83grDHYWa+YWaLxpTiRrUrLCvodSMQxKnVBWcKjt+rzhiE88gaS8uk4EEOFvOP1gxj&#10;be+8p9vBZyJA2MWoIPe+iqV0aU4GXddWxMG72NqgD7LOpK7xHuCmlP0oGkmDBYeFHCtKckqvh1+j&#10;YJusdrg/9834r0zWX5dl9XM8DZX6bDfLKQhPjf8Pv9sbrWAwmcDr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ypWdxQAAANwAAAAPAAAAAAAAAAAAAAAAAJgCAABkcnMv&#10;ZG93bnJldi54bWxQSwUGAAAAAAQABAD1AAAAigMAAAAA&#10;" filled="f" stroked="f" strokeweight=".5pt">
                    <v:textbox>
                      <w:txbxContent>
                        <w:p w:rsidR="005E06AD" w:rsidRDefault="005E06AD" w:rsidP="00D65AD5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00" o:spid="_x0000_s1281" type="#_x0000_t202" style="position:absolute;left:21604;top:8910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umGsQA&#10;AADcAAAADwAAAGRycy9kb3ducmV2LnhtbERPu2rDMBTdC/kHcQPdGjmGlOBGDsFgUko7OPGS7da6&#10;fhDryrHU2O3XV0Oh4+G8d/vZ9OJOo+ssK1ivIhDEldUdNwrKc/60BeE8ssbeMin4Jgf7dPGww0Tb&#10;iQu6n3wjQgi7BBW03g+JlK5qyaBb2YE4cLUdDfoAx0bqEacQbnoZR9GzNNhxaGhxoKyl6nr6Mgre&#10;svwDi8/YbH/67PheH4Zbedko9bicDy8gPM3+X/znftUKNlGYH86EIyDT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bphrEAAAA3AAAAA8AAAAAAAAAAAAAAAAAmAIAAGRycy9k&#10;b3ducmV2LnhtbFBLBQYAAAAABAAEAPUAAACJAwAAAAA=&#10;" filled="f" stroked="f" strokeweight=".5pt">
                    <v:textbox>
                      <w:txbxContent>
                        <w:p w:rsidR="005E06AD" w:rsidRDefault="005E06AD" w:rsidP="00D65AD5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4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02" o:spid="_x0000_s1282" type="#_x0000_t202" style="position:absolute;left:11668;top:3524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Wd9sYA&#10;AADcAAAADwAAAGRycy9kb3ducmV2LnhtbESPQWvCQBSE74X+h+UVems2BiySZhUJSKXoQZtLb6/Z&#10;ZxLMvk2zaxL99d1CweMwM98w2WoyrRiod41lBbMoBkFcWt1wpaD43LwsQDiPrLG1TAqu5GC1fHzI&#10;MNV25AMNR1+JAGGXooLa+y6V0pU1GXSR7YiDd7K9QR9kX0nd4xjgppVJHL9Kgw2HhRo7ymsqz8eL&#10;UfCRb/Z4+E7M4tbm77vTuvspvuZKPT9N6zcQniZ/D/+3t1rBPE7g70w4AnL5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YWd9sYAAADcAAAADwAAAAAAAAAAAAAAAACYAgAAZHJz&#10;L2Rvd25yZXYueG1sUEsFBgAAAAAEAAQA9QAAAIsDAAAAAA==&#10;" filled="f" stroked="f" strokeweight=".5pt">
                    <v:textbox>
                      <w:txbxContent>
                        <w:p w:rsidR="005E06AD" w:rsidRDefault="005E06AD" w:rsidP="00D65AD5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3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503" o:spid="_x0000_s1283" type="#_x0000_t202" style="position:absolute;left:10287;top:13239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k4bcYA&#10;AADc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0gjt7g70w4AnJ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sk4bcYAAADcAAAADwAAAAAAAAAAAAAAAACYAgAAZHJz&#10;L2Rvd25yZXYueG1sUEsFBgAAAAAEAAQA9QAAAIsDAAAAAA=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9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3.</w:t>
      </w:r>
      <w:r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="Calibri"/>
          <w:b/>
          <w:color w:val="auto"/>
          <w:sz w:val="24"/>
          <w:szCs w:val="24"/>
        </w:rPr>
        <w:t>4.</w:t>
      </w:r>
      <w:r w:rsidR="002A191C" w:rsidRPr="002A191C">
        <w:rPr>
          <w:rFonts w:ascii="SassoonPrimaryInfant" w:eastAsiaTheme="minorHAnsi" w:hAnsi="SassoonPrimaryInfant" w:cs="Calibri"/>
          <w:color w:val="auto"/>
          <w:sz w:val="24"/>
          <w:szCs w:val="24"/>
        </w:rPr>
        <w:t xml:space="preserve">                </w:t>
      </w:r>
    </w:p>
    <w:p w:rsidR="002A191C" w:rsidRDefault="005F1852" w:rsidP="002A191C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847680" behindDoc="0" locked="0" layoutInCell="1" allowOverlap="1" wp14:anchorId="7CEB5D0B" wp14:editId="6C5D5BB7">
                <wp:simplePos x="0" y="0"/>
                <wp:positionH relativeFrom="column">
                  <wp:posOffset>4177492</wp:posOffset>
                </wp:positionH>
                <wp:positionV relativeFrom="paragraph">
                  <wp:posOffset>258676</wp:posOffset>
                </wp:positionV>
                <wp:extent cx="2314544" cy="1323975"/>
                <wp:effectExtent l="0" t="0" r="0" b="0"/>
                <wp:wrapNone/>
                <wp:docPr id="505" name="Group 5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14544" cy="1323975"/>
                          <a:chOff x="428625" y="285750"/>
                          <a:chExt cx="2314544" cy="1323975"/>
                        </a:xfrm>
                      </wpg:grpSpPr>
                      <wpg:grpSp>
                        <wpg:cNvPr id="506" name="Group 506"/>
                        <wpg:cNvGrpSpPr>
                          <a:grpSpLocks/>
                        </wpg:cNvGrpSpPr>
                        <wpg:grpSpPr bwMode="auto">
                          <a:xfrm>
                            <a:off x="428625" y="285750"/>
                            <a:ext cx="1771650" cy="1057275"/>
                            <a:chOff x="1786" y="2111"/>
                            <a:chExt cx="2244" cy="1620"/>
                          </a:xfrm>
                        </wpg:grpSpPr>
                        <wps:wsp>
                          <wps:cNvPr id="507" name="Line 17"/>
                          <wps:cNvCnPr/>
                          <wps:spPr bwMode="auto">
                            <a:xfrm>
                              <a:off x="1786" y="2111"/>
                              <a:ext cx="0" cy="16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8" name="Line 18"/>
                          <wps:cNvCnPr/>
                          <wps:spPr bwMode="auto">
                            <a:xfrm>
                              <a:off x="1786" y="3731"/>
                              <a:ext cx="2244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9" name="Line 19"/>
                          <wps:cNvCnPr/>
                          <wps:spPr bwMode="auto">
                            <a:xfrm flipV="1">
                              <a:off x="4030" y="2831"/>
                              <a:ext cx="0" cy="90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0" name="Line 20"/>
                          <wps:cNvCnPr/>
                          <wps:spPr bwMode="auto">
                            <a:xfrm flipH="1">
                              <a:off x="2721" y="2831"/>
                              <a:ext cx="130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1" name="Line 21"/>
                          <wps:cNvCnPr/>
                          <wps:spPr bwMode="auto">
                            <a:xfrm flipV="1">
                              <a:off x="2721" y="2111"/>
                              <a:ext cx="0" cy="72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2" name="Line 22"/>
                          <wps:cNvCnPr/>
                          <wps:spPr bwMode="auto">
                            <a:xfrm flipH="1">
                              <a:off x="1786" y="2111"/>
                              <a:ext cx="93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513" name="Text Box 513"/>
                        <wps:cNvSpPr txBox="1"/>
                        <wps:spPr>
                          <a:xfrm>
                            <a:off x="1028701" y="13239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0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4" name="Text Box 514"/>
                        <wps:cNvSpPr txBox="1"/>
                        <wps:spPr>
                          <a:xfrm>
                            <a:off x="2133569" y="890186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5" name="Text Box 515"/>
                        <wps:cNvSpPr txBox="1"/>
                        <wps:spPr>
                          <a:xfrm>
                            <a:off x="1524000" y="527050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7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6" name="Text Box 516"/>
                        <wps:cNvSpPr txBox="1"/>
                        <wps:spPr>
                          <a:xfrm>
                            <a:off x="1166649" y="351591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D65AD5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3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05" o:spid="_x0000_s1284" style="position:absolute;margin-left:328.95pt;margin-top:20.35pt;width:182.25pt;height:104.25pt;z-index:251847680;mso-width-relative:margin;mso-height-relative:margin" coordorigin="4286,2857" coordsize="23145,13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">
                <v:group id="Group 506" o:spid="_x0000_s1285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O4LqsQAAADcAAAA&#10;DwAAAAAAAAAAAAAAAACqAgAAZHJzL2Rvd25yZXYueG1sUEsFBgAAAAAEAAQA+gAAAJsDAAAAAA==&#10;">
                  <v:line id="Line 17" o:spid="_x0000_s1286" style="position:absolute;visibility:visible;mso-wrap-style:square" from="1786,211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KL6sMAAADcAAAADwAAAGRycy9kb3ducmV2LnhtbESPzYrCMBSF9wO+Q7iCuzEdwVGqUQZF&#10;6KKbVjfuLs2dpkxzU5to69tPBgZcHs7Px9nuR9uKB/W+cazgY56AIK6cbrhWcDmf3tcgfEDW2Dom&#10;BU/ysN9N3raYajdwQY8y1CKOsE9RgQmhS6X0lSGLfu464uh9u95iiLKvpe5xiOO2lYsk+ZQWG44E&#10;gx0dDFU/5d0qOI1+eTHHLL91q7wYIvjqFqTUbDp+bUAEGsMr/N/OtIJlsoK/M/EIyN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2ii+rDAAAA3AAAAA8AAAAAAAAAAAAA&#10;AAAAoQIAAGRycy9kb3ducmV2LnhtbFBLBQYAAAAABAAEAPkAAACRAwAAAAA=&#10;" strokecolor="#4f81bd [3204]" strokeweight="1.5pt"/>
                  <v:line id="Line 18" o:spid="_x0000_s1287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0fmL8AAADcAAAADwAAAGRycy9kb3ducmV2LnhtbERPTYvCMBC9L/gfwgje1lTBXalGEUXw&#10;4EXXi7ehGZtiM6lNtPXf7xwW9vh438t172v1ojZWgQ1Mxhko4iLYiksDl5/95xxUTMgW68Bk4E0R&#10;1qvBxxJzGzo+0eucSiUhHHM04FJqcq1j4chjHIeGWLhbaD0mgW2pbYudhPtaT7PsS3usWBocNrR1&#10;VNzPT29g38fZxe0Ox0fzfTx1UnwNUzJmNOw3C1CJ+vQv/nMfrIFZJmvljBwBvfo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bD0fmL8AAADcAAAADwAAAAAAAAAAAAAAAACh&#10;AgAAZHJzL2Rvd25yZXYueG1sUEsFBgAAAAAEAAQA+QAAAI0DAAAAAA==&#10;" strokecolor="#4f81bd [3204]" strokeweight="1.5pt"/>
                  <v:line id="Line 19" o:spid="_x0000_s1288" style="position:absolute;flip:y;visibility:visible;mso-wrap-style:square" from="4030,28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04Cv8YAAADcAAAADwAAAGRycy9kb3ducmV2LnhtbESPQWvCQBSE74L/YXlCb2ajpaLRVdTS&#10;UguFNhXB2yP7zAazb0N2q+m/7wpCj8PMfMMsVp2txYVaXzlWMEpSEMSF0xWXCvbfL8MpCB+QNdaO&#10;ScEveVgt+70FZtpd+YsueShFhLDPUIEJocmk9IUhiz5xDXH0Tq61GKJsS6lbvEa4reU4TSfSYsVx&#10;wWBDW0PFOf+xCnabT1OcZx850uNxfHqfHuxz+arUw6Bbz0EE6sJ/+N5+0wqe0hnczsQjIJ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dOAr/GAAAA3AAAAA8AAAAAAAAA&#10;AAAAAAAAoQIAAGRycy9kb3ducmV2LnhtbFBLBQYAAAAABAAEAPkAAACUAwAAAAA=&#10;" strokecolor="#4f81bd [3204]" strokeweight="1.5pt"/>
                  <v:line id="Line 20" o:spid="_x0000_s1289" style="position:absolute;flip:x;visibility:visible;mso-wrap-style:square" from="2721,2831" to="4030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609/8MAAADcAAAADwAAAGRycy9kb3ducmV2LnhtbERPXWvCMBR9F/wP4Qp701SHQ6up6MZk&#10;E4StjoFvl+a2KTY3pcm0+/fLw8DHw/leb3rbiCt1vnasYDpJQBAXTtdcKfg6vY4XIHxA1tg4JgW/&#10;5GGTDQdrTLW78Sdd81CJGMI+RQUmhDaV0heGLPqJa4kjV7rOYoiwq6Tu8BbDbSNnSfIkLdYcGwy2&#10;9GyouOQ/VsH77sMUl+UxR3o8z8rD4tu+VHulHkb9dgUiUB/u4n/3m1Ywn8b58Uw8AjL7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OtPf/DAAAA3AAAAA8AAAAAAAAAAAAA&#10;AAAAoQIAAGRycy9kb3ducmV2LnhtbFBLBQYAAAAABAAEAPkAAACRAwAAAAA=&#10;" strokecolor="#4f81bd [3204]" strokeweight="1.5pt"/>
                  <v:line id="Line 21" o:spid="_x0000_s1290" style="position:absolute;flip:y;visibility:visible;mso-wrap-style:square" from="2721,2111" to="2721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GYZMYAAADcAAAADwAAAGRycy9kb3ducmV2LnhtbESPQWvCQBSE7wX/w/KE3uomloqmrqKW&#10;lloo1CgFb4/sMxvMvg3ZrcZ/7wpCj8PMfMNM552txYlaXzlWkA4SEMSF0xWXCnbb96cxCB+QNdaO&#10;ScGFPMxnvYcpZtqdeUOnPJQiQthnqMCE0GRS+sKQRT9wDXH0Dq61GKJsS6lbPEe4reUwSUbSYsVx&#10;wWBDK0PFMf+zCtbLH1McJ9850vN+ePga/9q38kOpx363eAURqAv/4Xv7Uyt4SVO4nYlHQM6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zhmGTGAAAA3AAAAA8AAAAAAAAA&#10;AAAAAAAAoQIAAGRycy9kb3ducmV2LnhtbFBLBQYAAAAABAAEAPkAAACUAwAAAAA=&#10;" strokecolor="#4f81bd [3204]" strokeweight="1.5pt"/>
                  <v:line id="Line 22" o:spid="_x0000_s1291" style="position:absolute;flip:x;visibility:visible;mso-wrap-style:square" from="1786,2111" to="2721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DMGE8YAAADcAAAADwAAAGRycy9kb3ducmV2LnhtbESP3WrCQBSE74W+w3IK3unGFItGV+kP&#10;FisIGkXo3SF7zAazZ0N2q+nbdwsFL4eZ+YaZLztbiyu1vnKsYDRMQBAXTldcKjgeVoMJCB+QNdaO&#10;ScEPeVguHnpzzLS78Z6ueShFhLDPUIEJocmk9IUhi37oGuLonV1rMUTZllK3eItwW8s0SZ6lxYrj&#10;gsGG3gwVl/zbKvh83ZniMt3mSE9f6XkzOdn38kOp/mP3MgMRqAv38H97rRWMRyn8nYlHQC5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wzBhPGAAAA3AAAAA8AAAAAAAAA&#10;AAAAAAAAoQIAAGRycy9kb3ducmV2LnhtbFBLBQYAAAAABAAEAPkAAACUAwAAAAA=&#10;" strokecolor="#4f81bd [3204]" strokeweight="1.5pt"/>
                </v:group>
                <v:shape id="Text Box 513" o:spid="_x0000_s1292" type="#_x0000_t202" style="position:absolute;left:10287;top:13239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CusMcA&#10;AADcAAAADwAAAGRycy9kb3ducmV2LnhtbESPQWvCQBSE74X+h+UJvdVNLEpIXUMIBEtpD1ovvb1m&#10;n0kw+zbNrpr6692C4HGYmW+YZTaaTpxocK1lBfE0AkFcWd1yrWD3VT4nIJxH1thZJgV/5CBbPT4s&#10;MdX2zBs6bX0tAoRdigoa7/tUSlc1ZNBNbU8cvL0dDPogh1rqAc8Bbjo5i6KFNNhyWGiwp6Kh6rA9&#10;GgXvRfmJm5+ZSS5dsf7Y5/3v7nuu1NNkzF9BeBr9PXxrv2kF8/gF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cQrrD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0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14" o:spid="_x0000_s1293" type="#_x0000_t202" style="position:absolute;left:21335;top:8901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k2xM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8/gF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j5NsT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4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15" o:spid="_x0000_s1294" type="#_x0000_t202" style="position:absolute;left:15240;top:5270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7WTX8YA&#10;AADcAAAADwAAAGRycy9kb3ducmV2LnhtbESPQWvCQBSE74X+h+UVems2CimSZg0hIC3FHtRcentm&#10;n0kw+zbNbjX213cFweMwM98wWT6ZXpxodJ1lBbMoBkFcW91xo6DarV4WIJxH1thbJgUXcpAvHx8y&#10;TLU984ZOW9+IAGGXooLW+yGV0tUtGXSRHYiDd7CjQR/k2Eg94jnATS/ncfwqDXYcFlocqGypPm5/&#10;jYLPcvWFm/3cLP768n19KIaf6jtR6vlpKt5AeJr8PXxrf2gFySyB65lwBOTy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7WTX8YAAADcAAAADwAAAAAAAAAAAAAAAACYAgAAZHJz&#10;L2Rvd25yZXYueG1sUEsFBgAAAAAEAAQA9QAAAIsDAAAAAA=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7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  <v:shape id="Text Box 516" o:spid="_x0000_s1295" type="#_x0000_t202" style="position:absolute;left:11666;top:3515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2cNKMcA&#10;AADcAAAADwAAAGRycy9kb3ducmV2LnhtbESPQWvCQBSE74X+h+UJvdVNhIikbkIISEtpD1ovvb1m&#10;n0kw+zbNbmP013cFweMwM98w63wynRhpcK1lBfE8AkFcWd1yrWD/tXlegXAeWWNnmRScyUGePT6s&#10;MdX2xFsad74WAcIuRQWN930qpasaMujmticO3sEOBn2QQy31gKcAN51cRNFSGmw5LDTYU9lQddz9&#10;GQXv5eYTtz8Ls7p05evHoeh/99+JUk+zqXgB4Wny9/Ct/aYVJPESrmfCEZ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dnDSjHAAAA3AAAAA8AAAAAAAAAAAAAAAAAmAIAAGRy&#10;cy9kb3ducmV2LnhtbFBLBQYAAAAABAAEAPUAAACMAwAAAAA=&#10;" filled="f" stroked="f" strokeweight=".5pt">
                  <v:textbox>
                    <w:txbxContent>
                      <w:p w:rsidR="005E06AD" w:rsidRDefault="005E06AD" w:rsidP="00D65AD5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3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5F1852" w:rsidRDefault="005F1852" w:rsidP="002A191C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5F1852" w:rsidRDefault="005F1852" w:rsidP="002A191C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5F1852" w:rsidRDefault="005F1852" w:rsidP="002A191C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</w:p>
    <w:p w:rsidR="005F1852" w:rsidRPr="002A191C" w:rsidRDefault="00640061" w:rsidP="002A191C">
      <w:pPr>
        <w:spacing w:after="200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HAnsi"/>
          <w:b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972608" behindDoc="0" locked="0" layoutInCell="1" allowOverlap="1">
                <wp:simplePos x="0" y="0"/>
                <wp:positionH relativeFrom="column">
                  <wp:posOffset>3456651</wp:posOffset>
                </wp:positionH>
                <wp:positionV relativeFrom="paragraph">
                  <wp:posOffset>328930</wp:posOffset>
                </wp:positionV>
                <wp:extent cx="2902526" cy="1581150"/>
                <wp:effectExtent l="0" t="0" r="0" b="0"/>
                <wp:wrapNone/>
                <wp:docPr id="348" name="Group 3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2526" cy="1581150"/>
                          <a:chOff x="0" y="0"/>
                          <a:chExt cx="2902526" cy="1581150"/>
                        </a:xfrm>
                      </wpg:grpSpPr>
                      <wpg:grpSp>
                        <wpg:cNvPr id="537" name="Group 537"/>
                        <wpg:cNvGrpSpPr/>
                        <wpg:grpSpPr>
                          <a:xfrm>
                            <a:off x="0" y="0"/>
                            <a:ext cx="2384714" cy="1581150"/>
                            <a:chOff x="34636" y="190500"/>
                            <a:chExt cx="2384714" cy="1581150"/>
                          </a:xfrm>
                        </wpg:grpSpPr>
                        <wpg:grpSp>
                          <wpg:cNvPr id="409" name="Group 409"/>
                          <wpg:cNvGrpSpPr/>
                          <wpg:grpSpPr>
                            <a:xfrm>
                              <a:off x="447675" y="419100"/>
                              <a:ext cx="1952625" cy="1066800"/>
                              <a:chOff x="0" y="0"/>
                              <a:chExt cx="1952625" cy="1066800"/>
                            </a:xfrm>
                          </wpg:grpSpPr>
                          <wps:wsp>
                            <wps:cNvPr id="401" name="Straight Connector 401"/>
                            <wps:cNvCnPr/>
                            <wps:spPr>
                              <a:xfrm flipV="1">
                                <a:off x="0" y="1066800"/>
                                <a:ext cx="195262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2" name="Straight Connector 402"/>
                            <wps:cNvCnPr/>
                            <wps:spPr>
                              <a:xfrm flipV="1">
                                <a:off x="0" y="571500"/>
                                <a:ext cx="0" cy="4953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3" name="Straight Connector 403"/>
                            <wps:cNvCnPr/>
                            <wps:spPr>
                              <a:xfrm>
                                <a:off x="0" y="571500"/>
                                <a:ext cx="64800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4" name="Straight Connector 404"/>
                            <wps:cNvCnPr/>
                            <wps:spPr>
                              <a:xfrm flipV="1">
                                <a:off x="647700" y="0"/>
                                <a:ext cx="0" cy="5715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5" name="Straight Connector 405"/>
                            <wps:cNvCnPr/>
                            <wps:spPr>
                              <a:xfrm>
                                <a:off x="647700" y="0"/>
                                <a:ext cx="71437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6" name="Straight Connector 406"/>
                            <wps:cNvCnPr/>
                            <wps:spPr>
                              <a:xfrm>
                                <a:off x="1362075" y="0"/>
                                <a:ext cx="0" cy="3937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7" name="Straight Connector 407"/>
                            <wps:cNvCnPr/>
                            <wps:spPr>
                              <a:xfrm>
                                <a:off x="1362075" y="390525"/>
                                <a:ext cx="59055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08" name="Straight Connector 408"/>
                            <wps:cNvCnPr/>
                            <wps:spPr>
                              <a:xfrm>
                                <a:off x="1943100" y="390525"/>
                                <a:ext cx="0" cy="6731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532" name="Text Box 532"/>
                          <wps:cNvSpPr txBox="1"/>
                          <wps:spPr>
                            <a:xfrm>
                              <a:off x="685800" y="5715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3" name="Text Box 533"/>
                          <wps:cNvSpPr txBox="1"/>
                          <wps:spPr>
                            <a:xfrm>
                              <a:off x="1200150" y="1905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5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4" name="Text Box 534"/>
                          <wps:cNvSpPr txBox="1"/>
                          <wps:spPr>
                            <a:xfrm>
                              <a:off x="1809750" y="52705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5" name="Text Box 535"/>
                          <wps:cNvSpPr txBox="1"/>
                          <wps:spPr>
                            <a:xfrm>
                              <a:off x="34636" y="10795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6" name="Text Box 536"/>
                          <wps:cNvSpPr txBox="1"/>
                          <wps:spPr>
                            <a:xfrm>
                              <a:off x="1190625" y="1485900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14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47" name="Text Box 347"/>
                        <wps:cNvSpPr txBox="1"/>
                        <wps:spPr>
                          <a:xfrm>
                            <a:off x="2292926" y="831273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40061" w:rsidRDefault="00640061" w:rsidP="00640061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6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348" o:spid="_x0000_s1296" style="position:absolute;margin-left:272.2pt;margin-top:25.9pt;width:228.55pt;height:124.5pt;z-index:251972608;mso-width-relative:margin" coordsize="29025,1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">
                <v:group id="Group 537" o:spid="_x0000_s1297" style="position:absolute;width:23847;height:15811" coordorigin="346,1905" coordsize="23847,158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c5kjM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Ily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zmSMxgAAANwA&#10;AAAPAAAAAAAAAAAAAAAAAKoCAABkcnMvZG93bnJldi54bWxQSwUGAAAAAAQABAD6AAAAnQMAAAAA&#10;">
                  <v:group id="Group 409" o:spid="_x0000_s1298" style="position:absolute;left:4476;top:4191;width:19527;height:10668" coordsize="19526,106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5CQRcYAAADc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3kJBFxgAAANwA&#10;AAAPAAAAAAAAAAAAAAAAAKoCAABkcnMvZG93bnJldi54bWxQSwUGAAAAAAQABAD6AAAAnQMAAAAA&#10;">
                    <v:line id="Straight Connector 401" o:spid="_x0000_s1299" style="position:absolute;flip:y;visibility:visible;mso-wrap-style:square" from="0,10668" to="19526,106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9kBJMYAAADcAAAADwAAAGRycy9kb3ducmV2LnhtbESPQWvCQBSE70L/w/IK3sxGK8WmrlIt&#10;igqFNkqht0f2mQ1m34bsqum/7woFj8PMfMNM552txYVaXzlWMExSEMSF0xWXCg771WACwgdkjbVj&#10;UvBLHuazh94UM+2u/EWXPJQiQthnqMCE0GRS+sKQRZ+4hjh6R9daDFG2pdQtXiPc1nKUps/SYsVx&#10;wWBDS0PFKT9bBdvFpylOLx850tPP6LibfNv3cq1U/7F7ewURqAv38H97oxWM0yHczsQjIG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/ZASTGAAAA3AAAAA8AAAAAAAAA&#10;AAAAAAAAoQIAAGRycy9kb3ducmV2LnhtbFBLBQYAAAAABAAEAPkAAACUAwAAAAA=&#10;" strokecolor="#4f81bd [3204]" strokeweight="1.5pt"/>
                    <v:line id="Straight Connector 402" o:spid="_x0000_s1300" style="position:absolute;flip:y;visibility:visible;mso-wrap-style:square" from="0,5715" to="0,106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wufU8YAAADcAAAADwAAAGRycy9kb3ducmV2LnhtbESPQWvCQBSE7wX/w/IK3uqmaREbXUUt&#10;ShWENi0Fb4/sMxvMvg3ZVdN/3xUEj8PMfMNMZp2txZlaXzlW8DxIQBAXTldcKvj5Xj2NQPiArLF2&#10;TAr+yMNs2nuYYKbdhb/onIdSRAj7DBWYEJpMSl8YsugHriGO3sG1FkOUbSl1i5cIt7VMk2QoLVYc&#10;Fww2tDRUHPOTVbBZfJri+LbLkV726WE7+rXv5Vqp/mM3H4MI1IV7+Nb+0ApekxSuZ+IRkNN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8Ln1PGAAAA3AAAAA8AAAAAAAAA&#10;AAAAAAAAoQIAAGRycy9kb3ducmV2LnhtbFBLBQYAAAAABAAEAPkAAACUAwAAAAA=&#10;" strokecolor="#4f81bd [3204]" strokeweight="1.5pt"/>
                    <v:line id="Straight Connector 403" o:spid="_x0000_s1301" style="position:absolute;visibility:visible;mso-wrap-style:square" from="0,5715" to="6480,57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HiCdMQAAADcAAAADwAAAGRycy9kb3ducmV2LnhtbESPzWrCQBSF9wXfYbhCd3XS1FaJjqG0&#10;CFlkY3TT3SVzzYRm7qSZqUnf3hGELg/n5+Ns88l24kKDbx0reF4kIIhrp1tuFJyO+6c1CB+QNXaO&#10;ScEfech3s4ctZtqNfKBLFRoRR9hnqMCE0GdS+tqQRb9wPXH0zm6wGKIcGqkHHOO47WSaJG/SYsuR&#10;YLCnD0P1d/VrFewn/3oyn0X506/KwxjBXy4lpR7n0/sGRKAp/Ifv7UIrWCYvcDsTj4D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eIJ0xAAAANwAAAAPAAAAAAAAAAAA&#10;AAAAAKECAABkcnMvZG93bnJldi54bWxQSwUGAAAAAAQABAD5AAAAkgMAAAAA&#10;" strokecolor="#4f81bd [3204]" strokeweight="1.5pt"/>
                    <v:line id="Straight Connector 404" o:spid="_x0000_s1302" style="position:absolute;flip:y;visibility:visible;mso-wrap-style:square" from="6477,0" to="6477,57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66ivMYAAADcAAAADwAAAGRycy9kb3ducmV2LnhtbESPQWvCQBSE74X+h+UVvDWbqohGV2mV&#10;ihYKNYrQ2yP7zAazb0N2q+m/7wpCj8PMfMPMFp2txYVaXzlW8JKkIIgLpysuFRz2789jED4ga6wd&#10;k4Jf8rCYPz7MMNPuyju65KEUEcI+QwUmhCaT0heGLPrENcTRO7nWYoiyLaVu8Rrhtpb9NB1JixXH&#10;BYMNLQ0V5/zHKti+fZniPPnMkQbf/dPH+GhX5Vqp3lP3OgURqAv/4Xt7oxUM0yHczsQjIOd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+uorzGAAAA3AAAAA8AAAAAAAAA&#10;AAAAAAAAoQIAAGRycy9kb3ducmV2LnhtbFBLBQYAAAAABAAEAPkAAACUAwAAAAA=&#10;" strokecolor="#4f81bd [3204]" strokeweight="1.5pt"/>
                    <v:line id="Straight Connector 405" o:spid="_x0000_s1303" style="position:absolute;visibility:visible;mso-wrap-style:square" from="6477,0" to="1362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N2/m8IAAADcAAAADwAAAGRycy9kb3ducmV2LnhtbESPS4vCMBSF98L8h3AHZqfpyPigNhVR&#10;BBdufGzcXZprU2xuOk209d+bgQGXh/P4ONmyt7V4UOsrxwq+RwkI4sLpiksF59N2OAfhA7LG2jEp&#10;eJKHZf4xyDDVruMDPY6hFHGEfYoKTAhNKqUvDFn0I9cQR+/qWoshyraUusUujttajpNkKi1WHAkG&#10;G1obKm7Hu1Ww7f3kbDa7/W8z2x+6CL64MSn19dmvFiAC9eEd/m/vtIKfZAJ/Z+IRkPk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9N2/m8IAAADcAAAADwAAAAAAAAAAAAAA&#10;AAChAgAAZHJzL2Rvd25yZXYueG1sUEsFBgAAAAAEAAQA+QAAAJADAAAAAA==&#10;" strokecolor="#4f81bd [3204]" strokeweight="1.5pt"/>
                    <v:line id="Straight Connector 406" o:spid="_x0000_s1304" style="position:absolute;visibility:visible;mso-wrap-style:square" from="13620,0" to="13620,39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A8h7MIAAADcAAAADwAAAGRycy9kb3ducmV2LnhtbESPS4vCMBSF98L8h3AHZqfpyIxKbSqi&#10;CC7c+Ni4uzTXptjcdJpo6783A4LLw3l8nGzR21rcqfWVYwXfowQEceF0xaWC03EznIHwAVlj7ZgU&#10;PMjDIv8YZJhq1/Ge7odQijjCPkUFJoQmldIXhiz6kWuIo3dxrcUQZVtK3WIXx20tx0kykRYrjgSD&#10;Da0MFdfDzSrY9P73ZNbb3V8z3e27CD67MSn19dkv5yAC9eEdfrW3WsFPMoH/M/EIyPw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A8h7MIAAADcAAAADwAAAAAAAAAAAAAA&#10;AAChAgAAZHJzL2Rvd25yZXYueG1sUEsFBgAAAAAEAAQA+QAAAJADAAAAAA==&#10;" strokecolor="#4f81bd [3204]" strokeweight="1.5pt"/>
                    <v:line id="Straight Connector 407" o:spid="_x0000_s1305" style="position:absolute;visibility:visible;mso-wrap-style:square" from="13620,3905" to="19526,39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0OEd8MAAADcAAAADwAAAGRycy9kb3ducmV2LnhtbESPzWrCQBSF9wXfYbiCuzqpaJXUUaQS&#10;yCKbqBt3l8xtJjRzJ2amJr69Uyh0eTg/H2e7H20r7tT7xrGCt3kCgrhyuuFaweWcvW5A+ICssXVM&#10;Ch7kYb+bvGwx1W7gku6nUIs4wj5FBSaELpXSV4Ys+rnriKP35XqLIcq+lrrHIY7bVi6S5F1abDgS&#10;DHb0aaj6Pv1YBdnoVxdzzItbty7KIYKvbkFKzabj4QNEoDH8h//auVawTNbweyYeAbl7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tDhHfDAAAA3AAAAA8AAAAAAAAAAAAA&#10;AAAAoQIAAGRycy9kb3ducmV2LnhtbFBLBQYAAAAABAAEAPkAAACRAwAAAAA=&#10;" strokecolor="#4f81bd [3204]" strokeweight="1.5pt"/>
                    <v:line id="Straight Connector 408" o:spid="_x0000_s1306" style="position:absolute;visibility:visible;mso-wrap-style:square" from="19431,3905" to="19431,106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wQBcAAAADcAAAADwAAAGRycy9kb3ducmV2LnhtbERPO2/CMBDeK/EfrENiKw6IFhQwqCpC&#10;YmDhsbCd4iOOiM8hNiT9972hUsdP33u16X2tXtTGKrCByTgDRVwEW3Fp4HLevS9AxYRssQ5MBn4o&#10;wmY9eFthbkPHR3qdUqkkhGOOBlxKTa51LBx5jOPQEAt3C63HJLAttW2xk3Bf62mWfWqPFUuDw4a+&#10;HRX309Mb2PXx4+K2+8OjmR+OnRRfw5SMGQ37ryWoRH36F/+599bALJO1ckaOgF7/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rcEAXAAAAA3AAAAA8AAAAAAAAAAAAAAAAA&#10;oQIAAGRycy9kb3ducmV2LnhtbFBLBQYAAAAABAAEAPkAAACOAwAAAAA=&#10;" strokecolor="#4f81bd [3204]" strokeweight="1.5pt"/>
                  </v:group>
                  <v:shape id="Text Box 532" o:spid="_x0000_s1307" type="#_x0000_t202" style="position:absolute;left:6858;top:5715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+lXS8cA&#10;AADcAAAADwAAAGRycy9kb3ducmV2LnhtbESPQWvCQBSE7wX/w/IK3uqmEYukriEEQkXsQevF2zP7&#10;TEKzb2N2G2N/fbdQ6HGYmW+YVTqaVgzUu8aygudZBIK4tLrhSsHxo3hagnAeWWNrmRTcyUG6njys&#10;MNH2xnsaDr4SAcIuQQW1910ipStrMuhmtiMO3sX2Bn2QfSV1j7cAN62Mo+hFGmw4LNTYUV5T+Xn4&#10;Mgq2efGO+3Nslt9t/ra7ZN31eFooNX0cs1cQnkb/H/5rb7SCxTyG3zPhCMj1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PpV0v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33" o:spid="_x0000_s1308" type="#_x0000_t202" style="position:absolute;left:12001;top:1905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Xy0MUA&#10;AADcAAAADwAAAGRycy9kb3ducmV2LnhtbESPT4vCMBTE7wt+h/CEva2piotUo0hBlEUP/rl4ezbP&#10;tti81CZq9dMbYcHjMDO/YcbTxpTiRrUrLCvodiIQxKnVBWcK9rv5zxCE88gaS8uk4EEOppPW1xhj&#10;be+8odvWZyJA2MWoIPe+iqV0aU4GXcdWxME72dqgD7LOpK7xHuCmlL0o+pUGCw4LOVaU5JSet1ej&#10;4C+Zr3Fz7Jnhs0wWq9OsuuwPA6W+281sBMJT4z/h//ZSKxj0+/A+E46An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pfLQxQAAANwAAAAPAAAAAAAAAAAAAAAAAJgCAABkcnMv&#10;ZG93bnJldi54bWxQSwUGAAAAAAQABAD1AAAAigMAAAAA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5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34" o:spid="_x0000_s1309" type="#_x0000_t202" style="position:absolute;left:18097;top:5270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0xqpM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/PkF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NMaqT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2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35" o:spid="_x0000_s1310" type="#_x0000_t202" style="position:absolute;left:346;top:10795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DPP8UA&#10;AADcAAAADwAAAGRycy9kb3ducmV2LnhtbESPT4vCMBTE78J+h/AWvGm6SkWqUaQgiujBP5e9vW2e&#10;bbF56TZR6376jSB4HGbmN8x03ppK3KhxpWUFX/0IBHFmdcm5gtNx2RuDcB5ZY2WZFDzIwXz20Zli&#10;ou2d93Q7+FwECLsEFRTe14mULivIoOvbmjh4Z9sY9EE2udQN3gPcVHIQRSNpsOSwUGBNaUHZ5XA1&#10;Cjbpcof7n4EZ/1Xpante1L+n71ip7me7mIDw1Pp3+NVeawXxMIbnmXAE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AM8/xQAAANwAAAAPAAAAAAAAAAAAAAAAAJgCAABkcnMv&#10;ZG93bnJldi54bWxQSwUGAAAAAAQABAD1AAAAigMAAAAA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3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  <v:shape id="Text Box 536" o:spid="_x0000_s1311" type="#_x0000_t202" style="position:absolute;left:11906;top:14859;width:6096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JRSMcA&#10;AADcAAAADwAAAGRycy9kb3ducmV2LnhtbESPQWvCQBSE70L/w/IKvelGSySkriIBaRF7SOqlt9fs&#10;Mwlm36bZrYn++m6h4HGYmW+Y1WY0rbhQ7xrLCuazCARxaXXDlYLjx26agHAeWWNrmRRcycFm/TBZ&#10;YartwDldCl+JAGGXooLa+y6V0pU1GXQz2xEH72R7gz7IvpK6xyHATSsXUbSUBhsOCzV2lNVUnosf&#10;o2Cf7d4x/1qY5NZmr4fTtvs+fsZKPT2O2xcQnkZ/D/+337SC+HkJ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zSUUjHAAAA3AAAAA8AAAAAAAAAAAAAAAAAmAIAAGRy&#10;cy9kb3ducmV2LnhtbFBLBQYAAAAABAAEAPUAAACMAwAAAAA=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14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347" o:spid="_x0000_s1312" type="#_x0000_t202" style="position:absolute;left:22929;top:8312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NFVscA&#10;AADcAAAADwAAAGRycy9kb3ducmV2LnhtbESPT2vCQBTE7wW/w/KE3upGW21IXUUCYin1oPXi7Zl9&#10;+UOzb2N21dRP7xYEj8PM/IaZzjtTizO1rrKsYDiIQBBnVldcKNj9LF9iEM4ja6wtk4I/cjCf9Z6m&#10;mGh74Q2dt74QAcIuQQWl900ipctKMugGtiEOXm5bgz7ItpC6xUuAm1qOomgiDVYcFkpsKC0p+92e&#10;jIKvdLnGzWFk4mudrr7zRXPc7cdKPfe7xQcIT51/hO/tT63g9e0d/s+EIyBn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3TRVbHAAAA3AAAAA8AAAAAAAAAAAAAAAAAmAIAAGRy&#10;cy9kb3ducmV2LnhtbFBLBQYAAAAABAAEAPUAAACMAwAAAAA=&#10;" filled="f" stroked="f" strokeweight=".5pt">
                  <v:textbox>
                    <w:txbxContent>
                      <w:p w:rsidR="00640061" w:rsidRDefault="00640061" w:rsidP="00640061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6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A3549F" w:rsidRDefault="00B63C48" w:rsidP="00A3549F">
      <w:pPr>
        <w:spacing w:line="240" w:lineRule="auto"/>
        <w:rPr>
          <w:rFonts w:ascii="SassoonPrimaryInfant" w:eastAsiaTheme="minorHAnsi" w:hAnsi="SassoonPrimaryInfant" w:cstheme="minorHAnsi"/>
          <w:color w:val="auto"/>
          <w:sz w:val="24"/>
          <w:szCs w:val="24"/>
        </w:rPr>
        <w:sectPr w:rsidR="00A3549F" w:rsidSect="005F1852"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76EA65A8" wp14:editId="194AD6F8">
                <wp:simplePos x="0" y="0"/>
                <wp:positionH relativeFrom="column">
                  <wp:posOffset>1032568</wp:posOffset>
                </wp:positionH>
                <wp:positionV relativeFrom="paragraph">
                  <wp:posOffset>389890</wp:posOffset>
                </wp:positionV>
                <wp:extent cx="609600" cy="285750"/>
                <wp:effectExtent l="0" t="0" r="0" b="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06AD" w:rsidRDefault="005E06AD" w:rsidP="00A3549F"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5</w:t>
                            </w:r>
                            <w:r w:rsidR="00B63C48"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c</w:t>
                            </w:r>
                            <w:r w:rsidRPr="002A191C"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30" o:spid="_x0000_s1313" type="#_x0000_t202" style="position:absolute;margin-left:81.3pt;margin-top:30.7pt;width:48pt;height:22.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" filled="f" stroked="f" strokeweight=".5pt">
                <v:textbox>
                  <w:txbxContent>
                    <w:p w:rsidR="005E06AD" w:rsidRDefault="005E06AD" w:rsidP="00A3549F">
                      <w:r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5</w:t>
                      </w:r>
                      <w:r w:rsidR="00B63C48"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c</w:t>
                      </w:r>
                      <w:r w:rsidRPr="002A191C"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640061">
        <w:rPr>
          <w:rFonts w:ascii="SassoonPrimaryInfant" w:eastAsiaTheme="minorHAnsi" w:hAnsi="SassoonPrimaryInfant" w:cstheme="minorBidi"/>
          <w:noProof/>
          <w:color w:val="auto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1124CFCB" wp14:editId="4C44652E">
                <wp:simplePos x="0" y="0"/>
                <wp:positionH relativeFrom="column">
                  <wp:posOffset>450215</wp:posOffset>
                </wp:positionH>
                <wp:positionV relativeFrom="paragraph">
                  <wp:posOffset>347345</wp:posOffset>
                </wp:positionV>
                <wp:extent cx="1771650" cy="1323975"/>
                <wp:effectExtent l="0" t="0" r="19050" b="0"/>
                <wp:wrapNone/>
                <wp:docPr id="517" name="Group 5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1650" cy="1323975"/>
                          <a:chOff x="428625" y="285750"/>
                          <a:chExt cx="1771650" cy="1323975"/>
                        </a:xfrm>
                      </wpg:grpSpPr>
                      <wpg:grpSp>
                        <wpg:cNvPr id="518" name="Group 518"/>
                        <wpg:cNvGrpSpPr/>
                        <wpg:grpSpPr>
                          <a:xfrm>
                            <a:off x="428625" y="285750"/>
                            <a:ext cx="1771650" cy="1057275"/>
                            <a:chOff x="428625" y="285750"/>
                            <a:chExt cx="1771650" cy="1057275"/>
                          </a:xfrm>
                        </wpg:grpSpPr>
                        <wpg:grpSp>
                          <wpg:cNvPr id="519" name="Group 519"/>
                          <wpg:cNvGrpSpPr>
                            <a:grpSpLocks/>
                          </wpg:cNvGrpSpPr>
                          <wpg:grpSpPr bwMode="auto">
                            <a:xfrm>
                              <a:off x="428625" y="285750"/>
                              <a:ext cx="1771650" cy="1057275"/>
                              <a:chOff x="1786" y="2111"/>
                              <a:chExt cx="2244" cy="1620"/>
                            </a:xfrm>
                          </wpg:grpSpPr>
                          <wps:wsp>
                            <wps:cNvPr id="520" name="Line 17"/>
                            <wps:cNvCnPr/>
                            <wps:spPr bwMode="auto">
                              <a:xfrm>
                                <a:off x="1786" y="2831"/>
                                <a:ext cx="0" cy="90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1" name="Line 18"/>
                            <wps:cNvCnPr/>
                            <wps:spPr bwMode="auto">
                              <a:xfrm>
                                <a:off x="1786" y="3731"/>
                                <a:ext cx="2244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2" name="Line 19"/>
                            <wps:cNvCnPr/>
                            <wps:spPr bwMode="auto">
                              <a:xfrm flipV="1">
                                <a:off x="4030" y="2111"/>
                                <a:ext cx="0" cy="162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3" name="Line 20"/>
                            <wps:cNvCnPr/>
                            <wps:spPr bwMode="auto">
                              <a:xfrm flipH="1">
                                <a:off x="1786" y="2831"/>
                                <a:ext cx="1309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4" name="Line 21"/>
                            <wps:cNvCnPr/>
                            <wps:spPr bwMode="auto">
                              <a:xfrm flipV="1">
                                <a:off x="3113" y="2111"/>
                                <a:ext cx="0" cy="72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5" name="Line 22"/>
                            <wps:cNvCnPr/>
                            <wps:spPr bwMode="auto">
                              <a:xfrm flipH="1">
                                <a:off x="3095" y="2111"/>
                                <a:ext cx="93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528" name="Text Box 528"/>
                          <wps:cNvSpPr txBox="1"/>
                          <wps:spPr>
                            <a:xfrm>
                              <a:off x="580159" y="528782"/>
                              <a:ext cx="609600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E06AD" w:rsidRDefault="005E06AD" w:rsidP="00A3549F"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8</w:t>
                                </w:r>
                                <w:r w:rsidR="00B63C48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c</w:t>
                                </w:r>
                                <w:r w:rsidRPr="002A191C">
                                  <w:rPr>
                                    <w:rFonts w:ascii="SassoonPrimaryInfant" w:eastAsiaTheme="minorHAnsi" w:hAnsi="SassoonPrimaryInfant" w:cs="Calibri"/>
                                    <w:color w:val="auto"/>
                                    <w:sz w:val="24"/>
                                    <w:szCs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9" name="Text Box 529"/>
                        <wps:cNvSpPr txBox="1"/>
                        <wps:spPr>
                          <a:xfrm>
                            <a:off x="1028700" y="1323975"/>
                            <a:ext cx="60960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E06AD" w:rsidRDefault="005E06AD" w:rsidP="00A3549F"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13</w:t>
                              </w:r>
                              <w:r w:rsidR="00B63C48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2A191C">
                                <w:rPr>
                                  <w:rFonts w:ascii="SassoonPrimaryInfant" w:eastAsiaTheme="minorHAnsi" w:hAnsi="SassoonPrimaryInfant" w:cs="Calibri"/>
                                  <w:color w:val="auto"/>
                                  <w:sz w:val="24"/>
                                  <w:szCs w:val="24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17" o:spid="_x0000_s1314" style="position:absolute;margin-left:35.45pt;margin-top:27.35pt;width:139.5pt;height:104.25pt;z-index:251849728;mso-width-relative:margin;mso-height-relative:margin" coordorigin="4286,2857" coordsize="17716,13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">
                <v:group id="Group 518" o:spid="_x0000_s1315" style="position:absolute;left:4286;top:2857;width:17716;height:10573" coordorigin="4286,2857" coordsize="17716,105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+Ssn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h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vkrJ7CAAAA3AAAAA8A&#10;AAAAAAAAAAAAAAAAqgIAAGRycy9kb3ducmV2LnhtbFBLBQYAAAAABAAEAPoAAACZAwAAAAA=&#10;">
                  <v:group id="Group 519" o:spid="_x0000_s1316" style="position:absolute;left:4286;top:2857;width:17716;height:10573" coordorigin="1786,2111" coordsize="2244,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KgJBc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eN4Cs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KgJBcQAAADcAAAA&#10;DwAAAAAAAAAAAAAAAACqAgAAZHJzL2Rvd25yZXYueG1sUEsFBgAAAAAEAAQA+gAAAJsDAAAAAA==&#10;">
                    <v:line id="Line 17" o:spid="_x0000_s1317" style="position:absolute;visibility:visible;mso-wrap-style:square" from="1786,2831" to="1786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f5P/sAAAADcAAAADwAAAGRycy9kb3ducmV2LnhtbERPTWvCQBC9F/wPywi91Y0B25K6CVIR&#10;PHjRevE2ZMdsMDubZleT/vvOodDj432vq8l36kFDbAMbWC4yUMR1sC03Bs5fu5d3UDEhW+wCk4Ef&#10;ilCVs6c1FjaMfKTHKTVKQjgWaMCl1Bdax9qRx7gIPbFw1zB4TAKHRtsBRwn3nc6z7FV7bFkaHPb0&#10;6ai+ne7ewG6Kq7Pb7g/f/dvhOErxJeRkzPN82nyASjSlf/Gfe28NrHKZL2fkCOjy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n+T/7AAAAA3AAAAA8AAAAAAAAAAAAAAAAA&#10;oQIAAGRycy9kb3ducmV2LnhtbFBLBQYAAAAABAAEAPkAAACOAwAAAAA=&#10;" strokecolor="#4f81bd [3204]" strokeweight="1.5pt"/>
                    <v:line id="Line 18" o:spid="_x0000_s1318" style="position:absolute;visibility:visible;mso-wrap-style:square" from="1786,373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LqZcIAAADcAAAADwAAAGRycy9kb3ducmV2LnhtbESPS4vCMBSF9wP+h3AFd2NqwVGqaZEZ&#10;BBdufGzcXZprU2xuahNt599PBgSXh/P4OOtisI14Uudrxwpm0wQEcel0zZWC82n7uQThA7LGxjEp&#10;+CUPRT76WGOmXc8Heh5DJeII+wwVmBDaTEpfGrLop64ljt7VdRZDlF0ldYd9HLeNTJPkS1qsORIM&#10;tvRtqLwdH1bBdvDzs/nZ7e/tYn/oI/jiUlJqMh42KxCBhvAOv9o7rWCezuD/TDwCMv8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rLqZcIAAADcAAAADwAAAAAAAAAAAAAA&#10;AAChAgAAZHJzL2Rvd25yZXYueG1sUEsFBgAAAAAEAAQA+QAAAJADAAAAAA==&#10;" strokecolor="#4f81bd [3204]" strokeweight="1.5pt"/>
                    <v:line id="Line 19" o:spid="_x0000_s1319" style="position:absolute;flip:y;visibility:visible;mso-wrap-style:square" from="4030,2111" to="4030,3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l/MrsYAAADcAAAADwAAAGRycy9kb3ducmV2LnhtbESPQWvCQBSE74L/YXmCN92YYrHRVWyL&#10;YoWCpqXg7ZF9ZoPZtyG7avrvu4VCj8PMfMMsVp2txY1aXzlWMBknIIgLpysuFXx+bEYzED4ga6wd&#10;k4Jv8rBa9nsLzLS785FueShFhLDPUIEJocmk9IUhi37sGuLonV1rMUTZllK3eI9wW8s0SR6lxYrj&#10;gsGGXgwVl/xqFbw9H0xxeXrPkR5O6Xk/+7Kv5Vap4aBbz0EE6sJ/+K+90wqmaQq/Z+IRkMs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JfzK7GAAAA3AAAAA8AAAAAAAAA&#10;AAAAAAAAoQIAAGRycy9kb3ducmV2LnhtbFBLBQYAAAAABAAEAPkAAACUAwAAAAA=&#10;" strokecolor="#4f81bd [3204]" strokeweight="1.5pt"/>
                    <v:line id="Line 20" o:spid="_x0000_s1320" style="position:absolute;flip:x;visibility:visible;mso-wrap-style:square" from="1786,2831" to="3095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NpNcYAAADcAAAADwAAAGRycy9kb3ducmV2LnhtbESPQWvCQBSE7wX/w/IEb3VjpGJTV9EW&#10;pRYKbVoK3h7ZZzaYfRuyq8Z/7wpCj8PMfMPMFp2txYlaXzlWMBomIIgLpysuFfz+rB+nIHxA1lg7&#10;JgUX8rCY9x5mmGl35m865aEUEcI+QwUmhCaT0heGLPqha4ijt3etxRBlW0rd4jnCbS3TJJlIixXH&#10;BYMNvRoqDvnRKtiuvkxxeP7Mkca7dP8x/bNv5UapQb9bvoAI1IX/8L39rhU8pWO4nYlHQM6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0TaTXGAAAA3AAAAA8AAAAAAAAA&#10;AAAAAAAAoQIAAGRycy9kb3ducmV2LnhtbFBLBQYAAAAABAAEAPkAAACUAwAAAAA=&#10;" strokecolor="#4f81bd [3204]" strokeweight="1.5pt"/>
                    <v:line id="Line 21" o:spid="_x0000_s1321" style="position:absolute;flip:y;visibility:visible;mso-wrap-style:square" from="3113,2111" to="3113,2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vrxQccAAADcAAAADwAAAGRycy9kb3ducmV2LnhtbESP3WrCQBSE7wu+w3IE7+rG9Ic0uopW&#10;LFUotGkRvDtkj9lg9mzIrpq+fbdQ6OUwM98ws0VvG3GhzteOFUzGCQji0umaKwVfn5vbDIQPyBob&#10;x6Tgmzws5oObGebaXfmDLkWoRISwz1GBCaHNpfSlIYt+7Fri6B1dZzFE2VVSd3iNcNvINEkepcWa&#10;44LBlp4NlafibBVsV++mPD29FUh3h/S4y/Z2Xb0oNRr2yymIQH34D/+1X7WCh/Qefs/EIyDn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S+vFBxwAAANwAAAAPAAAAAAAA&#10;AAAAAAAAAKECAABkcnMvZG93bnJldi54bWxQSwUGAAAAAAQABAD5AAAAlQMAAAAA&#10;" strokecolor="#4f81bd [3204]" strokeweight="1.5pt"/>
                    <v:line id="Line 22" o:spid="_x0000_s1322" style="position:absolute;flip:x;visibility:visible;mso-wrap-style:square" from="3095,2111" to="4030,21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bZU2sYAAADcAAAADwAAAGRycy9kb3ducmV2LnhtbESPQWvCQBSE74X+h+UVequbpigaXaVV&#10;WlpB0ChCb4/sMxvMvg3ZrcZ/7xYEj8PMfMNMZp2txYlaXzlW8NpLQBAXTldcKthtP1+GIHxA1lg7&#10;JgUX8jCbPj5MMNPuzBs65aEUEcI+QwUmhCaT0heGLPqea4ijd3CtxRBlW0rd4jnCbS3TJBlIixXH&#10;BYMNzQ0Vx/zPKvj5WJviOFrlSG+/6WE53NtF+aXU81P3PgYRqAv38K39rRX00z78n4lHQE6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22VNrGAAAA3AAAAA8AAAAAAAAA&#10;AAAAAAAAoQIAAGRycy9kb3ducmV2LnhtbFBLBQYAAAAABAAEAPkAAACUAwAAAAA=&#10;" strokecolor="#4f81bd [3204]" strokeweight="1.5pt"/>
                  </v:group>
                  <v:shape id="Text Box 528" o:spid="_x0000_s1323" type="#_x0000_t202" style="position:absolute;left:5801;top:5287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j2fMMA&#10;AADcAAAADwAAAGRycy9kb3ducmV2LnhtbERPy2rCQBTdF/yH4Qru6sSARdKMIgGpiF3EuunuNnPz&#10;wMydNDOa2K/vLASXh/NON6NpxY1611hWsJhHIIgLqxuuFJy/dq8rEM4ja2wtk4I7OdisJy8pJtoO&#10;nNPt5CsRQtglqKD2vkukdEVNBt3cdsSBK21v0AfYV1L3OIRw08o4it6kwYZDQ40dZTUVl9PVKDhk&#10;u0/Mf2Kz+muzj2O57X7P30ulZtNx+w7C0+if4od7rxUs47A2nAlHQK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9j2fMMAAADcAAAADwAAAAAAAAAAAAAAAACYAgAAZHJzL2Rv&#10;d25yZXYueG1sUEsFBgAAAAAEAAQA9QAAAIgDAAAAAA==&#10;" filled="f" stroked="f" strokeweight=".5pt">
                    <v:textbox>
                      <w:txbxContent>
                        <w:p w:rsidR="005E06AD" w:rsidRDefault="005E06AD" w:rsidP="00A3549F"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8</w:t>
                          </w:r>
                          <w:r w:rsidR="00B63C48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c</w:t>
                          </w:r>
                          <w:r w:rsidRPr="002A191C">
                            <w:rPr>
                              <w:rFonts w:ascii="SassoonPrimaryInfant" w:eastAsiaTheme="minorHAnsi" w:hAnsi="SassoonPrimaryInfant" w:cs="Calibri"/>
                              <w:color w:val="auto"/>
                              <w:sz w:val="24"/>
                              <w:szCs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shape id="Text Box 529" o:spid="_x0000_s1324" type="#_x0000_t202" style="position:absolute;left:10287;top:13239;width:609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RT58UA&#10;AADcAAAADwAAAGRycy9kb3ducmV2LnhtbESPT4vCMBTE78J+h/AWvGlqwcWtRpGCrIge/HPZ27N5&#10;tsXmpdtErfvpjSB4HGbmN8xk1ppKXKlxpWUFg34EgjizuuRcwWG/6I1AOI+ssbJMCu7kYDb96Eww&#10;0fbGW7rufC4ChF2CCgrv60RKlxVk0PVtTRy8k20M+iCbXOoGbwFuKhlH0Zc0WHJYKLCmtKDsvLsY&#10;Bat0scHtMTaj/yr9WZ/m9d/hd6hU97Odj0F4av07/GovtYJh/A3PM+EIy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lFPnxQAAANwAAAAPAAAAAAAAAAAAAAAAAJgCAABkcnMv&#10;ZG93bnJldi54bWxQSwUGAAAAAAQABAD1AAAAigMAAAAA&#10;" filled="f" stroked="f" strokeweight=".5pt">
                  <v:textbox>
                    <w:txbxContent>
                      <w:p w:rsidR="005E06AD" w:rsidRDefault="005E06AD" w:rsidP="00A3549F"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13</w:t>
                        </w:r>
                        <w:r w:rsidR="00B63C48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c</w:t>
                        </w:r>
                        <w:r w:rsidRPr="002A191C">
                          <w:rPr>
                            <w:rFonts w:ascii="SassoonPrimaryInfant" w:eastAsiaTheme="minorHAnsi" w:hAnsi="SassoonPrimaryInfant" w:cs="Calibri"/>
                            <w:color w:val="auto"/>
                            <w:sz w:val="24"/>
                            <w:szCs w:val="24"/>
                          </w:rPr>
                          <w:t>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D6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9A7903A" wp14:editId="0C54F1FE">
                <wp:simplePos x="0" y="0"/>
                <wp:positionH relativeFrom="column">
                  <wp:posOffset>2194560</wp:posOffset>
                </wp:positionH>
                <wp:positionV relativeFrom="paragraph">
                  <wp:posOffset>657225</wp:posOffset>
                </wp:positionV>
                <wp:extent cx="609600" cy="285750"/>
                <wp:effectExtent l="0" t="0" r="0" b="0"/>
                <wp:wrapNone/>
                <wp:docPr id="531" name="Text Box 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06AD" w:rsidRDefault="005E06AD" w:rsidP="00A3549F"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12</w:t>
                            </w:r>
                            <w:r w:rsidR="00B63C48"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c</w:t>
                            </w:r>
                            <w:r w:rsidRPr="002A191C">
                              <w:rPr>
                                <w:rFonts w:ascii="SassoonPrimaryInfant" w:eastAsiaTheme="minorHAnsi" w:hAnsi="SassoonPrimaryInfant" w:cs="Calibri"/>
                                <w:color w:val="auto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31" o:spid="_x0000_s1325" type="#_x0000_t202" style="position:absolute;margin-left:172.8pt;margin-top:51.75pt;width:48pt;height:22.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" filled="f" stroked="f" strokeweight=".5pt">
                <v:textbox>
                  <w:txbxContent>
                    <w:p w:rsidR="005E06AD" w:rsidRDefault="005E06AD" w:rsidP="00A3549F">
                      <w:r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12</w:t>
                      </w:r>
                      <w:r w:rsidR="00B63C48"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c</w:t>
                      </w:r>
                      <w:r w:rsidRPr="002A191C">
                        <w:rPr>
                          <w:rFonts w:ascii="SassoonPrimaryInfant" w:eastAsiaTheme="minorHAnsi" w:hAnsi="SassoonPrimaryInfant" w:cs="Calibri"/>
                          <w:color w:val="auto"/>
                          <w:sz w:val="24"/>
                          <w:szCs w:val="24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 xml:space="preserve">5. </w:t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</w:r>
      <w:r w:rsidR="002A191C" w:rsidRPr="002A191C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ab/>
        <w:t>6</w:t>
      </w:r>
      <w:r w:rsidR="00A3549F"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  <w:t>.</w:t>
      </w:r>
    </w:p>
    <w:p w:rsidR="002A191C" w:rsidRPr="00221A48" w:rsidRDefault="002A191C" w:rsidP="00B66E69">
      <w:pPr>
        <w:shd w:val="clear" w:color="auto" w:fill="B8CCE4" w:themeFill="accent1" w:themeFillTint="66"/>
        <w:spacing w:line="240" w:lineRule="auto"/>
        <w:rPr>
          <w:rFonts w:ascii="SassoonPrimaryInfant" w:eastAsiaTheme="minorHAnsi" w:hAnsi="SassoonPrimaryInfant" w:cs="Arial"/>
          <w:color w:val="auto"/>
          <w:sz w:val="24"/>
          <w:szCs w:val="24"/>
        </w:rPr>
      </w:pPr>
      <w:r w:rsidRPr="00221A48">
        <w:rPr>
          <w:rFonts w:ascii="SassoonPrimaryInfant" w:eastAsiaTheme="minorHAnsi" w:hAnsi="SassoonPrimaryInfant" w:cs="Arial"/>
          <w:color w:val="auto"/>
          <w:sz w:val="24"/>
          <w:szCs w:val="24"/>
        </w:rPr>
        <w:lastRenderedPageBreak/>
        <w:t>Answers:</w:t>
      </w: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2A191C" w:rsidRPr="00221A48" w:rsidRDefault="002A191C" w:rsidP="00B66E69">
      <w:pPr>
        <w:pBdr>
          <w:bottom w:val="single" w:sz="4" w:space="1" w:color="4F81BD" w:themeColor="accent1"/>
        </w:pBdr>
        <w:spacing w:line="240" w:lineRule="auto"/>
        <w:ind w:right="7795"/>
        <w:rPr>
          <w:rFonts w:ascii="SassoonPrimaryInfant" w:eastAsiaTheme="minorHAnsi" w:hAnsi="SassoonPrimaryInfant" w:cs="Arial"/>
          <w:color w:val="auto"/>
          <w:sz w:val="24"/>
          <w:szCs w:val="24"/>
        </w:rPr>
      </w:pPr>
      <w:r w:rsidRPr="00221A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>Triangles</w:t>
      </w: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24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 </w:t>
      </w: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30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20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20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24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B66E69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60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2A191C" w:rsidRPr="00B66E69" w:rsidRDefault="002A191C" w:rsidP="00B66E69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60 c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</w:p>
    <w:p w:rsidR="002A191C" w:rsidRPr="002A191C" w:rsidRDefault="002A191C" w:rsidP="00B66E69">
      <w:pPr>
        <w:spacing w:line="240" w:lineRule="auto"/>
        <w:ind w:left="567"/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</w:pPr>
    </w:p>
    <w:p w:rsidR="00221A48" w:rsidRPr="00221A48" w:rsidRDefault="00221A48" w:rsidP="00B66E69">
      <w:pPr>
        <w:pBdr>
          <w:bottom w:val="single" w:sz="4" w:space="1" w:color="4F81BD" w:themeColor="accent1"/>
        </w:pBdr>
        <w:spacing w:line="240" w:lineRule="auto"/>
        <w:ind w:right="7795"/>
        <w:rPr>
          <w:rFonts w:ascii="SassoonPrimaryInfant" w:eastAsiaTheme="minorHAnsi" w:hAnsi="SassoonPrimaryInfant" w:cs="Arial"/>
          <w:color w:val="auto"/>
          <w:sz w:val="24"/>
          <w:szCs w:val="24"/>
        </w:rPr>
      </w:pPr>
      <w:r w:rsidRPr="00221A48">
        <w:rPr>
          <w:rFonts w:ascii="SassoonPrimaryInfant" w:eastAsiaTheme="minorHAnsi" w:hAnsi="SassoonPrimaryInfant" w:cs="Arial"/>
          <w:color w:val="auto"/>
          <w:sz w:val="24"/>
          <w:szCs w:val="24"/>
        </w:rPr>
        <w:t>Parallelograms</w:t>
      </w:r>
    </w:p>
    <w:p w:rsidR="00221A48" w:rsidRPr="002A191C" w:rsidRDefault="00221A48" w:rsidP="00221A48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B66E69" w:rsidRP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28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 </w:t>
      </w:r>
    </w:p>
    <w:p w:rsidR="00B66E69" w:rsidRP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45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</w:p>
    <w:p w:rsid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8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m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56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28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221A48" w:rsidRPr="00B66E69" w:rsidRDefault="00221A48" w:rsidP="00B66E69">
      <w:pPr>
        <w:pStyle w:val="ListParagraph"/>
        <w:numPr>
          <w:ilvl w:val="0"/>
          <w:numId w:val="4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80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   </w:t>
      </w:r>
    </w:p>
    <w:p w:rsidR="008D4EEF" w:rsidRDefault="008D4EEF" w:rsidP="008D4EE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8D4EEF" w:rsidRPr="00221A48" w:rsidRDefault="008D4EEF" w:rsidP="008D4EEF">
      <w:pPr>
        <w:pBdr>
          <w:bottom w:val="single" w:sz="4" w:space="1" w:color="4F81BD" w:themeColor="accent1"/>
        </w:pBdr>
        <w:spacing w:line="240" w:lineRule="auto"/>
        <w:ind w:right="7795"/>
        <w:rPr>
          <w:rFonts w:ascii="SassoonPrimaryInfant" w:eastAsiaTheme="minorHAnsi" w:hAnsi="SassoonPrimaryInfant" w:cs="Arial"/>
          <w:color w:val="auto"/>
          <w:sz w:val="24"/>
          <w:szCs w:val="24"/>
        </w:rPr>
      </w:pPr>
      <w:r w:rsidRPr="00221A48">
        <w:rPr>
          <w:rFonts w:ascii="SassoonPrimaryInfant" w:eastAsiaTheme="minorHAnsi" w:hAnsi="SassoonPrimaryInfant" w:cs="Arial"/>
          <w:color w:val="auto"/>
          <w:sz w:val="24"/>
          <w:szCs w:val="24"/>
        </w:rPr>
        <w:t>Trapeziums</w:t>
      </w:r>
    </w:p>
    <w:p w:rsidR="008D4EEF" w:rsidRPr="002A191C" w:rsidRDefault="008D4EEF" w:rsidP="008D4EEF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8D4EEF" w:rsidRPr="00B66E69" w:rsidRDefault="008D4EEF" w:rsidP="008D4EEF">
      <w:pPr>
        <w:pStyle w:val="ListParagraph"/>
        <w:numPr>
          <w:ilvl w:val="0"/>
          <w:numId w:val="6"/>
        </w:numPr>
        <w:spacing w:line="240" w:lineRule="auto"/>
        <w:ind w:left="587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28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</w:p>
    <w:p w:rsidR="008D4EEF" w:rsidRPr="00B66E69" w:rsidRDefault="008D4EEF" w:rsidP="008D4EEF">
      <w:pPr>
        <w:pStyle w:val="ListParagraph"/>
        <w:numPr>
          <w:ilvl w:val="0"/>
          <w:numId w:val="6"/>
        </w:numPr>
        <w:spacing w:line="240" w:lineRule="auto"/>
        <w:ind w:left="587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42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</w:p>
    <w:p w:rsidR="008D4EEF" w:rsidRPr="00B66E69" w:rsidRDefault="008D4EEF" w:rsidP="008D4EEF">
      <w:pPr>
        <w:pStyle w:val="ListParagraph"/>
        <w:numPr>
          <w:ilvl w:val="0"/>
          <w:numId w:val="6"/>
        </w:numPr>
        <w:spacing w:line="240" w:lineRule="auto"/>
        <w:ind w:left="587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35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8D4EEF" w:rsidRPr="00B66E69" w:rsidRDefault="008D4EEF" w:rsidP="008D4EEF">
      <w:pPr>
        <w:pStyle w:val="ListParagraph"/>
        <w:numPr>
          <w:ilvl w:val="0"/>
          <w:numId w:val="6"/>
        </w:numPr>
        <w:spacing w:line="240" w:lineRule="auto"/>
        <w:ind w:left="587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56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 </w:t>
      </w:r>
    </w:p>
    <w:p w:rsidR="008D4EEF" w:rsidRPr="00B66E69" w:rsidRDefault="008D4EEF" w:rsidP="008D4EEF">
      <w:pPr>
        <w:pStyle w:val="ListParagraph"/>
        <w:numPr>
          <w:ilvl w:val="0"/>
          <w:numId w:val="6"/>
        </w:numPr>
        <w:spacing w:line="240" w:lineRule="auto"/>
        <w:ind w:left="587"/>
        <w:rPr>
          <w:rFonts w:ascii="SassoonPrimaryInfant" w:eastAsiaTheme="minorHAnsi" w:hAnsi="SassoonPrimaryInfant" w:cstheme="minorHAnsi"/>
          <w:b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45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221A48" w:rsidRDefault="00221A48" w:rsidP="002A191C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2A191C" w:rsidRPr="00221A48" w:rsidRDefault="002A191C" w:rsidP="00B66E69">
      <w:pPr>
        <w:pBdr>
          <w:bottom w:val="single" w:sz="4" w:space="1" w:color="4F81BD" w:themeColor="accent1"/>
        </w:pBdr>
        <w:spacing w:line="240" w:lineRule="auto"/>
        <w:ind w:right="7795"/>
        <w:rPr>
          <w:rFonts w:ascii="SassoonPrimaryInfant" w:eastAsiaTheme="minorHAnsi" w:hAnsi="SassoonPrimaryInfant" w:cs="Arial"/>
          <w:color w:val="auto"/>
          <w:sz w:val="24"/>
          <w:szCs w:val="24"/>
        </w:rPr>
      </w:pPr>
      <w:r w:rsidRPr="00221A48">
        <w:rPr>
          <w:rFonts w:ascii="SassoonPrimaryInfant" w:eastAsiaTheme="minorHAnsi" w:hAnsi="SassoonPrimaryInfant" w:cs="Arial"/>
          <w:color w:val="auto"/>
          <w:sz w:val="24"/>
          <w:szCs w:val="24"/>
        </w:rPr>
        <w:t>Irregular Shapes</w:t>
      </w:r>
    </w:p>
    <w:p w:rsidR="002A191C" w:rsidRPr="002A191C" w:rsidRDefault="002A191C" w:rsidP="002A191C">
      <w:pPr>
        <w:spacing w:line="240" w:lineRule="auto"/>
        <w:rPr>
          <w:rFonts w:ascii="SassoonPrimaryInfant" w:eastAsiaTheme="minorHAnsi" w:hAnsi="SassoonPrimaryInfant" w:cs="Arial"/>
          <w:b/>
          <w:color w:val="auto"/>
          <w:sz w:val="24"/>
          <w:szCs w:val="24"/>
        </w:rPr>
      </w:pPr>
    </w:p>
    <w:p w:rsidR="00B66E69" w:rsidRP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59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 </w:t>
      </w:r>
    </w:p>
    <w:p w:rsidR="00B66E69" w:rsidRP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45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 </w:t>
      </w:r>
    </w:p>
    <w:p w:rsid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51</w:t>
      </w:r>
      <w:r w:rsidR="00B63C48">
        <w:rPr>
          <w:rFonts w:ascii="SassoonPrimaryInfant" w:eastAsiaTheme="minorHAnsi" w:hAnsi="SassoonPrimaryInfant" w:cs="Arial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="Arial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49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116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c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 </w:t>
      </w:r>
    </w:p>
    <w:p w:rsidR="002A191C" w:rsidRPr="00B66E69" w:rsidRDefault="002A191C" w:rsidP="00B66E69">
      <w:pPr>
        <w:pStyle w:val="ListParagraph"/>
        <w:numPr>
          <w:ilvl w:val="0"/>
          <w:numId w:val="5"/>
        </w:numPr>
        <w:spacing w:line="240" w:lineRule="auto"/>
        <w:ind w:left="587"/>
        <w:rPr>
          <w:rFonts w:ascii="SassoonPrimaryInfant" w:eastAsiaTheme="minorHAnsi" w:hAnsi="SassoonPrimaryInfant" w:cstheme="minorHAnsi"/>
          <w:color w:val="auto"/>
          <w:sz w:val="24"/>
          <w:szCs w:val="24"/>
        </w:rPr>
      </w:pP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74</w:t>
      </w:r>
      <w:r w:rsidR="00B63C48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>m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  <w:vertAlign w:val="superscript"/>
        </w:rPr>
        <w:t>2</w:t>
      </w:r>
      <w:r w:rsidRPr="00B66E69">
        <w:rPr>
          <w:rFonts w:ascii="SassoonPrimaryInfant" w:eastAsiaTheme="minorHAnsi" w:hAnsi="SassoonPrimaryInfant" w:cstheme="minorHAnsi"/>
          <w:color w:val="auto"/>
          <w:sz w:val="24"/>
          <w:szCs w:val="24"/>
        </w:rPr>
        <w:t xml:space="preserve"> </w:t>
      </w:r>
    </w:p>
    <w:p w:rsidR="00221A48" w:rsidRPr="00D53669" w:rsidRDefault="00221A48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sectPr w:rsidR="00221A48" w:rsidRPr="00D53669" w:rsidSect="005F1852">
      <w:pgSz w:w="11906" w:h="16838"/>
      <w:pgMar w:top="1134" w:right="1134" w:bottom="851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06AD" w:rsidRDefault="005E06AD" w:rsidP="00B55A21">
      <w:r>
        <w:separator/>
      </w:r>
    </w:p>
  </w:endnote>
  <w:endnote w:type="continuationSeparator" w:id="0">
    <w:p w:rsidR="005E06AD" w:rsidRDefault="005E06AD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76CE" w:rsidRDefault="00D776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6AD" w:rsidRPr="00BC7EC4" w:rsidRDefault="005E06AD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8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0482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D64C00">
      <w:rPr>
        <w:rFonts w:ascii="SassoonPrimaryInfant" w:hAnsi="SassoonPrimaryInfant" w:cs="Arial"/>
        <w:bCs/>
        <w:noProof/>
        <w:color w:val="auto"/>
        <w:sz w:val="20"/>
      </w:rPr>
      <w:t>2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D64C00">
      <w:rPr>
        <w:rFonts w:ascii="SassoonPrimaryInfant" w:hAnsi="SassoonPrimaryInfant" w:cs="Arial"/>
        <w:bCs/>
        <w:noProof/>
        <w:color w:val="auto"/>
        <w:sz w:val="20"/>
      </w:rPr>
      <w:t>5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76CE" w:rsidRDefault="00D776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06AD" w:rsidRDefault="005E06AD" w:rsidP="00B55A21">
      <w:r>
        <w:separator/>
      </w:r>
    </w:p>
  </w:footnote>
  <w:footnote w:type="continuationSeparator" w:id="0">
    <w:p w:rsidR="005E06AD" w:rsidRDefault="005E06AD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76CE" w:rsidRDefault="00D776C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6AD" w:rsidRPr="00BC7EC4" w:rsidRDefault="005E06AD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Finding the area of triangles, parallelograms, trapeziums and irregular shape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76CE" w:rsidRDefault="00D776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762F4"/>
    <w:multiLevelType w:val="hybridMultilevel"/>
    <w:tmpl w:val="FC04DEFA"/>
    <w:lvl w:ilvl="0" w:tplc="C3623508">
      <w:start w:val="1"/>
      <w:numFmt w:val="decimal"/>
      <w:lvlText w:val="%1."/>
      <w:lvlJc w:val="left"/>
      <w:pPr>
        <w:ind w:left="795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515" w:hanging="360"/>
      </w:pPr>
    </w:lvl>
    <w:lvl w:ilvl="2" w:tplc="0809001B" w:tentative="1">
      <w:start w:val="1"/>
      <w:numFmt w:val="lowerRoman"/>
      <w:lvlText w:val="%3."/>
      <w:lvlJc w:val="right"/>
      <w:pPr>
        <w:ind w:left="2235" w:hanging="180"/>
      </w:pPr>
    </w:lvl>
    <w:lvl w:ilvl="3" w:tplc="0809000F" w:tentative="1">
      <w:start w:val="1"/>
      <w:numFmt w:val="decimal"/>
      <w:lvlText w:val="%4."/>
      <w:lvlJc w:val="left"/>
      <w:pPr>
        <w:ind w:left="2955" w:hanging="360"/>
      </w:pPr>
    </w:lvl>
    <w:lvl w:ilvl="4" w:tplc="08090019" w:tentative="1">
      <w:start w:val="1"/>
      <w:numFmt w:val="lowerLetter"/>
      <w:lvlText w:val="%5."/>
      <w:lvlJc w:val="left"/>
      <w:pPr>
        <w:ind w:left="3675" w:hanging="360"/>
      </w:pPr>
    </w:lvl>
    <w:lvl w:ilvl="5" w:tplc="0809001B" w:tentative="1">
      <w:start w:val="1"/>
      <w:numFmt w:val="lowerRoman"/>
      <w:lvlText w:val="%6."/>
      <w:lvlJc w:val="right"/>
      <w:pPr>
        <w:ind w:left="4395" w:hanging="180"/>
      </w:pPr>
    </w:lvl>
    <w:lvl w:ilvl="6" w:tplc="0809000F" w:tentative="1">
      <w:start w:val="1"/>
      <w:numFmt w:val="decimal"/>
      <w:lvlText w:val="%7."/>
      <w:lvlJc w:val="left"/>
      <w:pPr>
        <w:ind w:left="5115" w:hanging="360"/>
      </w:pPr>
    </w:lvl>
    <w:lvl w:ilvl="7" w:tplc="08090019" w:tentative="1">
      <w:start w:val="1"/>
      <w:numFmt w:val="lowerLetter"/>
      <w:lvlText w:val="%8."/>
      <w:lvlJc w:val="left"/>
      <w:pPr>
        <w:ind w:left="5835" w:hanging="360"/>
      </w:pPr>
    </w:lvl>
    <w:lvl w:ilvl="8" w:tplc="08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>
    <w:nsid w:val="42A4403B"/>
    <w:multiLevelType w:val="hybridMultilevel"/>
    <w:tmpl w:val="8D2A2374"/>
    <w:lvl w:ilvl="0" w:tplc="EA928FE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C94C88"/>
    <w:multiLevelType w:val="hybridMultilevel"/>
    <w:tmpl w:val="C872686E"/>
    <w:lvl w:ilvl="0" w:tplc="C362350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E87DC8"/>
    <w:multiLevelType w:val="hybridMultilevel"/>
    <w:tmpl w:val="63BE0FF0"/>
    <w:lvl w:ilvl="0" w:tplc="C362350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DF3A79"/>
    <w:multiLevelType w:val="hybridMultilevel"/>
    <w:tmpl w:val="1ADA7504"/>
    <w:lvl w:ilvl="0" w:tplc="B22E13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E5588C"/>
    <w:multiLevelType w:val="hybridMultilevel"/>
    <w:tmpl w:val="14AA22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jM2MrY0NjAxMjZX0lEKTi0uzszPAykwrAUAG0EiTiwAAAA="/>
  </w:docVars>
  <w:rsids>
    <w:rsidRoot w:val="002A191C"/>
    <w:rsid w:val="0009769E"/>
    <w:rsid w:val="00146127"/>
    <w:rsid w:val="00180E85"/>
    <w:rsid w:val="001F5973"/>
    <w:rsid w:val="00221A48"/>
    <w:rsid w:val="00270BFA"/>
    <w:rsid w:val="002918C3"/>
    <w:rsid w:val="002A191C"/>
    <w:rsid w:val="002C33B6"/>
    <w:rsid w:val="002E0B68"/>
    <w:rsid w:val="004A49AA"/>
    <w:rsid w:val="00523F28"/>
    <w:rsid w:val="00587677"/>
    <w:rsid w:val="0059452D"/>
    <w:rsid w:val="0059499C"/>
    <w:rsid w:val="00595AAF"/>
    <w:rsid w:val="005B64DD"/>
    <w:rsid w:val="005E06AD"/>
    <w:rsid w:val="005F1852"/>
    <w:rsid w:val="00640061"/>
    <w:rsid w:val="006465DC"/>
    <w:rsid w:val="00683310"/>
    <w:rsid w:val="00702B61"/>
    <w:rsid w:val="00755E41"/>
    <w:rsid w:val="00762FE4"/>
    <w:rsid w:val="00776C0B"/>
    <w:rsid w:val="0078237D"/>
    <w:rsid w:val="0078459B"/>
    <w:rsid w:val="00787162"/>
    <w:rsid w:val="007F0B34"/>
    <w:rsid w:val="00843822"/>
    <w:rsid w:val="00846E18"/>
    <w:rsid w:val="008547A4"/>
    <w:rsid w:val="0088775F"/>
    <w:rsid w:val="008B1A4F"/>
    <w:rsid w:val="008C2094"/>
    <w:rsid w:val="008D4EEF"/>
    <w:rsid w:val="008F1B93"/>
    <w:rsid w:val="00915190"/>
    <w:rsid w:val="00941529"/>
    <w:rsid w:val="009D755C"/>
    <w:rsid w:val="009E5B0E"/>
    <w:rsid w:val="009E7509"/>
    <w:rsid w:val="00A12EA1"/>
    <w:rsid w:val="00A31978"/>
    <w:rsid w:val="00A3549F"/>
    <w:rsid w:val="00A874AF"/>
    <w:rsid w:val="00A942BB"/>
    <w:rsid w:val="00AA3D67"/>
    <w:rsid w:val="00AB5045"/>
    <w:rsid w:val="00AD563E"/>
    <w:rsid w:val="00B55A21"/>
    <w:rsid w:val="00B5751B"/>
    <w:rsid w:val="00B63C48"/>
    <w:rsid w:val="00B66E69"/>
    <w:rsid w:val="00B76C1C"/>
    <w:rsid w:val="00BC7EC4"/>
    <w:rsid w:val="00BF7E37"/>
    <w:rsid w:val="00D315E0"/>
    <w:rsid w:val="00D53669"/>
    <w:rsid w:val="00D64C00"/>
    <w:rsid w:val="00D65AD5"/>
    <w:rsid w:val="00D72EB7"/>
    <w:rsid w:val="00D776CE"/>
    <w:rsid w:val="00DC5138"/>
    <w:rsid w:val="00E0016A"/>
    <w:rsid w:val="00E07C6C"/>
    <w:rsid w:val="00E13A52"/>
    <w:rsid w:val="00E313A1"/>
    <w:rsid w:val="00E61F4F"/>
    <w:rsid w:val="00EB4A76"/>
    <w:rsid w:val="00EB59B4"/>
    <w:rsid w:val="00F02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91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91C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02D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D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DAC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D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DAC"/>
    <w:rPr>
      <w:b/>
      <w:bCs/>
      <w:color w:val="000000"/>
      <w:lang w:eastAsia="en-US"/>
    </w:rPr>
  </w:style>
  <w:style w:type="table" w:styleId="TableGrid">
    <w:name w:val="Table Grid"/>
    <w:basedOn w:val="TableNormal"/>
    <w:uiPriority w:val="39"/>
    <w:rsid w:val="00846E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51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91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91C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02D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D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DAC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D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DAC"/>
    <w:rPr>
      <w:b/>
      <w:bCs/>
      <w:color w:val="000000"/>
      <w:lang w:eastAsia="en-US"/>
    </w:rPr>
  </w:style>
  <w:style w:type="table" w:styleId="TableGrid">
    <w:name w:val="Table Grid"/>
    <w:basedOn w:val="TableNormal"/>
    <w:uiPriority w:val="39"/>
    <w:rsid w:val="00846E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51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5D6AF-9244-4D8B-BBBE-1EDA8FA6B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.dotx</Template>
  <TotalTime>1</TotalTime>
  <Pages>5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4</cp:revision>
  <cp:lastPrinted>2018-02-12T09:54:00Z</cp:lastPrinted>
  <dcterms:created xsi:type="dcterms:W3CDTF">2018-02-12T09:54:00Z</dcterms:created>
  <dcterms:modified xsi:type="dcterms:W3CDTF">2018-02-12T09:55:00Z</dcterms:modified>
</cp:coreProperties>
</file>